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4E3B" w14:textId="35F2B88F" w:rsidR="008B46D1" w:rsidRDefault="0029271E" w:rsidP="008B46D1">
      <w:pPr>
        <w:rPr>
          <w:rFonts w:ascii="Times New Roman" w:hAnsi="Times New Roman" w:cs="Times New Roman"/>
          <w:b/>
          <w:bCs/>
        </w:rPr>
      </w:pPr>
      <w:r>
        <w:rPr>
          <w:rFonts w:ascii="Times New Roman" w:hAnsi="Times New Roman" w:cs="Times New Roman"/>
          <w:b/>
          <w:bCs/>
        </w:rPr>
        <w:t>Appendix B</w:t>
      </w:r>
    </w:p>
    <w:p w14:paraId="3F44AFE9" w14:textId="77777777" w:rsidR="008B46D1" w:rsidRDefault="008B46D1" w:rsidP="00A535B5">
      <w:pPr>
        <w:rPr>
          <w:rFonts w:ascii="Times New Roman" w:hAnsi="Times New Roman" w:cs="Times New Roman"/>
          <w:i/>
          <w:iCs/>
        </w:rPr>
      </w:pPr>
    </w:p>
    <w:p w14:paraId="6F12C93E" w14:textId="78285B54" w:rsidR="00A535B5" w:rsidRDefault="00A535B5" w:rsidP="00A535B5">
      <w:pPr>
        <w:rPr>
          <w:rFonts w:ascii="Times New Roman" w:hAnsi="Times New Roman" w:cs="Times New Roman"/>
          <w:i/>
          <w:iCs/>
        </w:rPr>
      </w:pPr>
      <w:r>
        <w:rPr>
          <w:rFonts w:ascii="Times New Roman" w:hAnsi="Times New Roman" w:cs="Times New Roman"/>
          <w:i/>
          <w:iCs/>
        </w:rPr>
        <w:t>1. F</w:t>
      </w:r>
      <w:r w:rsidRPr="00571696">
        <w:rPr>
          <w:rFonts w:ascii="Times New Roman" w:hAnsi="Times New Roman" w:cs="Times New Roman"/>
          <w:i/>
          <w:iCs/>
        </w:rPr>
        <w:t>ood availability</w:t>
      </w:r>
    </w:p>
    <w:p w14:paraId="3EBF4490" w14:textId="036AA33C" w:rsidR="00A535B5" w:rsidRDefault="00A535B5" w:rsidP="00A535B5">
      <w:pPr>
        <w:ind w:firstLineChars="200" w:firstLine="420"/>
        <w:rPr>
          <w:rFonts w:ascii="Times New Roman" w:hAnsi="Times New Roman" w:cs="Times New Roman"/>
        </w:rPr>
      </w:pPr>
      <w:r>
        <w:rPr>
          <w:rFonts w:ascii="Times New Roman" w:hAnsi="Times New Roman" w:cs="Times New Roman"/>
        </w:rPr>
        <w:t>T</w:t>
      </w:r>
      <w:r w:rsidRPr="00A71728">
        <w:rPr>
          <w:rFonts w:ascii="Times New Roman" w:hAnsi="Times New Roman" w:cs="Times New Roman"/>
        </w:rPr>
        <w:t>he grain output</w:t>
      </w:r>
      <w:r>
        <w:rPr>
          <w:rFonts w:ascii="Times New Roman" w:hAnsi="Times New Roman" w:cs="Times New Roman"/>
        </w:rPr>
        <w:t xml:space="preserve"> and</w:t>
      </w:r>
      <w:r w:rsidRPr="00A71728">
        <w:rPr>
          <w:rFonts w:ascii="Times New Roman" w:hAnsi="Times New Roman" w:cs="Times New Roman"/>
        </w:rPr>
        <w:t xml:space="preserve"> grain sown area</w:t>
      </w:r>
      <w:r>
        <w:rPr>
          <w:rFonts w:ascii="Times New Roman" w:hAnsi="Times New Roman" w:cs="Times New Roman"/>
        </w:rPr>
        <w:t xml:space="preserve"> were used to evaluate the FA of </w:t>
      </w:r>
      <w:r w:rsidR="00623243">
        <w:rPr>
          <w:rFonts w:ascii="Times New Roman" w:hAnsi="Times New Roman" w:cs="Times New Roman" w:hint="eastAsia"/>
        </w:rPr>
        <w:t>the</w:t>
      </w:r>
      <w:r w:rsidR="00623243">
        <w:rPr>
          <w:rFonts w:ascii="Times New Roman" w:hAnsi="Times New Roman" w:cs="Times New Roman"/>
        </w:rPr>
        <w:t xml:space="preserve"> </w:t>
      </w:r>
      <w:proofErr w:type="spellStart"/>
      <w:r w:rsidRPr="00CC54D6">
        <w:rPr>
          <w:rFonts w:ascii="Times New Roman" w:hAnsi="Times New Roman" w:cs="Times New Roman"/>
        </w:rPr>
        <w:t>Pu</w:t>
      </w:r>
      <w:bookmarkStart w:id="0" w:name="_Hlk127993317"/>
      <w:r w:rsidRPr="00CC54D6">
        <w:rPr>
          <w:rFonts w:ascii="Times New Roman" w:hAnsi="Times New Roman" w:cs="Times New Roman"/>
        </w:rPr>
        <w:t>'</w:t>
      </w:r>
      <w:bookmarkEnd w:id="0"/>
      <w:r w:rsidRPr="00CC54D6">
        <w:rPr>
          <w:rFonts w:ascii="Times New Roman" w:hAnsi="Times New Roman" w:cs="Times New Roman"/>
        </w:rPr>
        <w:t>er</w:t>
      </w:r>
      <w:proofErr w:type="spellEnd"/>
      <w:r w:rsidRPr="00CC54D6">
        <w:rPr>
          <w:rFonts w:ascii="Times New Roman" w:hAnsi="Times New Roman" w:cs="Times New Roman"/>
        </w:rPr>
        <w:t xml:space="preserve"> </w:t>
      </w:r>
      <w:r w:rsidR="00BB4D11">
        <w:rPr>
          <w:rFonts w:ascii="Times New Roman" w:hAnsi="Times New Roman" w:cs="Times New Roman"/>
        </w:rPr>
        <w:t>r</w:t>
      </w:r>
      <w:r>
        <w:rPr>
          <w:rFonts w:ascii="Times New Roman" w:hAnsi="Times New Roman" w:cs="Times New Roman"/>
        </w:rPr>
        <w:t>egion</w:t>
      </w:r>
      <w:r w:rsidRPr="00CC54D6">
        <w:rPr>
          <w:rFonts w:ascii="Times New Roman" w:hAnsi="Times New Roman" w:cs="Times New Roman"/>
        </w:rPr>
        <w:t xml:space="preserve"> in 2020</w:t>
      </w:r>
      <w:r>
        <w:rPr>
          <w:rFonts w:ascii="Times New Roman" w:hAnsi="Times New Roman" w:cs="Times New Roman"/>
        </w:rPr>
        <w:t>, FA was calculated by the formula:</w:t>
      </w:r>
    </w:p>
    <w:p w14:paraId="4AB617A9" w14:textId="7604617A" w:rsidR="00A535B5" w:rsidRDefault="00A535B5" w:rsidP="0029271E">
      <w:pPr>
        <w:rPr>
          <w:rFonts w:ascii="Times New Roman" w:hAnsi="Times New Roman" w:cs="Times New Roman"/>
        </w:rPr>
      </w:pPr>
      <w:r w:rsidRPr="007D6F35">
        <w:rPr>
          <w:rFonts w:ascii="Times New Roman" w:hAnsi="Times New Roman" w:cs="Times New Roman"/>
          <w:position w:val="-23"/>
        </w:rPr>
        <w:object w:dxaOrig="984" w:dyaOrig="576" w14:anchorId="6A77C4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pt;height:28.8pt" o:ole="">
            <v:imagedata r:id="rId7" o:title=""/>
          </v:shape>
          <o:OLEObject Type="Embed" ProgID="Equation.AxMath" ShapeID="_x0000_i1025" DrawAspect="Content" ObjectID="_1752220916" r:id="rId8"/>
        </w:object>
      </w:r>
      <w:r>
        <w:rPr>
          <w:rFonts w:ascii="Times New Roman" w:hAnsi="Times New Roman" w:cs="Times New Roman"/>
        </w:rPr>
        <w:t xml:space="preserve">               </w:t>
      </w:r>
      <w:r w:rsidR="0029271E">
        <w:rPr>
          <w:rFonts w:ascii="Times New Roman" w:hAnsi="Times New Roman" w:cs="Times New Roman"/>
        </w:rPr>
        <w:t xml:space="preserve">                                  </w:t>
      </w:r>
      <w:r>
        <w:rPr>
          <w:rFonts w:ascii="Times New Roman" w:hAnsi="Times New Roman" w:cs="Times New Roman"/>
        </w:rPr>
        <w:t xml:space="preserve">                 (</w:t>
      </w:r>
      <w:r w:rsidR="0029271E">
        <w:rPr>
          <w:rFonts w:ascii="Times New Roman" w:hAnsi="Times New Roman" w:cs="Times New Roman"/>
        </w:rPr>
        <w:t>B</w:t>
      </w:r>
      <w:r>
        <w:rPr>
          <w:rFonts w:ascii="Times New Roman" w:hAnsi="Times New Roman" w:cs="Times New Roman"/>
        </w:rPr>
        <w:t>1)</w:t>
      </w:r>
    </w:p>
    <w:p w14:paraId="46B695F2" w14:textId="39DB42AE" w:rsidR="00A535B5" w:rsidRDefault="00A535B5" w:rsidP="00A535B5">
      <w:pPr>
        <w:rPr>
          <w:rFonts w:ascii="Times New Roman" w:hAnsi="Times New Roman" w:cs="Times New Roman"/>
        </w:rPr>
      </w:pPr>
      <w:r>
        <w:rPr>
          <w:rFonts w:ascii="Times New Roman" w:hAnsi="Times New Roman" w:cs="Times New Roman"/>
        </w:rPr>
        <w:t xml:space="preserve">Where O is the </w:t>
      </w:r>
      <w:r w:rsidRPr="006F2154">
        <w:rPr>
          <w:rFonts w:ascii="Times New Roman" w:hAnsi="Times New Roman" w:cs="Times New Roman"/>
        </w:rPr>
        <w:t xml:space="preserve">grain output, </w:t>
      </w:r>
      <w:r>
        <w:rPr>
          <w:rFonts w:ascii="Times New Roman" w:hAnsi="Times New Roman" w:cs="Times New Roman"/>
        </w:rPr>
        <w:t xml:space="preserve">SA is the </w:t>
      </w:r>
      <w:r w:rsidRPr="006F2154">
        <w:rPr>
          <w:rFonts w:ascii="Times New Roman" w:hAnsi="Times New Roman" w:cs="Times New Roman"/>
        </w:rPr>
        <w:t>grain sown area</w:t>
      </w:r>
      <w:r>
        <w:rPr>
          <w:rFonts w:ascii="Times New Roman" w:hAnsi="Times New Roman" w:cs="Times New Roman"/>
        </w:rPr>
        <w:t>.</w:t>
      </w:r>
    </w:p>
    <w:p w14:paraId="2B99EEFE" w14:textId="77777777" w:rsidR="00BB4D11" w:rsidRDefault="00BB4D11" w:rsidP="00A535B5">
      <w:pPr>
        <w:rPr>
          <w:rFonts w:ascii="Times New Roman" w:hAnsi="Times New Roman" w:cs="Times New Roman"/>
        </w:rPr>
      </w:pPr>
    </w:p>
    <w:p w14:paraId="5155D787" w14:textId="7E1A677D" w:rsidR="00BB4D11" w:rsidRPr="00571696" w:rsidRDefault="00BB4D11" w:rsidP="00BB4D11">
      <w:pPr>
        <w:rPr>
          <w:rFonts w:ascii="Times New Roman" w:hAnsi="Times New Roman" w:cs="Times New Roman"/>
          <w:i/>
          <w:iCs/>
        </w:rPr>
      </w:pPr>
      <w:bookmarkStart w:id="1" w:name="_Hlk105497740"/>
      <w:r>
        <w:rPr>
          <w:rFonts w:ascii="Times New Roman" w:hAnsi="Times New Roman" w:cs="Times New Roman"/>
          <w:i/>
          <w:iCs/>
        </w:rPr>
        <w:t>2. T</w:t>
      </w:r>
      <w:r w:rsidRPr="00571696">
        <w:rPr>
          <w:rFonts w:ascii="Times New Roman" w:hAnsi="Times New Roman" w:cs="Times New Roman"/>
          <w:i/>
          <w:iCs/>
        </w:rPr>
        <w:t xml:space="preserve">ourism </w:t>
      </w:r>
      <w:r>
        <w:rPr>
          <w:rFonts w:ascii="Times New Roman" w:hAnsi="Times New Roman" w:cs="Times New Roman"/>
          <w:i/>
          <w:iCs/>
        </w:rPr>
        <w:t>&amp;</w:t>
      </w:r>
      <w:r w:rsidRPr="00571696">
        <w:rPr>
          <w:rFonts w:ascii="Times New Roman" w:hAnsi="Times New Roman" w:cs="Times New Roman"/>
          <w:i/>
          <w:iCs/>
        </w:rPr>
        <w:t xml:space="preserve"> recreation</w:t>
      </w:r>
    </w:p>
    <w:bookmarkEnd w:id="1"/>
    <w:p w14:paraId="653A3174" w14:textId="1CE4AE94" w:rsidR="00BB4D11" w:rsidRDefault="00BB4D11" w:rsidP="00BB4D11">
      <w:pPr>
        <w:ind w:firstLineChars="200" w:firstLine="420"/>
        <w:rPr>
          <w:rFonts w:ascii="Times New Roman" w:hAnsi="Times New Roman" w:cs="Times New Roman"/>
        </w:rPr>
      </w:pPr>
      <w:r w:rsidRPr="000E2BBA">
        <w:rPr>
          <w:rFonts w:ascii="Times New Roman" w:hAnsi="Times New Roman" w:cs="Times New Roman"/>
        </w:rPr>
        <w:t>Tourism and recreation</w:t>
      </w:r>
      <w:r>
        <w:rPr>
          <w:rFonts w:ascii="Times New Roman" w:hAnsi="Times New Roman" w:cs="Times New Roman"/>
          <w:i/>
          <w:iCs/>
        </w:rPr>
        <w:t xml:space="preserve"> </w:t>
      </w:r>
      <w:r w:rsidRPr="000E2BBA">
        <w:rPr>
          <w:rFonts w:ascii="Times New Roman" w:hAnsi="Times New Roman" w:cs="Times New Roman"/>
        </w:rPr>
        <w:t xml:space="preserve">are widely concerned as an important type of cultural services </w:t>
      </w:r>
      <w:sdt>
        <w:sdtPr>
          <w:rPr>
            <w:rFonts w:ascii="Times New Roman" w:hAnsi="Times New Roman" w:cs="Times New Roman"/>
            <w:color w:val="000000"/>
          </w:rPr>
          <w:tag w:val="MENDELEY_CITATION_v3_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"/>
          <w:id w:val="1192875610"/>
          <w:placeholder>
            <w:docPart w:val="9F0A30175F524949A7B16F7E5A961B9D"/>
          </w:placeholder>
        </w:sdtPr>
        <w:sdtEndPr/>
        <w:sdtContent>
          <w:r w:rsidR="006D4B06" w:rsidRPr="006D4B06">
            <w:rPr>
              <w:rFonts w:ascii="Times New Roman" w:hAnsi="Times New Roman" w:cs="Times New Roman"/>
              <w:color w:val="000000"/>
            </w:rPr>
            <w:t>(Millennium Ecosystem Assessment (Program), 2005)</w:t>
          </w:r>
        </w:sdtContent>
      </w:sdt>
      <w:r w:rsidRPr="000C7B90">
        <w:rPr>
          <w:rFonts w:ascii="Times New Roman" w:hAnsi="Times New Roman" w:cs="Times New Roman"/>
        </w:rPr>
        <w:t>,</w:t>
      </w:r>
      <w:r w:rsidRPr="000E2BBA">
        <w:rPr>
          <w:rFonts w:ascii="Times New Roman" w:hAnsi="Times New Roman" w:cs="Times New Roman"/>
        </w:rPr>
        <w:t xml:space="preserve"> which reflects the human pursuit of natural scenery. The nature recreation services depend on the potential capacity of the </w:t>
      </w:r>
      <w:r>
        <w:rPr>
          <w:rFonts w:ascii="Times New Roman" w:hAnsi="Times New Roman" w:cs="Times New Roman"/>
        </w:rPr>
        <w:t>region</w:t>
      </w:r>
      <w:r w:rsidRPr="000E2BBA">
        <w:rPr>
          <w:rFonts w:ascii="Times New Roman" w:hAnsi="Times New Roman" w:cs="Times New Roman"/>
        </w:rPr>
        <w:t xml:space="preserve"> to provide natural scenery, and the accessibility of the </w:t>
      </w:r>
      <w:r>
        <w:rPr>
          <w:rFonts w:ascii="Times New Roman" w:hAnsi="Times New Roman" w:cs="Times New Roman"/>
        </w:rPr>
        <w:t xml:space="preserve">region </w:t>
      </w:r>
      <w:sdt>
        <w:sdtPr>
          <w:rPr>
            <w:rFonts w:ascii="Times New Roman" w:hAnsi="Times New Roman" w:cs="Times New Roman"/>
            <w:color w:val="000000"/>
          </w:rPr>
          <w:tag w:val="MENDELEY_CITATION_v3_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"/>
          <w:id w:val="-64645580"/>
          <w:placeholder>
            <w:docPart w:val="9F0A30175F524949A7B16F7E5A961B9D"/>
          </w:placeholder>
        </w:sdtPr>
        <w:sdtEndPr>
          <w:rPr>
            <w:rFonts w:hint="eastAsia"/>
          </w:rPr>
        </w:sdtEndPr>
        <w:sdtContent>
          <w:r w:rsidR="006D4B06" w:rsidRPr="006D4B06">
            <w:rPr>
              <w:rFonts w:ascii="Times New Roman" w:hAnsi="Times New Roman" w:cs="Times New Roman"/>
              <w:color w:val="000000"/>
            </w:rPr>
            <w:t>(Guo et al., 2020)</w:t>
          </w:r>
        </w:sdtContent>
      </w:sdt>
      <w:r>
        <w:rPr>
          <w:rFonts w:ascii="Times New Roman" w:hAnsi="Times New Roman" w:cs="Times New Roman" w:hint="eastAsia"/>
        </w:rPr>
        <w:t xml:space="preserve">, </w:t>
      </w:r>
      <w:r>
        <w:rPr>
          <w:rFonts w:ascii="Times New Roman" w:hAnsi="Times New Roman" w:cs="Times New Roman"/>
        </w:rPr>
        <w:t>TR was calculated by the formula:</w:t>
      </w:r>
    </w:p>
    <w:p w14:paraId="04882010" w14:textId="4411919D" w:rsidR="00BB4D11" w:rsidRPr="00211F85" w:rsidRDefault="00BB4D11" w:rsidP="00B72DEC">
      <w:pPr>
        <w:pStyle w:val="AMDisplayEquation"/>
        <w:ind w:left="0"/>
        <w:rPr>
          <w:i w:val="0"/>
          <w:iCs w:val="0"/>
        </w:rPr>
      </w:pPr>
      <w:r w:rsidRPr="00217498">
        <w:rPr>
          <w:position w:val="-10"/>
        </w:rPr>
        <w:object w:dxaOrig="1251" w:dyaOrig="314" w14:anchorId="59D812CB">
          <v:shape id="_x0000_i1026" type="#_x0000_t75" style="width:62.4pt;height:15.6pt" o:ole="">
            <v:imagedata r:id="rId9" o:title=""/>
          </v:shape>
          <o:OLEObject Type="Embed" ProgID="Equation.AxMath" ShapeID="_x0000_i1026" DrawAspect="Content" ObjectID="_1752220917" r:id="rId10"/>
        </w:object>
      </w:r>
      <w:r>
        <w:t xml:space="preserve">                              </w:t>
      </w:r>
      <w:r w:rsidR="00B72DEC">
        <w:t xml:space="preserve">                                </w:t>
      </w:r>
      <w:r>
        <w:t xml:space="preserve">  </w:t>
      </w:r>
      <w:r w:rsidRPr="00211F85">
        <w:rPr>
          <w:i w:val="0"/>
          <w:iCs w:val="0"/>
        </w:rPr>
        <w:t>(</w:t>
      </w:r>
      <w:r w:rsidR="00B72DEC">
        <w:rPr>
          <w:i w:val="0"/>
          <w:iCs w:val="0"/>
        </w:rPr>
        <w:t>B</w:t>
      </w:r>
      <w:r w:rsidR="00AC4EFE">
        <w:rPr>
          <w:i w:val="0"/>
          <w:iCs w:val="0"/>
        </w:rPr>
        <w:t>2</w:t>
      </w:r>
      <w:r w:rsidRPr="00211F85">
        <w:rPr>
          <w:i w:val="0"/>
          <w:iCs w:val="0"/>
        </w:rPr>
        <w:t>)</w:t>
      </w:r>
    </w:p>
    <w:p w14:paraId="7542AF05" w14:textId="4FBBBE6A" w:rsidR="00BB4D11" w:rsidRPr="00A96DEF" w:rsidRDefault="00BB4D11" w:rsidP="00BB4D11">
      <w:pPr>
        <w:rPr>
          <w:rFonts w:ascii="Times New Roman" w:hAnsi="Times New Roman" w:cs="Times New Roman"/>
          <w:color w:val="000000" w:themeColor="text1"/>
        </w:rPr>
      </w:pPr>
      <w:r>
        <w:rPr>
          <w:rFonts w:ascii="Times New Roman" w:hAnsi="Times New Roman" w:cs="Times New Roman" w:hint="eastAsia"/>
        </w:rPr>
        <w:t>W</w:t>
      </w:r>
      <w:r>
        <w:rPr>
          <w:rFonts w:ascii="Times New Roman" w:hAnsi="Times New Roman" w:cs="Times New Roman"/>
        </w:rPr>
        <w:t>here N is the naturalness, N</w:t>
      </w:r>
      <w:r w:rsidRPr="007D7CA3">
        <w:rPr>
          <w:rFonts w:ascii="Times New Roman" w:hAnsi="Times New Roman" w:cs="Times New Roman"/>
        </w:rPr>
        <w:t xml:space="preserve"> is the standardized naturalness</w:t>
      </w:r>
      <w:r>
        <w:rPr>
          <w:rFonts w:ascii="Times New Roman" w:hAnsi="Times New Roman" w:cs="Times New Roman"/>
        </w:rPr>
        <w:t xml:space="preserve"> </w:t>
      </w:r>
      <w:r w:rsidRPr="007D7CA3">
        <w:rPr>
          <w:rFonts w:ascii="Times New Roman" w:hAnsi="Times New Roman" w:cs="Times New Roman"/>
        </w:rPr>
        <w:t>(dimensionless)</w:t>
      </w:r>
      <w:r>
        <w:rPr>
          <w:rFonts w:ascii="Times New Roman" w:hAnsi="Times New Roman" w:cs="Times New Roman"/>
        </w:rPr>
        <w:t>,</w:t>
      </w:r>
      <w:r w:rsidRPr="007D7CA3">
        <w:rPr>
          <w:rFonts w:ascii="Times New Roman" w:hAnsi="Times New Roman" w:cs="Times New Roman"/>
        </w:rPr>
        <w:t xml:space="preserve"> and </w:t>
      </w:r>
      <w:r>
        <w:rPr>
          <w:rFonts w:ascii="Times New Roman" w:hAnsi="Times New Roman" w:cs="Times New Roman"/>
        </w:rPr>
        <w:t>AC</w:t>
      </w:r>
      <w:r w:rsidRPr="007D7CA3">
        <w:rPr>
          <w:rFonts w:ascii="Times New Roman" w:hAnsi="Times New Roman" w:cs="Times New Roman"/>
        </w:rPr>
        <w:t xml:space="preserve"> is the standardized </w:t>
      </w:r>
      <w:r>
        <w:rPr>
          <w:rFonts w:ascii="Times New Roman" w:hAnsi="Times New Roman" w:cs="Times New Roman"/>
        </w:rPr>
        <w:t xml:space="preserve">transportation </w:t>
      </w:r>
      <w:r w:rsidRPr="007D7CA3">
        <w:rPr>
          <w:rFonts w:ascii="Times New Roman" w:hAnsi="Times New Roman" w:cs="Times New Roman"/>
        </w:rPr>
        <w:t>accessibility</w:t>
      </w:r>
      <w:r>
        <w:rPr>
          <w:rFonts w:ascii="Times New Roman" w:hAnsi="Times New Roman" w:cs="Times New Roman"/>
        </w:rPr>
        <w:t xml:space="preserve"> </w:t>
      </w:r>
      <w:r w:rsidRPr="00923427">
        <w:rPr>
          <w:rFonts w:ascii="Times New Roman" w:hAnsi="Times New Roman" w:cs="Times New Roman"/>
        </w:rPr>
        <w:t>(dimensionless)</w:t>
      </w:r>
      <w:r w:rsidRPr="007D7CA3">
        <w:rPr>
          <w:rFonts w:ascii="Times New Roman" w:hAnsi="Times New Roman" w:cs="Times New Roman"/>
        </w:rPr>
        <w:t>.</w:t>
      </w:r>
      <w:r>
        <w:rPr>
          <w:rFonts w:ascii="Times New Roman" w:hAnsi="Times New Roman" w:cs="Times New Roman"/>
        </w:rPr>
        <w:t xml:space="preserve"> </w:t>
      </w:r>
      <w:r w:rsidRPr="00F5242E">
        <w:rPr>
          <w:rFonts w:ascii="Times New Roman" w:hAnsi="Times New Roman" w:cs="Times New Roman"/>
        </w:rPr>
        <w:t xml:space="preserve">Referring to the scoring criteria and rules proposed by </w:t>
      </w:r>
      <w:r>
        <w:rPr>
          <w:rFonts w:ascii="Times New Roman" w:hAnsi="Times New Roman" w:cs="Times New Roman"/>
        </w:rPr>
        <w:t xml:space="preserve">Lin et al. </w:t>
      </w:r>
      <w:sdt>
        <w:sdtPr>
          <w:rPr>
            <w:rFonts w:ascii="Times New Roman" w:hAnsi="Times New Roman" w:cs="Times New Roman"/>
            <w:color w:val="000000"/>
          </w:rPr>
          <w:tag w:val="MENDELEY_CITATION_v3_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"/>
          <w:id w:val="766034803"/>
          <w:placeholder>
            <w:docPart w:val="9F0A30175F524949A7B16F7E5A961B9D"/>
          </w:placeholder>
        </w:sdtPr>
        <w:sdtEndPr/>
        <w:sdtContent>
          <w:r w:rsidR="006D4B06" w:rsidRPr="006D4B06">
            <w:rPr>
              <w:rFonts w:ascii="Times New Roman" w:hAnsi="Times New Roman" w:cs="Times New Roman"/>
              <w:color w:val="000000"/>
            </w:rPr>
            <w:t>(2016)</w:t>
          </w:r>
        </w:sdtContent>
      </w:sdt>
      <w:r w:rsidRPr="00F5242E">
        <w:rPr>
          <w:rFonts w:ascii="Times New Roman" w:hAnsi="Times New Roman" w:cs="Times New Roman"/>
        </w:rPr>
        <w:t xml:space="preserve">, and combined with expert knowledge, the naturalness of different vegetation </w:t>
      </w:r>
      <w:proofErr w:type="gramStart"/>
      <w:r>
        <w:rPr>
          <w:rFonts w:ascii="Times New Roman" w:hAnsi="Times New Roman" w:cs="Times New Roman"/>
        </w:rPr>
        <w:t>were</w:t>
      </w:r>
      <w:proofErr w:type="gramEnd"/>
      <w:r w:rsidRPr="00F5242E">
        <w:rPr>
          <w:rFonts w:ascii="Times New Roman" w:hAnsi="Times New Roman" w:cs="Times New Roman"/>
        </w:rPr>
        <w:t xml:space="preserve"> assigned a value on a 5-point scale, with higher scores indicating higher naturalness of the vegetation type</w:t>
      </w:r>
      <w:r>
        <w:rPr>
          <w:rFonts w:ascii="Times New Roman" w:hAnsi="Times New Roman" w:cs="Times New Roman"/>
        </w:rPr>
        <w:t>.</w:t>
      </w:r>
      <w:r w:rsidRPr="00E43749">
        <w:rPr>
          <w:rFonts w:ascii="Times New Roman" w:hAnsi="Times New Roman" w:cs="Times New Roman"/>
        </w:rPr>
        <w:t xml:space="preserve"> The value of </w:t>
      </w:r>
      <w:r>
        <w:rPr>
          <w:rFonts w:ascii="Times New Roman" w:hAnsi="Times New Roman" w:cs="Times New Roman"/>
        </w:rPr>
        <w:t xml:space="preserve">N was shown in Table </w:t>
      </w:r>
      <w:r w:rsidRPr="00A96DEF">
        <w:rPr>
          <w:rFonts w:ascii="Times New Roman" w:hAnsi="Times New Roman" w:cs="Times New Roman"/>
          <w:color w:val="000000" w:themeColor="text1"/>
        </w:rPr>
        <w:t>3. The calculation method of TR is explained in detail in Chapter 3.3.7.</w:t>
      </w:r>
    </w:p>
    <w:p w14:paraId="65A33FCD" w14:textId="77777777" w:rsidR="00A535B5" w:rsidRPr="009E29E6" w:rsidRDefault="00A535B5" w:rsidP="00A535B5">
      <w:pPr>
        <w:rPr>
          <w:rFonts w:ascii="Times New Roman" w:hAnsi="Times New Roman" w:cs="Times New Roman"/>
        </w:rPr>
      </w:pPr>
    </w:p>
    <w:p w14:paraId="42D381FA" w14:textId="03A95894" w:rsidR="00A535B5" w:rsidRPr="00B71B24" w:rsidRDefault="00BB4D11" w:rsidP="00A535B5">
      <w:pPr>
        <w:rPr>
          <w:rFonts w:ascii="Times New Roman" w:hAnsi="Times New Roman" w:cs="Times New Roman"/>
          <w:i/>
          <w:iCs/>
        </w:rPr>
      </w:pPr>
      <w:r w:rsidRPr="00B71B24">
        <w:rPr>
          <w:rFonts w:ascii="Times New Roman" w:hAnsi="Times New Roman" w:cs="Times New Roman"/>
          <w:i/>
          <w:iCs/>
        </w:rPr>
        <w:t>3</w:t>
      </w:r>
      <w:r w:rsidR="00A535B5" w:rsidRPr="00B71B24">
        <w:rPr>
          <w:rFonts w:ascii="Times New Roman" w:hAnsi="Times New Roman" w:cs="Times New Roman"/>
          <w:i/>
          <w:iCs/>
        </w:rPr>
        <w:t>. Soil conservation</w:t>
      </w:r>
    </w:p>
    <w:p w14:paraId="746D8C97" w14:textId="77777777" w:rsidR="00B72DEC" w:rsidRDefault="00A535B5" w:rsidP="00B72DEC">
      <w:pPr>
        <w:ind w:firstLineChars="200" w:firstLine="420"/>
        <w:rPr>
          <w:rFonts w:ascii="Times New Roman" w:hAnsi="Times New Roman" w:cs="Times New Roman"/>
        </w:rPr>
      </w:pPr>
      <w:bookmarkStart w:id="2" w:name="_Hlk105619617"/>
      <w:r w:rsidRPr="00B425FE">
        <w:rPr>
          <w:rFonts w:ascii="Times New Roman" w:hAnsi="Times New Roman" w:cs="Times New Roman"/>
        </w:rPr>
        <w:t xml:space="preserve">The USLE model was used to estimate the </w:t>
      </w:r>
      <w:r>
        <w:rPr>
          <w:rFonts w:ascii="Times New Roman" w:hAnsi="Times New Roman" w:cs="Times New Roman"/>
        </w:rPr>
        <w:t xml:space="preserve">soil conservation </w:t>
      </w:r>
      <w:r w:rsidRPr="00AE1FA9">
        <w:rPr>
          <w:rFonts w:ascii="Times New Roman" w:hAnsi="Times New Roman" w:cs="Times New Roman"/>
        </w:rPr>
        <w:t xml:space="preserve">of </w:t>
      </w:r>
      <w:r w:rsidR="00623243">
        <w:rPr>
          <w:rFonts w:ascii="Times New Roman" w:hAnsi="Times New Roman" w:cs="Times New Roman" w:hint="eastAsia"/>
        </w:rPr>
        <w:t>the</w:t>
      </w:r>
      <w:r w:rsidR="00623243">
        <w:rPr>
          <w:rFonts w:ascii="Times New Roman" w:hAnsi="Times New Roman" w:cs="Times New Roman"/>
        </w:rPr>
        <w:t xml:space="preserve"> </w:t>
      </w:r>
      <w:proofErr w:type="spellStart"/>
      <w:r w:rsidRPr="00AE1FA9">
        <w:rPr>
          <w:rFonts w:ascii="Times New Roman" w:hAnsi="Times New Roman" w:cs="Times New Roman"/>
        </w:rPr>
        <w:t>Pu'er</w:t>
      </w:r>
      <w:proofErr w:type="spellEnd"/>
      <w:r w:rsidRPr="00AE1FA9">
        <w:rPr>
          <w:rFonts w:ascii="Times New Roman" w:hAnsi="Times New Roman" w:cs="Times New Roman"/>
        </w:rPr>
        <w:t xml:space="preserve"> </w:t>
      </w:r>
      <w:r w:rsidR="00AC4EFE">
        <w:rPr>
          <w:rFonts w:ascii="Times New Roman" w:hAnsi="Times New Roman" w:cs="Times New Roman"/>
        </w:rPr>
        <w:t>r</w:t>
      </w:r>
      <w:r>
        <w:rPr>
          <w:rFonts w:ascii="Times New Roman" w:hAnsi="Times New Roman" w:cs="Times New Roman"/>
        </w:rPr>
        <w:t>egion</w:t>
      </w:r>
      <w:r w:rsidRPr="00AE1FA9">
        <w:rPr>
          <w:rFonts w:ascii="Times New Roman" w:hAnsi="Times New Roman" w:cs="Times New Roman"/>
        </w:rPr>
        <w:t xml:space="preserve"> in 2020</w:t>
      </w:r>
      <w:bookmarkEnd w:id="2"/>
      <w:r w:rsidRPr="00B425FE">
        <w:rPr>
          <w:rFonts w:ascii="Times New Roman" w:hAnsi="Times New Roman" w:cs="Times New Roman"/>
        </w:rPr>
        <w:t>.</w:t>
      </w:r>
      <w:r>
        <w:rPr>
          <w:rFonts w:ascii="Times New Roman" w:hAnsi="Times New Roman" w:cs="Times New Roman"/>
        </w:rPr>
        <w:t xml:space="preserve"> USLE was calculated by the formula:</w:t>
      </w:r>
    </w:p>
    <w:p w14:paraId="5DB857C0" w14:textId="77777777" w:rsidR="00B72DEC" w:rsidRDefault="00B86FC3" w:rsidP="00B72DEC">
      <w:pPr>
        <w:rPr>
          <w:rFonts w:ascii="Times New Roman" w:hAnsi="Times New Roman" w:cs="Times New Roman"/>
        </w:rPr>
      </w:pPr>
      <m:oMath>
        <m:sSub>
          <m:sSubPr>
            <m:ctrlPr>
              <w:rPr>
                <w:rFonts w:ascii="Cambria Math" w:eastAsia="宋体" w:hAnsi="Cambria Math" w:cs="Times New Roman"/>
                <w:bCs/>
                <w:i/>
                <w:szCs w:val="21"/>
              </w:rPr>
            </m:ctrlPr>
          </m:sSubPr>
          <m:e>
            <m:r>
              <w:rPr>
                <w:rFonts w:ascii="Cambria Math" w:eastAsia="宋体" w:hAnsi="Cambria Math" w:cs="Times New Roman"/>
                <w:szCs w:val="21"/>
              </w:rPr>
              <m:t>SC</m:t>
            </m:r>
          </m:e>
          <m:sub>
            <m:r>
              <w:rPr>
                <w:rFonts w:ascii="Cambria Math" w:eastAsia="宋体" w:hAnsi="Cambria Math" w:cs="Times New Roman"/>
                <w:szCs w:val="21"/>
              </w:rPr>
              <m:t>i</m:t>
            </m:r>
          </m:sub>
        </m:sSub>
        <m:r>
          <w:rPr>
            <w:rFonts w:ascii="Cambria Math" w:eastAsia="宋体" w:hAnsi="Cambria Math" w:cs="Times New Roman"/>
            <w:szCs w:val="21"/>
          </w:rPr>
          <m:t>=</m:t>
        </m:r>
        <m:sSub>
          <m:sSubPr>
            <m:ctrlPr>
              <w:rPr>
                <w:rFonts w:ascii="Cambria Math" w:eastAsia="宋体" w:hAnsi="Cambria Math" w:cs="Times New Roman"/>
                <w:bCs/>
                <w:i/>
                <w:szCs w:val="21"/>
              </w:rPr>
            </m:ctrlPr>
          </m:sSubPr>
          <m:e>
            <m:r>
              <w:rPr>
                <w:rFonts w:ascii="Cambria Math" w:eastAsia="宋体" w:hAnsi="Cambria Math" w:cs="Times New Roman"/>
                <w:szCs w:val="21"/>
              </w:rPr>
              <m:t>RKLS</m:t>
            </m:r>
          </m:e>
          <m:sub>
            <m:r>
              <w:rPr>
                <w:rFonts w:ascii="Cambria Math" w:eastAsia="宋体" w:hAnsi="Cambria Math" w:cs="Times New Roman"/>
                <w:szCs w:val="21"/>
              </w:rPr>
              <m:t>i</m:t>
            </m:r>
          </m:sub>
        </m:sSub>
        <m:r>
          <w:rPr>
            <w:rFonts w:ascii="Cambria Math" w:eastAsia="宋体" w:hAnsi="Cambria Math" w:cs="Times New Roman"/>
            <w:szCs w:val="21"/>
          </w:rPr>
          <m:t>-</m:t>
        </m:r>
        <m:sSub>
          <m:sSubPr>
            <m:ctrlPr>
              <w:rPr>
                <w:rFonts w:ascii="Cambria Math" w:eastAsia="宋体" w:hAnsi="Cambria Math" w:cs="Times New Roman"/>
                <w:bCs/>
                <w:i/>
                <w:szCs w:val="21"/>
              </w:rPr>
            </m:ctrlPr>
          </m:sSubPr>
          <m:e>
            <m:r>
              <w:rPr>
                <w:rFonts w:ascii="Cambria Math" w:eastAsia="宋体" w:hAnsi="Cambria Math" w:cs="Times New Roman"/>
                <w:szCs w:val="21"/>
              </w:rPr>
              <m:t>USLE</m:t>
            </m:r>
          </m:e>
          <m:sub>
            <m:r>
              <w:rPr>
                <w:rFonts w:ascii="Cambria Math" w:eastAsia="宋体" w:hAnsi="Cambria Math" w:cs="Times New Roman"/>
                <w:szCs w:val="21"/>
              </w:rPr>
              <m:t>i</m:t>
            </m:r>
          </m:sub>
        </m:sSub>
      </m:oMath>
      <w:r w:rsidR="00AC4EFE" w:rsidRPr="00AC4EFE">
        <w:rPr>
          <w:rFonts w:ascii="Times New Roman" w:eastAsia="宋体" w:hAnsi="Times New Roman" w:cs="Times New Roman"/>
          <w:bCs/>
          <w:szCs w:val="21"/>
        </w:rPr>
        <w:t xml:space="preserve">                 </w:t>
      </w:r>
      <w:r w:rsidR="00B72DEC">
        <w:rPr>
          <w:rFonts w:ascii="Times New Roman" w:eastAsia="宋体" w:hAnsi="Times New Roman" w:cs="Times New Roman"/>
          <w:bCs/>
          <w:szCs w:val="21"/>
        </w:rPr>
        <w:t xml:space="preserve">                    </w:t>
      </w:r>
      <w:r w:rsidR="00AC4EFE" w:rsidRPr="00AC4EFE">
        <w:rPr>
          <w:rFonts w:ascii="Times New Roman" w:eastAsia="宋体" w:hAnsi="Times New Roman" w:cs="Times New Roman"/>
          <w:bCs/>
          <w:szCs w:val="21"/>
        </w:rPr>
        <w:t xml:space="preserve">        </w:t>
      </w:r>
      <w:r w:rsidR="00B72DEC">
        <w:rPr>
          <w:rFonts w:ascii="Times New Roman" w:eastAsia="宋体" w:hAnsi="Times New Roman" w:cs="Times New Roman"/>
          <w:bCs/>
          <w:szCs w:val="21"/>
        </w:rPr>
        <w:t xml:space="preserve">         </w:t>
      </w:r>
      <w:r w:rsidR="00AC4EFE" w:rsidRPr="00AC4EFE">
        <w:rPr>
          <w:rFonts w:ascii="Times New Roman" w:eastAsia="宋体" w:hAnsi="Times New Roman" w:cs="Times New Roman"/>
          <w:bCs/>
          <w:szCs w:val="21"/>
        </w:rPr>
        <w:t xml:space="preserve">   (</w:t>
      </w:r>
      <w:r w:rsidR="00B72DEC">
        <w:rPr>
          <w:rFonts w:ascii="Times New Roman" w:eastAsia="宋体" w:hAnsi="Times New Roman" w:cs="Times New Roman"/>
          <w:bCs/>
          <w:szCs w:val="21"/>
        </w:rPr>
        <w:t>B</w:t>
      </w:r>
      <w:r w:rsidR="00AC4EFE" w:rsidRPr="00AC4EFE">
        <w:rPr>
          <w:rFonts w:ascii="Times New Roman" w:eastAsia="宋体" w:hAnsi="Times New Roman" w:cs="Times New Roman"/>
          <w:bCs/>
          <w:szCs w:val="21"/>
        </w:rPr>
        <w:t>3)</w:t>
      </w:r>
    </w:p>
    <w:p w14:paraId="6F04E063" w14:textId="468E0C59" w:rsidR="00B72DEC" w:rsidRDefault="00B86FC3" w:rsidP="00B72DEC">
      <w:pPr>
        <w:rPr>
          <w:rFonts w:ascii="Times New Roman" w:hAnsi="Times New Roman" w:cs="Times New Roman"/>
        </w:rPr>
      </w:pPr>
      <m:oMath>
        <m:sSub>
          <m:sSubPr>
            <m:ctrlPr>
              <w:rPr>
                <w:rFonts w:ascii="Cambria Math" w:eastAsia="宋体" w:hAnsi="Cambria Math" w:cs="Times New Roman"/>
                <w:bCs/>
                <w:i/>
                <w:szCs w:val="21"/>
              </w:rPr>
            </m:ctrlPr>
          </m:sSubPr>
          <m:e>
            <m:r>
              <w:rPr>
                <w:rFonts w:ascii="Cambria Math" w:eastAsia="宋体" w:hAnsi="Cambria Math" w:cs="Times New Roman"/>
                <w:szCs w:val="21"/>
              </w:rPr>
              <m:t>RKLS</m:t>
            </m:r>
          </m:e>
          <m:sub>
            <m:r>
              <w:rPr>
                <w:rFonts w:ascii="Cambria Math" w:eastAsia="宋体" w:hAnsi="Cambria Math" w:cs="Times New Roman"/>
                <w:szCs w:val="21"/>
              </w:rPr>
              <m:t>i</m:t>
            </m:r>
          </m:sub>
        </m:sSub>
        <m:r>
          <w:rPr>
            <w:rFonts w:ascii="Cambria Math" w:eastAsia="宋体" w:hAnsi="Cambria Math" w:cs="Times New Roman"/>
            <w:szCs w:val="21"/>
          </w:rPr>
          <m:t>=</m:t>
        </m:r>
        <m:sSub>
          <m:sSubPr>
            <m:ctrlPr>
              <w:rPr>
                <w:rFonts w:ascii="Cambria Math" w:eastAsia="宋体" w:hAnsi="Cambria Math" w:cs="Times New Roman"/>
                <w:bCs/>
                <w:i/>
                <w:szCs w:val="21"/>
              </w:rPr>
            </m:ctrlPr>
          </m:sSubPr>
          <m:e>
            <m:r>
              <w:rPr>
                <w:rFonts w:ascii="Cambria Math" w:eastAsia="宋体" w:hAnsi="Cambria Math" w:cs="Times New Roman"/>
                <w:szCs w:val="21"/>
              </w:rPr>
              <m:t>R</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K</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LS</m:t>
            </m:r>
          </m:e>
          <m:sub>
            <m:r>
              <w:rPr>
                <w:rFonts w:ascii="Cambria Math" w:eastAsia="宋体" w:hAnsi="Cambria Math" w:cs="Times New Roman"/>
                <w:szCs w:val="21"/>
              </w:rPr>
              <m:t>i</m:t>
            </m:r>
          </m:sub>
        </m:sSub>
      </m:oMath>
      <w:r w:rsidR="00AC4EFE" w:rsidRPr="00AC4EFE">
        <w:rPr>
          <w:rFonts w:ascii="Times New Roman" w:eastAsia="宋体" w:hAnsi="Times New Roman" w:cs="Times New Roman"/>
          <w:bCs/>
          <w:szCs w:val="21"/>
        </w:rPr>
        <w:t xml:space="preserve">     </w:t>
      </w:r>
      <w:r w:rsidR="00AC4EFE">
        <w:rPr>
          <w:rFonts w:ascii="Times New Roman" w:eastAsia="宋体" w:hAnsi="Times New Roman" w:cs="Times New Roman"/>
          <w:bCs/>
          <w:szCs w:val="21"/>
        </w:rPr>
        <w:t xml:space="preserve"> </w:t>
      </w:r>
      <w:r w:rsidR="00AC4EFE" w:rsidRPr="00AC4EFE">
        <w:rPr>
          <w:rFonts w:ascii="Times New Roman" w:eastAsia="宋体" w:hAnsi="Times New Roman" w:cs="Times New Roman"/>
          <w:bCs/>
          <w:szCs w:val="21"/>
        </w:rPr>
        <w:t xml:space="preserve">                        </w:t>
      </w:r>
      <w:r w:rsidR="00B72DEC">
        <w:rPr>
          <w:rFonts w:ascii="Times New Roman" w:eastAsia="宋体" w:hAnsi="Times New Roman" w:cs="Times New Roman"/>
          <w:bCs/>
          <w:szCs w:val="21"/>
        </w:rPr>
        <w:t xml:space="preserve">                              </w:t>
      </w:r>
      <w:r w:rsidR="00AC4EFE" w:rsidRPr="00AC4EFE">
        <w:rPr>
          <w:rFonts w:ascii="Times New Roman" w:eastAsia="宋体" w:hAnsi="Times New Roman" w:cs="Times New Roman"/>
          <w:bCs/>
          <w:szCs w:val="21"/>
        </w:rPr>
        <w:t xml:space="preserve"> (</w:t>
      </w:r>
      <w:r w:rsidR="00B72DEC">
        <w:rPr>
          <w:rFonts w:ascii="Times New Roman" w:eastAsia="宋体" w:hAnsi="Times New Roman" w:cs="Times New Roman"/>
          <w:bCs/>
          <w:szCs w:val="21"/>
        </w:rPr>
        <w:t>B</w:t>
      </w:r>
      <w:r w:rsidR="00AC4EFE" w:rsidRPr="00AC4EFE">
        <w:rPr>
          <w:rFonts w:ascii="Times New Roman" w:eastAsia="宋体" w:hAnsi="Times New Roman" w:cs="Times New Roman"/>
          <w:bCs/>
          <w:szCs w:val="21"/>
        </w:rPr>
        <w:t>4)</w:t>
      </w:r>
    </w:p>
    <w:p w14:paraId="463718F3" w14:textId="527C82E1" w:rsidR="00AC4EFE" w:rsidRPr="00AC4EFE" w:rsidRDefault="00B86FC3" w:rsidP="00B72DEC">
      <w:pPr>
        <w:rPr>
          <w:rFonts w:ascii="Times New Roman" w:hAnsi="Times New Roman" w:cs="Times New Roman"/>
        </w:rPr>
      </w:pPr>
      <m:oMath>
        <m:sSub>
          <m:sSubPr>
            <m:ctrlPr>
              <w:rPr>
                <w:rFonts w:ascii="Cambria Math" w:eastAsia="宋体" w:hAnsi="Cambria Math" w:cs="Times New Roman"/>
                <w:bCs/>
                <w:i/>
                <w:szCs w:val="21"/>
              </w:rPr>
            </m:ctrlPr>
          </m:sSubPr>
          <m:e>
            <m:r>
              <w:rPr>
                <w:rFonts w:ascii="Cambria Math" w:eastAsia="宋体" w:hAnsi="Cambria Math" w:cs="Times New Roman"/>
                <w:szCs w:val="21"/>
              </w:rPr>
              <m:t>USLE</m:t>
            </m:r>
          </m:e>
          <m:sub>
            <m:r>
              <w:rPr>
                <w:rFonts w:ascii="Cambria Math" w:eastAsia="宋体" w:hAnsi="Cambria Math" w:cs="Times New Roman"/>
                <w:szCs w:val="21"/>
              </w:rPr>
              <m:t>i</m:t>
            </m:r>
          </m:sub>
        </m:sSub>
        <m:r>
          <w:rPr>
            <w:rFonts w:ascii="Cambria Math" w:eastAsia="宋体" w:hAnsi="Cambria Math" w:cs="Times New Roman"/>
            <w:szCs w:val="21"/>
          </w:rPr>
          <m:t>=</m:t>
        </m:r>
        <m:sSub>
          <m:sSubPr>
            <m:ctrlPr>
              <w:rPr>
                <w:rFonts w:ascii="Cambria Math" w:eastAsia="宋体" w:hAnsi="Cambria Math" w:cs="Times New Roman"/>
                <w:bCs/>
                <w:i/>
                <w:szCs w:val="21"/>
              </w:rPr>
            </m:ctrlPr>
          </m:sSubPr>
          <m:e>
            <m:r>
              <w:rPr>
                <w:rFonts w:ascii="Cambria Math" w:eastAsia="宋体" w:hAnsi="Cambria Math" w:cs="Times New Roman"/>
                <w:szCs w:val="21"/>
              </w:rPr>
              <m:t>R</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K</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LS</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C</m:t>
            </m:r>
          </m:e>
          <m:sub>
            <m:r>
              <w:rPr>
                <w:rFonts w:ascii="Cambria Math" w:eastAsia="宋体" w:hAnsi="Cambria Math" w:cs="Times New Roman"/>
                <w:szCs w:val="21"/>
              </w:rPr>
              <m:t>i</m:t>
            </m:r>
          </m:sub>
        </m:sSub>
        <m:sSub>
          <m:sSubPr>
            <m:ctrlPr>
              <w:rPr>
                <w:rFonts w:ascii="Cambria Math" w:eastAsia="宋体" w:hAnsi="Cambria Math" w:cs="Times New Roman"/>
                <w:bCs/>
                <w:i/>
                <w:szCs w:val="21"/>
              </w:rPr>
            </m:ctrlPr>
          </m:sSubPr>
          <m:e>
            <m:r>
              <w:rPr>
                <w:rFonts w:ascii="Cambria Math" w:eastAsia="宋体" w:hAnsi="Cambria Math" w:cs="Times New Roman"/>
                <w:szCs w:val="21"/>
              </w:rPr>
              <m:t>P</m:t>
            </m:r>
          </m:e>
          <m:sub>
            <m:r>
              <w:rPr>
                <w:rFonts w:ascii="Cambria Math" w:eastAsia="宋体" w:hAnsi="Cambria Math" w:cs="Times New Roman"/>
                <w:szCs w:val="21"/>
              </w:rPr>
              <m:t>i</m:t>
            </m:r>
          </m:sub>
        </m:sSub>
      </m:oMath>
      <w:r w:rsidR="00AC4EFE" w:rsidRPr="00AC4EFE">
        <w:rPr>
          <w:rFonts w:ascii="Times New Roman" w:eastAsia="宋体" w:hAnsi="Times New Roman" w:cs="Times New Roman"/>
          <w:bCs/>
          <w:sz w:val="24"/>
          <w:szCs w:val="24"/>
        </w:rPr>
        <w:t xml:space="preserve">    </w:t>
      </w:r>
      <w:r w:rsidR="00AC4EFE">
        <w:rPr>
          <w:rFonts w:ascii="Times New Roman" w:eastAsia="宋体" w:hAnsi="Times New Roman" w:cs="Times New Roman"/>
          <w:bCs/>
          <w:sz w:val="24"/>
          <w:szCs w:val="24"/>
        </w:rPr>
        <w:t xml:space="preserve"> </w:t>
      </w:r>
      <w:r w:rsidR="00AC4EFE" w:rsidRPr="00AC4EFE">
        <w:rPr>
          <w:rFonts w:ascii="Times New Roman" w:eastAsia="宋体" w:hAnsi="Times New Roman" w:cs="Times New Roman"/>
          <w:bCs/>
          <w:sz w:val="24"/>
          <w:szCs w:val="24"/>
        </w:rPr>
        <w:t xml:space="preserve">                </w:t>
      </w:r>
      <w:r w:rsidR="00B72DEC">
        <w:rPr>
          <w:rFonts w:ascii="Times New Roman" w:eastAsia="宋体" w:hAnsi="Times New Roman" w:cs="Times New Roman"/>
          <w:bCs/>
          <w:sz w:val="24"/>
          <w:szCs w:val="24"/>
        </w:rPr>
        <w:t xml:space="preserve">                         </w:t>
      </w:r>
      <w:r w:rsidR="00AC4EFE" w:rsidRPr="00AC4EFE">
        <w:rPr>
          <w:rFonts w:ascii="Times New Roman" w:eastAsia="宋体" w:hAnsi="Times New Roman" w:cs="Times New Roman"/>
          <w:bCs/>
          <w:sz w:val="24"/>
          <w:szCs w:val="24"/>
        </w:rPr>
        <w:t xml:space="preserve">  </w:t>
      </w:r>
      <w:r w:rsidR="00AC4EFE">
        <w:rPr>
          <w:rFonts w:ascii="Times New Roman" w:eastAsia="宋体" w:hAnsi="Times New Roman" w:cs="Times New Roman"/>
          <w:bCs/>
          <w:sz w:val="24"/>
          <w:szCs w:val="24"/>
        </w:rPr>
        <w:t xml:space="preserve"> </w:t>
      </w:r>
      <w:r w:rsidR="00AC4EFE" w:rsidRPr="00AC4EFE">
        <w:rPr>
          <w:rFonts w:ascii="Times New Roman" w:eastAsia="宋体" w:hAnsi="Times New Roman" w:cs="Times New Roman"/>
          <w:bCs/>
          <w:sz w:val="24"/>
          <w:szCs w:val="24"/>
        </w:rPr>
        <w:t xml:space="preserve"> </w:t>
      </w:r>
      <w:r w:rsidR="00AC4EFE" w:rsidRPr="00AC4EFE">
        <w:rPr>
          <w:rFonts w:ascii="Times New Roman" w:eastAsia="宋体" w:hAnsi="Times New Roman" w:cs="Times New Roman"/>
          <w:bCs/>
          <w:szCs w:val="21"/>
        </w:rPr>
        <w:t>(</w:t>
      </w:r>
      <w:r w:rsidR="00B72DEC">
        <w:rPr>
          <w:rFonts w:ascii="Times New Roman" w:eastAsia="宋体" w:hAnsi="Times New Roman" w:cs="Times New Roman"/>
          <w:bCs/>
          <w:szCs w:val="21"/>
        </w:rPr>
        <w:t>B</w:t>
      </w:r>
      <w:r w:rsidR="00AC4EFE" w:rsidRPr="00AC4EFE">
        <w:rPr>
          <w:rFonts w:ascii="Times New Roman" w:eastAsia="宋体" w:hAnsi="Times New Roman" w:cs="Times New Roman"/>
          <w:bCs/>
          <w:szCs w:val="21"/>
        </w:rPr>
        <w:t>5)</w:t>
      </w:r>
    </w:p>
    <w:p w14:paraId="7645F86D" w14:textId="77777777" w:rsidR="00A535B5" w:rsidRDefault="00A535B5" w:rsidP="00A535B5">
      <w:pPr>
        <w:rPr>
          <w:rFonts w:ascii="Times New Roman" w:hAnsi="Times New Roman" w:cs="Times New Roman"/>
        </w:rPr>
      </w:pPr>
      <w:r>
        <w:rPr>
          <w:rFonts w:ascii="Times New Roman" w:hAnsi="Times New Roman" w:cs="Times New Roman"/>
        </w:rPr>
        <w:t xml:space="preserve">Where </w:t>
      </w:r>
      <w:r w:rsidRPr="009B7D4A">
        <w:rPr>
          <w:rFonts w:ascii="Times New Roman" w:hAnsi="Times New Roman" w:cs="Times New Roman"/>
        </w:rPr>
        <w:t xml:space="preserve">A is the </w:t>
      </w:r>
      <w:r>
        <w:rPr>
          <w:rFonts w:ascii="Times New Roman" w:hAnsi="Times New Roman" w:cs="Times New Roman"/>
        </w:rPr>
        <w:t xml:space="preserve">amount of </w:t>
      </w:r>
      <w:r w:rsidRPr="009B7D4A">
        <w:rPr>
          <w:rFonts w:ascii="Times New Roman" w:hAnsi="Times New Roman" w:cs="Times New Roman"/>
        </w:rPr>
        <w:t xml:space="preserve">average annual soil erosion; R is the rainfall erosivity factor, </w:t>
      </w:r>
      <w:r>
        <w:rPr>
          <w:rFonts w:ascii="Times New Roman" w:hAnsi="Times New Roman" w:cs="Times New Roman"/>
        </w:rPr>
        <w:t>K</w:t>
      </w:r>
      <w:r w:rsidRPr="009B7D4A">
        <w:rPr>
          <w:rFonts w:ascii="Times New Roman" w:hAnsi="Times New Roman" w:cs="Times New Roman"/>
        </w:rPr>
        <w:t xml:space="preserve"> is the soil erodibility factor, LS is the slope length–gradient factor </w:t>
      </w:r>
      <w:bookmarkStart w:id="3" w:name="_Hlk105498681"/>
      <w:r w:rsidRPr="009B7D4A">
        <w:rPr>
          <w:rFonts w:ascii="Times New Roman" w:hAnsi="Times New Roman" w:cs="Times New Roman"/>
        </w:rPr>
        <w:t>(dimensionless)</w:t>
      </w:r>
      <w:bookmarkEnd w:id="3"/>
      <w:r>
        <w:rPr>
          <w:rFonts w:ascii="Times New Roman" w:hAnsi="Times New Roman" w:cs="Times New Roman"/>
        </w:rPr>
        <w:t>,</w:t>
      </w:r>
      <w:r w:rsidRPr="009B7D4A">
        <w:rPr>
          <w:rFonts w:ascii="Times New Roman" w:hAnsi="Times New Roman" w:cs="Times New Roman"/>
        </w:rPr>
        <w:t xml:space="preserve"> C is the cover and management factor (dimensionless), which is the ratio of soil loss on a given slope length and slope gradient to soil loss on a typical slope in a standard runoff plot, all other factors being equal. C is the </w:t>
      </w:r>
      <w:r w:rsidRPr="00726B55">
        <w:rPr>
          <w:rFonts w:ascii="Times New Roman" w:hAnsi="Times New Roman" w:cs="Times New Roman"/>
        </w:rPr>
        <w:t xml:space="preserve">crop–management factor, P is </w:t>
      </w:r>
      <w:r>
        <w:rPr>
          <w:rFonts w:ascii="Times New Roman" w:hAnsi="Times New Roman" w:cs="Times New Roman"/>
        </w:rPr>
        <w:t>the</w:t>
      </w:r>
      <w:r w:rsidRPr="00726B55">
        <w:rPr>
          <w:rFonts w:ascii="Times New Roman" w:hAnsi="Times New Roman" w:cs="Times New Roman"/>
        </w:rPr>
        <w:t xml:space="preserve"> support practice factor</w:t>
      </w:r>
      <w:r>
        <w:rPr>
          <w:rFonts w:ascii="Times New Roman" w:hAnsi="Times New Roman" w:cs="Times New Roman"/>
        </w:rPr>
        <w:t>.</w:t>
      </w:r>
    </w:p>
    <w:p w14:paraId="7558725E" w14:textId="3710C426" w:rsidR="00A535B5" w:rsidRDefault="00A535B5" w:rsidP="00A535B5">
      <w:pPr>
        <w:ind w:firstLineChars="200" w:firstLine="420"/>
        <w:rPr>
          <w:rFonts w:ascii="Times New Roman" w:hAnsi="Times New Roman" w:cs="Times New Roman"/>
        </w:rPr>
      </w:pPr>
      <w:r>
        <w:rPr>
          <w:rFonts w:ascii="Times New Roman" w:hAnsi="Times New Roman" w:cs="Times New Roman"/>
        </w:rPr>
        <w:t>In this work, annual</w:t>
      </w:r>
      <w:r w:rsidRPr="00CF7180">
        <w:rPr>
          <w:rFonts w:ascii="Times New Roman" w:hAnsi="Times New Roman" w:cs="Times New Roman"/>
        </w:rPr>
        <w:t xml:space="preserve"> scale calculation model was selected to acquire R, and </w:t>
      </w:r>
      <w:r w:rsidRPr="0051317B">
        <w:rPr>
          <w:rFonts w:ascii="Times New Roman" w:hAnsi="Times New Roman" w:cs="Times New Roman"/>
        </w:rPr>
        <w:t>the EPIC model based on soil texture and organic matter content</w:t>
      </w:r>
      <w:r w:rsidRPr="00CF7180">
        <w:rPr>
          <w:rFonts w:ascii="Times New Roman" w:hAnsi="Times New Roman" w:cs="Times New Roman"/>
        </w:rPr>
        <w:t xml:space="preserve"> was used to obtain K </w:t>
      </w:r>
      <w:sdt>
        <w:sdtPr>
          <w:rPr>
            <w:rFonts w:ascii="Times New Roman" w:hAnsi="Times New Roman" w:cs="Times New Roman"/>
            <w:color w:val="000000"/>
          </w:rPr>
          <w:tag w:val="MENDELEY_CITATION_v3_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"/>
          <w:id w:val="-402070336"/>
          <w:placeholder>
            <w:docPart w:val="39F8C23B4A9F4AEE8EA8B7D5256B3ACF"/>
          </w:placeholder>
        </w:sdtPr>
        <w:sdtEndPr/>
        <w:sdtContent>
          <w:r w:rsidR="006D4B06" w:rsidRPr="006D4B06">
            <w:rPr>
              <w:rFonts w:ascii="Times New Roman" w:hAnsi="Times New Roman" w:cs="Times New Roman"/>
              <w:color w:val="000000"/>
            </w:rPr>
            <w:t>(Williams, 1990)</w:t>
          </w:r>
        </w:sdtContent>
      </w:sdt>
      <w:r w:rsidRPr="00CF7180">
        <w:rPr>
          <w:rFonts w:ascii="Times New Roman" w:hAnsi="Times New Roman" w:cs="Times New Roman"/>
        </w:rPr>
        <w:t xml:space="preserve"> . </w:t>
      </w:r>
      <w:r w:rsidRPr="00AA50C4">
        <w:rPr>
          <w:rFonts w:ascii="Times New Roman" w:hAnsi="Times New Roman" w:cs="Times New Roman"/>
        </w:rPr>
        <w:t>The values of C and P combined with the characteristics of the study area and information previous studies are shown in Table</w:t>
      </w:r>
      <w:r>
        <w:rPr>
          <w:rFonts w:ascii="Times New Roman" w:hAnsi="Times New Roman" w:cs="Times New Roman"/>
        </w:rPr>
        <w:t xml:space="preserve"> 2 </w:t>
      </w:r>
      <w:sdt>
        <w:sdtPr>
          <w:rPr>
            <w:rFonts w:ascii="Times New Roman" w:hAnsi="Times New Roman" w:cs="Times New Roman"/>
            <w:color w:val="000000"/>
          </w:rPr>
          <w:tag w:val="MENDELEY_CITATION_v3_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"/>
          <w:id w:val="-1526776015"/>
          <w:placeholder>
            <w:docPart w:val="39F8C23B4A9F4AEE8EA8B7D5256B3ACF"/>
          </w:placeholder>
        </w:sdtPr>
        <w:sdtEndPr/>
        <w:sdtContent>
          <w:r w:rsidR="006D4B06" w:rsidRPr="006D4B06">
            <w:rPr>
              <w:rFonts w:ascii="Times New Roman" w:hAnsi="Times New Roman" w:cs="Times New Roman"/>
              <w:color w:val="000000"/>
            </w:rPr>
            <w:t>(Feng et al., 2021)</w:t>
          </w:r>
        </w:sdtContent>
      </w:sdt>
      <w:r w:rsidRPr="00DC3587">
        <w:rPr>
          <w:rFonts w:ascii="Times New Roman" w:hAnsi="Times New Roman" w:cs="Times New Roman"/>
        </w:rPr>
        <w:t>.</w:t>
      </w:r>
      <w:r w:rsidR="00A41C9B">
        <w:rPr>
          <w:rFonts w:ascii="Times New Roman" w:hAnsi="Times New Roman" w:cs="Times New Roman"/>
        </w:rPr>
        <w:t xml:space="preserve"> </w:t>
      </w:r>
    </w:p>
    <w:p w14:paraId="30AF6564" w14:textId="53D17E8D" w:rsidR="00603E88" w:rsidRPr="00603E88" w:rsidRDefault="00A535B5" w:rsidP="00A535B5">
      <w:pPr>
        <w:rPr>
          <w:rFonts w:ascii="Times New Roman" w:hAnsi="Times New Roman" w:cs="Times New Roman"/>
          <w:b/>
          <w:bCs/>
          <w:sz w:val="18"/>
          <w:szCs w:val="18"/>
        </w:rPr>
      </w:pPr>
      <w:r w:rsidRPr="00603E88">
        <w:rPr>
          <w:rFonts w:ascii="Times New Roman" w:hAnsi="Times New Roman" w:cs="Times New Roman"/>
          <w:b/>
          <w:bCs/>
          <w:sz w:val="18"/>
          <w:szCs w:val="18"/>
        </w:rPr>
        <w:t xml:space="preserve">Table </w:t>
      </w:r>
      <w:r w:rsidR="00603E88" w:rsidRPr="00603E88">
        <w:rPr>
          <w:rFonts w:ascii="Times New Roman" w:hAnsi="Times New Roman" w:cs="Times New Roman"/>
          <w:b/>
          <w:bCs/>
          <w:sz w:val="18"/>
          <w:szCs w:val="18"/>
        </w:rPr>
        <w:t>B</w:t>
      </w:r>
      <w:r w:rsidR="00B2130D" w:rsidRPr="00603E88">
        <w:rPr>
          <w:rFonts w:ascii="Times New Roman" w:hAnsi="Times New Roman" w:cs="Times New Roman"/>
          <w:b/>
          <w:bCs/>
          <w:sz w:val="18"/>
          <w:szCs w:val="18"/>
        </w:rPr>
        <w:t>1</w:t>
      </w:r>
      <w:r w:rsidR="00821EE5" w:rsidRPr="00603E88">
        <w:rPr>
          <w:rFonts w:ascii="Times New Roman" w:hAnsi="Times New Roman" w:cs="Times New Roman" w:hint="eastAsia"/>
          <w:b/>
          <w:bCs/>
          <w:sz w:val="18"/>
          <w:szCs w:val="18"/>
        </w:rPr>
        <w:t xml:space="preserve"> </w:t>
      </w:r>
    </w:p>
    <w:p w14:paraId="750D573C" w14:textId="11F9A158" w:rsidR="00A535B5" w:rsidRPr="00603E88" w:rsidRDefault="00A535B5" w:rsidP="00A535B5">
      <w:pPr>
        <w:rPr>
          <w:rFonts w:ascii="Times New Roman" w:hAnsi="Times New Roman" w:cs="Times New Roman"/>
          <w:b/>
          <w:bCs/>
          <w:sz w:val="18"/>
          <w:szCs w:val="18"/>
        </w:rPr>
      </w:pPr>
      <w:r w:rsidRPr="00603E88">
        <w:rPr>
          <w:rFonts w:ascii="Times New Roman" w:hAnsi="Times New Roman" w:cs="Times New Roman"/>
          <w:sz w:val="18"/>
          <w:szCs w:val="18"/>
        </w:rPr>
        <w:t>The value of C and P of each land-use type.</w:t>
      </w:r>
    </w:p>
    <w:tbl>
      <w:tblPr>
        <w:tblStyle w:val="a3"/>
        <w:tblW w:w="0" w:type="auto"/>
        <w:tblLook w:val="04A0" w:firstRow="1" w:lastRow="0" w:firstColumn="1" w:lastColumn="0" w:noHBand="0" w:noVBand="1"/>
      </w:tblPr>
      <w:tblGrid>
        <w:gridCol w:w="1375"/>
        <w:gridCol w:w="1383"/>
        <w:gridCol w:w="1381"/>
        <w:gridCol w:w="1395"/>
        <w:gridCol w:w="1380"/>
        <w:gridCol w:w="1382"/>
      </w:tblGrid>
      <w:tr w:rsidR="00A535B5" w14:paraId="19489583" w14:textId="77777777" w:rsidTr="005728FB">
        <w:tc>
          <w:tcPr>
            <w:tcW w:w="1420" w:type="dxa"/>
          </w:tcPr>
          <w:p w14:paraId="1BD884D9"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L</w:t>
            </w:r>
            <w:r w:rsidRPr="00742187">
              <w:rPr>
                <w:rFonts w:ascii="Times New Roman" w:hAnsi="Times New Roman" w:cs="Times New Roman"/>
                <w:sz w:val="18"/>
                <w:szCs w:val="18"/>
              </w:rPr>
              <w:t>and use type</w:t>
            </w:r>
          </w:p>
        </w:tc>
        <w:tc>
          <w:tcPr>
            <w:tcW w:w="1420" w:type="dxa"/>
          </w:tcPr>
          <w:p w14:paraId="5C6D299C"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A</w:t>
            </w:r>
            <w:r w:rsidRPr="00742187">
              <w:rPr>
                <w:rFonts w:ascii="Times New Roman" w:hAnsi="Times New Roman" w:cs="Times New Roman"/>
                <w:sz w:val="18"/>
                <w:szCs w:val="18"/>
              </w:rPr>
              <w:t>rable</w:t>
            </w:r>
          </w:p>
        </w:tc>
        <w:tc>
          <w:tcPr>
            <w:tcW w:w="1420" w:type="dxa"/>
          </w:tcPr>
          <w:p w14:paraId="62E22906"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F</w:t>
            </w:r>
            <w:r w:rsidRPr="00742187">
              <w:rPr>
                <w:rFonts w:ascii="Times New Roman" w:hAnsi="Times New Roman" w:cs="Times New Roman"/>
                <w:sz w:val="18"/>
                <w:szCs w:val="18"/>
              </w:rPr>
              <w:t>orest</w:t>
            </w:r>
          </w:p>
        </w:tc>
        <w:tc>
          <w:tcPr>
            <w:tcW w:w="1420" w:type="dxa"/>
          </w:tcPr>
          <w:p w14:paraId="194CC5D7"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G</w:t>
            </w:r>
            <w:r w:rsidRPr="00742187">
              <w:rPr>
                <w:rFonts w:ascii="Times New Roman" w:hAnsi="Times New Roman" w:cs="Times New Roman"/>
                <w:sz w:val="18"/>
                <w:szCs w:val="18"/>
              </w:rPr>
              <w:t>rassland</w:t>
            </w:r>
          </w:p>
        </w:tc>
        <w:tc>
          <w:tcPr>
            <w:tcW w:w="1421" w:type="dxa"/>
          </w:tcPr>
          <w:p w14:paraId="314E89D8"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W</w:t>
            </w:r>
            <w:r w:rsidRPr="00742187">
              <w:rPr>
                <w:rFonts w:ascii="Times New Roman" w:hAnsi="Times New Roman" w:cs="Times New Roman"/>
                <w:sz w:val="18"/>
                <w:szCs w:val="18"/>
              </w:rPr>
              <w:t>ater</w:t>
            </w:r>
          </w:p>
        </w:tc>
        <w:tc>
          <w:tcPr>
            <w:tcW w:w="1421" w:type="dxa"/>
          </w:tcPr>
          <w:p w14:paraId="2D0AFAE9"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U</w:t>
            </w:r>
            <w:r w:rsidRPr="00742187">
              <w:rPr>
                <w:rFonts w:ascii="Times New Roman" w:hAnsi="Times New Roman" w:cs="Times New Roman"/>
                <w:sz w:val="18"/>
                <w:szCs w:val="18"/>
              </w:rPr>
              <w:t>rban</w:t>
            </w:r>
          </w:p>
        </w:tc>
      </w:tr>
      <w:tr w:rsidR="00A535B5" w14:paraId="1D890194" w14:textId="77777777" w:rsidTr="005728FB">
        <w:tc>
          <w:tcPr>
            <w:tcW w:w="1420" w:type="dxa"/>
          </w:tcPr>
          <w:p w14:paraId="109C8667"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C</w:t>
            </w:r>
          </w:p>
        </w:tc>
        <w:tc>
          <w:tcPr>
            <w:tcW w:w="1420" w:type="dxa"/>
          </w:tcPr>
          <w:p w14:paraId="5FDCDFA7"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25</w:t>
            </w:r>
          </w:p>
        </w:tc>
        <w:tc>
          <w:tcPr>
            <w:tcW w:w="1420" w:type="dxa"/>
          </w:tcPr>
          <w:p w14:paraId="377CF963"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63</w:t>
            </w:r>
          </w:p>
        </w:tc>
        <w:tc>
          <w:tcPr>
            <w:tcW w:w="1420" w:type="dxa"/>
          </w:tcPr>
          <w:p w14:paraId="50781E22"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19</w:t>
            </w:r>
          </w:p>
        </w:tc>
        <w:tc>
          <w:tcPr>
            <w:tcW w:w="1421" w:type="dxa"/>
          </w:tcPr>
          <w:p w14:paraId="2B28F005"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w:t>
            </w:r>
          </w:p>
        </w:tc>
        <w:tc>
          <w:tcPr>
            <w:tcW w:w="1421" w:type="dxa"/>
          </w:tcPr>
          <w:p w14:paraId="5C8CB858"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w:t>
            </w:r>
          </w:p>
        </w:tc>
      </w:tr>
      <w:tr w:rsidR="00A535B5" w14:paraId="644FFBC8" w14:textId="77777777" w:rsidTr="005728FB">
        <w:tc>
          <w:tcPr>
            <w:tcW w:w="1420" w:type="dxa"/>
          </w:tcPr>
          <w:p w14:paraId="2C0E5D0A"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P</w:t>
            </w:r>
          </w:p>
        </w:tc>
        <w:tc>
          <w:tcPr>
            <w:tcW w:w="1420" w:type="dxa"/>
          </w:tcPr>
          <w:p w14:paraId="3E140D0B"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45</w:t>
            </w:r>
          </w:p>
        </w:tc>
        <w:tc>
          <w:tcPr>
            <w:tcW w:w="1420" w:type="dxa"/>
          </w:tcPr>
          <w:p w14:paraId="2245329E"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6</w:t>
            </w:r>
          </w:p>
        </w:tc>
        <w:tc>
          <w:tcPr>
            <w:tcW w:w="1420" w:type="dxa"/>
          </w:tcPr>
          <w:p w14:paraId="53B3A626"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4</w:t>
            </w:r>
          </w:p>
        </w:tc>
        <w:tc>
          <w:tcPr>
            <w:tcW w:w="1421" w:type="dxa"/>
          </w:tcPr>
          <w:p w14:paraId="2DF9D5F9"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sz w:val="18"/>
                <w:szCs w:val="18"/>
              </w:rPr>
              <w:t>0</w:t>
            </w:r>
          </w:p>
        </w:tc>
        <w:tc>
          <w:tcPr>
            <w:tcW w:w="1421" w:type="dxa"/>
          </w:tcPr>
          <w:p w14:paraId="649286F3" w14:textId="77777777" w:rsidR="00A535B5" w:rsidRPr="00742187" w:rsidRDefault="00A535B5" w:rsidP="00A535B5">
            <w:pPr>
              <w:rPr>
                <w:rFonts w:ascii="Times New Roman" w:hAnsi="Times New Roman" w:cs="Times New Roman"/>
                <w:sz w:val="18"/>
                <w:szCs w:val="18"/>
              </w:rPr>
            </w:pPr>
            <w:r w:rsidRPr="00742187">
              <w:rPr>
                <w:rFonts w:ascii="Times New Roman" w:hAnsi="Times New Roman" w:cs="Times New Roman" w:hint="eastAsia"/>
                <w:sz w:val="18"/>
                <w:szCs w:val="18"/>
              </w:rPr>
              <w:t>0</w:t>
            </w:r>
          </w:p>
        </w:tc>
      </w:tr>
    </w:tbl>
    <w:p w14:paraId="6B7B09E3" w14:textId="77777777" w:rsidR="00A535B5" w:rsidRDefault="00A535B5" w:rsidP="00A535B5">
      <w:pPr>
        <w:rPr>
          <w:rFonts w:ascii="Times New Roman" w:hAnsi="Times New Roman" w:cs="Times New Roman"/>
          <w:i/>
          <w:iCs/>
        </w:rPr>
      </w:pPr>
    </w:p>
    <w:p w14:paraId="16841733" w14:textId="2C51B41E" w:rsidR="00603E88" w:rsidRPr="00603E88" w:rsidRDefault="00A535B5" w:rsidP="00A535B5">
      <w:pPr>
        <w:rPr>
          <w:rFonts w:ascii="Times New Roman" w:hAnsi="Times New Roman" w:cs="Times New Roman"/>
          <w:b/>
          <w:bCs/>
          <w:color w:val="000000" w:themeColor="text1"/>
          <w:sz w:val="18"/>
          <w:szCs w:val="18"/>
        </w:rPr>
      </w:pPr>
      <w:r w:rsidRPr="00603E88">
        <w:rPr>
          <w:rFonts w:ascii="Times New Roman" w:hAnsi="Times New Roman" w:cs="Times New Roman" w:hint="eastAsia"/>
          <w:b/>
          <w:bCs/>
          <w:color w:val="000000" w:themeColor="text1"/>
          <w:sz w:val="18"/>
          <w:szCs w:val="18"/>
        </w:rPr>
        <w:lastRenderedPageBreak/>
        <w:t>T</w:t>
      </w:r>
      <w:r w:rsidRPr="00603E88">
        <w:rPr>
          <w:rFonts w:ascii="Times New Roman" w:hAnsi="Times New Roman" w:cs="Times New Roman"/>
          <w:b/>
          <w:bCs/>
          <w:color w:val="000000" w:themeColor="text1"/>
          <w:sz w:val="18"/>
          <w:szCs w:val="18"/>
        </w:rPr>
        <w:t xml:space="preserve">able </w:t>
      </w:r>
      <w:r w:rsidR="00603E88" w:rsidRPr="00603E88">
        <w:rPr>
          <w:rFonts w:ascii="Times New Roman" w:hAnsi="Times New Roman" w:cs="Times New Roman"/>
          <w:b/>
          <w:bCs/>
          <w:color w:val="000000" w:themeColor="text1"/>
          <w:sz w:val="18"/>
          <w:szCs w:val="18"/>
        </w:rPr>
        <w:t>B</w:t>
      </w:r>
      <w:r w:rsidR="00500F35" w:rsidRPr="00603E88">
        <w:rPr>
          <w:rFonts w:ascii="Times New Roman" w:hAnsi="Times New Roman" w:cs="Times New Roman"/>
          <w:b/>
          <w:bCs/>
          <w:color w:val="000000" w:themeColor="text1"/>
          <w:sz w:val="18"/>
          <w:szCs w:val="18"/>
        </w:rPr>
        <w:t>2</w:t>
      </w:r>
    </w:p>
    <w:p w14:paraId="7D5E1DAF" w14:textId="647AB8C5" w:rsidR="00A535B5" w:rsidRPr="00603E88" w:rsidRDefault="00A535B5" w:rsidP="00A535B5">
      <w:pPr>
        <w:rPr>
          <w:rFonts w:ascii="Times New Roman" w:hAnsi="Times New Roman" w:cs="Times New Roman"/>
          <w:b/>
          <w:bCs/>
          <w:color w:val="000000" w:themeColor="text1"/>
          <w:sz w:val="18"/>
          <w:szCs w:val="18"/>
        </w:rPr>
      </w:pPr>
      <w:r w:rsidRPr="00603E88">
        <w:rPr>
          <w:rFonts w:ascii="Times New Roman" w:hAnsi="Times New Roman" w:cs="Times New Roman"/>
          <w:color w:val="000000" w:themeColor="text1"/>
          <w:sz w:val="18"/>
          <w:szCs w:val="18"/>
        </w:rPr>
        <w:t xml:space="preserve">Naturalness of vegetation types in </w:t>
      </w:r>
      <w:r w:rsidR="00623243" w:rsidRPr="00603E88">
        <w:rPr>
          <w:rFonts w:ascii="Times New Roman" w:hAnsi="Times New Roman" w:cs="Times New Roman" w:hint="eastAsia"/>
          <w:color w:val="000000" w:themeColor="text1"/>
          <w:sz w:val="18"/>
          <w:szCs w:val="18"/>
        </w:rPr>
        <w:t>the</w:t>
      </w:r>
      <w:r w:rsidR="00623243" w:rsidRPr="00603E88">
        <w:rPr>
          <w:rFonts w:ascii="Times New Roman" w:hAnsi="Times New Roman" w:cs="Times New Roman"/>
          <w:color w:val="000000" w:themeColor="text1"/>
          <w:sz w:val="18"/>
          <w:szCs w:val="18"/>
        </w:rPr>
        <w:t xml:space="preserve"> </w:t>
      </w:r>
      <w:proofErr w:type="spellStart"/>
      <w:r w:rsidRPr="00603E88">
        <w:rPr>
          <w:rFonts w:ascii="Times New Roman" w:hAnsi="Times New Roman" w:cs="Times New Roman"/>
          <w:color w:val="000000" w:themeColor="text1"/>
          <w:sz w:val="18"/>
          <w:szCs w:val="18"/>
        </w:rPr>
        <w:t>Pu'er</w:t>
      </w:r>
      <w:proofErr w:type="spellEnd"/>
      <w:r w:rsidRPr="00603E88">
        <w:rPr>
          <w:rFonts w:ascii="Times New Roman" w:hAnsi="Times New Roman" w:cs="Times New Roman"/>
          <w:color w:val="000000" w:themeColor="text1"/>
          <w:sz w:val="18"/>
          <w:szCs w:val="18"/>
        </w:rPr>
        <w:t xml:space="preserve"> </w:t>
      </w:r>
      <w:r w:rsidR="00BB4D11" w:rsidRPr="00603E88">
        <w:rPr>
          <w:rFonts w:ascii="Times New Roman" w:hAnsi="Times New Roman" w:cs="Times New Roman"/>
          <w:color w:val="000000" w:themeColor="text1"/>
          <w:sz w:val="18"/>
          <w:szCs w:val="18"/>
        </w:rPr>
        <w:t>r</w:t>
      </w:r>
      <w:r w:rsidRPr="00603E88">
        <w:rPr>
          <w:rFonts w:ascii="Times New Roman" w:hAnsi="Times New Roman" w:cs="Times New Roman"/>
          <w:color w:val="000000" w:themeColor="text1"/>
          <w:sz w:val="18"/>
          <w:szCs w:val="18"/>
        </w:rPr>
        <w:t>egion</w:t>
      </w:r>
    </w:p>
    <w:tbl>
      <w:tblPr>
        <w:tblStyle w:val="a3"/>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1275"/>
        <w:gridCol w:w="3119"/>
        <w:gridCol w:w="1242"/>
      </w:tblGrid>
      <w:tr w:rsidR="00A535B5" w:rsidRPr="007F2AEF" w14:paraId="0CD454AD" w14:textId="77777777" w:rsidTr="005728FB">
        <w:tc>
          <w:tcPr>
            <w:tcW w:w="2802" w:type="dxa"/>
            <w:tcBorders>
              <w:top w:val="single" w:sz="12" w:space="0" w:color="auto"/>
              <w:bottom w:val="single" w:sz="4" w:space="0" w:color="auto"/>
            </w:tcBorders>
          </w:tcPr>
          <w:p w14:paraId="1EA5AB07"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Vegetation Types</w:t>
            </w:r>
          </w:p>
        </w:tc>
        <w:tc>
          <w:tcPr>
            <w:tcW w:w="1275" w:type="dxa"/>
            <w:tcBorders>
              <w:top w:val="single" w:sz="12" w:space="0" w:color="auto"/>
              <w:bottom w:val="single" w:sz="4" w:space="0" w:color="auto"/>
            </w:tcBorders>
          </w:tcPr>
          <w:p w14:paraId="549EE71C"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Naturalness</w:t>
            </w:r>
          </w:p>
        </w:tc>
        <w:tc>
          <w:tcPr>
            <w:tcW w:w="3119" w:type="dxa"/>
            <w:tcBorders>
              <w:top w:val="single" w:sz="12" w:space="0" w:color="auto"/>
              <w:bottom w:val="single" w:sz="4" w:space="0" w:color="auto"/>
            </w:tcBorders>
          </w:tcPr>
          <w:p w14:paraId="6F150685"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Vegetation Types</w:t>
            </w:r>
          </w:p>
        </w:tc>
        <w:tc>
          <w:tcPr>
            <w:tcW w:w="1242" w:type="dxa"/>
            <w:tcBorders>
              <w:top w:val="single" w:sz="12" w:space="0" w:color="auto"/>
              <w:bottom w:val="single" w:sz="4" w:space="0" w:color="auto"/>
            </w:tcBorders>
          </w:tcPr>
          <w:p w14:paraId="14A804FF"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Naturalness</w:t>
            </w:r>
          </w:p>
        </w:tc>
      </w:tr>
      <w:tr w:rsidR="00A535B5" w:rsidRPr="007F2AEF" w14:paraId="657573A4" w14:textId="77777777" w:rsidTr="005728FB">
        <w:tc>
          <w:tcPr>
            <w:tcW w:w="2802" w:type="dxa"/>
            <w:tcBorders>
              <w:top w:val="single" w:sz="4" w:space="0" w:color="auto"/>
            </w:tcBorders>
          </w:tcPr>
          <w:p w14:paraId="48C12080"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 xml:space="preserve">Dry/hot shrubs </w:t>
            </w:r>
          </w:p>
        </w:tc>
        <w:tc>
          <w:tcPr>
            <w:tcW w:w="1275" w:type="dxa"/>
            <w:tcBorders>
              <w:top w:val="single" w:sz="4" w:space="0" w:color="auto"/>
            </w:tcBorders>
          </w:tcPr>
          <w:p w14:paraId="3408BC6C"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c>
          <w:tcPr>
            <w:tcW w:w="3119" w:type="dxa"/>
            <w:tcBorders>
              <w:top w:val="single" w:sz="4" w:space="0" w:color="auto"/>
            </w:tcBorders>
          </w:tcPr>
          <w:p w14:paraId="4E31409E"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Semi-humid evergreen broad-leaf forest</w:t>
            </w:r>
          </w:p>
        </w:tc>
        <w:tc>
          <w:tcPr>
            <w:tcW w:w="1242" w:type="dxa"/>
            <w:tcBorders>
              <w:top w:val="single" w:sz="4" w:space="0" w:color="auto"/>
            </w:tcBorders>
          </w:tcPr>
          <w:p w14:paraId="5288CEE1"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r>
      <w:tr w:rsidR="00A535B5" w:rsidRPr="007F2AEF" w14:paraId="06059CF6" w14:textId="77777777" w:rsidTr="005728FB">
        <w:tc>
          <w:tcPr>
            <w:tcW w:w="2802" w:type="dxa"/>
          </w:tcPr>
          <w:p w14:paraId="65E2359D"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 xml:space="preserve">Dry land </w:t>
            </w:r>
          </w:p>
        </w:tc>
        <w:tc>
          <w:tcPr>
            <w:tcW w:w="1275" w:type="dxa"/>
          </w:tcPr>
          <w:p w14:paraId="322FBC7A"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2</w:t>
            </w:r>
          </w:p>
        </w:tc>
        <w:tc>
          <w:tcPr>
            <w:tcW w:w="3119" w:type="dxa"/>
          </w:tcPr>
          <w:p w14:paraId="6C5E5222"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 xml:space="preserve">Water </w:t>
            </w:r>
          </w:p>
        </w:tc>
        <w:tc>
          <w:tcPr>
            <w:tcW w:w="1242" w:type="dxa"/>
          </w:tcPr>
          <w:p w14:paraId="7981DCEE"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r>
      <w:tr w:rsidR="00A535B5" w:rsidRPr="007F2AEF" w14:paraId="64E813E5" w14:textId="77777777" w:rsidTr="005728FB">
        <w:tc>
          <w:tcPr>
            <w:tcW w:w="2802" w:type="dxa"/>
          </w:tcPr>
          <w:p w14:paraId="20633EA5"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 xml:space="preserve">Monsoon evergreen broad-leaf forest </w:t>
            </w:r>
          </w:p>
        </w:tc>
        <w:tc>
          <w:tcPr>
            <w:tcW w:w="1275" w:type="dxa"/>
          </w:tcPr>
          <w:p w14:paraId="1A66F90A"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4</w:t>
            </w:r>
          </w:p>
        </w:tc>
        <w:tc>
          <w:tcPr>
            <w:tcW w:w="3119" w:type="dxa"/>
          </w:tcPr>
          <w:p w14:paraId="7B6CB7D7"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Paddy field</w:t>
            </w:r>
          </w:p>
        </w:tc>
        <w:tc>
          <w:tcPr>
            <w:tcW w:w="1242" w:type="dxa"/>
          </w:tcPr>
          <w:p w14:paraId="14D5B0B0"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2</w:t>
            </w:r>
          </w:p>
        </w:tc>
      </w:tr>
      <w:tr w:rsidR="00A535B5" w:rsidRPr="007F2AEF" w14:paraId="1E96758F" w14:textId="77777777" w:rsidTr="005728FB">
        <w:tc>
          <w:tcPr>
            <w:tcW w:w="2802" w:type="dxa"/>
          </w:tcPr>
          <w:p w14:paraId="36502EBB"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Warm shrubs</w:t>
            </w:r>
          </w:p>
        </w:tc>
        <w:tc>
          <w:tcPr>
            <w:tcW w:w="1275" w:type="dxa"/>
          </w:tcPr>
          <w:p w14:paraId="3D1D7D0C"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c>
          <w:tcPr>
            <w:tcW w:w="3119" w:type="dxa"/>
          </w:tcPr>
          <w:p w14:paraId="2F530948"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Bamboo forest</w:t>
            </w:r>
          </w:p>
        </w:tc>
        <w:tc>
          <w:tcPr>
            <w:tcW w:w="1242" w:type="dxa"/>
          </w:tcPr>
          <w:p w14:paraId="1F97D36B"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4</w:t>
            </w:r>
          </w:p>
        </w:tc>
      </w:tr>
      <w:tr w:rsidR="00A535B5" w:rsidRPr="007F2AEF" w14:paraId="781ACCA9" w14:textId="77777777" w:rsidTr="005728FB">
        <w:tc>
          <w:tcPr>
            <w:tcW w:w="2802" w:type="dxa"/>
          </w:tcPr>
          <w:p w14:paraId="0D289F95"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Warm coniferous forest</w:t>
            </w:r>
          </w:p>
        </w:tc>
        <w:tc>
          <w:tcPr>
            <w:tcW w:w="1275" w:type="dxa"/>
          </w:tcPr>
          <w:p w14:paraId="6A7EC62E"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c>
          <w:tcPr>
            <w:tcW w:w="3119" w:type="dxa"/>
          </w:tcPr>
          <w:p w14:paraId="1C85D59D"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Warm temperate coniferous forest</w:t>
            </w:r>
          </w:p>
        </w:tc>
        <w:tc>
          <w:tcPr>
            <w:tcW w:w="1242" w:type="dxa"/>
          </w:tcPr>
          <w:p w14:paraId="5560A806"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r>
      <w:tr w:rsidR="00A535B5" w:rsidRPr="007F2AEF" w14:paraId="7A3AC1A5" w14:textId="77777777" w:rsidTr="005728FB">
        <w:tc>
          <w:tcPr>
            <w:tcW w:w="2802" w:type="dxa"/>
          </w:tcPr>
          <w:p w14:paraId="372A7179"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Warm-tempered shrubs and thickets</w:t>
            </w:r>
          </w:p>
        </w:tc>
        <w:tc>
          <w:tcPr>
            <w:tcW w:w="1275" w:type="dxa"/>
          </w:tcPr>
          <w:p w14:paraId="724FEF05"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c>
          <w:tcPr>
            <w:tcW w:w="3119" w:type="dxa"/>
          </w:tcPr>
          <w:p w14:paraId="7F917844"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Tropical and monsoon rainforests</w:t>
            </w:r>
          </w:p>
        </w:tc>
        <w:tc>
          <w:tcPr>
            <w:tcW w:w="1242" w:type="dxa"/>
          </w:tcPr>
          <w:p w14:paraId="0ABFC6D0"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5</w:t>
            </w:r>
          </w:p>
        </w:tc>
      </w:tr>
      <w:tr w:rsidR="00A535B5" w:rsidRPr="007F2AEF" w14:paraId="250C05E4" w14:textId="77777777" w:rsidTr="005728FB">
        <w:tc>
          <w:tcPr>
            <w:tcW w:w="2802" w:type="dxa"/>
            <w:tcBorders>
              <w:bottom w:val="single" w:sz="12" w:space="0" w:color="auto"/>
            </w:tcBorders>
          </w:tcPr>
          <w:p w14:paraId="3B23DDF6"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Hot shrubs and thickets</w:t>
            </w:r>
          </w:p>
        </w:tc>
        <w:tc>
          <w:tcPr>
            <w:tcW w:w="1275" w:type="dxa"/>
            <w:tcBorders>
              <w:bottom w:val="single" w:sz="12" w:space="0" w:color="auto"/>
            </w:tcBorders>
          </w:tcPr>
          <w:p w14:paraId="6A070C7E"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3</w:t>
            </w:r>
          </w:p>
        </w:tc>
        <w:tc>
          <w:tcPr>
            <w:tcW w:w="3119" w:type="dxa"/>
            <w:tcBorders>
              <w:bottom w:val="single" w:sz="12" w:space="0" w:color="auto"/>
            </w:tcBorders>
          </w:tcPr>
          <w:p w14:paraId="2B772DB8" w14:textId="77777777" w:rsidR="00A535B5" w:rsidRPr="007F2AEF" w:rsidRDefault="00A535B5" w:rsidP="005728FB">
            <w:pPr>
              <w:rPr>
                <w:rFonts w:ascii="Times New Roman" w:hAnsi="Times New Roman" w:cs="Times New Roman"/>
              </w:rPr>
            </w:pPr>
            <w:r w:rsidRPr="007F2AEF">
              <w:rPr>
                <w:rFonts w:ascii="Times New Roman" w:hAnsi="Times New Roman" w:cs="Times New Roman"/>
              </w:rPr>
              <w:t>Mountainous moist evergreen broad-leaved forest</w:t>
            </w:r>
          </w:p>
        </w:tc>
        <w:tc>
          <w:tcPr>
            <w:tcW w:w="1242" w:type="dxa"/>
            <w:tcBorders>
              <w:bottom w:val="single" w:sz="12" w:space="0" w:color="auto"/>
            </w:tcBorders>
          </w:tcPr>
          <w:p w14:paraId="1621AD8F" w14:textId="77777777" w:rsidR="00A535B5" w:rsidRPr="007F2AEF" w:rsidRDefault="00A535B5" w:rsidP="005728FB">
            <w:pPr>
              <w:jc w:val="center"/>
              <w:rPr>
                <w:rFonts w:ascii="Times New Roman" w:hAnsi="Times New Roman" w:cs="Times New Roman"/>
              </w:rPr>
            </w:pPr>
            <w:r w:rsidRPr="007F2AEF">
              <w:rPr>
                <w:rFonts w:ascii="Times New Roman" w:hAnsi="Times New Roman" w:cs="Times New Roman"/>
              </w:rPr>
              <w:t>4</w:t>
            </w:r>
          </w:p>
        </w:tc>
      </w:tr>
    </w:tbl>
    <w:p w14:paraId="02A5E8AA" w14:textId="77777777" w:rsidR="00821EE5" w:rsidRDefault="00821EE5" w:rsidP="00A535B5">
      <w:pPr>
        <w:rPr>
          <w:rFonts w:ascii="Times New Roman" w:hAnsi="Times New Roman" w:cs="Times New Roman"/>
          <w:i/>
          <w:iCs/>
        </w:rPr>
      </w:pPr>
      <w:bookmarkStart w:id="4" w:name="_Hlk111234741"/>
    </w:p>
    <w:p w14:paraId="594AC57B" w14:textId="2CF9B51D" w:rsidR="00A535B5" w:rsidRDefault="00A535B5" w:rsidP="00A535B5">
      <w:pPr>
        <w:rPr>
          <w:rFonts w:ascii="Times New Roman" w:hAnsi="Times New Roman" w:cs="Times New Roman"/>
          <w:i/>
          <w:iCs/>
        </w:rPr>
      </w:pPr>
      <w:r w:rsidRPr="007350C5">
        <w:rPr>
          <w:rFonts w:ascii="Times New Roman" w:hAnsi="Times New Roman" w:cs="Times New Roman"/>
          <w:i/>
          <w:iCs/>
        </w:rPr>
        <w:t>4</w:t>
      </w:r>
      <w:r w:rsidR="00BB4D11">
        <w:rPr>
          <w:rFonts w:ascii="Times New Roman" w:hAnsi="Times New Roman" w:cs="Times New Roman"/>
          <w:i/>
          <w:iCs/>
        </w:rPr>
        <w:t>.</w:t>
      </w:r>
      <w:r w:rsidRPr="007350C5">
        <w:rPr>
          <w:rFonts w:ascii="Times New Roman" w:hAnsi="Times New Roman" w:cs="Times New Roman"/>
          <w:i/>
          <w:iCs/>
        </w:rPr>
        <w:t xml:space="preserve"> Biodiversity</w:t>
      </w:r>
    </w:p>
    <w:p w14:paraId="0B371A85" w14:textId="63D00A60" w:rsidR="009124A2" w:rsidRPr="009124A2" w:rsidRDefault="009124A2" w:rsidP="00BA6D44">
      <w:pPr>
        <w:ind w:firstLineChars="200" w:firstLine="420"/>
        <w:rPr>
          <w:rFonts w:ascii="Times New Roman" w:hAnsi="Times New Roman" w:cs="Times New Roman"/>
        </w:rPr>
      </w:pPr>
      <w:bookmarkStart w:id="5" w:name="_Hlk105619761"/>
      <w:bookmarkEnd w:id="4"/>
      <w:r w:rsidRPr="009124A2">
        <w:rPr>
          <w:rFonts w:ascii="Times New Roman" w:hAnsi="Times New Roman" w:cs="Times New Roman"/>
          <w:lang w:val="en"/>
        </w:rPr>
        <w:t>Maximum Entropy (</w:t>
      </w:r>
      <w:proofErr w:type="spellStart"/>
      <w:r w:rsidRPr="009124A2">
        <w:rPr>
          <w:rFonts w:ascii="Times New Roman" w:hAnsi="Times New Roman" w:cs="Times New Roman"/>
          <w:lang w:val="en"/>
        </w:rPr>
        <w:t>MaxEnt</w:t>
      </w:r>
      <w:proofErr w:type="spellEnd"/>
      <w:r w:rsidRPr="009124A2">
        <w:rPr>
          <w:rFonts w:ascii="Times New Roman" w:hAnsi="Times New Roman" w:cs="Times New Roman"/>
          <w:lang w:val="en"/>
        </w:rPr>
        <w:t xml:space="preserve">) is a technique for assessing the probability of distribution based on partial information </w:t>
      </w:r>
      <w:sdt>
        <w:sdtPr>
          <w:rPr>
            <w:rFonts w:ascii="Times New Roman" w:hAnsi="Times New Roman" w:cs="Times New Roman"/>
            <w:color w:val="000000"/>
            <w:lang w:val="en"/>
          </w:rPr>
          <w:tag w:val="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"/>
          <w:id w:val="1997538750"/>
          <w:placeholder>
            <w:docPart w:val="DefaultPlaceholder_-1854013440"/>
          </w:placeholder>
        </w:sdtPr>
        <w:sdtEndPr>
          <w:rPr>
            <w:highlight w:val="yellow"/>
          </w:rPr>
        </w:sdtEndPr>
        <w:sdtContent>
          <w:r w:rsidR="006D4B06" w:rsidRPr="006D4B06">
            <w:rPr>
              <w:rFonts w:ascii="Times New Roman" w:hAnsi="Times New Roman" w:cs="Times New Roman"/>
              <w:color w:val="000000"/>
              <w:lang w:val="en"/>
            </w:rPr>
            <w:t>(Jaynes, 1982)</w:t>
          </w:r>
        </w:sdtContent>
      </w:sdt>
      <w:r w:rsidRPr="009124A2">
        <w:rPr>
          <w:rFonts w:ascii="Times New Roman" w:hAnsi="Times New Roman" w:cs="Times New Roman"/>
          <w:lang w:val="en"/>
        </w:rPr>
        <w:t xml:space="preserve">. </w:t>
      </w:r>
      <w:r w:rsidR="00BA6D44" w:rsidRPr="0049521B">
        <w:rPr>
          <w:rFonts w:ascii="Times New Roman" w:hAnsi="Times New Roman" w:cs="Times New Roman"/>
        </w:rPr>
        <w:t xml:space="preserve">The </w:t>
      </w:r>
      <w:proofErr w:type="spellStart"/>
      <w:r w:rsidR="00BA6D44">
        <w:rPr>
          <w:rFonts w:ascii="Times New Roman" w:hAnsi="Times New Roman" w:cs="Times New Roman"/>
        </w:rPr>
        <w:t>Max</w:t>
      </w:r>
      <w:r w:rsidR="00BA6D44" w:rsidRPr="0049521B">
        <w:rPr>
          <w:rFonts w:ascii="Times New Roman" w:hAnsi="Times New Roman" w:cs="Times New Roman"/>
        </w:rPr>
        <w:t>E</w:t>
      </w:r>
      <w:r w:rsidR="00BA6D44">
        <w:rPr>
          <w:rFonts w:ascii="Times New Roman" w:hAnsi="Times New Roman" w:cs="Times New Roman"/>
        </w:rPr>
        <w:t>nt</w:t>
      </w:r>
      <w:proofErr w:type="spellEnd"/>
      <w:r w:rsidR="00BA6D44" w:rsidRPr="0049521B">
        <w:rPr>
          <w:rFonts w:ascii="Times New Roman" w:hAnsi="Times New Roman" w:cs="Times New Roman"/>
        </w:rPr>
        <w:t xml:space="preserve"> model was used to estimate the </w:t>
      </w:r>
      <w:r w:rsidR="00BA6D44">
        <w:rPr>
          <w:rFonts w:ascii="Times New Roman" w:hAnsi="Times New Roman" w:cs="Times New Roman"/>
        </w:rPr>
        <w:t>biodiversity</w:t>
      </w:r>
      <w:r w:rsidR="00BA6D44" w:rsidRPr="0049521B">
        <w:rPr>
          <w:rFonts w:ascii="Times New Roman" w:hAnsi="Times New Roman" w:cs="Times New Roman"/>
        </w:rPr>
        <w:t xml:space="preserve"> of </w:t>
      </w:r>
      <w:proofErr w:type="spellStart"/>
      <w:r w:rsidR="00BA6D44" w:rsidRPr="0049521B">
        <w:rPr>
          <w:rFonts w:ascii="Times New Roman" w:hAnsi="Times New Roman" w:cs="Times New Roman"/>
        </w:rPr>
        <w:t>Pu'er</w:t>
      </w:r>
      <w:proofErr w:type="spellEnd"/>
      <w:r w:rsidR="00BA6D44" w:rsidRPr="0049521B">
        <w:rPr>
          <w:rFonts w:ascii="Times New Roman" w:hAnsi="Times New Roman" w:cs="Times New Roman"/>
        </w:rPr>
        <w:t xml:space="preserve"> </w:t>
      </w:r>
      <w:r w:rsidR="00BA6D44">
        <w:rPr>
          <w:rFonts w:ascii="Times New Roman" w:hAnsi="Times New Roman" w:cs="Times New Roman"/>
        </w:rPr>
        <w:t>Region</w:t>
      </w:r>
      <w:r w:rsidR="00BA6D44" w:rsidRPr="0049521B">
        <w:rPr>
          <w:rFonts w:ascii="Times New Roman" w:hAnsi="Times New Roman" w:cs="Times New Roman"/>
        </w:rPr>
        <w:t xml:space="preserve"> in 2020</w:t>
      </w:r>
      <w:r w:rsidR="00BA6D44">
        <w:rPr>
          <w:rFonts w:ascii="Times New Roman" w:hAnsi="Times New Roman" w:cs="Times New Roman"/>
        </w:rPr>
        <w:t>.</w:t>
      </w:r>
      <w:r w:rsidR="00BA6D44">
        <w:rPr>
          <w:rFonts w:ascii="Times New Roman" w:hAnsi="Times New Roman" w:cs="Times New Roman" w:hint="eastAsia"/>
        </w:rPr>
        <w:t xml:space="preserve"> </w:t>
      </w:r>
      <w:r w:rsidRPr="009124A2">
        <w:rPr>
          <w:rFonts w:ascii="Times New Roman" w:hAnsi="Times New Roman" w:cs="Times New Roman"/>
          <w:lang w:val="en"/>
        </w:rPr>
        <w:t>The entropy for the conditional distribution P(Y/X) is:</w:t>
      </w:r>
    </w:p>
    <w:bookmarkEnd w:id="5"/>
    <w:p w14:paraId="6E3F3FEA" w14:textId="47AAFF3A" w:rsidR="005B0C76" w:rsidRPr="005B0C76" w:rsidRDefault="005B0C76" w:rsidP="00915D0B">
      <w:pPr>
        <w:rPr>
          <w:rFonts w:ascii="Times New Roman" w:hAnsi="Times New Roman" w:cs="Times New Roman"/>
          <w:bCs/>
        </w:rPr>
      </w:pPr>
      <w:r w:rsidRPr="005B0C76">
        <w:rPr>
          <w:rFonts w:ascii="Times New Roman" w:hAnsi="Times New Roman" w:cs="Times New Roman"/>
          <w:bCs/>
        </w:rPr>
        <w:object w:dxaOrig="6528" w:dyaOrig="656" w14:anchorId="149F8E17">
          <v:shape id="_x0000_i1027" type="#_x0000_t75" style="width:329.4pt;height:30.6pt" o:ole="">
            <v:imagedata r:id="rId11" o:title=""/>
          </v:shape>
          <o:OLEObject Type="Embed" ProgID="Equation.AxMath" ShapeID="_x0000_i1027" DrawAspect="Content" ObjectID="_1752220918" r:id="rId12"/>
        </w:object>
      </w:r>
      <w:r w:rsidR="00492797">
        <w:rPr>
          <w:rFonts w:ascii="Times New Roman" w:hAnsi="Times New Roman" w:cs="Times New Roman" w:hint="eastAsia"/>
          <w:bCs/>
        </w:rPr>
        <w:t xml:space="preserve"> </w:t>
      </w:r>
      <w:r w:rsidR="00492797">
        <w:rPr>
          <w:rFonts w:ascii="Times New Roman" w:hAnsi="Times New Roman" w:cs="Times New Roman"/>
          <w:bCs/>
        </w:rPr>
        <w:t xml:space="preserve">  </w:t>
      </w:r>
      <w:r w:rsidR="00915D0B">
        <w:rPr>
          <w:rFonts w:ascii="Times New Roman" w:hAnsi="Times New Roman" w:cs="Times New Roman"/>
          <w:bCs/>
        </w:rPr>
        <w:t xml:space="preserve">          </w:t>
      </w:r>
      <w:r w:rsidR="00492797">
        <w:rPr>
          <w:rFonts w:ascii="Times New Roman" w:hAnsi="Times New Roman" w:cs="Times New Roman" w:hint="eastAsia"/>
          <w:bCs/>
        </w:rPr>
        <w:t>(</w:t>
      </w:r>
      <w:r w:rsidR="00915D0B">
        <w:rPr>
          <w:rFonts w:ascii="Times New Roman" w:hAnsi="Times New Roman" w:cs="Times New Roman"/>
          <w:bCs/>
        </w:rPr>
        <w:t>B</w:t>
      </w:r>
      <w:r w:rsidR="00492797">
        <w:rPr>
          <w:rFonts w:ascii="Times New Roman" w:hAnsi="Times New Roman" w:cs="Times New Roman" w:hint="eastAsia"/>
          <w:bCs/>
        </w:rPr>
        <w:t>6</w:t>
      </w:r>
      <w:r w:rsidR="00492797">
        <w:rPr>
          <w:rFonts w:ascii="Times New Roman" w:hAnsi="Times New Roman" w:cs="Times New Roman"/>
          <w:bCs/>
        </w:rPr>
        <w:t>)</w:t>
      </w:r>
    </w:p>
    <w:p w14:paraId="0B83E7ED" w14:textId="42293A29" w:rsidR="005B0C76" w:rsidRPr="002A5899" w:rsidRDefault="002A5899" w:rsidP="005B0C76">
      <w:pPr>
        <w:ind w:firstLineChars="200" w:firstLine="420"/>
        <w:rPr>
          <w:rFonts w:ascii="Times New Roman" w:hAnsi="Times New Roman" w:cs="Times New Roman"/>
          <w:bCs/>
        </w:rPr>
      </w:pPr>
      <w:r w:rsidRPr="002A5899">
        <w:rPr>
          <w:rStyle w:val="ts-alignment-element"/>
          <w:rFonts w:ascii="Times New Roman" w:hAnsi="Times New Roman" w:cs="Times New Roman"/>
          <w:szCs w:val="21"/>
          <w:lang w:val="en" w:eastAsia="zh-Hans"/>
        </w:rPr>
        <w:t>S</w:t>
      </w:r>
      <w:r w:rsidR="0072039F" w:rsidRPr="002A5899">
        <w:rPr>
          <w:rStyle w:val="ts-alignment-element"/>
          <w:rFonts w:ascii="Times New Roman" w:hAnsi="Times New Roman" w:cs="Times New Roman"/>
          <w:szCs w:val="21"/>
          <w:lang w:val="en" w:eastAsia="zh-Hans"/>
        </w:rPr>
        <w:t>atisfy</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the</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constraint</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first</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and</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then</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maximize</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this</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entropy</w:t>
      </w:r>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the</w:t>
      </w:r>
      <w:r w:rsidR="0072039F" w:rsidRPr="002A5899">
        <w:rPr>
          <w:rFonts w:ascii="Times New Roman" w:hAnsi="Times New Roman" w:cs="Times New Roman"/>
          <w:szCs w:val="21"/>
          <w:lang w:val="en" w:eastAsia="zh-Hans"/>
        </w:rPr>
        <w:t xml:space="preserve"> </w:t>
      </w:r>
      <w:proofErr w:type="spellStart"/>
      <w:r w:rsidR="0072039F" w:rsidRPr="002A5899">
        <w:rPr>
          <w:rStyle w:val="ts-alignment-element"/>
          <w:rFonts w:ascii="Times New Roman" w:hAnsi="Times New Roman" w:cs="Times New Roman"/>
          <w:szCs w:val="21"/>
          <w:lang w:val="en" w:eastAsia="zh-Hans"/>
        </w:rPr>
        <w:t>MaxEnt</w:t>
      </w:r>
      <w:proofErr w:type="spellEnd"/>
      <w:r w:rsidR="0072039F" w:rsidRPr="002A5899">
        <w:rPr>
          <w:rFonts w:ascii="Times New Roman" w:hAnsi="Times New Roman" w:cs="Times New Roman"/>
          <w:szCs w:val="21"/>
          <w:lang w:val="en" w:eastAsia="zh-Hans"/>
        </w:rPr>
        <w:t xml:space="preserve"> </w:t>
      </w:r>
      <w:r w:rsidR="0072039F" w:rsidRPr="002A5899">
        <w:rPr>
          <w:rStyle w:val="ts-alignment-element"/>
          <w:rFonts w:ascii="Times New Roman" w:hAnsi="Times New Roman" w:cs="Times New Roman"/>
          <w:szCs w:val="21"/>
          <w:lang w:val="en" w:eastAsia="zh-Hans"/>
        </w:rPr>
        <w:t>model</w:t>
      </w:r>
      <w:r w:rsidRPr="002A5899">
        <w:rPr>
          <w:rFonts w:ascii="Times New Roman" w:hAnsi="Times New Roman" w:cs="Times New Roman"/>
          <w:bCs/>
          <w:i/>
        </w:rPr>
        <w:t xml:space="preserve"> </w:t>
      </w:r>
      <m:oMath>
        <m:sSup>
          <m:sSupPr>
            <m:ctrlPr>
              <w:rPr>
                <w:rFonts w:ascii="Cambria Math" w:hAnsi="Cambria Math" w:cs="Times New Roman"/>
                <w:bCs/>
                <w:i/>
              </w:rPr>
            </m:ctrlPr>
          </m:sSupPr>
          <m:e>
            <m:r>
              <w:rPr>
                <w:rFonts w:ascii="Cambria Math" w:hAnsi="Cambria Math" w:cs="Times New Roman"/>
              </w:rPr>
              <m:t>P</m:t>
            </m:r>
          </m:e>
          <m:sup>
            <m:r>
              <m:rPr>
                <m:sty m:val="p"/>
              </m:rPr>
              <w:rPr>
                <w:rFonts w:ascii="Cambria Math" w:hAnsi="Cambria Math" w:cs="Times New Roman"/>
              </w:rPr>
              <m:t>*</m:t>
            </m:r>
          </m:sup>
        </m:sSup>
        <m:r>
          <w:rPr>
            <w:rFonts w:ascii="Cambria Math" w:hAnsi="Cambria Math" w:cs="Times New Roman"/>
          </w:rPr>
          <m:t xml:space="preserve"> </m:t>
        </m:r>
      </m:oMath>
      <w:r w:rsidRPr="002A5899">
        <w:rPr>
          <w:rFonts w:ascii="Times New Roman" w:hAnsi="Times New Roman" w:cs="Times New Roman"/>
          <w:bCs/>
        </w:rPr>
        <w:t>was</w:t>
      </w:r>
      <w:r w:rsidR="005B0C76" w:rsidRPr="002A5899">
        <w:rPr>
          <w:rFonts w:ascii="Times New Roman" w:hAnsi="Times New Roman" w:cs="Times New Roman"/>
          <w:bCs/>
        </w:rPr>
        <w:t>：</w:t>
      </w:r>
    </w:p>
    <w:p w14:paraId="5E652292" w14:textId="1AEE9755" w:rsidR="005B0C76" w:rsidRPr="0007731A" w:rsidRDefault="005B0C76" w:rsidP="00915D0B">
      <w:pPr>
        <w:rPr>
          <w:rFonts w:ascii="Times New Roman" w:hAnsi="Times New Roman" w:cs="Times New Roman"/>
          <w:bCs/>
          <w:szCs w:val="21"/>
        </w:rPr>
      </w:pPr>
      <w:r w:rsidRPr="0007731A">
        <w:rPr>
          <w:rFonts w:ascii="Times New Roman" w:hAnsi="Times New Roman" w:cs="Times New Roman"/>
          <w:bCs/>
          <w:szCs w:val="21"/>
        </w:rPr>
        <w:object w:dxaOrig="2023" w:dyaOrig="527" w14:anchorId="481ACB0B">
          <v:shape id="_x0000_i1028" type="#_x0000_t75" style="width:102pt;height:23.4pt" o:ole="">
            <v:imagedata r:id="rId13" o:title=""/>
          </v:shape>
          <o:OLEObject Type="Embed" ProgID="Equation.AxMath" ShapeID="_x0000_i1028" DrawAspect="Content" ObjectID="_1752220919" r:id="rId14"/>
        </w:object>
      </w:r>
      <w:r w:rsidR="00492797" w:rsidRPr="0007731A">
        <w:rPr>
          <w:rFonts w:ascii="Times New Roman" w:hAnsi="Times New Roman" w:cs="Times New Roman"/>
          <w:bCs/>
          <w:szCs w:val="21"/>
        </w:rPr>
        <w:t xml:space="preserve">                   </w:t>
      </w:r>
      <w:r w:rsidR="00915D0B">
        <w:rPr>
          <w:rFonts w:ascii="Times New Roman" w:hAnsi="Times New Roman" w:cs="Times New Roman"/>
          <w:bCs/>
          <w:szCs w:val="21"/>
        </w:rPr>
        <w:t xml:space="preserve">                                </w:t>
      </w:r>
      <w:r w:rsidR="00492797" w:rsidRPr="0007731A">
        <w:rPr>
          <w:rFonts w:ascii="Times New Roman" w:hAnsi="Times New Roman" w:cs="Times New Roman"/>
          <w:bCs/>
          <w:szCs w:val="21"/>
        </w:rPr>
        <w:t xml:space="preserve">     </w:t>
      </w:r>
      <w:r w:rsidR="00492797" w:rsidRPr="0007731A">
        <w:rPr>
          <w:rFonts w:ascii="Times New Roman" w:hAnsi="Times New Roman" w:cs="Times New Roman" w:hint="eastAsia"/>
          <w:bCs/>
          <w:szCs w:val="21"/>
        </w:rPr>
        <w:t>(</w:t>
      </w:r>
      <w:r w:rsidR="00915D0B">
        <w:rPr>
          <w:rFonts w:ascii="Times New Roman" w:hAnsi="Times New Roman" w:cs="Times New Roman"/>
          <w:bCs/>
          <w:szCs w:val="21"/>
        </w:rPr>
        <w:t>B</w:t>
      </w:r>
      <w:r w:rsidR="00492797" w:rsidRPr="0007731A">
        <w:rPr>
          <w:rFonts w:ascii="Times New Roman" w:hAnsi="Times New Roman" w:cs="Times New Roman" w:hint="eastAsia"/>
          <w:bCs/>
          <w:szCs w:val="21"/>
        </w:rPr>
        <w:t>7)</w:t>
      </w:r>
    </w:p>
    <w:p w14:paraId="3C933F93" w14:textId="77777777" w:rsidR="004C6124" w:rsidRDefault="004C6124" w:rsidP="00A535B5">
      <w:pPr>
        <w:rPr>
          <w:rFonts w:ascii="Times New Roman" w:hAnsi="Times New Roman" w:cs="Times New Roman"/>
          <w:i/>
          <w:iCs/>
        </w:rPr>
      </w:pPr>
    </w:p>
    <w:p w14:paraId="631E5424" w14:textId="35E2102C" w:rsidR="00A535B5" w:rsidRDefault="00A535B5" w:rsidP="00A535B5">
      <w:pPr>
        <w:rPr>
          <w:rFonts w:ascii="Times New Roman" w:hAnsi="Times New Roman" w:cs="Times New Roman"/>
          <w:i/>
          <w:iCs/>
        </w:rPr>
      </w:pPr>
      <w:r>
        <w:rPr>
          <w:rFonts w:ascii="Times New Roman" w:hAnsi="Times New Roman" w:cs="Times New Roman"/>
          <w:i/>
          <w:iCs/>
        </w:rPr>
        <w:t>5.</w:t>
      </w:r>
      <w:r w:rsidRPr="007D19BE">
        <w:rPr>
          <w:rFonts w:ascii="Times New Roman" w:hAnsi="Times New Roman" w:cs="Times New Roman"/>
          <w:i/>
          <w:iCs/>
        </w:rPr>
        <w:t xml:space="preserve"> </w:t>
      </w:r>
      <w:r>
        <w:rPr>
          <w:rFonts w:ascii="Times New Roman" w:hAnsi="Times New Roman" w:cs="Times New Roman"/>
          <w:i/>
          <w:iCs/>
        </w:rPr>
        <w:t>B</w:t>
      </w:r>
      <w:r w:rsidRPr="001F0330">
        <w:rPr>
          <w:rFonts w:ascii="Times New Roman" w:hAnsi="Times New Roman" w:cs="Times New Roman"/>
          <w:i/>
          <w:iCs/>
        </w:rPr>
        <w:t>io</w:t>
      </w:r>
      <w:r w:rsidR="00BB4D11">
        <w:rPr>
          <w:rFonts w:ascii="Times New Roman" w:hAnsi="Times New Roman" w:cs="Times New Roman"/>
          <w:i/>
          <w:iCs/>
        </w:rPr>
        <w:t>-</w:t>
      </w:r>
      <w:r w:rsidRPr="001F0330">
        <w:rPr>
          <w:rFonts w:ascii="Times New Roman" w:hAnsi="Times New Roman" w:cs="Times New Roman"/>
          <w:i/>
          <w:iCs/>
        </w:rPr>
        <w:t>invasion</w:t>
      </w:r>
    </w:p>
    <w:p w14:paraId="1D8ED49A" w14:textId="797FC4B4" w:rsidR="00A535B5" w:rsidRDefault="00A535B5" w:rsidP="00A535B5">
      <w:pPr>
        <w:ind w:firstLineChars="200" w:firstLine="420"/>
        <w:jc w:val="left"/>
        <w:rPr>
          <w:rFonts w:ascii="Times New Roman" w:hAnsi="Times New Roman" w:cs="Times New Roman"/>
        </w:rPr>
      </w:pPr>
      <w:r w:rsidRPr="005C46E3">
        <w:rPr>
          <w:rFonts w:ascii="Times New Roman" w:hAnsi="Times New Roman" w:cs="Times New Roman"/>
        </w:rPr>
        <w:t xml:space="preserve">The MaxEnt model was used to estimate the </w:t>
      </w:r>
      <w:proofErr w:type="spellStart"/>
      <w:r w:rsidRPr="005C46E3">
        <w:rPr>
          <w:rFonts w:ascii="Times New Roman" w:hAnsi="Times New Roman" w:cs="Times New Roman"/>
        </w:rPr>
        <w:t>bio</w:t>
      </w:r>
      <w:r>
        <w:rPr>
          <w:rFonts w:ascii="Times New Roman" w:hAnsi="Times New Roman" w:cs="Times New Roman"/>
        </w:rPr>
        <w:t>invasion</w:t>
      </w:r>
      <w:proofErr w:type="spellEnd"/>
      <w:r w:rsidRPr="005C46E3">
        <w:rPr>
          <w:rFonts w:ascii="Times New Roman" w:hAnsi="Times New Roman" w:cs="Times New Roman"/>
        </w:rPr>
        <w:t xml:space="preserve"> of </w:t>
      </w:r>
      <w:r w:rsidR="00623243">
        <w:rPr>
          <w:rFonts w:ascii="Times New Roman" w:hAnsi="Times New Roman" w:cs="Times New Roman" w:hint="eastAsia"/>
        </w:rPr>
        <w:t>the</w:t>
      </w:r>
      <w:r w:rsidR="00623243">
        <w:rPr>
          <w:rFonts w:ascii="Times New Roman" w:hAnsi="Times New Roman" w:cs="Times New Roman"/>
        </w:rPr>
        <w:t xml:space="preserve"> </w:t>
      </w:r>
      <w:proofErr w:type="spellStart"/>
      <w:r w:rsidRPr="005C46E3">
        <w:rPr>
          <w:rFonts w:ascii="Times New Roman" w:hAnsi="Times New Roman" w:cs="Times New Roman"/>
        </w:rPr>
        <w:t>Pu'er</w:t>
      </w:r>
      <w:proofErr w:type="spellEnd"/>
      <w:r w:rsidRPr="005C46E3">
        <w:rPr>
          <w:rFonts w:ascii="Times New Roman" w:hAnsi="Times New Roman" w:cs="Times New Roman"/>
        </w:rPr>
        <w:t xml:space="preserve"> </w:t>
      </w:r>
      <w:r>
        <w:rPr>
          <w:rFonts w:ascii="Times New Roman" w:hAnsi="Times New Roman" w:cs="Times New Roman"/>
        </w:rPr>
        <w:t>Region</w:t>
      </w:r>
      <w:r w:rsidRPr="005C46E3">
        <w:rPr>
          <w:rFonts w:ascii="Times New Roman" w:hAnsi="Times New Roman" w:cs="Times New Roman"/>
        </w:rPr>
        <w:t xml:space="preserve"> in 2020</w:t>
      </w:r>
      <w:r>
        <w:rPr>
          <w:rFonts w:ascii="Times New Roman" w:hAnsi="Times New Roman" w:cs="Times New Roman"/>
        </w:rPr>
        <w:t>.</w:t>
      </w:r>
    </w:p>
    <w:p w14:paraId="679ABA18" w14:textId="77777777" w:rsidR="004C6124" w:rsidRDefault="004C6124" w:rsidP="00A535B5">
      <w:pPr>
        <w:rPr>
          <w:rFonts w:ascii="Times New Roman" w:hAnsi="Times New Roman" w:cs="Times New Roman"/>
        </w:rPr>
      </w:pPr>
    </w:p>
    <w:p w14:paraId="1E11B496" w14:textId="2DC131A8" w:rsidR="00A535B5" w:rsidRDefault="00A535B5" w:rsidP="00A535B5">
      <w:pPr>
        <w:rPr>
          <w:rFonts w:ascii="Times New Roman" w:hAnsi="Times New Roman" w:cs="Times New Roman"/>
          <w:i/>
          <w:iCs/>
        </w:rPr>
      </w:pPr>
      <w:r>
        <w:rPr>
          <w:rFonts w:ascii="Times New Roman" w:hAnsi="Times New Roman" w:cs="Times New Roman"/>
          <w:i/>
          <w:iCs/>
        </w:rPr>
        <w:t>6</w:t>
      </w:r>
      <w:r w:rsidR="00167B8B">
        <w:rPr>
          <w:rFonts w:ascii="Times New Roman" w:hAnsi="Times New Roman" w:cs="Times New Roman"/>
          <w:i/>
          <w:iCs/>
        </w:rPr>
        <w:t>.</w:t>
      </w:r>
      <w:r w:rsidRPr="007D19BE">
        <w:rPr>
          <w:rFonts w:ascii="Times New Roman" w:hAnsi="Times New Roman" w:cs="Times New Roman"/>
          <w:i/>
          <w:iCs/>
        </w:rPr>
        <w:t xml:space="preserve"> </w:t>
      </w:r>
      <w:r w:rsidR="00BB4D11">
        <w:rPr>
          <w:rFonts w:ascii="Times New Roman" w:hAnsi="Times New Roman" w:cs="Times New Roman"/>
          <w:i/>
          <w:iCs/>
        </w:rPr>
        <w:t>Transboundary</w:t>
      </w:r>
      <w:r w:rsidRPr="001F0330">
        <w:rPr>
          <w:rFonts w:ascii="Times New Roman" w:hAnsi="Times New Roman" w:cs="Times New Roman"/>
          <w:i/>
          <w:iCs/>
        </w:rPr>
        <w:t xml:space="preserve"> pests and diseases</w:t>
      </w:r>
      <w:r w:rsidRPr="007D19BE">
        <w:rPr>
          <w:rFonts w:ascii="Times New Roman" w:hAnsi="Times New Roman" w:cs="Times New Roman"/>
          <w:i/>
          <w:iCs/>
        </w:rPr>
        <w:t xml:space="preserve"> </w:t>
      </w:r>
    </w:p>
    <w:p w14:paraId="2849920B" w14:textId="77777777" w:rsidR="00A535B5" w:rsidRDefault="00A535B5" w:rsidP="00A535B5">
      <w:pPr>
        <w:ind w:firstLineChars="200" w:firstLine="420"/>
        <w:rPr>
          <w:rFonts w:ascii="Times New Roman" w:hAnsi="Times New Roman" w:cs="Times New Roman"/>
        </w:rPr>
      </w:pPr>
      <w:r>
        <w:rPr>
          <w:rFonts w:ascii="Times New Roman" w:hAnsi="Times New Roman" w:cs="Times New Roman" w:hint="eastAsia"/>
        </w:rPr>
        <w:t>Refer</w:t>
      </w:r>
      <w:r>
        <w:rPr>
          <w:rFonts w:ascii="Times New Roman" w:hAnsi="Times New Roman" w:cs="Times New Roman"/>
        </w:rPr>
        <w:t xml:space="preserve"> </w:t>
      </w:r>
      <w:r>
        <w:rPr>
          <w:rFonts w:ascii="Times New Roman" w:hAnsi="Times New Roman" w:cs="Times New Roman" w:hint="eastAsia"/>
        </w:rPr>
        <w:t>t</w:t>
      </w:r>
      <w:r>
        <w:rPr>
          <w:rFonts w:ascii="Times New Roman" w:hAnsi="Times New Roman" w:cs="Times New Roman"/>
        </w:rPr>
        <w:t>o the data of landing sites and distribution regions of the fall armyworm from Myanmar in spring and summer, a</w:t>
      </w:r>
      <w:r w:rsidRPr="008A6744">
        <w:rPr>
          <w:rFonts w:ascii="Times New Roman" w:hAnsi="Times New Roman" w:cs="Times New Roman"/>
        </w:rPr>
        <w:t xml:space="preserve">fter </w:t>
      </w:r>
      <w:r>
        <w:rPr>
          <w:rFonts w:ascii="Times New Roman" w:hAnsi="Times New Roman" w:cs="Times New Roman"/>
        </w:rPr>
        <w:t>rank</w:t>
      </w:r>
      <w:r w:rsidRPr="008A6744">
        <w:rPr>
          <w:rFonts w:ascii="Times New Roman" w:hAnsi="Times New Roman" w:cs="Times New Roman"/>
        </w:rPr>
        <w:t xml:space="preserve">ing the number of migrations to the Pu'er </w:t>
      </w:r>
      <w:r>
        <w:rPr>
          <w:rFonts w:ascii="Times New Roman" w:hAnsi="Times New Roman" w:cs="Times New Roman"/>
        </w:rPr>
        <w:t>Region</w:t>
      </w:r>
      <w:r w:rsidRPr="008A6744">
        <w:rPr>
          <w:rFonts w:ascii="Times New Roman" w:hAnsi="Times New Roman" w:cs="Times New Roman"/>
        </w:rPr>
        <w:t xml:space="preserve"> (each grid) in spring and summer, </w:t>
      </w:r>
      <w:r w:rsidRPr="009326C7">
        <w:rPr>
          <w:rFonts w:ascii="Times New Roman" w:hAnsi="Times New Roman" w:cs="Times New Roman"/>
        </w:rPr>
        <w:t>the sum of the number ranks in both seasons was calculated for each grid</w:t>
      </w:r>
      <w:r>
        <w:rPr>
          <w:rFonts w:ascii="Times New Roman" w:hAnsi="Times New Roman" w:cs="Times New Roman"/>
        </w:rPr>
        <w:t>, which c</w:t>
      </w:r>
      <w:r w:rsidRPr="00855645">
        <w:rPr>
          <w:rFonts w:ascii="Times New Roman" w:hAnsi="Times New Roman" w:cs="Times New Roman"/>
        </w:rPr>
        <w:t>an be used to represent the extent of cross-border pests and diseases</w:t>
      </w:r>
      <w:r>
        <w:rPr>
          <w:rFonts w:ascii="Times New Roman" w:hAnsi="Times New Roman" w:cs="Times New Roman"/>
        </w:rPr>
        <w:t>.</w:t>
      </w:r>
    </w:p>
    <w:p w14:paraId="297488A3" w14:textId="77777777" w:rsidR="00A535B5" w:rsidRPr="005728FB" w:rsidRDefault="00A535B5" w:rsidP="00A535B5">
      <w:pPr>
        <w:ind w:firstLineChars="200" w:firstLine="420"/>
        <w:rPr>
          <w:rFonts w:ascii="Times New Roman" w:hAnsi="Times New Roman" w:cs="Times New Roman"/>
        </w:rPr>
      </w:pPr>
    </w:p>
    <w:p w14:paraId="76AAAA7B" w14:textId="6451213E" w:rsidR="00A535B5" w:rsidRDefault="00A535B5" w:rsidP="00A535B5">
      <w:pPr>
        <w:rPr>
          <w:rFonts w:ascii="Times New Roman" w:hAnsi="Times New Roman" w:cs="Times New Roman"/>
          <w:i/>
          <w:iCs/>
        </w:rPr>
      </w:pPr>
      <w:r>
        <w:rPr>
          <w:rFonts w:ascii="Times New Roman" w:hAnsi="Times New Roman" w:cs="Times New Roman"/>
          <w:i/>
          <w:iCs/>
        </w:rPr>
        <w:t>7</w:t>
      </w:r>
      <w:r w:rsidR="00167B8B">
        <w:rPr>
          <w:rFonts w:ascii="Times New Roman" w:hAnsi="Times New Roman" w:cs="Times New Roman"/>
          <w:i/>
          <w:iCs/>
        </w:rPr>
        <w:t>.</w:t>
      </w:r>
      <w:r w:rsidRPr="007D19BE">
        <w:rPr>
          <w:rFonts w:ascii="Times New Roman" w:hAnsi="Times New Roman" w:cs="Times New Roman"/>
          <w:i/>
          <w:iCs/>
        </w:rPr>
        <w:t xml:space="preserve"> </w:t>
      </w:r>
      <w:r>
        <w:rPr>
          <w:rFonts w:ascii="Times New Roman" w:hAnsi="Times New Roman" w:cs="Times New Roman"/>
          <w:i/>
          <w:iCs/>
        </w:rPr>
        <w:t>C</w:t>
      </w:r>
      <w:r w:rsidRPr="001F0330">
        <w:rPr>
          <w:rFonts w:ascii="Times New Roman" w:hAnsi="Times New Roman" w:cs="Times New Roman"/>
          <w:i/>
          <w:iCs/>
        </w:rPr>
        <w:t>u</w:t>
      </w:r>
      <w:r>
        <w:rPr>
          <w:rFonts w:ascii="Times New Roman" w:hAnsi="Times New Roman" w:cs="Times New Roman"/>
          <w:i/>
          <w:iCs/>
        </w:rPr>
        <w:t>l</w:t>
      </w:r>
      <w:r w:rsidRPr="001F0330">
        <w:rPr>
          <w:rFonts w:ascii="Times New Roman" w:hAnsi="Times New Roman" w:cs="Times New Roman"/>
          <w:i/>
          <w:iCs/>
        </w:rPr>
        <w:t>tural intera</w:t>
      </w:r>
      <w:r w:rsidR="00BB4D11">
        <w:rPr>
          <w:rFonts w:ascii="Times New Roman" w:hAnsi="Times New Roman" w:cs="Times New Roman"/>
          <w:i/>
          <w:iCs/>
        </w:rPr>
        <w:t>c</w:t>
      </w:r>
      <w:r w:rsidRPr="001F0330">
        <w:rPr>
          <w:rFonts w:ascii="Times New Roman" w:hAnsi="Times New Roman" w:cs="Times New Roman"/>
          <w:i/>
          <w:iCs/>
        </w:rPr>
        <w:t>tion</w:t>
      </w:r>
    </w:p>
    <w:p w14:paraId="0C5B25A6" w14:textId="77777777" w:rsidR="00A535B5" w:rsidRDefault="00A535B5" w:rsidP="00A535B5">
      <w:pPr>
        <w:ind w:firstLineChars="200" w:firstLine="420"/>
        <w:rPr>
          <w:rFonts w:ascii="Times New Roman" w:hAnsi="Times New Roman" w:cs="Times New Roman"/>
        </w:rPr>
      </w:pPr>
      <w:r w:rsidRPr="005728FB">
        <w:rPr>
          <w:rFonts w:ascii="Times New Roman" w:hAnsi="Times New Roman" w:cs="Times New Roman"/>
        </w:rPr>
        <w:t xml:space="preserve"> </w:t>
      </w:r>
      <w:r>
        <w:rPr>
          <w:rFonts w:ascii="Times New Roman" w:hAnsi="Times New Roman" w:cs="Times New Roman"/>
        </w:rPr>
        <w:t>To represent the extent of cultural interaction, c</w:t>
      </w:r>
      <w:r w:rsidRPr="000463C5">
        <w:rPr>
          <w:rFonts w:ascii="Times New Roman" w:hAnsi="Times New Roman" w:cs="Times New Roman"/>
        </w:rPr>
        <w:t xml:space="preserve">alculate the Euclidean distance from the borderline to the center point of each grid in the Pu'er </w:t>
      </w:r>
      <w:r>
        <w:rPr>
          <w:rFonts w:ascii="Times New Roman" w:hAnsi="Times New Roman" w:cs="Times New Roman"/>
        </w:rPr>
        <w:t>R</w:t>
      </w:r>
      <w:r w:rsidRPr="000463C5">
        <w:rPr>
          <w:rFonts w:ascii="Times New Roman" w:hAnsi="Times New Roman" w:cs="Times New Roman"/>
        </w:rPr>
        <w:t>egion</w:t>
      </w:r>
      <w:r>
        <w:rPr>
          <w:rFonts w:ascii="Times New Roman" w:hAnsi="Times New Roman" w:cs="Times New Roman"/>
        </w:rPr>
        <w:t xml:space="preserve">. </w:t>
      </w:r>
      <w:r w:rsidRPr="005D2AE6">
        <w:rPr>
          <w:rFonts w:ascii="Times New Roman" w:hAnsi="Times New Roman" w:cs="Times New Roman"/>
        </w:rPr>
        <w:t xml:space="preserve">The greater the Euclidean distance, the weaker the degree of cultural </w:t>
      </w:r>
      <w:r>
        <w:rPr>
          <w:rFonts w:ascii="Times New Roman" w:hAnsi="Times New Roman" w:cs="Times New Roman"/>
        </w:rPr>
        <w:t>interaction.</w:t>
      </w:r>
    </w:p>
    <w:p w14:paraId="1FC0199D" w14:textId="77777777" w:rsidR="00A535B5" w:rsidRPr="005728FB" w:rsidRDefault="00A535B5" w:rsidP="00A535B5">
      <w:pPr>
        <w:ind w:firstLineChars="200" w:firstLine="420"/>
        <w:rPr>
          <w:rFonts w:ascii="Times New Roman" w:hAnsi="Times New Roman" w:cs="Times New Roman"/>
        </w:rPr>
      </w:pPr>
    </w:p>
    <w:p w14:paraId="27A35A61" w14:textId="17752CD4" w:rsidR="00A535B5" w:rsidRDefault="00A535B5" w:rsidP="00A535B5">
      <w:pPr>
        <w:rPr>
          <w:rFonts w:ascii="Times New Roman" w:hAnsi="Times New Roman" w:cs="Times New Roman"/>
          <w:i/>
          <w:iCs/>
        </w:rPr>
      </w:pPr>
      <w:r>
        <w:rPr>
          <w:rFonts w:ascii="Times New Roman" w:hAnsi="Times New Roman" w:cs="Times New Roman"/>
          <w:i/>
          <w:iCs/>
        </w:rPr>
        <w:t>8.</w:t>
      </w:r>
      <w:r w:rsidRPr="007D19BE">
        <w:rPr>
          <w:rFonts w:ascii="Times New Roman" w:hAnsi="Times New Roman" w:cs="Times New Roman"/>
          <w:i/>
          <w:iCs/>
        </w:rPr>
        <w:t xml:space="preserve"> </w:t>
      </w:r>
      <w:r>
        <w:rPr>
          <w:rFonts w:ascii="Times New Roman" w:hAnsi="Times New Roman" w:cs="Times New Roman"/>
          <w:i/>
          <w:iCs/>
        </w:rPr>
        <w:t>E</w:t>
      </w:r>
      <w:r w:rsidRPr="001F0330">
        <w:rPr>
          <w:rFonts w:ascii="Times New Roman" w:hAnsi="Times New Roman" w:cs="Times New Roman"/>
          <w:i/>
          <w:iCs/>
        </w:rPr>
        <w:t>conomic transactions</w:t>
      </w:r>
      <w:r w:rsidRPr="007D19BE">
        <w:rPr>
          <w:rFonts w:ascii="Times New Roman" w:hAnsi="Times New Roman" w:cs="Times New Roman"/>
          <w:i/>
          <w:iCs/>
        </w:rPr>
        <w:t xml:space="preserve"> </w:t>
      </w:r>
    </w:p>
    <w:p w14:paraId="40CEF382" w14:textId="18C03509" w:rsidR="00A535B5" w:rsidRDefault="00A535B5" w:rsidP="00A535B5">
      <w:pPr>
        <w:ind w:firstLineChars="200" w:firstLine="420"/>
        <w:rPr>
          <w:rFonts w:ascii="Times New Roman" w:hAnsi="Times New Roman" w:cs="Times New Roman"/>
        </w:rPr>
      </w:pPr>
      <w:r w:rsidRPr="00BD5082">
        <w:rPr>
          <w:rFonts w:ascii="Times New Roman" w:hAnsi="Times New Roman" w:cs="Times New Roman"/>
        </w:rPr>
        <w:t xml:space="preserve">There are three ports of entry in the </w:t>
      </w:r>
      <w:bookmarkStart w:id="6" w:name="_Hlk112316784"/>
      <w:r w:rsidRPr="00BD5082">
        <w:rPr>
          <w:rFonts w:ascii="Times New Roman" w:hAnsi="Times New Roman" w:cs="Times New Roman"/>
        </w:rPr>
        <w:t xml:space="preserve">Pu'er </w:t>
      </w:r>
      <w:r>
        <w:rPr>
          <w:rFonts w:ascii="Times New Roman" w:hAnsi="Times New Roman" w:cs="Times New Roman"/>
        </w:rPr>
        <w:t>R</w:t>
      </w:r>
      <w:r w:rsidRPr="00BD5082">
        <w:rPr>
          <w:rFonts w:ascii="Times New Roman" w:hAnsi="Times New Roman" w:cs="Times New Roman"/>
        </w:rPr>
        <w:t>egion</w:t>
      </w:r>
      <w:bookmarkEnd w:id="6"/>
      <w:r w:rsidRPr="00BD5082">
        <w:rPr>
          <w:rFonts w:ascii="Times New Roman" w:hAnsi="Times New Roman" w:cs="Times New Roman"/>
        </w:rPr>
        <w:t>, which are</w:t>
      </w:r>
      <w:r w:rsidRPr="000E613C">
        <w:t xml:space="preserve"> </w:t>
      </w:r>
      <w:r w:rsidRPr="000E613C">
        <w:rPr>
          <w:rFonts w:ascii="Times New Roman" w:hAnsi="Times New Roman" w:cs="Times New Roman"/>
        </w:rPr>
        <w:t>Menglian Port, Mengkang Port and Simao Port</w:t>
      </w:r>
      <w:r>
        <w:rPr>
          <w:rFonts w:ascii="Times New Roman" w:hAnsi="Times New Roman" w:cs="Times New Roman"/>
        </w:rPr>
        <w:t xml:space="preserve">, located in </w:t>
      </w:r>
      <w:bookmarkStart w:id="7" w:name="_Hlk112176977"/>
      <w:r>
        <w:rPr>
          <w:rFonts w:ascii="Times New Roman" w:hAnsi="Times New Roman" w:cs="Times New Roman"/>
        </w:rPr>
        <w:t>Menglian County, Jiangcheng County</w:t>
      </w:r>
      <w:bookmarkEnd w:id="7"/>
      <w:r>
        <w:rPr>
          <w:rFonts w:ascii="Times New Roman" w:hAnsi="Times New Roman" w:cs="Times New Roman"/>
        </w:rPr>
        <w:t xml:space="preserve"> and Simao District, respectively. We selected the urban area of </w:t>
      </w:r>
      <w:r w:rsidR="00306FED">
        <w:rPr>
          <w:rFonts w:ascii="Times New Roman" w:hAnsi="Times New Roman" w:cs="Times New Roman"/>
        </w:rPr>
        <w:t xml:space="preserve">the </w:t>
      </w:r>
      <w:proofErr w:type="spellStart"/>
      <w:r w:rsidRPr="005D2AE6">
        <w:rPr>
          <w:rFonts w:ascii="Times New Roman" w:hAnsi="Times New Roman" w:cs="Times New Roman"/>
        </w:rPr>
        <w:t>Pu'er</w:t>
      </w:r>
      <w:proofErr w:type="spellEnd"/>
      <w:r w:rsidRPr="005D2AE6">
        <w:rPr>
          <w:rFonts w:ascii="Times New Roman" w:hAnsi="Times New Roman" w:cs="Times New Roman"/>
        </w:rPr>
        <w:t xml:space="preserve"> Region</w:t>
      </w:r>
      <w:r>
        <w:rPr>
          <w:rFonts w:ascii="Times New Roman" w:hAnsi="Times New Roman" w:cs="Times New Roman"/>
        </w:rPr>
        <w:t xml:space="preserve">, defined the value of each raster of </w:t>
      </w:r>
      <w:bookmarkStart w:id="8" w:name="_Hlk112177368"/>
      <w:r w:rsidRPr="005D2AE6">
        <w:rPr>
          <w:rFonts w:ascii="Times New Roman" w:hAnsi="Times New Roman" w:cs="Times New Roman"/>
        </w:rPr>
        <w:t>Menglian County</w:t>
      </w:r>
      <w:r>
        <w:rPr>
          <w:rFonts w:ascii="Times New Roman" w:hAnsi="Times New Roman" w:cs="Times New Roman"/>
        </w:rPr>
        <w:t xml:space="preserve"> </w:t>
      </w:r>
      <w:r>
        <w:rPr>
          <w:rFonts w:ascii="Times New Roman" w:hAnsi="Times New Roman" w:cs="Times New Roman"/>
        </w:rPr>
        <w:lastRenderedPageBreak/>
        <w:t xml:space="preserve">and </w:t>
      </w:r>
      <w:r w:rsidRPr="005D2AE6">
        <w:rPr>
          <w:rFonts w:ascii="Times New Roman" w:hAnsi="Times New Roman" w:cs="Times New Roman"/>
        </w:rPr>
        <w:t>Jiangcheng County</w:t>
      </w:r>
      <w:bookmarkEnd w:id="8"/>
      <w:r w:rsidRPr="005D2AE6">
        <w:rPr>
          <w:rFonts w:ascii="Times New Roman" w:hAnsi="Times New Roman" w:cs="Times New Roman"/>
        </w:rPr>
        <w:t xml:space="preserve"> </w:t>
      </w:r>
      <w:r>
        <w:rPr>
          <w:rFonts w:ascii="Times New Roman" w:hAnsi="Times New Roman" w:cs="Times New Roman"/>
        </w:rPr>
        <w:t xml:space="preserve">(urban) as </w:t>
      </w:r>
      <w:r w:rsidRPr="005D2AE6">
        <w:rPr>
          <w:rFonts w:ascii="Times New Roman" w:hAnsi="Times New Roman" w:cs="Times New Roman"/>
        </w:rPr>
        <w:t>the sum of the import and export freight volumes of these two ports</w:t>
      </w:r>
      <w:r>
        <w:rPr>
          <w:rFonts w:ascii="Times New Roman" w:hAnsi="Times New Roman" w:cs="Times New Roman"/>
        </w:rPr>
        <w:t xml:space="preserve">. And then, we defined the value of each raster of Simao District (urban) as the sum of value correspondences to </w:t>
      </w:r>
      <w:r w:rsidRPr="005D2AE6">
        <w:rPr>
          <w:rFonts w:ascii="Times New Roman" w:hAnsi="Times New Roman" w:cs="Times New Roman"/>
        </w:rPr>
        <w:t>Menglian County and Jiangcheng County</w:t>
      </w:r>
      <w:r>
        <w:rPr>
          <w:rFonts w:ascii="Times New Roman" w:hAnsi="Times New Roman" w:cs="Times New Roman"/>
        </w:rPr>
        <w:t xml:space="preserve">. </w:t>
      </w:r>
      <w:r w:rsidRPr="005D2AE6">
        <w:rPr>
          <w:rFonts w:ascii="Times New Roman" w:hAnsi="Times New Roman" w:cs="Times New Roman"/>
        </w:rPr>
        <w:t xml:space="preserve">The raster values in the Pu'er </w:t>
      </w:r>
      <w:r>
        <w:rPr>
          <w:rFonts w:ascii="Times New Roman" w:hAnsi="Times New Roman" w:cs="Times New Roman"/>
        </w:rPr>
        <w:t>Region</w:t>
      </w:r>
      <w:r w:rsidRPr="005D2AE6">
        <w:rPr>
          <w:rFonts w:ascii="Times New Roman" w:hAnsi="Times New Roman" w:cs="Times New Roman"/>
        </w:rPr>
        <w:t xml:space="preserve"> except urban are </w:t>
      </w:r>
      <w:r>
        <w:rPr>
          <w:rFonts w:ascii="Times New Roman" w:hAnsi="Times New Roman" w:cs="Times New Roman"/>
        </w:rPr>
        <w:t xml:space="preserve">all </w:t>
      </w:r>
      <w:r w:rsidRPr="005D2AE6">
        <w:rPr>
          <w:rFonts w:ascii="Times New Roman" w:hAnsi="Times New Roman" w:cs="Times New Roman"/>
        </w:rPr>
        <w:t>defined as 0</w:t>
      </w:r>
      <w:r>
        <w:rPr>
          <w:rFonts w:ascii="Times New Roman" w:hAnsi="Times New Roman" w:cs="Times New Roman"/>
        </w:rPr>
        <w:t xml:space="preserve">. </w:t>
      </w:r>
      <w:r w:rsidRPr="005D2AE6">
        <w:rPr>
          <w:rFonts w:ascii="Times New Roman" w:hAnsi="Times New Roman" w:cs="Times New Roman"/>
        </w:rPr>
        <w:t>The values defined in the above steps are used to</w:t>
      </w:r>
      <w:r>
        <w:rPr>
          <w:rFonts w:ascii="Times New Roman" w:hAnsi="Times New Roman" w:cs="Times New Roman"/>
        </w:rPr>
        <w:t xml:space="preserve"> represent the extent of economic transactions.</w:t>
      </w:r>
    </w:p>
    <w:p w14:paraId="5E60ABE0" w14:textId="77777777" w:rsidR="00A535B5" w:rsidRPr="005728FB" w:rsidRDefault="00A535B5" w:rsidP="00A535B5">
      <w:pPr>
        <w:ind w:firstLineChars="200" w:firstLine="420"/>
        <w:rPr>
          <w:rFonts w:ascii="Times New Roman" w:hAnsi="Times New Roman" w:cs="Times New Roman"/>
        </w:rPr>
      </w:pPr>
    </w:p>
    <w:p w14:paraId="4D5C77D1" w14:textId="5A146A88" w:rsidR="003F4B6D" w:rsidRDefault="00167B8B" w:rsidP="00A535B5">
      <w:pPr>
        <w:rPr>
          <w:rFonts w:ascii="Times New Roman" w:hAnsi="Times New Roman" w:cs="Times New Roman"/>
          <w:i/>
          <w:iCs/>
        </w:rPr>
      </w:pPr>
      <w:r>
        <w:rPr>
          <w:rFonts w:ascii="Times New Roman" w:hAnsi="Times New Roman" w:cs="Times New Roman"/>
          <w:i/>
          <w:iCs/>
        </w:rPr>
        <w:t xml:space="preserve">9. </w:t>
      </w:r>
      <w:r w:rsidR="003F4B6D">
        <w:rPr>
          <w:rFonts w:ascii="Times New Roman" w:hAnsi="Times New Roman" w:cs="Times New Roman" w:hint="eastAsia"/>
          <w:i/>
          <w:iCs/>
        </w:rPr>
        <w:t>N</w:t>
      </w:r>
      <w:r w:rsidR="009A3E7C" w:rsidRPr="009A3E7C">
        <w:rPr>
          <w:rFonts w:ascii="Times New Roman" w:hAnsi="Times New Roman" w:cs="Times New Roman"/>
          <w:i/>
          <w:iCs/>
        </w:rPr>
        <w:t>ormalized differential vegetation index</w:t>
      </w:r>
    </w:p>
    <w:p w14:paraId="5C47CEA1" w14:textId="4BEAFEA4" w:rsidR="004E7940" w:rsidRPr="002469F4" w:rsidRDefault="002469F4" w:rsidP="002469F4">
      <w:pPr>
        <w:ind w:firstLineChars="200" w:firstLine="420"/>
        <w:rPr>
          <w:rFonts w:ascii="Times New Roman" w:hAnsi="Times New Roman" w:cs="Times New Roman"/>
        </w:rPr>
      </w:pPr>
      <w:bookmarkStart w:id="9" w:name="_Hlk128653795"/>
      <w:r w:rsidRPr="002469F4">
        <w:rPr>
          <w:rFonts w:ascii="Times New Roman" w:hAnsi="Times New Roman" w:cs="Times New Roman"/>
        </w:rPr>
        <w:t>Direct valuating from the data source. Zonal statistic to the grids used in the study.</w:t>
      </w:r>
    </w:p>
    <w:bookmarkEnd w:id="9"/>
    <w:p w14:paraId="6172F29B" w14:textId="77777777" w:rsidR="002469F4" w:rsidRDefault="002469F4" w:rsidP="009A3E7C">
      <w:pPr>
        <w:rPr>
          <w:rFonts w:ascii="Times New Roman" w:hAnsi="Times New Roman" w:cs="Times New Roman"/>
          <w:i/>
          <w:iCs/>
        </w:rPr>
      </w:pPr>
    </w:p>
    <w:p w14:paraId="158C3896" w14:textId="0458E5C2" w:rsidR="009A3E7C" w:rsidRDefault="00167B8B" w:rsidP="009A3E7C">
      <w:pPr>
        <w:rPr>
          <w:rFonts w:ascii="Times New Roman" w:hAnsi="Times New Roman" w:cs="Times New Roman"/>
          <w:i/>
          <w:iCs/>
        </w:rPr>
      </w:pPr>
      <w:r>
        <w:rPr>
          <w:rFonts w:ascii="Times New Roman" w:hAnsi="Times New Roman" w:cs="Times New Roman"/>
          <w:i/>
          <w:iCs/>
        </w:rPr>
        <w:t xml:space="preserve">10. </w:t>
      </w:r>
      <w:r w:rsidR="003F4B6D">
        <w:rPr>
          <w:rFonts w:ascii="Times New Roman" w:hAnsi="Times New Roman" w:cs="Times New Roman" w:hint="eastAsia"/>
          <w:i/>
          <w:iCs/>
        </w:rPr>
        <w:t>P</w:t>
      </w:r>
      <w:r w:rsidR="009A3E7C" w:rsidRPr="009A3E7C">
        <w:rPr>
          <w:rFonts w:ascii="Times New Roman" w:hAnsi="Times New Roman" w:cs="Times New Roman"/>
          <w:i/>
          <w:iCs/>
        </w:rPr>
        <w:t>recipitation</w:t>
      </w:r>
    </w:p>
    <w:p w14:paraId="4716FF19" w14:textId="77777777" w:rsidR="002469F4" w:rsidRPr="002469F4" w:rsidRDefault="002469F4" w:rsidP="002469F4">
      <w:pPr>
        <w:ind w:firstLineChars="200" w:firstLine="420"/>
        <w:rPr>
          <w:rFonts w:ascii="Times New Roman" w:hAnsi="Times New Roman" w:cs="Times New Roman"/>
        </w:rPr>
      </w:pPr>
      <w:r w:rsidRPr="002469F4">
        <w:rPr>
          <w:rFonts w:ascii="Times New Roman" w:hAnsi="Times New Roman" w:cs="Times New Roman"/>
        </w:rPr>
        <w:t>Direct valuating from the data source. Zonal statistic to the grids used in the study.</w:t>
      </w:r>
    </w:p>
    <w:p w14:paraId="4415688E" w14:textId="77777777" w:rsidR="002469F4" w:rsidRPr="002469F4" w:rsidRDefault="002469F4" w:rsidP="009A3E7C">
      <w:pPr>
        <w:rPr>
          <w:rFonts w:ascii="Times New Roman" w:hAnsi="Times New Roman" w:cs="Times New Roman"/>
        </w:rPr>
      </w:pPr>
    </w:p>
    <w:p w14:paraId="76E3F41B" w14:textId="097F59E4" w:rsidR="003F4B6D" w:rsidRDefault="00167B8B" w:rsidP="00A535B5">
      <w:pPr>
        <w:rPr>
          <w:rFonts w:ascii="Times New Roman" w:hAnsi="Times New Roman" w:cs="Times New Roman"/>
          <w:i/>
          <w:iCs/>
        </w:rPr>
      </w:pPr>
      <w:r>
        <w:rPr>
          <w:rFonts w:ascii="Times New Roman" w:hAnsi="Times New Roman" w:cs="Times New Roman"/>
          <w:i/>
          <w:iCs/>
        </w:rPr>
        <w:t>11.</w:t>
      </w:r>
      <w:r w:rsidR="00AC4EFE">
        <w:rPr>
          <w:rFonts w:ascii="Times New Roman" w:hAnsi="Times New Roman" w:cs="Times New Roman"/>
          <w:i/>
          <w:iCs/>
        </w:rPr>
        <w:t xml:space="preserve"> </w:t>
      </w:r>
      <w:r w:rsidR="00DB3E61">
        <w:rPr>
          <w:rFonts w:ascii="Times New Roman" w:hAnsi="Times New Roman" w:cs="Times New Roman"/>
          <w:i/>
          <w:iCs/>
        </w:rPr>
        <w:t>T</w:t>
      </w:r>
      <w:r w:rsidR="00DB3E61" w:rsidRPr="00DB3E61">
        <w:rPr>
          <w:rFonts w:ascii="Times New Roman" w:hAnsi="Times New Roman" w:cs="Times New Roman"/>
          <w:i/>
          <w:iCs/>
        </w:rPr>
        <w:t>emperature</w:t>
      </w:r>
    </w:p>
    <w:p w14:paraId="0B046748" w14:textId="77777777" w:rsidR="002469F4" w:rsidRPr="002469F4" w:rsidRDefault="002469F4" w:rsidP="002469F4">
      <w:pPr>
        <w:ind w:firstLineChars="200" w:firstLine="420"/>
        <w:rPr>
          <w:rFonts w:ascii="Times New Roman" w:hAnsi="Times New Roman" w:cs="Times New Roman"/>
        </w:rPr>
      </w:pPr>
      <w:r w:rsidRPr="002469F4">
        <w:rPr>
          <w:rFonts w:ascii="Times New Roman" w:hAnsi="Times New Roman" w:cs="Times New Roman"/>
        </w:rPr>
        <w:t>Direct valuating from the data source. Zonal statistic to the grids used in the study.</w:t>
      </w:r>
    </w:p>
    <w:p w14:paraId="707DBC68" w14:textId="77777777" w:rsidR="002469F4" w:rsidRPr="002469F4" w:rsidRDefault="002469F4" w:rsidP="009A3E7C">
      <w:pPr>
        <w:rPr>
          <w:rFonts w:ascii="Times New Roman" w:hAnsi="Times New Roman" w:cs="Times New Roman"/>
          <w:i/>
          <w:iCs/>
        </w:rPr>
      </w:pPr>
    </w:p>
    <w:p w14:paraId="76F80B3F" w14:textId="58452A89" w:rsidR="009A3E7C" w:rsidRPr="009A3E7C" w:rsidRDefault="00F27E5B" w:rsidP="009A3E7C">
      <w:pPr>
        <w:rPr>
          <w:rFonts w:ascii="Times New Roman" w:hAnsi="Times New Roman" w:cs="Times New Roman"/>
          <w:i/>
          <w:iCs/>
        </w:rPr>
      </w:pPr>
      <w:r>
        <w:rPr>
          <w:rFonts w:ascii="Times New Roman" w:hAnsi="Times New Roman" w:cs="Times New Roman"/>
          <w:i/>
          <w:iCs/>
        </w:rPr>
        <w:t xml:space="preserve">12. </w:t>
      </w:r>
      <w:r w:rsidR="009A3E7C" w:rsidRPr="009A3E7C">
        <w:rPr>
          <w:rFonts w:ascii="Times New Roman" w:hAnsi="Times New Roman" w:cs="Times New Roman"/>
          <w:i/>
          <w:iCs/>
        </w:rPr>
        <w:t>protected area coverage</w:t>
      </w:r>
    </w:p>
    <w:p w14:paraId="51D55D10" w14:textId="77777777" w:rsidR="002469F4" w:rsidRPr="002469F4" w:rsidRDefault="002469F4" w:rsidP="002469F4">
      <w:pPr>
        <w:ind w:firstLineChars="200" w:firstLine="420"/>
        <w:rPr>
          <w:rFonts w:ascii="Times New Roman" w:hAnsi="Times New Roman" w:cs="Times New Roman"/>
        </w:rPr>
      </w:pPr>
      <w:r w:rsidRPr="002469F4">
        <w:rPr>
          <w:rFonts w:ascii="Times New Roman" w:hAnsi="Times New Roman" w:cs="Times New Roman"/>
        </w:rPr>
        <w:t>Direct valuating from the data source. Zonal statistic to the grids used in the study.</w:t>
      </w:r>
    </w:p>
    <w:p w14:paraId="1CB3183F" w14:textId="77777777" w:rsidR="002469F4" w:rsidRPr="002469F4" w:rsidRDefault="002469F4" w:rsidP="00A535B5">
      <w:pPr>
        <w:rPr>
          <w:rFonts w:ascii="Times New Roman" w:hAnsi="Times New Roman" w:cs="Times New Roman"/>
          <w:i/>
          <w:iCs/>
        </w:rPr>
      </w:pPr>
    </w:p>
    <w:p w14:paraId="72EB9CB4" w14:textId="01601086" w:rsidR="003F4B6D" w:rsidRDefault="00F27E5B" w:rsidP="00A535B5">
      <w:pPr>
        <w:rPr>
          <w:rFonts w:ascii="Times New Roman" w:hAnsi="Times New Roman" w:cs="Times New Roman"/>
          <w:i/>
          <w:iCs/>
        </w:rPr>
      </w:pPr>
      <w:r>
        <w:rPr>
          <w:rFonts w:ascii="Times New Roman" w:hAnsi="Times New Roman" w:cs="Times New Roman"/>
          <w:i/>
          <w:iCs/>
        </w:rPr>
        <w:t xml:space="preserve">13. </w:t>
      </w:r>
      <w:r w:rsidR="003F4B6D">
        <w:rPr>
          <w:rFonts w:ascii="Times New Roman" w:hAnsi="Times New Roman" w:cs="Times New Roman" w:hint="eastAsia"/>
          <w:i/>
          <w:iCs/>
        </w:rPr>
        <w:t>S</w:t>
      </w:r>
      <w:r w:rsidR="009A3E7C">
        <w:rPr>
          <w:rFonts w:ascii="Times New Roman" w:hAnsi="Times New Roman" w:cs="Times New Roman"/>
          <w:i/>
          <w:iCs/>
        </w:rPr>
        <w:t>lope</w:t>
      </w:r>
    </w:p>
    <w:p w14:paraId="51045AE9" w14:textId="77777777" w:rsidR="002469F4" w:rsidRPr="002469F4" w:rsidRDefault="002469F4" w:rsidP="002469F4">
      <w:pPr>
        <w:ind w:firstLineChars="200" w:firstLine="420"/>
        <w:rPr>
          <w:rFonts w:ascii="Times New Roman" w:hAnsi="Times New Roman" w:cs="Times New Roman"/>
        </w:rPr>
      </w:pPr>
      <w:r w:rsidRPr="002469F4">
        <w:rPr>
          <w:rFonts w:ascii="Times New Roman" w:hAnsi="Times New Roman" w:cs="Times New Roman"/>
        </w:rPr>
        <w:t>Direct valuating from the data source. Zonal statistic to the grids used in the study.</w:t>
      </w:r>
    </w:p>
    <w:p w14:paraId="33C1CF9E" w14:textId="77777777" w:rsidR="002469F4" w:rsidRPr="002469F4" w:rsidRDefault="002469F4" w:rsidP="00A535B5">
      <w:pPr>
        <w:rPr>
          <w:rFonts w:ascii="Times New Roman" w:hAnsi="Times New Roman" w:cs="Times New Roman"/>
          <w:i/>
          <w:iCs/>
        </w:rPr>
      </w:pPr>
    </w:p>
    <w:p w14:paraId="3DAE8E8F" w14:textId="43191184" w:rsidR="00A535B5" w:rsidRPr="00A47726" w:rsidRDefault="00F27E5B" w:rsidP="00A535B5">
      <w:pPr>
        <w:rPr>
          <w:rFonts w:ascii="Times New Roman" w:hAnsi="Times New Roman" w:cs="Times New Roman"/>
          <w:i/>
          <w:iCs/>
        </w:rPr>
      </w:pPr>
      <w:r>
        <w:rPr>
          <w:rFonts w:ascii="Times New Roman" w:hAnsi="Times New Roman" w:cs="Times New Roman"/>
          <w:i/>
          <w:iCs/>
        </w:rPr>
        <w:t>14</w:t>
      </w:r>
      <w:r w:rsidR="00A535B5">
        <w:rPr>
          <w:rFonts w:ascii="Times New Roman" w:hAnsi="Times New Roman" w:cs="Times New Roman"/>
          <w:i/>
          <w:iCs/>
        </w:rPr>
        <w:t xml:space="preserve">. </w:t>
      </w:r>
      <w:r w:rsidR="007346C2" w:rsidRPr="007346C2">
        <w:rPr>
          <w:rFonts w:ascii="Times New Roman" w:hAnsi="Times New Roman" w:cs="Times New Roman"/>
          <w:i/>
          <w:iCs/>
        </w:rPr>
        <w:t>Standardized precipitation index</w:t>
      </w:r>
    </w:p>
    <w:p w14:paraId="6C9FEA26" w14:textId="38288BE3" w:rsidR="00A535B5" w:rsidRDefault="00A535B5" w:rsidP="00A535B5">
      <w:pPr>
        <w:ind w:firstLineChars="200" w:firstLine="420"/>
        <w:rPr>
          <w:rFonts w:ascii="Times New Roman" w:hAnsi="Times New Roman" w:cs="Times New Roman"/>
        </w:rPr>
      </w:pPr>
      <w:r>
        <w:rPr>
          <w:rFonts w:ascii="Times New Roman" w:hAnsi="Times New Roman" w:cs="Times New Roman"/>
        </w:rPr>
        <w:t>In this work,</w:t>
      </w:r>
      <w:r w:rsidRPr="00953F80">
        <w:t xml:space="preserve"> </w:t>
      </w:r>
      <w:bookmarkStart w:id="10" w:name="_Hlk128394076"/>
      <w:r w:rsidR="00AC4EFE">
        <w:t>s</w:t>
      </w:r>
      <w:r w:rsidRPr="00953F80">
        <w:rPr>
          <w:rFonts w:ascii="Times New Roman" w:hAnsi="Times New Roman" w:cs="Times New Roman"/>
        </w:rPr>
        <w:t>tandardized precipitation index</w:t>
      </w:r>
      <w:bookmarkEnd w:id="10"/>
      <w:r w:rsidRPr="00953F80">
        <w:rPr>
          <w:rFonts w:ascii="Times New Roman" w:hAnsi="Times New Roman" w:cs="Times New Roman"/>
        </w:rPr>
        <w:t xml:space="preserve"> </w:t>
      </w:r>
      <w:r>
        <w:rPr>
          <w:rFonts w:ascii="Times New Roman" w:hAnsi="Times New Roman" w:cs="Times New Roman"/>
        </w:rPr>
        <w:t xml:space="preserve">(SPI) was used to </w:t>
      </w:r>
      <w:r>
        <w:rPr>
          <w:rFonts w:ascii="Times New Roman" w:hAnsi="Times New Roman" w:cs="Times New Roman" w:hint="eastAsia"/>
        </w:rPr>
        <w:t>assess</w:t>
      </w:r>
      <w:r>
        <w:rPr>
          <w:rFonts w:ascii="Times New Roman" w:hAnsi="Times New Roman" w:cs="Times New Roman"/>
        </w:rPr>
        <w:t xml:space="preserve"> drought degree </w:t>
      </w:r>
      <w:bookmarkStart w:id="11" w:name="_Hlk105494095"/>
      <w:r>
        <w:rPr>
          <w:rFonts w:ascii="Times New Roman" w:hAnsi="Times New Roman" w:cs="Times New Roman"/>
        </w:rPr>
        <w:t xml:space="preserve">of </w:t>
      </w:r>
      <w:r w:rsidRPr="00051870">
        <w:rPr>
          <w:rFonts w:ascii="Times New Roman" w:hAnsi="Times New Roman" w:cs="Times New Roman"/>
        </w:rPr>
        <w:t>Pu'er</w:t>
      </w:r>
      <w:r>
        <w:rPr>
          <w:rFonts w:ascii="Times New Roman" w:hAnsi="Times New Roman" w:cs="Times New Roman"/>
        </w:rPr>
        <w:t xml:space="preserve"> Region in 2020</w:t>
      </w:r>
      <w:bookmarkEnd w:id="11"/>
      <w:r>
        <w:rPr>
          <w:rFonts w:ascii="Times New Roman" w:hAnsi="Times New Roman" w:cs="Times New Roman"/>
        </w:rPr>
        <w:t>, SPI was calculated by the formula:</w:t>
      </w:r>
    </w:p>
    <w:p w14:paraId="4DE6AAB7" w14:textId="5E343E42" w:rsidR="00A535B5" w:rsidRDefault="00A535B5" w:rsidP="00A535B5">
      <w:r w:rsidRPr="006824AC">
        <w:rPr>
          <w:position w:val="-27"/>
        </w:rPr>
        <w:object w:dxaOrig="3665" w:dyaOrig="649" w14:anchorId="14F1FC82">
          <v:shape id="_x0000_i1029" type="#_x0000_t75" style="width:182.4pt;height:33.6pt" o:ole="">
            <v:imagedata r:id="rId15" o:title=""/>
          </v:shape>
          <o:OLEObject Type="Embed" ProgID="Equation.AxMath" ShapeID="_x0000_i1029" DrawAspect="Content" ObjectID="_1752220920" r:id="rId16"/>
        </w:object>
      </w:r>
      <w:r>
        <w:t xml:space="preserve">         </w:t>
      </w:r>
      <w:r w:rsidR="00915D0B">
        <w:t xml:space="preserve">                       </w:t>
      </w:r>
      <w:r>
        <w:t xml:space="preserve">         </w:t>
      </w:r>
      <w:r w:rsidRPr="00946A56">
        <w:rPr>
          <w:rFonts w:ascii="Times New Roman" w:hAnsi="Times New Roman" w:cs="Times New Roman"/>
        </w:rPr>
        <w:t>(</w:t>
      </w:r>
      <w:r w:rsidR="00915D0B">
        <w:rPr>
          <w:rFonts w:ascii="Times New Roman" w:hAnsi="Times New Roman" w:cs="Times New Roman"/>
        </w:rPr>
        <w:t>B</w:t>
      </w:r>
      <w:r w:rsidR="006A3B47">
        <w:rPr>
          <w:rFonts w:ascii="Times New Roman" w:hAnsi="Times New Roman" w:cs="Times New Roman"/>
        </w:rPr>
        <w:t>8</w:t>
      </w:r>
      <w:r w:rsidRPr="00946A56">
        <w:rPr>
          <w:rFonts w:ascii="Times New Roman" w:hAnsi="Times New Roman" w:cs="Times New Roman"/>
        </w:rPr>
        <w:t>)</w:t>
      </w:r>
    </w:p>
    <w:p w14:paraId="25301283" w14:textId="23AE05E6" w:rsidR="00A535B5" w:rsidRDefault="00A535B5" w:rsidP="00A535B5">
      <w:pPr>
        <w:jc w:val="left"/>
        <w:rPr>
          <w:rFonts w:ascii="Times New Roman" w:hAnsi="Times New Roman" w:cs="Times New Roman"/>
        </w:rPr>
      </w:pPr>
      <w:r>
        <w:rPr>
          <w:rFonts w:ascii="Times New Roman" w:hAnsi="Times New Roman" w:cs="Times New Roman"/>
        </w:rPr>
        <w:t xml:space="preserve">Where </w:t>
      </w:r>
      <w:r w:rsidRPr="00875DC8">
        <w:rPr>
          <w:position w:val="-24"/>
        </w:rPr>
        <w:object w:dxaOrig="1085" w:dyaOrig="624" w14:anchorId="2270C39F">
          <v:shape id="_x0000_i1030" type="#_x0000_t75" style="width:54pt;height:30.6pt" o:ole="">
            <v:imagedata r:id="rId17" o:title=""/>
          </v:shape>
          <o:OLEObject Type="Embed" ProgID="Equation.AxMath" ShapeID="_x0000_i1030" DrawAspect="Content" ObjectID="_1752220921" r:id="rId18"/>
        </w:object>
      </w:r>
      <w:r>
        <w:rPr>
          <w:rFonts w:ascii="Times New Roman" w:hAnsi="Times New Roman" w:cs="Times New Roman" w:hint="cs"/>
        </w:rPr>
        <w:t>,</w:t>
      </w:r>
      <w:r>
        <w:rPr>
          <w:rFonts w:ascii="Times New Roman" w:hAnsi="Times New Roman" w:cs="Times New Roman"/>
        </w:rPr>
        <w:t xml:space="preserve"> F is t</w:t>
      </w:r>
      <w:r w:rsidRPr="0008271E">
        <w:rPr>
          <w:rFonts w:ascii="Times New Roman" w:hAnsi="Times New Roman" w:cs="Times New Roman"/>
        </w:rPr>
        <w:t xml:space="preserve">he probability that the random variable </w:t>
      </w:r>
      <w:r>
        <w:rPr>
          <w:rFonts w:ascii="Times New Roman" w:hAnsi="Times New Roman" w:cs="Times New Roman"/>
        </w:rPr>
        <w:t>X</w:t>
      </w:r>
      <w:r w:rsidRPr="0008271E">
        <w:rPr>
          <w:rFonts w:ascii="Times New Roman" w:hAnsi="Times New Roman" w:cs="Times New Roman"/>
        </w:rPr>
        <w:t xml:space="preserve"> is less than </w:t>
      </w:r>
      <w:r>
        <w:rPr>
          <w:rFonts w:ascii="Times New Roman" w:hAnsi="Times New Roman" w:cs="Times New Roman"/>
        </w:rPr>
        <w:t xml:space="preserve">the </w:t>
      </w:r>
      <w:r w:rsidRPr="0008271E">
        <w:rPr>
          <w:rFonts w:ascii="Times New Roman" w:hAnsi="Times New Roman" w:cs="Times New Roman"/>
        </w:rPr>
        <w:t>precipitation in a certain year</w:t>
      </w:r>
      <w:r>
        <w:rPr>
          <w:rFonts w:ascii="Times New Roman" w:hAnsi="Times New Roman" w:cs="Times New Roman"/>
        </w:rPr>
        <w:t xml:space="preserve"> </w:t>
      </w:r>
      <w:r w:rsidRPr="00500F35">
        <w:rPr>
          <w:rFonts w:ascii="Times New Roman" w:hAnsi="Times New Roman" w:cs="Times New Roman"/>
          <w:i/>
          <w:iCs/>
        </w:rPr>
        <w:t>X</w:t>
      </w:r>
      <w:r w:rsidRPr="00500F35">
        <w:rPr>
          <w:rFonts w:ascii="Times New Roman" w:hAnsi="Times New Roman" w:cs="Times New Roman"/>
          <w:i/>
          <w:iCs/>
          <w:vertAlign w:val="subscript"/>
        </w:rPr>
        <w:t>0</w:t>
      </w:r>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"/>
          <w:id w:val="1168209543"/>
          <w:placeholder>
            <w:docPart w:val="39F8C23B4A9F4AEE8EA8B7D5256B3ACF"/>
          </w:placeholder>
        </w:sdtPr>
        <w:sdtEndPr/>
        <w:sdtContent>
          <w:r w:rsidR="006D4B06" w:rsidRPr="006D4B06">
            <w:rPr>
              <w:rFonts w:ascii="Times New Roman" w:hAnsi="Times New Roman" w:cs="Times New Roman"/>
              <w:color w:val="000000"/>
            </w:rPr>
            <w:t xml:space="preserve">(Umran </w:t>
          </w:r>
          <w:proofErr w:type="spellStart"/>
          <w:r w:rsidR="006D4B06" w:rsidRPr="006D4B06">
            <w:rPr>
              <w:rFonts w:ascii="Times New Roman" w:hAnsi="Times New Roman" w:cs="Times New Roman"/>
              <w:color w:val="000000"/>
            </w:rPr>
            <w:t>Komuscu</w:t>
          </w:r>
          <w:proofErr w:type="spellEnd"/>
          <w:r w:rsidR="006D4B06" w:rsidRPr="006D4B06">
            <w:rPr>
              <w:rFonts w:ascii="Times New Roman" w:hAnsi="Times New Roman" w:cs="Times New Roman"/>
              <w:color w:val="000000"/>
            </w:rPr>
            <w:t>, 1999)</w:t>
          </w:r>
        </w:sdtContent>
      </w:sdt>
      <w:r>
        <w:rPr>
          <w:rFonts w:ascii="Times New Roman" w:hAnsi="Times New Roman" w:cs="Times New Roman"/>
        </w:rPr>
        <w:t>. If F &gt; 0.5, F = 1.0 - F; or S = -1.c</w:t>
      </w:r>
      <w:r w:rsidRPr="00706A0D">
        <w:rPr>
          <w:rFonts w:ascii="Times New Roman" w:hAnsi="Times New Roman" w:cs="Times New Roman"/>
          <w:vertAlign w:val="subscript"/>
        </w:rPr>
        <w:t>0</w:t>
      </w:r>
      <w:r>
        <w:rPr>
          <w:rFonts w:ascii="Times New Roman" w:hAnsi="Times New Roman" w:cs="Times New Roman"/>
        </w:rPr>
        <w:t xml:space="preserve"> = 2.515517, c</w:t>
      </w:r>
      <w:r w:rsidRPr="00706A0D">
        <w:rPr>
          <w:rFonts w:ascii="Times New Roman" w:hAnsi="Times New Roman" w:cs="Times New Roman"/>
          <w:vertAlign w:val="subscript"/>
        </w:rPr>
        <w:t>1</w:t>
      </w:r>
      <w:r>
        <w:rPr>
          <w:rFonts w:ascii="Times New Roman" w:hAnsi="Times New Roman" w:cs="Times New Roman"/>
        </w:rPr>
        <w:t xml:space="preserve"> = 0.802853, c</w:t>
      </w:r>
      <w:r w:rsidRPr="00706A0D">
        <w:rPr>
          <w:rFonts w:ascii="Times New Roman" w:hAnsi="Times New Roman" w:cs="Times New Roman"/>
          <w:vertAlign w:val="subscript"/>
        </w:rPr>
        <w:t>2</w:t>
      </w:r>
      <w:r>
        <w:rPr>
          <w:rFonts w:ascii="Times New Roman" w:hAnsi="Times New Roman" w:cs="Times New Roman"/>
        </w:rPr>
        <w:t xml:space="preserve"> = 0.010328, d</w:t>
      </w:r>
      <w:r w:rsidRPr="00706A0D">
        <w:rPr>
          <w:rFonts w:ascii="Times New Roman" w:hAnsi="Times New Roman" w:cs="Times New Roman"/>
          <w:vertAlign w:val="subscript"/>
        </w:rPr>
        <w:t>1</w:t>
      </w:r>
      <w:r>
        <w:rPr>
          <w:rFonts w:ascii="Times New Roman" w:hAnsi="Times New Roman" w:cs="Times New Roman"/>
        </w:rPr>
        <w:t xml:space="preserve"> = 1.432788, d</w:t>
      </w:r>
      <w:r w:rsidRPr="00706A0D">
        <w:rPr>
          <w:rFonts w:ascii="Times New Roman" w:hAnsi="Times New Roman" w:cs="Times New Roman"/>
          <w:vertAlign w:val="subscript"/>
        </w:rPr>
        <w:t>2</w:t>
      </w:r>
      <w:r>
        <w:rPr>
          <w:rFonts w:ascii="Times New Roman" w:hAnsi="Times New Roman" w:cs="Times New Roman"/>
        </w:rPr>
        <w:t xml:space="preserve"> =0.189269, d</w:t>
      </w:r>
      <w:r w:rsidRPr="00706A0D">
        <w:rPr>
          <w:rFonts w:ascii="Times New Roman" w:hAnsi="Times New Roman" w:cs="Times New Roman"/>
          <w:vertAlign w:val="subscript"/>
        </w:rPr>
        <w:t>3</w:t>
      </w:r>
      <w:r>
        <w:rPr>
          <w:rFonts w:ascii="Times New Roman" w:hAnsi="Times New Roman" w:cs="Times New Roman"/>
        </w:rPr>
        <w:t xml:space="preserve"> = 0.001308.</w:t>
      </w:r>
    </w:p>
    <w:p w14:paraId="4042F1DF" w14:textId="77777777" w:rsidR="00A535B5" w:rsidRDefault="00A535B5" w:rsidP="00A535B5">
      <w:pPr>
        <w:jc w:val="left"/>
        <w:rPr>
          <w:rFonts w:ascii="Times New Roman" w:hAnsi="Times New Roman" w:cs="Times New Roman"/>
        </w:rPr>
      </w:pPr>
    </w:p>
    <w:p w14:paraId="6345E063" w14:textId="23434702" w:rsidR="00A535B5" w:rsidRDefault="00F27E5B" w:rsidP="00A535B5">
      <w:pPr>
        <w:jc w:val="left"/>
        <w:rPr>
          <w:rFonts w:ascii="Times New Roman" w:hAnsi="Times New Roman" w:cs="Times New Roman"/>
          <w:i/>
          <w:iCs/>
        </w:rPr>
      </w:pPr>
      <w:r>
        <w:rPr>
          <w:rFonts w:ascii="Times New Roman" w:hAnsi="Times New Roman" w:cs="Times New Roman"/>
          <w:i/>
          <w:iCs/>
        </w:rPr>
        <w:t>15</w:t>
      </w:r>
      <w:r w:rsidR="00A535B5">
        <w:rPr>
          <w:rFonts w:ascii="Times New Roman" w:hAnsi="Times New Roman" w:cs="Times New Roman"/>
          <w:i/>
          <w:iCs/>
        </w:rPr>
        <w:t>. A</w:t>
      </w:r>
      <w:r w:rsidR="00BB4D11">
        <w:rPr>
          <w:rFonts w:ascii="Times New Roman" w:hAnsi="Times New Roman" w:cs="Times New Roman"/>
          <w:i/>
          <w:iCs/>
        </w:rPr>
        <w:t>pplication</w:t>
      </w:r>
      <w:r w:rsidR="00BB4D11" w:rsidRPr="00BB4D11">
        <w:rPr>
          <w:rFonts w:ascii="Times New Roman" w:hAnsi="Times New Roman" w:cs="Times New Roman"/>
        </w:rPr>
        <w:t xml:space="preserve"> </w:t>
      </w:r>
      <w:r w:rsidR="00BB4D11" w:rsidRPr="00BB4D11">
        <w:rPr>
          <w:rFonts w:ascii="Times New Roman" w:hAnsi="Times New Roman" w:cs="Times New Roman"/>
          <w:i/>
          <w:iCs/>
        </w:rPr>
        <w:t>of pesticide, fertilizer, and filming</w:t>
      </w:r>
    </w:p>
    <w:p w14:paraId="0ABE10C8" w14:textId="77777777" w:rsidR="00A535B5" w:rsidRDefault="00A535B5" w:rsidP="00A535B5">
      <w:pPr>
        <w:ind w:firstLineChars="200" w:firstLine="420"/>
        <w:jc w:val="left"/>
        <w:rPr>
          <w:rFonts w:ascii="Times New Roman" w:hAnsi="Times New Roman" w:cs="Times New Roman"/>
        </w:rPr>
      </w:pPr>
      <w:r w:rsidRPr="002E1DDB">
        <w:rPr>
          <w:rFonts w:ascii="Times New Roman" w:hAnsi="Times New Roman" w:cs="Times New Roman"/>
        </w:rPr>
        <w:t>The application of agricultural fertilizers, pesticides, and mulch is the main source of risk for surface source pollution.</w:t>
      </w:r>
      <w:r>
        <w:rPr>
          <w:rFonts w:ascii="Times New Roman" w:hAnsi="Times New Roman" w:cs="Times New Roman"/>
        </w:rPr>
        <w:t xml:space="preserve"> AP</w:t>
      </w:r>
      <w:r w:rsidRPr="00450863">
        <w:rPr>
          <w:rFonts w:ascii="Times New Roman" w:hAnsi="Times New Roman" w:cs="Times New Roman"/>
        </w:rPr>
        <w:t xml:space="preserve"> was calculated by the formula</w:t>
      </w:r>
      <w:r>
        <w:rPr>
          <w:rFonts w:ascii="Times New Roman" w:hAnsi="Times New Roman" w:cs="Times New Roman"/>
        </w:rPr>
        <w:t>:</w:t>
      </w:r>
    </w:p>
    <w:p w14:paraId="389681D4" w14:textId="606A0139" w:rsidR="00A535B5" w:rsidRPr="002E1DDB" w:rsidRDefault="00A535B5" w:rsidP="005E72C1">
      <w:pPr>
        <w:pStyle w:val="AMDisplayEquation"/>
        <w:ind w:left="0"/>
      </w:pPr>
      <w:r w:rsidRPr="00612968">
        <w:rPr>
          <w:position w:val="-23"/>
        </w:rPr>
        <w:object w:dxaOrig="1249" w:dyaOrig="578" w14:anchorId="5B0D6DAC">
          <v:shape id="_x0000_i1031" type="#_x0000_t75" style="width:62.4pt;height:28.2pt" o:ole="">
            <v:imagedata r:id="rId19" o:title=""/>
          </v:shape>
          <o:OLEObject Type="Embed" ProgID="Equation.AxMath" ShapeID="_x0000_i1031" DrawAspect="Content" ObjectID="_1752220922" r:id="rId20"/>
        </w:object>
      </w:r>
      <w:r>
        <w:t xml:space="preserve">                             </w:t>
      </w:r>
      <w:r w:rsidR="005E72C1">
        <w:t xml:space="preserve">                                  </w:t>
      </w:r>
      <w:r>
        <w:t xml:space="preserve"> </w:t>
      </w:r>
      <w:r w:rsidRPr="00403163">
        <w:rPr>
          <w:i w:val="0"/>
          <w:iCs w:val="0"/>
        </w:rPr>
        <w:t>(</w:t>
      </w:r>
      <w:r w:rsidR="005E72C1">
        <w:rPr>
          <w:i w:val="0"/>
          <w:iCs w:val="0"/>
        </w:rPr>
        <w:t>B</w:t>
      </w:r>
      <w:r w:rsidR="006A3B47">
        <w:rPr>
          <w:i w:val="0"/>
          <w:iCs w:val="0"/>
        </w:rPr>
        <w:t>9</w:t>
      </w:r>
      <w:r w:rsidRPr="00403163">
        <w:rPr>
          <w:i w:val="0"/>
          <w:iCs w:val="0"/>
        </w:rPr>
        <w:t>)</w:t>
      </w:r>
    </w:p>
    <w:p w14:paraId="00FF6C33" w14:textId="77777777" w:rsidR="00A535B5" w:rsidRDefault="00A535B5" w:rsidP="00A535B5">
      <w:pPr>
        <w:jc w:val="left"/>
        <w:rPr>
          <w:rFonts w:ascii="Times New Roman" w:hAnsi="Times New Roman" w:cs="Times New Roman"/>
        </w:rPr>
      </w:pPr>
      <w:r w:rsidRPr="00692521">
        <w:rPr>
          <w:rFonts w:ascii="Times New Roman" w:hAnsi="Times New Roman" w:cs="Times New Roman"/>
        </w:rPr>
        <w:t>Where</w:t>
      </w:r>
      <w:r>
        <w:rPr>
          <w:rFonts w:ascii="Times New Roman" w:hAnsi="Times New Roman" w:cs="Times New Roman"/>
          <w:i/>
          <w:iCs/>
        </w:rPr>
        <w:t xml:space="preserve"> </w:t>
      </w:r>
      <w:r>
        <w:rPr>
          <w:rFonts w:ascii="Times New Roman" w:hAnsi="Times New Roman" w:cs="Times New Roman"/>
        </w:rPr>
        <w:t>P is the a</w:t>
      </w:r>
      <w:r w:rsidRPr="001A6D98">
        <w:rPr>
          <w:rFonts w:ascii="Times New Roman" w:hAnsi="Times New Roman" w:cs="Times New Roman"/>
        </w:rPr>
        <w:t>pplication of pollutants</w:t>
      </w:r>
      <w:r>
        <w:rPr>
          <w:rFonts w:ascii="Times New Roman" w:hAnsi="Times New Roman" w:cs="Times New Roman"/>
        </w:rPr>
        <w:t xml:space="preserve"> by township, S</w:t>
      </w:r>
      <w:r w:rsidRPr="00692521">
        <w:rPr>
          <w:rFonts w:ascii="Times New Roman" w:hAnsi="Times New Roman" w:cs="Times New Roman"/>
          <w:vertAlign w:val="subscript"/>
        </w:rPr>
        <w:t>t</w:t>
      </w:r>
      <w:r>
        <w:rPr>
          <w:rFonts w:ascii="Times New Roman" w:hAnsi="Times New Roman" w:cs="Times New Roman"/>
        </w:rPr>
        <w:t xml:space="preserve"> is the s</w:t>
      </w:r>
      <w:r w:rsidRPr="005416C6">
        <w:rPr>
          <w:rFonts w:ascii="Times New Roman" w:hAnsi="Times New Roman" w:cs="Times New Roman"/>
        </w:rPr>
        <w:t>own area of each township</w:t>
      </w:r>
      <w:r>
        <w:rPr>
          <w:rFonts w:ascii="Times New Roman" w:hAnsi="Times New Roman" w:cs="Times New Roman"/>
        </w:rPr>
        <w:t>, S</w:t>
      </w:r>
      <w:r w:rsidRPr="00692521">
        <w:rPr>
          <w:rFonts w:ascii="Times New Roman" w:hAnsi="Times New Roman" w:cs="Times New Roman"/>
          <w:vertAlign w:val="subscript"/>
        </w:rPr>
        <w:t>a</w:t>
      </w:r>
      <w:r>
        <w:rPr>
          <w:rFonts w:ascii="Times New Roman" w:hAnsi="Times New Roman" w:cs="Times New Roman"/>
        </w:rPr>
        <w:t xml:space="preserve"> is </w:t>
      </w:r>
      <w:r w:rsidRPr="00FD1D61">
        <w:rPr>
          <w:rFonts w:ascii="Times New Roman" w:hAnsi="Times New Roman" w:cs="Times New Roman"/>
        </w:rPr>
        <w:t>is the area of the arable in each grid</w:t>
      </w:r>
      <w:r>
        <w:rPr>
          <w:rFonts w:ascii="Times New Roman" w:hAnsi="Times New Roman" w:cs="Times New Roman"/>
        </w:rPr>
        <w:t>.</w:t>
      </w:r>
    </w:p>
    <w:p w14:paraId="61E68D42" w14:textId="77777777" w:rsidR="00A535B5" w:rsidRPr="00D019D5" w:rsidRDefault="00A535B5" w:rsidP="00A535B5">
      <w:pPr>
        <w:jc w:val="left"/>
        <w:rPr>
          <w:rFonts w:ascii="Times New Roman" w:hAnsi="Times New Roman" w:cs="Times New Roman"/>
        </w:rPr>
      </w:pPr>
    </w:p>
    <w:p w14:paraId="64C607AC" w14:textId="2527D3EB" w:rsidR="00A535B5" w:rsidRDefault="00F27E5B" w:rsidP="00A535B5">
      <w:pPr>
        <w:jc w:val="left"/>
        <w:rPr>
          <w:rFonts w:ascii="Times New Roman" w:hAnsi="Times New Roman" w:cs="Times New Roman"/>
          <w:i/>
          <w:iCs/>
        </w:rPr>
      </w:pPr>
      <w:r>
        <w:rPr>
          <w:rFonts w:ascii="Times New Roman" w:hAnsi="Times New Roman" w:cs="Times New Roman"/>
          <w:i/>
          <w:iCs/>
        </w:rPr>
        <w:t>16</w:t>
      </w:r>
      <w:r w:rsidR="00A535B5">
        <w:rPr>
          <w:rFonts w:ascii="Times New Roman" w:hAnsi="Times New Roman" w:cs="Times New Roman"/>
          <w:i/>
          <w:iCs/>
        </w:rPr>
        <w:t>. T</w:t>
      </w:r>
      <w:r w:rsidR="00A535B5" w:rsidRPr="00914A76">
        <w:rPr>
          <w:rFonts w:ascii="Times New Roman" w:hAnsi="Times New Roman" w:cs="Times New Roman"/>
          <w:i/>
          <w:iCs/>
        </w:rPr>
        <w:t>ransportation accessibility</w:t>
      </w:r>
    </w:p>
    <w:p w14:paraId="1C214FF7" w14:textId="4F20BD0F" w:rsidR="00A535B5" w:rsidRDefault="00A535B5" w:rsidP="00A535B5">
      <w:pPr>
        <w:ind w:firstLineChars="200" w:firstLine="420"/>
        <w:rPr>
          <w:rFonts w:ascii="Times New Roman" w:hAnsi="Times New Roman" w:cs="Times New Roman"/>
        </w:rPr>
      </w:pPr>
      <w:r w:rsidRPr="00AD5973">
        <w:rPr>
          <w:rFonts w:ascii="Times New Roman" w:hAnsi="Times New Roman" w:cs="Times New Roman"/>
          <w:i/>
          <w:iCs/>
        </w:rPr>
        <w:t>Transportation</w:t>
      </w:r>
      <w:r w:rsidRPr="00AD5973">
        <w:rPr>
          <w:rFonts w:ascii="Times New Roman" w:hAnsi="Times New Roman" w:cs="Times New Roman"/>
        </w:rPr>
        <w:t xml:space="preserve"> </w:t>
      </w:r>
      <w:r>
        <w:rPr>
          <w:rFonts w:ascii="Times New Roman" w:hAnsi="Times New Roman" w:cs="Times New Roman"/>
        </w:rPr>
        <w:t>a</w:t>
      </w:r>
      <w:r w:rsidRPr="00AD5973">
        <w:rPr>
          <w:rFonts w:ascii="Times New Roman" w:hAnsi="Times New Roman" w:cs="Times New Roman"/>
        </w:rPr>
        <w:t>ccessibility is the shortest time from each natural village to the</w:t>
      </w:r>
      <w:r>
        <w:rPr>
          <w:rFonts w:ascii="Times New Roman" w:hAnsi="Times New Roman" w:cs="Times New Roman"/>
        </w:rPr>
        <w:t xml:space="preserve"> </w:t>
      </w:r>
      <w:r w:rsidRPr="00AD5973">
        <w:rPr>
          <w:rFonts w:ascii="Times New Roman" w:hAnsi="Times New Roman" w:cs="Times New Roman"/>
        </w:rPr>
        <w:t>administrative center of the county where it is located</w:t>
      </w:r>
      <w:r>
        <w:rPr>
          <w:rFonts w:ascii="Times New Roman" w:hAnsi="Times New Roman" w:cs="Times New Roman"/>
        </w:rPr>
        <w:t>.</w:t>
      </w:r>
      <w:r w:rsidR="00091449" w:rsidRPr="00091449">
        <w:t xml:space="preserve"> </w:t>
      </w:r>
      <w:r w:rsidR="00091449" w:rsidRPr="009B7624">
        <w:rPr>
          <w:rFonts w:ascii="Times New Roman" w:hAnsi="Times New Roman" w:cs="Times New Roman"/>
        </w:rPr>
        <w:t xml:space="preserve">The principle of the </w:t>
      </w:r>
      <w:r w:rsidR="00856C91" w:rsidRPr="009B7624">
        <w:rPr>
          <w:rFonts w:ascii="Times New Roman" w:hAnsi="Times New Roman" w:cs="Times New Roman"/>
        </w:rPr>
        <w:t xml:space="preserve">minimum cumulative resistance (MCR) </w:t>
      </w:r>
      <w:r w:rsidR="00091449" w:rsidRPr="009B7624">
        <w:rPr>
          <w:rFonts w:ascii="Times New Roman" w:hAnsi="Times New Roman" w:cs="Times New Roman"/>
        </w:rPr>
        <w:t>model</w:t>
      </w:r>
      <w:r w:rsidR="00856C91" w:rsidRPr="009B7624">
        <w:rPr>
          <w:rFonts w:ascii="Times New Roman" w:hAnsi="Times New Roman" w:cs="Times New Roman"/>
        </w:rPr>
        <w:t xml:space="preserve"> </w:t>
      </w:r>
      <w:r w:rsidR="00091449" w:rsidRPr="009B7624">
        <w:rPr>
          <w:rFonts w:ascii="Times New Roman" w:hAnsi="Times New Roman" w:cs="Times New Roman"/>
        </w:rPr>
        <w:t>is the cost or the work done to overcome the resistance of the landscape with different resistance to get from the "source" to the "destination"</w:t>
      </w:r>
      <w:r w:rsidR="00091449" w:rsidRPr="006D4B06">
        <w:rPr>
          <w:rFonts w:ascii="Times New Roman" w:eastAsia="宋体" w:hAnsi="Times New Roman" w:cs="Times New Roman"/>
          <w:bCs/>
          <w:sz w:val="24"/>
          <w:szCs w:val="24"/>
        </w:rPr>
        <w:t xml:space="preserve"> </w:t>
      </w:r>
      <w:sdt>
        <w:sdtPr>
          <w:rPr>
            <w:rFonts w:ascii="Times New Roman" w:eastAsia="宋体" w:hAnsi="Times New Roman" w:cs="Times New Roman"/>
            <w:bCs/>
            <w:sz w:val="24"/>
            <w:szCs w:val="24"/>
          </w:rPr>
          <w:tag w:val="MENDELEY_CITATION_v3_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"/>
          <w:id w:val="986044194"/>
          <w:placeholder>
            <w:docPart w:val="D98EAD99AE4A42CF851802C7DCB2E275"/>
          </w:placeholder>
        </w:sdtPr>
        <w:sdtEndPr/>
        <w:sdtContent>
          <w:r w:rsidR="006D4B06" w:rsidRPr="006D4B06">
            <w:rPr>
              <w:rFonts w:ascii="Times New Roman" w:eastAsia="宋体" w:hAnsi="Times New Roman" w:cs="Times New Roman"/>
              <w:bCs/>
              <w:sz w:val="24"/>
              <w:szCs w:val="24"/>
            </w:rPr>
            <w:t>(Ye, Yang &amp; Xu, 2020)</w:t>
          </w:r>
        </w:sdtContent>
      </w:sdt>
      <w:r w:rsidR="00091449" w:rsidRPr="006D4B06">
        <w:rPr>
          <w:rFonts w:ascii="Times New Roman" w:eastAsia="宋体" w:hAnsi="Times New Roman" w:cs="Times New Roman"/>
          <w:bCs/>
          <w:sz w:val="24"/>
          <w:szCs w:val="24"/>
        </w:rPr>
        <w:t>,</w:t>
      </w:r>
      <w:r w:rsidR="00091449" w:rsidRPr="009B7624">
        <w:rPr>
          <w:rFonts w:ascii="Times New Roman" w:hAnsi="Times New Roman" w:cs="Times New Roman"/>
        </w:rPr>
        <w:t xml:space="preserve"> and the MCR model was used to calculate traffic accessibility:</w:t>
      </w:r>
    </w:p>
    <w:p w14:paraId="319CAADC" w14:textId="642EDD94" w:rsidR="00D52EA4" w:rsidRDefault="00B86FC3" w:rsidP="005E72C1">
      <w:pPr>
        <w:rPr>
          <w:rFonts w:ascii="Times New Roman" w:eastAsia="宋体" w:hAnsi="Times New Roman" w:cs="Times New Roman"/>
          <w:bCs/>
          <w:sz w:val="24"/>
          <w:szCs w:val="24"/>
        </w:rPr>
      </w:pPr>
      <w:r>
        <w:rPr>
          <w:rFonts w:ascii="Times New Roman" w:eastAsia="宋体" w:hAnsi="Times New Roman" w:cs="Times New Roman"/>
          <w:bCs/>
          <w:sz w:val="24"/>
          <w:szCs w:val="24"/>
        </w:rPr>
        <w:pict w14:anchorId="411041AC">
          <v:shape id="_x0000_i1032" type="#_x0000_t75" style="width:174pt;height:30.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bordersDontSurroundHeader/&gt;&lt;w:bordersDontSurroundFooter/&gt;&lt;w:defaultTabStop w:val=&quot;420&quot;/&gt;&lt;w:doNotHyphenateCaps/&gt;&lt;w:drawingGridVerticalSpacing w:val=&quot;156&quot;/&gt;&lt;w:displayHorizontalDrawingGridEvery w:val=&quot;0&quot;/&gt;&lt;w:displayVerticalDrawingGridEvery w:val=&quot;2&quot;/&gt;&lt;w:punctuationKerning/&gt;&lt;w:characterSpacingControl w:val=&quot;CompressPunctuation&quot;/&gt;&lt;w:noLineBreaksAfter w:lang=&quot;ZH-CN&quot; w:val=&quot;$([{拢楼路鈥樷€溿€堛€娿€屻€庛€愩€斻€栥€濓箼锕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al=&quot;156&quot;/&gt;&lt;w:dis涳節锛勶紙锛?/&gt;&lt;w:d?&gt;&lt;w:di?&gt;&lt;w:dis&quot;/&gt;&lt;w:d伙經锟★156&quot;/&gt;&lt;w&quot;156&quot;/&gt;&lt;w:d:di?/&gt;&lt;w:n156&quot;/&gt;&quot;156&quot;/&gt;&lt;w:d&lt;w:156&quot;/&gt;&lt;w:didi&quot;156&quot;/&gt;&lt;w:dsoLineBreaksBe15&quot;156&quot;/&gt;&lt;w:d6&quot;/&gt;&lt;w:difor156&quot;&quot;156&quot;/&gt;&lt;w:d/&gt;&lt;w:dise156&quot;/&gt;&lt;&quot;156&quot;/&gt;&lt;w:dw:di w:lang=&quot;ZH-&quot;&quot;156&quot;/&gt;&lt;w:156&quot;/&gt;&lt;w:dCN&quot;115&quot;156&quot;/&gt;&lt;w:6&quot;/&gt;&lt;w:di5&quot;156&quot;/&quot;156&quot;/&gt;&lt;w:&gt;&lt;w:d6&quot;/&gt;&lt;w:dis w:va1&gt;&lt;w:d&quot;156&quot;/&gt;&lt;w:d56&quot;/&gt;&lt;w:dil=&lt;w:d&quot;!%)&quot;156&quot;/&gt;&lt;w:d,.:;&amp;156&quot;/156&quot;/&gt;&quot;156&quot;/&gt;&lt;w:d&lt;w:di&gt;&lt;w:disgt;?&quot;156&quot;/&gt;&lt;w:d]}垄?&quot;156&quot;/&gt;d&lt;w:d=&quot;156&quot;/&gt;&lt;w:di奥匪囷筧/&gt;&lt;w:dl=&quot;15disal=&quot;156&quot;/&gt;&lt;w:d6isal/&gt;&lt;w:d=&quot;&quot;/&gt;&lt;w:156&quot;/&gt;&lt;w:di&quot;/&gt;&lt;w紙锛庯/&gt;&lt;5156&quot;/&gt;&lt;w:6&quot;/&gt;&lt;w:dw:di:dis藟鈥曗€w:d&quot;/&quot;156&quot;/&gt;&lt;w:isal=&quot;156-&quot;156&quot;/&gt;&lt;w:d&quot;/&gt;&lt;6s w:va1&gt;&lt;w:d&quot;/&gt;&lt;w:diw:di栤€欌€濃€?:di5&quot;6&quot;/&gt;&lt;w:dil=&lt;w:d156&quot;/&gt;&lt;w:d銆栥€?6&quot;/&gt;&lt;w:&lt;w:1&gt;&lt;w:d,.:;&amp;156&quot;/1556&quot;/&gt;&lt;w:di w:va1&quot;156&quot;/&gt;&lt;w:d&gt;&lt;w:d&lt;w:di&gt;&lt;w:disdisal=&quot;156&quot;/&gt;&lt;w:d=&quot;&quot;/&gt;&lt;w:w:di锕欙筧l=&quot;:&quot;/&gt;&lt;w:d]}垄?&quot;156&quot;/&gt;dd&gt;&lt;5156&quot;/&gt;&lt;w:il=&quot;!%)&quot;156&quot;/&gt;&lt;w:deaksBe156&quot;/&gt;&lt;w:di?&quot;156&quot;/&gt;&lt;w:路藝锕a/&gt;&lt;w:d:di156&quot;/&gt;&lt;&quot;156&quot;/156&quot;/&gt;&quot;15&lt;6s w:va1&gt;&lt;w:d6&quot;/&gt;&lt;w:dw:d6isal/&gt;&lt;w:d6&quot;/&gt;&lt;w:disal=&quot;156w:d&lt;w:dil=&lt;w:dise156&quot;w:disgt;?&gt;&lt;56&quot;/&gt;&lt;w:d&quot;156&quot;/&gt;&lt;w:d/&gt;&lt;w:d;&amp;156&quot;/15i&quot;=&quot;&quot;/&gt;&lt;w:/&gt;&lt;w:diw:dis︹€扳€测&quot;156&quot;/&gt;&lt;w:d156&quot;/&gt;&lt;w:d=&lt;w:di6&quot;/&gt;&lt;w:&gt;&lt;w:dis&quot;156&quot;/&gt;&lt;w:d€斥salg=&quot;ZH-CN&quot;1156&quot;56&quot;/&gt;&lt;w:d/6&quot;/&gt;&lt;w:&gt;&lt;w:di=?&quot;156&quot;/&gt;d&quot;156&quot;5disal=&quot;156&quot;/&gt;&lt;w:d/&gt;&lt;w:disal=&quot;1&lt;w:d&quot;/&gt;&lt;w:d56&quot;/&gt;&lt;w:w&lt;w:d:dis w:va156&quot;/&quot;/&gt;&lt;w紙锛庯/&gt;&lt;w:di&gt;il=&lt;w:d&lt;w:di&quot;/&gt;&lt;w:ddil/&gt;&lt;w:d€衡剝屻€?i&quot;=&quot;&quot;/&gt;&lt;w:銆愩€斻&gt;&lt;w:disall=&quot;=&quot;15&lt;w:d;&amp;156&quot;/156&quot;/&gt;&lt;6&quot;/&gt;&lt;w:d/&gt;;?&gt;:di6&quot;/&gt;&lt;w:&lt;56&quot;/&gt;&lt;w:d&quot;156&quot;/&gt;&lt;w:di!%),.:;&amp;156&quot;/156:di&gt;&lt;w:dis&quot;/&gt;&lt;w:dd/6&quot;/&gt;&lt;w:i=&quot;156&quot;/&gt;&lt;w:dis156&quot;/&gt;&lt;w:dal=w:156;?&quot;156&quot;/&gt;&lt;w:d&quot;/&gt;&lt;?&quot;156&quot;al=&quot;1&lt;w:d/&gt;dw:di&quot;156&quot;/&gt;&lt;w:d&lt;w:disgt;?]56&quot;/&gt;&lt;w:d}垄?&quot;156&quot;/&gt;&lt;w:dii€栥=&quot;&gt;i/&gt;&lt;w:l=&lt;w:d/&gt;&lt;w:w&lt;w:d&quot;156&quot;/&gt;&lt;w:d€?e156&quot;/&gt;&lt;w:di锕欙?sal=&quot;1&quot;/&gt;&lt;w:dal=&quot;1&gt;&lt;w:556&quot;/&gt;dd&quot;/15il/&gt;&lt;w:d&lt;w:disal=&quot;1锕al=&quot;156isal=&quot;156&quot;/&gt;&lt;w:dsal=&quot;15&lt;/&gt;&lt;w:w:di&quot;/&gt;&lt;w:d:diw:disse&gt;&lt;w:d156&quot;/&gt;&lt;w:di6&quot;/&gt;&lt;w:di56&quot;/&gt;&lt;w:disal=&quot;156&quot;1&lt;w:d/&gt;&lt;&lt;w紙锛庯/&gt;&lt;w:56&quot;/&quot;156&quot;/&gt;d&gt;6&quot;/&gt;&lt;w:d&lt;w:ddiw:di6i/&gt;&lt;w:&quot;/&gt;&lt;w:dis曗€&quot;1156&quot;/&gt;il=&lt;w:d&lt;w:diw:disal=&quot;156&quot;/&gt;&lt;w:di鈭&lt;w:w&lt;w:d躲?]56=&quot;1&gt;&lt;w:&quot;/&gt;&lt;w:d6&quot;/&gt;?&quot;156&quot;/&gt;&lt;w:d&lt;w:di€&gt;dd&quot;/15併€傘€?&quot;/&gt;&lt;w:disal=&quot;156s w:vadil/15&lt;/&gt;&lt;w:&gt;&lt;w:d156&quot;/&gt;&lt;w:di&quot;/&quot;1&quot;/&gt;&lt;w:d&gt;&lt;w:dis涳節:d:diw:disw:1€栥=&quot;156&quot;/&gt;&lt;w:d56&quot;/=&quot;156&quot;1&lt;w:d&gt;&lt;w:di/&gt;&lt;wd:dise&gt;&lt;w:d:i6i/&gt;&lt;w:disal=&quot;156&quot;/&gt;&lt;w:di锛勶5&lt;w:di&quot;/&quot;/&quot;156&quot;/&gt;d&gt;&lt;w:d紙锛庯?&gt;56&quot;/&gt;il=&lt;w:d&lt;w:dis;&amp;15]56=&quot;1&gt;&lt;w:6&quot;/156&quot;/&gt;&lt;wsal56&quot;/&gt;6&quot;/&gt;&lt;w:d=&quot;156&quot;/&gt;&lt;w:d€栥€?e156&quot;/&gt;&lt;:di鈭&lt;w:w&lt;w:dw:w:di€&gt;dd&quot;/l/15&lt;/&gt;&lt;w:15di:di銆夈?锛庯/&gt;&lt;w:56&quot;/&gt;&lt;w:d銆堛€娿€屻€庛€愩&quot;/&gt;&lt;w:di鈭躲?]56&quot;/&gt;&lt;w:d€斻€al=&quot;156s&gt;&lt;d:dise&gt;&lt;w:d:i6i/&gt;&lt;w:w:d56&quot;/=&quot;156&quot;1&lt;w:d w:d&gt;&lt;w:dis涳節:d:diw:dis:vadil/&gt;&lt;w:d?56&quot;/&gt;&lt;&quot;156&quot;/&gt;&lt;w:disal=&quot;l=&quot;156dis;&amp;15]56=&quot;1&gt;&lt;w:&quot;/&gt;&lt;&lt;w紙锛庯/&gt;&lt;w:di1w:d紙锛庯?&gt;56&quot;/&gt;il=&lt;w:d56&lt;w:di鈭躲6&quot;/&gt;?&quot;15:va:di锛勶5&lt;w:di&quot;/&quot;/&quot;156&quot;w:dw:w:di€&gt;dd&quot;/l/15&lt;/&gt;&lt;w:/&gt;d156&quot;6&quot;/&gt;&lt;w:di/&gt;&lt;wd:dise&gt;&lt;w:d/&gt;&lt;w:di&quot;/&quot;w:d:i6i/&gt;&lt;w:1&quot;/&gt;&lt;w:w&lt;w:dw:w:di€&gt;dd&quot;/15&lt;w:d6&quot;/&gt;&lt;w:d&quot;/&gt;&lt;wl=&quot;15:dise156&quot;/&gt;&lt;/=&quot;156&quot;1&lt;w:dw:di:disgt;?56&quot;/&gt;&lt;:di鈭&lt;w:w&lt;w:5]56=&quot;1&gt;&lt;w:d]}垄?&quot;156&quot;/&gt;&lt;w:di&lt;w:d/&gt;&lt;wsal56&quot;/&gt;6&quot;/&gt;&lt;wd:diw:dis:di銆=&quot;56&quot;/&gt;&lt;w:di?/&gt;&lt;w:di锛勶5&lt;/&gt;il=&lt;w:dw:di&quot;/&gt;&lt;w:d埗?&quot;/dis涳節15&lt;/&gt;&lt;w:w::vadil/&gt;&lt;w:d1€栥=&quot;15:i6i/&gt;&lt;w:6&quot;/&gt;&lt;w:d&gt;&lt;w:di156&quot;/&gt;&lt;w:dis涳節锛w&quot;/&quot;/&quot;156&quot;/&gt;d:di鈭躲?]56&quot;/&gt;&lt;w:d勶?dw:w:di€&gt;dd&quot;/15堬紟?w:di66&quot;/&gt;&lt;/=&quot;156&quot;1&lt;w:d&quot;/&gt;&lt;w:w&lt;w:5]56=&quot;1&gt;&lt;w::dis曗€&quot;1156&quot;&lt;w:di:di?:di/&gt;&lt;wd:dise&gt;&lt;w:d€夈?锛庯/&gt;&lt;w:56&quot;/&gt;&lt;w:d/&gt;&lt;w:di?t;?56&quot;/&gt;&lt;:di鈭&lt;w:w&lt;w:d锝涳?sal56&quot;/&gt;6&quot;/&gt;&lt;wd:d&gt;&lt;w:di?&quot;/dis€栥=&quot;15:i6i/&gt;&lt;w:涳節15&lt;/&gt;&lt;w:锛勶5&lt;/&gt;il=&lt;w:diw:dis?/&lt;w:di&quot;/&gt;&amp;156&quot;/156&quot;va156&quot;/&gt;&lt;w:di&quot;/&quot;1&quot;/&gt;&lt;w:d/&gt;&lt;wsal=&quot;156&quot;/&gt;&lt;w:d&lt;i&lt;w:d/&gt;&lt;wsal56&quot;/&gt;6&quot;/&gt;&lt;w:dw:dis涳:5]56=&quot;1&gt;&lt;w:節w:/dis涳節w&lt;/=&quot;156&quot;1&lt;w:d::vadil/&gt;&lt;w:w:di€&gt;dd&quot;/15wis涳節锛w&quot;/&quot;/&quot;156&quot;/&gt;d:d156&quot;/&gt;&lt;w:di&gt;&lt;w:n1:dis︹w:disal=w:di鈭躲6栥=&quot;15:i6i/&gt;&lt;w:&quot;/&gt;?&quot;156&quot;/&gt;&lt;w:d&quot;1锕al=&quot;1dis涳節15&lt;/&gt;&lt;w:56isal=w:di?/&gt;&lt;w:di锛勶5&lt;w:d锛勶5&lt;/&gt;il=&lt;w:di&quot;/&gt;&lt;w:d&quot;1s涳節锛w:/&gt;6&quot;/&gt;&lt;wd:diw:disdi鈭躲?i?:di/&gt;&lt;?56&quot;/&gt;&lt;:w:dw:dis涳:5]56=&quot;1&gt;&lt;w:di鈭&lt;w:w&lt;w:dwd:dise&gt;&lt;w:d]56&quot;/&gt;&lt;w:d56&quot;/&gt;&lt;ws涳節w&lt;/=&quot;156&quot;1&lt;w:d:di€扳€测?&quot;/&gt;&lt;w:disal=&quot;156l=&quot;156i鈭躲6栥=&quot;15:i6i/&gt;&lt;w:&quot;/&gt;&lt;&lt;w?/&gt;&lt;w:w:di€&gt;dd&quot;/15堬紟?&gt;&lt;w:dis 6&quot;/156&quot;/&gt;&lt;w€栥€?e156&quot;/&gt;&lt;l=&quot;1dis涳節15&lt;/&gt;&lt;w:dis涳節锛w&quot;/&quot;/&quot;156&quot;/&gt;dis涳節w:1€栥=&quot;156&quot;/&gt;&lt;w/dis涳節w::vadil/&gt;勶5&lt;w:d锛勶5&lt;/&gt;il=&lt;w:w:dw:dis涳:5]56=&quot;1&gt;&lt;w:d&lt;w:d:dw:diw:v:d/&gt;&lt;wsal56&quot;/&gt;6&quot;/&gt;&lt;w:d銆夈??&quot;/&gt;&lt;w:di&quot;/&quot;w:/&gt;6&quot;/&gt;&lt;wd:diw:d6i鈭躲6栥=&quot;15:i6i/&gt;&lt;w:is1&quot;/&gt;&lt;w:ws涳節w&lt;/=&quot;156&quot;1&lt;w:dd紟?&gt;&lt;w:56&quot;/&gt;&lt;w:da156&quot;/&gt;&lt;w:di€斥sal=&quot;156&quot;/&gt;&lt;w:dis/&gt;&lt;:di鈭&lt;w:w&lt;w:dal=&quot;156&quot;&lt;l=&quot;1dis涳節15&lt;/&gt;&lt;w:/&gt;&lt;w/&gt;&lt;w:w:di€&gt;dd&quot;/15:di56&quot;/&gt;&lt;6&quot;/&gt;&lt;w:di鈭躲/&gt;&lt;wd:dise&gt;&lt;w:d6&quot;/&gt;&lt;5]56=&quot;1&gt;&lt;w:w:diw:dis濓箼锕a&quot;/&gt;&lt;w:di6&quot;/锛w:di鈭躲is涳d锛勶5&lt;/&gt;il=&lt;w:d節6i鈭躲6栥=&quot;15:i6i/&gt;&lt;w:锛w&quot;/&quot;/&quot;156&quot;/&gt;d?]56&quot;/&gt;&lt;w:d&gt;&lt;wl=wsal=&quot;156&quot;/w:di锛勶5&lt;w:di&quot;/&gt;&lt;ws涳節w&lt;/=&quot;156&quot;1&lt;w:dw:d&gt;&lt;w:d&quot;16&quot;/&gt;?w::vadil/&gt;&lt;&gt;6&quot;/&gt;&lt;wd:diw:disw:d&quot;156&quot;/&gt;&lt;l=&quot;1dis涳節15&lt;/&gt;&lt;w:w:d5:dise156&quot;/&gt;&lt;w:diw:dis?锛勶紙锛庯?&gt;&gt;&lt;wsale&gt;&lt;w:d6&quot;/&gt;&lt;5]56=&quot;1&gt;&lt;w:56&quot;/&gt;6&quot;/&gt;&lt;w:dw/&gt;&lt;w:w:di€&gt;dd&quot;/15&lt;w:dis&quot;15:i6i/&gt;&lt;w:;&amp;156&quot;/156&quot;/&gt;&lt;w:di?/&gt;&lt;:di鈭&lt;w:w&lt;w:d€w:disal涳節w:156&quot;/&gt;/&gt;&lt;w勶5&lt;/&gt;il=&lt;w:d:di&quot;/&quot;1&quot;/&gt;&lt;w:d&lt;w:di=&quot;156&quot;/&gt;&lt;w:dil=&quot;156&quot;躲/&gt;&lt;wd:di&quot;156&quot;1&lt;w:dse/&quot;/&quot;156&quot;/&gt;d&gt;&lt;w:d/&gt;&lt;w:dis€嬨€&quot;庯/&gt;&lt;w:56&quot;/&gt;is涳節15&lt;/&gt;&lt;w:&lt;w:d/&gt;&lt;&lt;w紙锛w:1€栥=&quot;156&quot;/&gt;&lt;w:&lt;5]56=&quot;1&gt;&lt;w:&quot;/&gt;&lt;wd:diw:disd庯/&gt;&lt;w:di?s&quot;15:i6i/&gt;&lt;w:鉪is涳锛w:di鈭躲?]516&quot;/&gt;?w::vadil/&gt;&lt;w:d6&quot;/&gt;&lt;w:w:di€&gt;dd&quot;/15&lt;w:d&gt;&lt;w:dis曗€&quot;1156&quot;/&gt;&lt;w:di節锛勶紙锛€衡剝屻€庛€愩:156&quot;/&gt;/&gt;&lt;w勶5&lt;/&gt;il=&lt;w:d€斻&gt;&lt;w:dial=&quot;15656&quot;/&gt;&lt;w:d&quot;156&quot;躲/&gt;&lt;wd:di&quot;156&quot;1&lt;w:di?/&gt;&lt;:di鈭&lt;w:w&lt;w:d&quot;庯/&gt;&lt;w:56&quot;/&gt;is涳節15&lt;/&gt;&lt;w:&quot;/w栥=&quot;156&quot;/&gt;&lt;w:&lt;5]56=&quot;1&gt;&lt;w:sd庯/&gt;&lt;w:di?s&quot;15:i6i/&gt;&lt;w::di锛勶5&lt;s?锛勶紙锛庯?&gt;&gt;&lt;wsal56&quot;/&gt;6&quot;/&gt;&lt;w:dw:ddil=&quot;156&quot;躲/&gt;&lt;wd:dise/&quot;/&quot;156&quot;/&gt;di&quot;/&gt;&lt;w:dsaal=&quot;1/156&quot;/&gt;&lt;w€栥€1€栥=&quot;156&quot;/&gt;&lt;w:&quot;/&gt;&lt;wd:diw:dis?e156&quot;/&gt;&lt;w:di56&quot;/&gt;&lt;156&quot;/&quot;&lt;w:d6&quot;/&gt;&lt;w:w:di€&gt;dd&quot;/15/&gt;&lt;w:dil=&quot;156&quot;躲/&gt;&lt;wd:dise&gt;w勶5&lt;/&gt;il=&lt;w:d&lt;w:d&gt;&lt;w:d&quot;1:di&quot;156&quot;1&lt;w:d6&quot;/&gt;?is?&quot;15:i6i/&gt;&lt;w:&lt;5]56=&quot;1&gt;&lt;w:锕?5&lt;/&gt;&lt;w:&quot;156&quot;/&gt;&lt;w:dw:disg56&quot;/&gt;/&gt;&lt;w:di&quot;/&quot;1&quot;/&gt;&lt;w:dt516&quot;/&gt;?w::vadil/&gt;&lt;w:di56&quot;/&gt;&lt;6&quot;:di6&quot;/&gt;&lt;wl=wsal=&quot;156&quot;/&gt;&lt;w:d/&gt;&lt;w:di鈭躲6&quot;di鈭&lt;w:w&lt;w:d/&gt;&lt;w:di;?]}垄?&quot;156&quot;/&gt;&lt;w:锛w:di鈭躲?]/&quot;156&quot;/&gt;d56&quot;/&gt;&lt;w:ddil=&quot;1&gt;&lt;w::diw:disdis€嬨€&quot;庯/&gt;&lt;w:56di€&gt;dd&quot;/15&quot;/&gt;&lt;w:ddisa5:i6i/&gt;&lt;w:l=&quot;156/&gt;il=5]56=&quot;1&gt;&lt;w:&lt;w:d&quot;/156&quot;1節15&lt;/&gt;&lt;w:&lt;w:d&gt;&lt;w:dis&gt;6&quot;/&gt;&lt;w:d?sal=&quot;156s w:va156&quot;/&gt;&lt;w:di锕?&gt;&lt;w:disw紙锛w:1€?d:dise&gt;&lt;w:d?&quot;156&quot;/&gt;:di&quot;/&gt;&lt;w:d&lt;w:dal=&quot;156&quot;&lt;wl=&quot;15:disevadil/&gt;&lt;w:d156&quot;/&gt;&lt;w:di/&gt;sal€嬨€&quot;/&gt;&lt;&lt;w紙锛庯/&gt;&lt;w:d6&quot;di鈭&lt;w:w&lt;w:didi&quot;/&quot;1&quot;/&gt;&lt;w:d涳節w:15躲?]/&quot;15sa5:i6i/&gt;&lt;w:6&quot;/&gt;d6&quot;/&gt;&lt;w1&gt;&lt;w::diw:d=5]56=&quot;1&gt;&lt;w:is:di&lt;6di€&gt;dd&quot;/15w:di&quot;1節15&lt;/&gt;&lt;w:5656&quot;/156&quot;1&lt;w:d/&gt;il=&lt;w:d&quot;/&gt;&lt;&gt;?&quot;156&quot;/&gt;&lt;w:dw:disal=&quot;156&quot;/&gt;&lt;w:di躲?]56&quot;/&gt;&lt;w:d庯蓟锝涳俊锟?/&gt;l=&quot;1锕al=&quot;156isal=&quot;156&quot;/&gt;&quot;/&gt;&lt;w:dis&gt;6&quot;/&gt;&lt;w:d&lt;w:di&lt;=wsal=&quot;156&quot;€&quot;庯/&gt;&lt;w:56w:1€?d:dise&gt;&lt;w:d&quot;/&gt;&lt;w:d/&gt;&lt;w:5:i6i/&gt;&lt;w:dw:noLineBr&gt;&lt;w:disevadil/&gt;&lt;w:ddis;]56=&quot;1&gt;&lt;w:&amp;156&quot;/156&quot;/&gt;&lt;w:dw:ddi鈭&lt;w:w&lt;w:dis1節15&lt;/&gt;&lt;w:曗€&quot;i鈭?躲?]/&quot;156&quot;/156&quot;1&lt;w:d&gt;&lt;wi&lt;6di€5656/&gt;il=&lt;w:d&gt;dd&quot;/15::diw:dis156&quot;/&gt;d?&quot;&quot;156&quot;/&gt;:di&quot;/&gt;&lt;w:d/&gt;&lt;w:di1156&quot;/&gt;56&quot;/&gt;&lt;w:di&lt;w:diieaksB:1€栥=&quot;156&quot;idi&quot;/&quot;1&quot;/&gt;&lt;w:d/&gt;&lt;w:defor156&quot;/i/&gt;&lt;w:&gt;&lt;w:dis€忋€?庛€愩€斻€?56&quot;/&gt;&lt;&quot;156w:di躲?]56&quot;/;]56=&quot;1&gt;&lt;w:&gt;&lt;w:d&quot;/&gt;&lt;w:disal=&quot;156&quot;/&gt;&lt;w:ds&gt;6&quot;/&gt;&lt;w:di銆曘€s1節15&lt;/&gt;&lt;w:&quot;/&gt;&lt;&gt;?&quot;156&quot;/d:dise&gt;&lt;w:d&gt;&lt;w:d56&quot;1&lt;w:d?栥€濓l€嬨€isevadil/&gt;&lt;56/&gt;il=&lt;w:dw:d&quot;/&gt;&lt;6di€&gt;dd&quot;/15&lt;w紙?dw:d&gt;&lt;w::diw:disdi鈭&lt;w鈭?躲?]/&quot;156&quot;/&gt;d:w&lt;w:d紟?&gt;&lt;w:ddefor156&quot;/i/&gt;&lt;w:i箼锕al=&quot;6&quot;/&gt;&lt;w:dis曗€w:disal=&quot;6&quot;€&quot;庯/&gt;&lt;w:56&quot;/&gt;&lt;w:d1&gt;sa56&quot;/;]56=&quot;1&gt;&lt;w:l涳節w:156&quot;/&gt;&lt;w:di56&quot;/&gt;&lt;wg&quot;15:di6&quot;&quot;156&quot;/&gt;:di&quot;/&gt;&lt;w:dse15d銆曘€s1節15&lt;/&gt;&lt;w:i&lt;=wsal=&quot;156&quot;/&gt;&lt;w:d6&quot;/156&quot;idi&quot;/&quot;1&quot;/&gt;d&gt;&lt;w:d56&quot;1&lt;w:d&lt;w:d&gt;&lt;w:dit;156s w:va156&quot;/&gt;&lt;w:di?56/&gt;il=&lt;w:ddi躲?]56&quot;/&gt;&lt;w:d]}?56&quot;/i/&gt;&lt;w:&lt;6di€&gt;dd&quot;/15?&quot;15/&gt;&lt;w:ds&gt;6&quot;/&gt;&lt;w:d&gt;&lt;w::diw:dis6&quot;6&quot;/d:dise&gt;&lt;w:d/&gt;vadi/&quot;15&quot;1&gt;&lt;w:6&quot;/&gt;dl/&gt;&lt;wi鈭&lt;w:w&lt;w:d:d&lt;w:di:di1556&quot;/&gt;&lt;w:dissB:1€栥=&quot;156&quot;/&gt;&lt;w:dal=&quot;156&quot;/&gt;&lt;w:&lt;w:dis€&quot;i鈭躲6&quot;/&gt;&lt;w:dial=&quot;156&quot;/&gt;&lt;w:diヂ封&quot;/&gt;&lt;&gt;?&quot;156&quot;1&lt;w:d6&quot;/&gt;&lt;w:d€樷€溿€堛€娿€勶紙锛s曗€&quot;1156&quot;/&gt;56&quot;/&gt;:dd]}?56&quot;/i/&gt;&lt;w:i?56/&gt;il=&lt;w:d&lt;w:di庯€&quot;庯/&gt;&lt;w:56&quot;/&gt;&lt;w:d蓟锝&lt;w:d]}?&lt;6di€&gt;dd&quot;/15涳?:dis︹€扳€?d&gt;&lt;w:d/&gt;vadi/&quot;15&quot;1&gt;&lt;w:i6&quot;&quot;156&quot;/&gt;:di&quot;/&gt;&lt;w&gt;6&quot;/&gt;&lt;w:d&gt;&lt;w::diw:dis:d鈥斥56:d6&quot;/156&quot;idi&quot;/&quot;1&quot;/&gt;&lt;w:dise&gt;&lt;w6&quot;/&gt;&lt;w:dal=&quot;156&quot;/&gt;&lt;w::d/&gt;vadi/&quot;156&quot;/&gt;d&quot;/曘€?6&quot;/&gt;&lt;w:d]}:d/&gt;vadil/&gt;&lt;wi鈭&lt;w:w&lt;w:diヂ?}?56&quot;/i/&gt;&lt;w:?/&gt;&lt;&gt;?&quot;156&quot;1&lt;w:d&quot;/:dise&gt;&lt;w:d/&gt;vadil/&gt;&lt;w:d&gt;&lt;w:d6&quot;6&quot;/d:dise&gt;&lt;w:d垄?&quot;15/&gt;&lt;w:ds?56/&gt;il=&lt;w:d&gt;6&quot;/&gt;&lt;w:d5&quot;1&gt;&lt;w:i?di躲?]56&quot;/&gt;&lt;w:d栥€濓l€嬨€&quot;/&gt;&lt;&lt;w紙锛庯]}?&lt;6di€&gt;dd&quot;/15/&gt;&lt;w:di&gt;&lt;w:dw:dis曗€&quot;1156&quot;/&gt;&lt;w:disal=&quot;156&quot;/al=&quot;156&quot;/&gt;&lt;w:&gt;15:dise15dd&gt;&lt;w::diw:disi&lt;=wsal=&quot;156&quot;/&gt;&lt;w56&quot;/i/&gt;&lt;w::d&lt;w:disal=&quot;neBr&gt;&lt;w:dis;&amp;156&quot;/1561&gt;sa156&quot;1&lt;w:ddi/&quot;156&quot;/&gt;dl6&quot;/&gt;&lt;w:dissB:1€栥=&quot;156&quot;/&gt;&lt;w:d涳節w:156&quot;&lt;wi鈭&lt;w&gt;&lt;w:d5&quot;1&gt;&lt;w::w&lt;w:d/&gt;&lt;w:di?56/&gt;il=&lt;w:d&quot;/&gt;&lt;w&quot;/&gt;&lt;w:diヂ封&quot;d/&gt;vadil/&gt;&lt;w:d/&gt;&lt;&gt;?&quot;156&quot;/&gt;&lt;w:d:di156&quot;/d:dise&gt;&gt;dd&quot;/15&lt;w:d/&gt;&lt;w:dis=di&quot;/&gt;&lt;w:庯€&quot;庯/&gt;&lt;w:&gt;&lt;w:ds&gt;6&quot;/&gt;&lt;&quot;/i/&gt;&lt;w:w:d56&quot;/&gt;&quot;156&quot;/&quot;idi&quot;/di躲?]56&quot;::diw:dis/&gt;&lt;w:d&quot;1&quot;/&gt;&lt;w:d&gt;:di&quot;/&gt;&lt;w:d156&quot;1&lt;w:d&lt;w:d&quot;1锕al=&quot;156isal=&quot;156&quot;/&gt;&lt;w:di涳wg&quot;15di/&quot;5&quot;1&gt;&lt;w:156&quot;/&gt;d:dise156&quot;/&gt;&lt;w:di節/&gt;&lt;w:6&quot;/&gt;&lt;w:dis&gt;il=&lt;w:d€&quot;i鈭躲6&quot;/&gt;&lt;w:didisai鈭&lt;w:w&lt;w:dl=&quot;156&quot;/&gt;&lt;w:di6&quot;/&gt;&lt;w:di★?/&gt;&lt;w:noLines=di&quot;/&gt;&lt;w:Brse&gt;&gt;&quot;/i/&gt;&lt;w:dd&quot;/15dil/&gt;&lt;w:deat;156s w:va156&quot;/&gt;锛庯/&gt;&lt;w:di&lt;w:did:dise&gt;&lt;w:dksBefore w:lang&quot;/&gt;56&quot;::diw:di156&quot;1&lt;w:ds156&quot;/&gt;&lt;w:d/&gt;&lt;w:d&gt;6&quot;/&gt;&lt;w5&quot;1&gt;&lt;w::di=&quot;Z6&quot;/&gt;&lt;w:dis鈭躲€?=&quot;156&quot;/&gt;&lt;w:d]56&quot;/&gt;&lt;w:d銆傘€?&quot;/&gt;di/&quot;156&quot;/&gt;di&quot;/is&gt;il=&lt;w:d&quot;1&quot;/&gt;&lt;w:d&lt;?&quot;156&quot;/&gt;&lt;w/&gt;:di&quot;/&gt;&lt;w:d:dw:&lt;w:56&quot;/&gt;&lt;w:di/&gt;&lt;w:d&quot;/&gt;&lt;w:&quot;/&gt;&lt;wgt;?]}?w:w&lt;w:d?&quot;156&quot;/&gt;&lt;w:ddd&quot;/15iisal=&quot;156&quot;/&gt;&lt;w:di6&quot;/&gt;&lt;w:d6&quot;/&gt;&lt;w:dil/&gt;&lt;w:dis涳節锛勶紙锛庯&quot;/&gt;&lt;w:dis?di156&quot;1&lt;w:d鈥w:dis&quot;/&gt;&lt;w5&quot;1&gt;&lt;w:al=&quot;156&quot;/&gt;56&quot;::diw:dis&lt;w:did:dise&gt;&lt;w:ddi?&gt;&lt;w:disH-斻&gt;&lt;w:€?56s€&quot;i鈭躲6&quot;/&gt;&lt;w:di&quot;/&gt;&lt;&quot;;&amp;d/&gt;&lt;w:d&gt;6&quot;/is&gt;il=&lt;w:d/&gt;&lt;w:d15&gt;&lt;w:di/&gt;&lt;w:6&quot;/156:di/&quot;156&quot;/&gt;dd&lt;w:dd&quot;/&gt;&lt;w:ise156&quot;/&gt;&lt;w:di&quot;/&gt;&lt;w:di156&quot;/&gt;a156&lt;w:d]56&quot;/&gt;&lt;w:d&quot;/&gt;锛庯/&gt;&lt;w:d&quot;/&gt;&lt;w:ddd&quot;/15i&lt;w:disa/&gt;gt;?]}?w:w&lt;w:di&quot;/&quot;1&quot;/&gt;&lt;w:dlng&quot;1&gt;&lt;w:/&gt;56&quot;1&lt;w:d&quot;156&quot;/&gt;&lt;w:d=&quot;15&lt;w/&gt;:di&quot;/&gt;&lt;w:d6&quot;/&gt;鈭/&gt;&lt;w:dil/&gt;&lt;w:d躲€?diw:dis=&quot;15&quot;/:dw:&lt;w:56&quot;/&gt;&lt;w:d&gt;&lt;?&quot;156&quot;/&gt;&lt;w:d6&quot;&gt;&lt;w:/&gt;&lt;w:d&lt;w:didis&lt;w:dal=se&gt;&lt;w:d&quot;156&quot;/&gt;&gt;&lt;w:&lt;w:disal=&quot;156&quot;/&gt;&lt;w:diCN&quot;1g&quot;/&gt;&quot;/&gt;d56&quot;/&gt;&lt;w:disal=&quot;156&quot;/:va156&lt;w:d&quot;/&gt;&lt;w:di&gt;&lt;w:di56&quot;/&gt;15&lt;w:dis屻€庛€愩€斻€栥€濓?ng&quot;1&gt;&lt;w:欙筧l=&quot;1566]}?/&gt;56&quot;1&lt;w:dw:w&lt;w:d&quot;/:d]56&quot;/&gt;&lt;w:d&gt;&lt;w:d6&quot;/&gt;&lt;w:di锟?/&gt;&lt;w:noLineBreaks&gt;&quot;/&quot;1&quot;/&gt;&lt;w:€?diw:disdw:d6&quot;&gt;&lt;w:&lt;w:disal=:dil/&gt;&lt;w:d&quot;6&quot;/&gt;&lt;w:di6&quot;/&gt;&lt;w:di15didis&lt;w56&quot;/&gt;&gt;&lt;w::d6&quot;/&gt;&lt;w:&gt;:di&quot;/&gt;&lt;w:ddi6&quot;/&gt;&lt;w:diBefo;?]}垄?&quot;156&quot;al=se&gt;&lt;w:d/&gt;&lt;w::&quot;1g&quot;/&gt;&quot;/&gt;d56&quot;/&gt;&lt;w:ddire w&gt;锛庯/&gt;&lt;?&quot;1&quot;1&gt;&lt;w:56&quot;/&lt;w:di56&quot;/&gt;15&gt;&lt;w:d6&quot;156&quot;/&gt;=&quot;15&lt;w:d6&quot;/&gt;&lt;w:d&lt;w:dw&quot;/:va156&lt;w:d:di:lang=&quot;ZH-CN=&quot;156&quot;/&lt;w:d&gt;&lt;w:di&lt;w:s56&quot;/&gt;&lt;w:di涳節锛勶紙&quot;156&quot;/&gt;&lt;w:disal=&quot;1?diw:dis556&quot;/&gt;&lt;w:d6&quot;/&gt;&lt;6&quot;/&gt;&gt;&lt;w:w:di锛didis&lt;w:d156&quot;/156&quot;/&gt;&lt;wdil/&gt;&lt;w:d:di庯蓟锝1iCN&quot;1g&quot;/&gt;56&quot;&gt;&quot;/&quot;1&quot;/&gt;&lt;w:d/&gt;&lt;w:di556:disal=&quot;15?&quot;1&quot;1&gt;&lt;w:6&quot;/&gt;&lt;w:di&quot;/&gt;&lt;w::&quot;1g&quot;/&gt;&quot;/&gt;ddisal=&quot;&quot;al=di56&quot;/&gt;1&gt;=&quot;15&lt;w:d5se&gt;&lt;w:d156&quot;/&gt;:&gt;:di&quot;/&gt;&lt;w:d&lt;w:di&gt;&lt;w:di&lt;w:sal=:d6&quot;/&gt;&lt;w:di&quot;1156&quot;/:va156&quot;/&gt;&lt;w:di5::56&quot;/&gt;&lt;w:d6&quot;/&gt;&lt;w:va156&quot;/&lt;w:d156&lt;w:ddi涳俊/&gt;&gt;&lt;w:锟?/&gt;di156&quot;/diw:dis&gt;?&quot;15is&lt;w:d6&quot;/&gt;&lt;w:d&lt;w:di&lt;w:n156&quot;/&gt;&lt;w:di=&quot;156&quot;/&gt;&lt;w:ds&quot; w6&quot;156&quot;/&gt;&lt;w&quot;&lt;w:/&gt;&lt;/&gt;&lt;w:dw:d:d:vai w&gt;锛庯/&gt;&lt;w:diCN&quot;1sal=&quot;156&quot;/&gt;w:di6&quot;/&gt;&lt;w:di5&lt;w:d&lt;w:&gt;&quot;/&gt;&quot;/&gt;15ddil=di&lt;w:&quot;&lt;w&gt;&lt;w:d:disal=&quot;156&quot;/&gt;&lt;w:di!%&gt;&lt;w:d),.:;&amp;156&quot;/&gt;&lt;w:dis&quot;/is56&quot;/&gt;&lt;w:di&gt;&lt;w:dis&gt;&lt;w:d椼€烇付锔?俊/&gt;&gt;&lt;w:?]}垄?&quot;156&quot;/&gt;&lt;va156&quot;/&lt;w:dw:di妇锕€?&quot;15is&lt;w:d6&quot;/diw:dis=&quot;$([{拢?/&gt;&lt;w:va156&lt;w:d56&quot;/&gt;&lt;w&quot;&lt;w:r/&gt;56&quot;/&gt;&lt;wdi5::56&quot;/&gt;&lt;w:d:dieaksBef=&quot;156&quot;/&gt;&lt;w:disw:disal=&quot;156&quot;/w&quot;/&gt;&lt;/&gt;&lt;wdil=di&lt;w::w:di5&lt;w:dd&quot;156&quot;/&gt;&lt;w:d&gt;&lt;5=:d6&quot;/&gt;&gt;&quot;/&gt;&quot;/&gt;15&lt;/&gt;&lt;w&quot;/&gt;&lt;w:i&lt;w:&gt;&quot;/&gt;ddw:di6&quot;/156&quot;/&gt;&lt;w:diw:d&quot;156&quot;/&gt;&lt;w:dial=&quot;156&quot;/&gt;6&gt;&gt;&lt;w:&quot;/&gt;&lt;&quot;156&quot;/&gt;&lt;w:ddi!%&gt;&lt;w:dw:di=&quot;&lt;w&gt;&lt;w:d&lt;w:diore w:lan锛?:d?&gt;&lt;w:dig=&quot;ZH-CN&quot; :?dis/&lt;w:d?/&gt;&lt;va156&quot;/&gt;&lt;w:diw:noLineBre&gt;&lt;w:dis&gt;&lt;w:daksBefl=&quot;15w:d6&quot;&quot;156&quot;:/&gt;&lt;w:di/&gt;&lt;w:disid6&quot;/&gt;&lt;w:di涳節锛勶紙锛庯?&gt;&lt;w&quot;/&gt;&lt;/&gt;&quot;/&gt;&quot;/&gt;15&gt;&lt;w:d:di/&gt;&lt;:56&quot;/&gt;&lt;w:dw:i&lt;w:&gt;&quot;/&gt;ddisal=&quot;156&quot;/&gt;&lt;wdis&quot;/is/&gt;6&gt;&gt;&lt;w:56&quot;/&gt;&gt;&lt;w&quot;/&gt;&lt;w:d&lt;w:di:disor156&quot;sal=&quot;156&quot;/&gt;&lt;w:d156&quot;/&gt;&lt;w:di:lan锛?:dZH-CN&quot; :/&gt;&lt;w:ddi!%&gt;&lt;w:ddis&quot;/&gt;&lt;w:diw:valN&quot; ?dis=&quot;!%),.:;&amp;i=&quot;&quot; ?/&lt;w:d&lt;w&gt;6&quot;&quot;156&quot;:&lt;w:dg156&quot;/&gt;&lt;w:dt;?]}垄篓掳路?=:d6di/&gt;&lt;w:disid&quot;/&gt;&lt;w:di?/&gt;&lt;&quot;156&quot;/&gt;&lt;w:d锕al=&quot;156?]}垄?1ksBefl=&quot;15w&gt;&quot;/&gt;15:d56&quot;/&gt;6&quot;/&gt;e&gt;&lt;w:dis&gt;&lt;w:d&lt;w:&gt;6&gt;&gt;&lt;w:d /&gt;&lt;w:dw:la:&gt;&quot;/&gt;dn锛庯/&gt;&lt;w:dii&quot;156&quot;/&gt;&lt;w:di&quot;/&gt;&lt;w:di&quot;&lt;w:disZH-CN&quot; :al=&quot;156&quot;/&gt;&lt;w:disヂ?i:lan锛?:d&lt;56&quot;/156&quot;56&quot;/&gt;&lt;&lt;w&quot;/&gt;&lt;w:dww&gt;6&quot;&quot;156&quot;::d/&gt;&lt;w:di鈥樷€溿€堛iw:valN&quot; ?dis€娿€&gt;&lt;w:ddi!%&gt;&lt;w:dal=&quot;156&quot;/:i/&gt;&lt;w:disid;&amp;i=&quot;&quot; ?/&lt;w:d&gt;&lt;w:d&quot; 锟?/&gt;&lt;va156&quot;/&gt;&lt;w:diisasal=&quot;156&quot;/&gt;&lt;w:dl=&quot;15,.:;15w&gt;&quot;/&lt;w:&gt;6&gt;&gt;&lt;w:&gt;15&amp;i=&quot;&lt;w&gt;&lt;w:d6&quot;/&gt;&lt;w:di屻€庛i&lt;w:di/&gt;&lt;w:disi6&quot;/&gt;&lt;isZH-CN&quot; :w:disw:disBefdw:la:&gt;&quot;/&gt;dl=&quot;15w:dal&lt;w:d /&gt;&lt;w:6&quot;&quot;156&quot;:d=&quot;),.:lan锛?:d:;&amp;g156&quot;/&gt;&lt;w:d156&quot;/&gt;&lt;wis&quot;/is56&quot;/&gt;&lt;w:di:&lt;w:dis&gt;&lt;w:ddi€愩€斻€栥€濓箼alN&quot; ?dis:&gt;&lt;w:disiddi?/&gt;&lt;&quot;156&quot;/&gt;&lt;w:d?&lt;w:di/&gt;&lt;w:dis&quot;/&gt;&lt;w:di?&quot;/&gt;&lt;&lt;w&quot;/&gt;&lt;w&quot; ?/&lt;w:d:di!:&gt;6&gt;&gt;&lt;w:%&gt;&lt;w:dal=&quot;15w:}垄篓掳;15w&gt;&quot;/&gt;15路?=:d6&quot;&lt;isZH-CN&quot; :w:d w&lt;56&quot;/156&quot;56&quot;/&gt;&lt;w:d:lan锛庯/&gt;&lt;&gt;&lt;w:6&quot;&quot;156&quot;:w:di/]}垄?156&quot;/&gt;6&quot;/&gt;&lt;w:di&gt;&lt;w:dilaeafdw:la:&quot;),.:lan锛?:d&gt;&quot;/&gt;dksBe,.:;&amp;i=&quot;&lt;w&gt;&lt;w:dfore w:lanl&lt;w:d /&gt;&lt;w:dreaksBsBefl=&quot;15w:&lt;w:disiddefl=&quot;156sal=&quot;156&quot;/&gt;&lt;wN&quot; ?dis:d&quot;&quot;156&quot;/&gt;&lt;w:dig=&quot;ZH-CN&quot;15:&gt;6&gt;&gt;&lt;w:6&quot;/&gt;锛?=&quot;156&quot;/&gt;&lt;w:disr156&quot;sal=&quot;1CN&quot; :56&quot;/&gt;&lt;di:&lt;w:di&quot; ?/&lt;w&quot;/&gt;15:ds&gt;6&quot;:&lt;w:dw:dial=&quot;:;&amp;g156&quot;i!%&gt;&lt;w:d/&gt;&lt;w:d156&quot;/&gt;w&quot;/&gt;&lt;w:d&lt;w:di锛堬紟锛伙經&quot;156?]}垄?&quot;:lan锛?:d156&quot;/&gt;&lt;w:di锟★?/w:la:&gt;&quot;/&gt;d&gt;&lt;w:n1w::di?/&gt;&lt;&quot;156&quot;/&gt;&lt;w:dd5w:&lt;w:disidisヂ/156&quot;56&quot;/&gt;&lt;w:d?&lt;56&lt;w:d /&gt;&lt;w:d&quot;/156&quot;/&gt;&lt;w/N&quot;15:&gt;6&gt;&gt;&lt;w:&gt;&lt;wN&quot; ?dis:di56&quot;/ &amp;isal=&quot;1CN&quot; :=&quot;&lt;w&gt;&lt;Befl=&quot;15w:dw/&gt;15:ds&gt;6&quot;::d锟?/&gt;&lt;va156&quot;/&gt;&lt;w:di&gt;&lt;w/&gt;&lt;w:disi6&quot;/&gt;&lt;w&quot; ?/&lt;w&quot;/&gt;15:di:lan锛庯/&gt;&lt;w:di&lt;wis&quot;&lt;w:di&quot; ?/&lt;w:d/is56&quot;/al=&quot;156&quot;/&gt;&lt;w:d&gt;&lt;w:diw:d&quot;/&gt;an锛?:d6&quot;/&gt;&lt;w:dg156&quot;i!%&gt;&lt;w:diis&quot;/&gt;&lt;=:d6&quot;/&gt;i:&lt;w:dis&gt;&lt;w:disidd&lt;&quot;/&gt;dw:d56&quot;/&gt;w&quot;/&gt;&lt;w:diw:di:dis&lt;w:disng&gt;&lt;w:=&quot;ZH-C&gt;&lt;w:di/&gt;&lt;wN&quot; ::disal=&quot;156&quot;/;&gt;6&quot;:&amp;g1dis56&quot;/&gt;&lt;ww:d:d&gt;&lt;w:diN&quot; w:val=&quot;!%),.:;&amp;gt;?]}垄篓掳路藝&gt;&lt;w:di&quot;&lt;l=&quot;1&lt;w&quot;/&gt;155w:dw:disal6&quot;/&gt;&lt;w:d=&quot;&lt;w&gt;&lt;w:d&quot;156&quot;/&gt;&lt;w:di藟??/&lt;w:d€曗€栤&gt;&lt;&quot;156&quot;/&gt;an锛?:d/&gt;&lt;w:d€欌€濃€斻€栥€濓箼&lt;w:di屻€庛isw:di:&lt;w:dis&gt;&lt;w:disidisal=&quot;&lt;w:dg156&quot;i!%&gt;&lt;w:i:dis&lt;w:disng&gt;&lt;wH-C&gt;&lt;w:di/&gt;&lt;wNdisal=&quot;156&quot;/;&gt;6&quot;:&quot; ::d15&lt;w:dis&gt;&lt;w:d&lt;&quot;/&gt;d6&quot;/&gt;&lt;w:dinoLineBreaeaksBefl=6&quot;/al=&quot;156&quot;/&gt;&lt;w:d&quot;156&quot;al=&quot;156&quot;/;&amp;g1dis&lt;w:d56&quot;/&gt;w&quot;/&gt;&lt;w:d&quot;1566&quot;/&gt;i:&lt;w:di6&quot;/;&amp;g156&quot;/&gt;&lt;ww:l=&quot;1&lt;w&quot;/&gt;15ds&gt;&lt;w:d&quot;/&gt;&lt;ww:di:lan锛庯/&gt;&lt;w:di:diksBefl:disr156&quot;sa6&quot;/&gt;an锛?:dl=&quot;156&quot;/&gt;&lt;w:ddiw:d&quot;/&gt;6&quot;/&gt;w:siddi&quot;w:di藟??/&lt;w:&gt;6&quot;:d&lt;lN&quot; :=&gt;&lt;w:&quot;15w:d&lt;w:dii=&quot;56?]}垄?&quot;15=&quot;156&quot;/;&amp;g156&quot;/&gt;&lt;w:d6?/&gt;&lt;w:d=&quot;&lt;w&gt;&lt;w&quot;/&gt;d:d?dis&quot;/&gt;&lt;=:d6&quot;/&gt;&lt;w:disal6&quot;/w:d&gt;&lt;w:d&lt;w:di&lt; 锟/g1dis&gt;&lt;w:diw:dis&quot;/&gt;&lt;w:didi&lt;wis&quot;/is56&quot;/&gt;&lt;w:di&lt;w/&gt;&quot;/&gt;15&lt;w:disi6&quot;/&gt;&lt;w:di?/&gt;&gt;&lt;&quot;1ww:d56&lt;w:d&quot;/&gt;&lt;w:d&lt;va156?:d&quot;/&gt;&lt;w:di56&quot;/156&quot;/&gt;&lt;w:d&gt;&lt;sidw:di&quot;:&quot;/&gt;&lt;w:&gt; :&lt;w:ddw:i156&quot;/&gt;&lt;w:dis涳節&lt;w:d锛勶紙锛庯?&gt;&lt;w:d&lt;l=&quot;15w:dis锕al=&quot;156&quot;/&gt;&lt;w:dis6&quot;/&gt;&lt;w:dis封la&quot;&lt;w&gt;&lt;w&quot;/&gt;dn锛庯/&gt;&lt;w:di€樷€溿€堛€娿€6?/&gt;&lt;w:d=&quot;&lt;d&lt;w:di&lt; 锟/g1disw&gt;&lt;/&gt;&lt;w:disal6&quot;/w:dw:dal=&quot;1/&gt;&lt;w:di&lt;w/&gt;&quot;/&gt;1556&quot;/&gt;&lt;w:disal=&quot;156&quot;56&quot;/;&amp;g156&quot;&quot;/&gt;&lt;w:d&lt;va156?:d/&gt;&lt;w:dis&gt;&lt;w:d&gt;&lt;sidw:di&quot;:/156&quot;/&gt;&lt;wsidw:di&quot;/&gt;&lt;w:&gt; ::d&gt;&lt;siddi&quot;/&gt;&lt;w:&gt;&lt;w:ddw:al6&quot;/&gt;&lt;w:d&lt;w:d/&gt;&lt;w:w:di?/&gt;&gt;&lt;&quot;1ww:ddi?e w:liw:d&quot;/&gt;6&quot;/&gt;&lt;w:diang=&quot;ZHdi?/&gt;&gt;&lt;&quot;156&lt;w:d-CN&quot; w156&quot;/&gt;锛?/&gt;&lt;w:dis涳節&lt;w:d=&quot;156&quot;/&gt;&lt;w:disa/&gt;&lt;=:d6&quot;/&gt;&lt;w:dil=&quot;156&quot;/&gt;&lt;w:/&lt;w&gt;&lt;w&quot;/&gt;d156&quot;/&gt;&lt;w:d&gt;&lt;w&lt;l=&quot;15w:d:ddi:disval=&quot;锟i?/&gt;&gt;&lt;&quot;di&quot;:156&quot;/&gt;&lt;w:d/&gt;15?&gt;&lt;w:di&quot;/&gt;&lt;:&gt; :w:&gt;&lt;w:d/diw:dis6?:d&quot;/&gt;&lt;ddw:&lt;sidw:di&gt;:d&lt;C&gt;&lt;w:di/&gt;&lt;w:disal=s&quot;/is56&quot;:d/&gt;&lt;w:di&quot;156&quot;/&gt;&lt;w:diw:no:di&quot;w:disi6:d&quot;/&gt;&lt;w:di&lt;w:disal=&quot;156&quot;/&gt;&lt;&gt;&lt;va156&quot;/&gt;:d&lt;&gt;&lt;w:diw:diw:diLal=&quot;:dd1:d56&quot;/&gt;56&quot;/156&quot;/&gt;&lt;w:di56&quot;&quot;15al}垄?&quot;156&quot;/&gt;&gt;d&lt;w:di=&quot;156&quot;/&gt;:di&lt;w::di6&quot;/&gt;is&lt;w:d:di&lt;w::ddiineBrea:k5sBefor156&quot;/&gt;&lt;w:dis!%),.:;:ddi&amp;d156&quot;/&gt;&lt;w:dddis箘:d锕氾箿锕烇紒颪&quot; w:val=&quot;$s&quot;/&gt;&lt;w:di&quot;/is56&quot;:d([{拢楼路鈥樷€溿:vano:di&quot;w:disi6:dl=&quot;!%),.:;&amp;gt;?]s&quot;/is56&quot;/&gt;&lt;w:di}垄篓掳路?156:diw:diw:diLal=&quot;:dd&quot;/&gt;锛勶紙?l=&quot;156&quot;/&gt;&lt;&gt;&lt;wi56&quot;&quot;15al}垄&gt;d&lt;w:di=&quot;156&quot;/&gt;:di&lt;w::?&quot;156&quot;/&gt;&gt;d:di=&quot;156&quot;/&gt;:di&lt;w:di6&lt;w:d:di&lt;w::ddiineBrea:&quot;/&gt;isw:d:di&lt;w::ddiineBreak5wor156&quot;/&gt;&lt;w:dis!%),.:;::dor16&quot;/&gt;&lt;w:dis!%),.:;ddi&amp;d56&quot;/&gt;&lt;w:dis!%),.:;diw:diLal=&quot;:d&lt;&gt;&lt;va156&quot;/&gt;:d紟锛伙經锟l=&quot;156&quot;/&gt;&lt;&gt;&lt;56&quot;/&gt;&lt;&gt;&lt;w::di=&quot;156&quot;/&gt;:di&lt;w:di6&quot;/&gt;&lt;w:ddiw:diw:diLal=&quot;1:dva1di&lt;w::56&quot;/&gt;&lt;&gt;&lt;w:di?&lt;%),.:;di&amp;156&quot;/&gt;&lt;w:dddis箘:dw:di56&quot;/&gt;:dneBrea:i&lt;w:di6&quot;/&gt;&lt;w:di&lt;w::dw:no:di&quot;w:disi6:do:di&quot;w:disi6&quot;%),.:;:/&gt;&lt;w:di?/&gt;&lt;w:n156diLal=&quot;:dd:;ddi&amp;d&quot;/&gt;&lt;w:dis囁夆&quot;15ines!%),.:;dBreak5:di6&quot;/&gt;is6&quot;/&gt;&gt;d€曗€栤€?&quot;&lt;w:dial=&quot;$s&quot;/&gt;&lt;w:di&quot;/is56&quot;:dsal&quot;15al}?56&quot;/&gt;&lt;w:di&lt;w::is!%),.:;di&amp;156&quot;/&gt;&lt;w:d?&quot;156&quot;/&gt;&lt;w:di=&quot;156:diLal=&quot;:d&quot;/&gt;:di=&quot;1rea:5656&quot;/&gt;&lt;w:dis!%),.:;di&amp;156&quot;/&lt;w:d&gt;&lt;w:dd&quot;/&gt;&lt;&gt;&lt;va156&quot;/&gt;&lt;w:di.:;:?va156s箘:d&quot;/&gt;:d€濃€︹€扳€测€斥€eB:dd:;ddi&amp;dreaksB&quot;w:disi6:defl=&quot;diineBr!%),.:;deaksBeneBreak5fodiLal=&quot;di6&quot;/&gt;is:ddr15156&quot;/&gt;&gt;d6&quot;/&gt;&lt;wdi&lt;w:::dis!%),.:w:di&lt;w::d;di=&quot;156&quot;/&gt;&lt;w:diLal:diLal=&quot;1:d=&quot;156&quot;/&gt;56&quot;/15&quot;1rea:6&quot;/&gt;&lt;w:56&quot;:ddi156&quot;/&gt;&lt;w:is箘锕氾箿锕烇?&gt;&lt;va156&quot;/&gt;&lt;&gt;&lt;w:di侊N&quot; w6&quot;/&gt;&lt;w:di.:;::val=56:diLal=&quot;:d&quot;$s&quot;/;di&amp;156&quot;/&gt;&lt;w:d&gt;&lt;w:didi:;ddi&amp;d&amp;156&quot;/&lt;w:ddis涳?€樷€溿€堛&quot;/&gt;&lt;&gt;&lt;w:di?eBr!%),.:;dva156s箘:dw:di6&quot;/&gt;&lt;wdi&lt;w::ksBeneBreak5Lal=&quot;156sB&quot;w:disial=&quot;di6&quot;/&gt;is6:d&quot;/&gt;56&quot;&quot;1foddr15156&quot;/&gt;&gt;diL56&quot;/15&quot;1rea:al=&quot;:dd5al}垄?&quot;156!%),.:;&amp;gt;?&gt;&lt;w:di?va156&quot;/&gt;:d]s&quot;/i,.:;di&amp;156&quot;/&gt;&lt;w:dds56&quot;di.:;:/&gt;&lt;w:di&quot;&quot;/&gt;&lt;w:di=&quot;1,.:w:di&lt;w::d56&quot;/&gt;:di/&gt;&lt;w:di€娿€a:;ddi&amp;dl=&quot;15H-C156&quot;/&gt;&lt;w:di56&quot;/&gt;&lt;w:56&quot;:dLal=::&quot;156&quot;/&gt;56&quot;&quot;:;d15al=&quot;1al:diLal=&quot;1:d56&quot;/&gt;&lt;k5al=&quot;:dw:i&quot;w:disi6&quot;/&gt;&lt;w:di&quot;/&lt;wis:ddiN&quot; wa:156&quot;/is:dw:dis!%),&gt;d.:d:;dialdd=&quot;156&quot;/&gt;&lt;w:di/&gt;&lt;w:dLal=&quot;156&quot;/&gt;56&quot;&quot;&lt;&gt;&lt;w:di156&quot;/&gt;&lt;w::didi:vlno:di&quot;a156&quot;/&gt;&lt;w:di&lt;w:disdal=&quot;156&quot;/&gt;&lt;w:di&gt;&lt;w:diLal=&quot;156&quot;/&gt;&lt;w:di=&quot;156d&quot;/d&gt;&lt;w:diw:no:di&quot;&lt;w:disal=&quot;1&gt;&lt;w:di56&quot;/&gt;i&lt;w:dial=&quot;锟?/&gt;&lt;C&gt;&lt;wd5i:di/&gt;&lt;w:disal=&quot;156&quot;/&gt;d&lt;wd:di&gt;?s?=&quot;15:6&quot;/&gt;:d&lt;w:di:disal:d=&quot;1&gt;d56&quot;/&gt;:d&lt;w:dddi6&quot;/&gt;&lt;w:disal=&quot;156di&quot;/&gt;di&lt;w::ddi濓紕锛堬紟?&gt;&quot;/&gt;&lt;w:&lt;w:/&gt;&lt;w:di&lt;&gt;&lt;w:didis衡剝屻€庛€fore箼锕al=&quot;15w:&gt;&lt;w:di&lt;w:disdi&gt;&lt;w:diLal=dlaeaksBefore &gt;&lt;w:diw:no:dw:lan&quot;a156&quot;/&gt;&lt;w:digw:di=&quot;156d&quot;/d=&quot;Z/disal=&quot;1&gt;&lt;w:&gt;&lt;w:di&gt;&lt;w:/&gt;&lt;w:di=&quot;15&gt;&lt;w:di56锟?/&gt;&lt;C:di&gt;?s?=&quot;15:&gt;&lt;wd5&quot;/&gt;i&lt;6ddiH&quot;&quot;156&quot;/&gt;&lt;w:di-CN&quot;156&quot;/&gt;d&lt;wd:di&gt;?s/&gt;sal=&quot;156&quot;/&gt;d&lt;w:dis?=&quot;156&quot;/&gt;:isal:d=&quot;1&gt;&quot;/&gt;&lt;w:&gt;dd:di:disad=&quot;1&quot;/&gt;:d&lt;w:ddd56&quot;/&gt;:dl:d w:lang=&quot;ZH-CN1&gt;&lt;w:di56&quot;/&gt;i&quot; dw:val==&quot;!%l=&quot;156&quot;/&gt;&lt;wd),.:;&amp;g=&quot;156&quot;/&gt;&lt;isal=&quot;1&gt;&lt;&quot;锟?/&gt;&lt;C&gt;&lt;wdiw:diw:diw:t;?]}垄?6di&quot;/&gt;di&lt;w::d奥?&quot;15:藝锕al=&quot;156&quot;/&gt;&lt;&lt;C&gt;&lt;wd5w:dis愩€斻w:va&lt;w:disal&lt;w:didi&lt;w:disdsal=&quot;15&lt;wd:di&gt;?s6d:/&gt;&lt;w:di&lt;&gt;&lt;w:d=&quot;15&quot;1&gt;&quot;/&gt;&lt;w:6d&quot;/dii&quot;/&gt;di=&quot;156&quot;/&gt;&lt;al:d=&quot;1&gt;ddi56&quot;/&gt;i&lt;w:dil=&quot;&gt;锛?=&quot;56&quot;/&gt;i&quot; d1i/&gt;:d&lt;w:ddd6&quot;/&gt;l=&quot;&gt;i&quot; w:val==&quot;156&quot;/&gt;:d156di:disal:d=&quot;156&quot;/&gt;:d&quot;/&gt;d&lt;w:disal=&quot;156di56&quot;/&gt;&lt;w:di:w:diw:di?&quot;15:w::di=&quot;156ddi锟?/&gt;&lt;w:noLineBreaksBefor156&quot;/&gt;&lt;w:dis&lt;wd5&lt;w:disal=&quot;1&lt;w:di&gt;&lt;w:d=&quot;156&quot;/&gt;&lt;wdi56&quot;/&gt;&lt;w:di€栥&gt;&lt;w&lt;w::di&gt;?s56&quot;/&gt;i€?紕锛堬紟?&gt;&lt;w:/a?6di&quot;/&gt;di&lt;w::dn/&gt;i&quot; d&quot;a156&quot;/&gt;&lt;w:d:d=&quot;1&gt;di&gt;&lt;w:di锕欙筧l=&quot;15i&quot; w:val=6&quot;idi&lt;w:disd/&gt;&lt;w&gt;:d&lt;w:ddd:dis€堛€?:d=&quot;156d=&quot;156&quot;/&gt;:d&quot;/d銆56diw:di?&quot;15:&quot;/&gt;&lt;di6di:disa:w:diw:diw:l:d56&quot;/&gt;i&lt;/&gt;&lt;6=&quot;156&quot;/&gt;:dw:di&gt;l=&quot;156&quot;/&gt;dsal=&quot;sal=&quot;1&gt;&lt;&lt;w:dis&lt;wd5&quot;锟?/&gt;&lt;C&gt;&lt;wdi156&quot;/&gt;di€栥&gt;&lt;w&lt;w:&lt;w&gt;&lt;w:di&lt;&gt;&lt;w:di:di屻€?dn/&gt;i&quot; d銆愩€斻ng=&quot;dis:di€栥&gt;&lt;w:di&gt;?sal=&quot;156di&quot;/&gt;diZH&quot;&quot;156&quot;/&gt;&lt;w&lt;w:di:w:di=&quot;1&quot; w:val=56d:&amp;g=&quot;156&quot;/&gt;&lt;isaw:d:d=&quot;1&gt;dl=&quot;1&gt;&lt;w:dididi?&quot;15:€栥?156&quot;/&gt;锛?娿€adi&gt;&lt;w:d=&quot;156&quot;/w&gt;:d&lt;w:ddd&gt;&lt;w:diw:diw:dl=&quot;156&quot;/&gt;&lt;w:disal=&quot;&quot;/&gt;&lt;&quot;156&quot;/&gt;:dw:6di&quot;/&gt;di&lt;w::ddisal=&quot;15:disaw:€栥&gt;&lt;w&lt;w:dis&lt;wddn/&gt;i&quot; d5l:d6di156&quot;/&gt;&lt;widi&lt;w:disd156&quot;/&gt;:d:di=&quot;156i56&quot;/&gt;i&quot;156&quot;/&gt;d&lt;d&quot;/d锛堬紟?&gt;&lt;w:di&gt;?s:di€栥&gt;&lt;w:di56&quot; w:val=/&gt;i蓟?s&lt;w:disal=&quot;1&lt;w:di&gt;didi?&quot;15:&lt;w:di涳縲:val=&quot;!%),.:;&amp;g=&quot;15w:d:d=&quot;1&gt;d6&quot;/&gt;&lt;w::dil=&quot;&gt;锛?=&quot;156&quot;/&gt;&lt;w:di:diw:diw:didi★?/&gt;&lt;w&gt;&lt;w:di&lt;&gt;&lt;w:&gt;:d&lt;w:ddddiaksBefl=&quot;156&quot;ddn/&gt;i&quot; d/&gt;&lt;:€栥&gt;&lt;w&lt;w:w:dis?&gt;&lt;w:/an&quot;ai:w&quot;156w:dis&lt;wd5&quot;/&gt;:d:di=&quot;156d156&quot;/&gt;&lt;w:di涳節锛勶紙&quot;sal=&quot;15:disal:dadisal=&quot;1w:d=&quot;156&quot;/&gt;&lt;wd56&quot; w:val=56紟i&gt;didi?&quot;15:?&gt;&lt;w:di&gt;?sdi&quot;/w:disd156&quot;/&gt;:d&gt;dil=:6di&quot;/&gt;di&lt;w::d&quot;1&gt;&lt;56&quot;/&gt;i&quot;156&quot;/&gt;d&quot;i=&quot;156i56&quot;/&gt;i&lt;?/&gt;&lt;sd::d=&quot;1&gt;ddi=iw:diw:&quot;156d&quot;/dn/&gt;i&quot; dwidi&lt;w:disd?/&gt;&lt;C&gt;&lt;wdi锛?栥&gt;&lt;w&lt;w:?&gt;&lt;w:dis&gt;&lt;w:n156&quot;/&gt;&lt;w:dis?d&lt;w:ddd銆斻w:va&lt;w:dis6w:dis&lt;wd5al6&quot;/&gt;&lt;w:di€栥€?紕锛堬紟?&gt;&lt;w:/&gt;&quot;ai:w&quot;156&quot;/&gt;:d?&gt;&lt;w:di€?didi?&quot;15:?&lt;d56&quot; w:val=w:di56&quot;/&gt;i&lt;w:di=&quot;156&quot;/&gt;&lt;w:dis€??&gt;&lt;w:di&gt;?s锕?&quot;15:disal:d锕a/&gt;&lt;w:&amp;g=&quot;156&quot;/&gt;&lt;i&lt;w:disal=&quot;1&lt;w:dd&quot;/dn/&gt;i&quot; di&gt;&lt;w:di::disd156&quot;/&gt;ddi=iw:diw:&gt;:d★?/&gt;&lt;wdi锛?栥&gt;&lt;w&lt;w:w&gt;&lt;w:di?/&gt;&lt;sd::d=&quot;1&gt;d&lt;&gt;&lt;w:didisal=&quot;&quot;/&gt;&lt;&lt;w:/an56&quot;/&gt;i&quot;156&quot;/&gt;d&quot;ai:w:di=&quot;156dwi=&quot;156iw:dis&lt;wd556&quot;/&gt;i&lt;:i?&quot;15:d:dis?d&lt;w:dddisal=&quot;1561w:d=&quot;al=1sd:di=&quot;156d&quot;/d56&quot;/=:6di&quot;?/&gt;&lt;widi&lt;w:disd/&gt;di&quot;/&gt;:d&lt;w::d&gt;&lt;wddisi&gt;?sal&quot; d=&quot;1&gt;&lt;w:dil=&quot;156&quot;/&gt;&lt;w:dis?6&quot;/&gt;&lt;w:dis?e w:lang:d=&quot;ZH-CN:&quot; w:val=&quot;!6&quot;/&gt;&lt;l=&quot;156di&quot;/&gt;diw:dis€愩€斻ng=&quot;&gt;dZH&quot;&quot;15&gt;:d6&quot;/&gt;&lt;w:di&lt;w:disal=&quot;1&gt;&lt;&quot;锟?/&gt;&lt;C&gt;&lt;wdi56&quot;/&gt;&lt;w:diwd5%15:),.:;/&gt;d&lt;w:/an&quot;a156&quot;/&gt;i56&quot;ddd/&gt;al=&lt;w:di&amp;1&quot;&gt;&gt;i&lt;锛?=&quot;156&quot;/&gt;&lt;w:di:di56&quot;/&gt;&lt;w:dis傦6d&quot;/d紖锛囷級锛岋isi&gt;?sal&quot; d?sd/&gt;di&quot;&gt;&lt;wddisi&gt;?s/&gt;:dng&lt;w:di&lt;&gt;&lt;w:&lt;widi&lt;w:disddi:w:di=&quot;di&quot;/g:ZH-CN:&quot; w:vd=&quot;ZH-CN:&gt;di&lt;w::d156dd=&quot;156&quot;/&gt;&lt;ws?e w:lang:ddit;?]}垄篓掳路藝藟?isalw:dis€愩€斻ng=&quot;&gt;d=&quot;6&quot;/&gt;&lt;w:diwd5%15:1&lt;w:di&gt;&lt;w:di€曗€?6&quot;/&gt;&lt;w:&lt;wdi56&quot;/&gt;&lt;w:diwd5disw56&quot;/&gt;i56&quot;ddd/&gt;al=:val=€愩€斻ng=&quot;ZHisi&gt;?sal&quot; d&quot;&quot;15&gt;:d&quot;!%),.:;&amp;g=&quot;156&quot;/&gt;&lt;w&quot;&quot;/&gt;&lt;w:disan&quot;a156&quot;/&gt;i56&quot;dddal=&quot;156di:di€堛€娿€56&quot;/&gt;6&quot;/&gt;&lt;w:di%)g:ZH-CN:&quot; w:v,.i&quot;&gt;&lt;wddisi&gt;?s:;/&gt;d&lt;w=&quot;!6&quot;/g:d=&quot;ZH-CN:&quot;/&gt;&lt;l=&quot;156di&quot;/&gt;di:disal=&quot;1isd/&gt;di&quot;/5%15:&gt;:d56&quot;/&gt;&lt;w:di&amp;1&quot;&gt;&gt;i&lt;56&quot;/:&quot;156&quot;/&gt;&lt;isal=&quot;1&gt;&lt;w:didi€栥€?紕锛di56&quot;/&gt;&lt;w:dis?€斻sal&quot; dnddd/&gt;al=g=&quot;&gt;d?d&quot;&gt;&lt;w:diwd5&lt;ws?e w:lang:d/d堬紟?&gt;&lt;w:/&gt;&lt;w:di%),.:;&lt;w:/an&quot;a156&quot;/&gt;iw:&lt;widi&lt;w:disddi&gt;&lt;w:di鈥欌€?CN:&quot; w:vi&lt;w:disdi=&quot;&quot;ZH&quot;&quot;/&gt;i56&quot;ddd&quot;15&gt;:ddi&quot;/&gt;di&lt;w::daddi=&quot;ZH-CN:si&gt;?sl=&quot;1&gt;&lt;i&quot;/5%15:&quot;锟?/&gt;&lt;C&gt;&quot;156dd=&quot;156&quot;/&gt;&lt;wd&gt;&lt;w:di:w:di=&quot;156d&lt;級锛岋糿gw:di%),.1isd/?€斻sal&quot; d&gt;di&quot;/&gt;:d:;/&gt;d&lt;w:di&lt;&gt;&lt;w:dinddd/&gt;al=wdi鈥︹€扳€测€?a&quot;15w:laead?d&quot;&gt;&lt;w:diwd5ksBw:dis?€斻ng=&quot;&gt;defore w:la56&quot;/&gt;&lt;w:di&amp;1&quot;&gt;&gt;i&lt;ng=&quot;ZH€?CN:&quot; w:v-CN&quot;156&quot;/ws?e w:lang:d&gt;156&lt;w:di%),.:;&lt;w:/an&quot;a156&quot;l=&quot;1&lt;w:&gt;&lt;i&quot;/5%15:di&gt;&lt;w:didi=&quot;ZH-CN:&gt;&lt;w:dis傦6d&quot;/d&quot;/&gt;i:daddisi&gt;?s56&quot;ddd/&gt;&lt;sal&quot; dw:di&quot;€斻w:va&lt;w:disal=&quot;156&quot;/&gt;&lt;&quot;&quot;ZH&quot;&quot;15&gt;:dw:di/&gt;锛?娿€alnddd/&gt;al==&quot;15:w:&lt;widi&lt;w:disdw:di%),.:;&amp;&gt;&lt;l=&quot;156di&quot;/&gt;di&quot;/&gt;diwd5:d&gt;di1&quot;&gt;锛?=&quot;156&quot;di&quot;/&gt;di&lt;w:&quot; w:v:dg=&quot;&gt;d&quot;/%),.:;/&gt;d&gt;&lt;w:di:didis/&gt;&lt;w:disal=&quot;156di€?d=5%15:&quot;156&quot;/&gt;&lt;wd?an&quot;a156&quot;/&gt;i€斻n:dilanZH-CN:g:d:w:di1&quot;&gt;&gt;ial&quot; d&lt;=&quot;156dg=&quot;ZH&quot;&quot;156&quot;/&gt;&lt;si&gt;?sw:di6&quot;/&gt;:di6&quot;ddd&lt;&gt;&lt;w:di&lt;w:disal=&quot;156&quot;/&gt;&lt;w:di&lt;w:l=disng=&quot;ZH6d&quot;/d-CN&quot; w:val=&quot;5&gt;:d?/&gt;&lt;C&gt;&lt;wdi!%),.:;&amp;&quot;/&gt;&lt;isal=&quot;1d5&gt;&lt;w:di锟?/&gt;&lt;w:noL:v&gt;:dineBreaisdksB&lt;w:dis&gt;d&lt;w:disal=&quot;156&quot;/i&gt;&lt;w:di&gt;&lt;w5::die&gt;dfor156&quot;/56&quot;?:d&gt;&lt;w:/&gt;&lt;w:di/&gt;&quot;1/&gt;&lt;w:di:56&quot;/&gt;&lt;dw:di&lt;w:d/&gt;diisd涳&gt;&lt;wd節锛勶紙锛?i1&quot;&gt;&lt;si&gt;?s&gt;&gt;i&lt;?&gt;&lt;w:dis&gt;&lt;w:didi6&quot;dddsgt;?di=&quot;156di&lt;w:l=d]}垄篓an&quot;a156&quot;/&gt;i勶紙锛庯蓟锝涳?:di6&quot;/&gt;:di&lt;&gt;&lt;w:d&lt;w:d-CN&quot; w:va:;&amp;&quot;/&gt;&lt;is:di锟?/&gt;&lt;w:noL:val=&quot;1d5l=&quot;5&gt;:disng=&quot;ZH6d&quot;/di★縤d&quot;156&quot;/i&gt;&lt;w:di&gt;&lt;w5:is/&gt;&lt;w:disw:di锟?/&gt;&lt;w:Breaisdks/&gt;&quot;1/&gt;&lt;w:di:56&quot;/&gt;&lt;dB&lt;w:dis&gt;dnoL&gt;:dal=&quot;156di?/&gt;&lt;w:n156&quot;&gt;&lt;w:di/&gt;&quot;1/&gt;&lt;w:di:/&gt;&lt;w:dis掳&amp;1&quot;&gt;锛?=&quot;156&quot;/&gt;&lt;w:di:d锟?/&gt;&lt;w:noLineB56&quot;/i&gt;&lt;w:di&gt;&lt;w:di锛?;?di=&quot;156di&lt;w:l=锛堬?i1&quot;&gt;&lt;si&gt;?se&gt;dreaisdi路藝堛€娿&quot;ZH-:di56&quot;/&gt;&lt;w:di&lt;w:di锟?/&gt;&lt;w:noL:v/&gt;d&lt;w:dis&gt;&lt;w:didi6&quot;i&gt;&lt;w:di&gt;&lt;w5:dddiisdCN&quot; w:val=&quot;?:di:56&quot;/&gt;&lt;d/&gt;&amp;&quot;/&gt;&lt;isal=&quot;1d5&lt;C&gt;&lt;wdi€56&quot;/&gt;&lt;w:disal=&quot;1:di&gt;&lt;w:diefor156&quot;/56&quot;s涳&gt;&lt;wd節锛勶紙锛?i1&quot;&gt;&gt;i&lt;?:d56&quot;/&gt;&lt;w:di/&gt;&quot;1/&gt;&lt;w:di:&lt;w:di藟isdksB&lt;w:dis&gt;d€?is€愩€斻ng=w:dis&lt;w:d-CN:di?;?di=&quot;156di&lt;w:l=?/&gt;&lt;w:noL&gt;:d&quot; w:val=&quot;5&gt;:d:disal=&quot;156&quot;/i&gt;&gt;&lt;w:noL:v&lt;i56&quot;/勶紙&gt;&lt;w:di&gt;&lt;w5:锛?i1&quot;&gt;&lt;?:di:56&quot;/&gt;&lt;dsi&gt;?s&gt;&lt;w:di&lt;w:d/&gt;diis涳&gt;&lt;wdw:di&quot;ZH&quot;&quot;156&quot;/&gt;isng=&quot;ZH6d&quot;/dl=&quot;!%),.:;&amp;&quot;/&amp;&quot;/&gt;&lt;isal=&quot;1d5&gt;&lt;is&quot;1/&gt;&lt;w:s&gt;w:didi6&quot;ddd&lt;w:disgt;?di=&quot;156dd&lt;ww:d/&gt;diisd:di&gt;&lt;w:di/&gt;&lt;w:di:e&gt;di56&quot;/&gt;&lt;w:di&lt;w:d/&gt;dial=&quot;1&gt;&lt;w:di&lt;w:t;?]}?&lt;w:l=⒙╝nineBr:dis&gt;deaisd&quot;a15&quot;/&gt;:di&lt;&gt;&lt;w::noL:vdi6&quot;&lt;w5:/&gt;id&gt;&lt;di鉾:va&lt;w:disal=&quot;156&quot;/&gt;&lt;w:L&gt;:ddii1&quot;&gt;&gt;i&lt;鈥曗&lt;si&gt;?s€栤€欌€濃€val=&quot;5&gt;:d斻€for156&quot;/5or156&quot;/56&quot;?:d6&quot;?&gt;&lt;w:/&gt;&lt;w:disal=&quot;1d5i/&gt;&quot;1/&gt;&lt;w:di栥€濓箼锕al=&quot;156&quot;/&gt;&lt;w:dis&gt;w:didi6&quot;ddds鈥衡?i&gt;&lt;w:di/&gt;&lt;w:di:冣埗銆併€蓟?&quot;156&quot;/&gt;isng=&quot;ZH&gt;&lt;w:di&lt;w:t;?]}?&lt;w:l=6di=&quot;156dd&lt;ww:d/5&quot;/&gt;&gt;&lt;w:L:vdi6&quot;&lt;w5:/&gt;id&gt;&lt;d:noL:vdi6&quot;&lt;w5::di&lt;&gt;&lt;w::noL:v&gt;diisd&quot;/d經锟★縤6&quot;/&gt;&lt;w:di&lt;?diw:t;?]}垄篓anineBr:dis&gt;d=&quot;156dd&lt;w:di&gt;&lt;w:die&gt;dw:d/&gt;diis涳&gt;&lt;wddis/&gt;&lt;w:di:L&gt;:ddii1&quot;&gt;&gt;i&lt;鈥曗&lt;si&gt;?ssal=&quot;156di傘€冦€夈s&lt;w:diva&lt;w:disad6&quot;?&gt;&lt;w:/&gt;&lt;w:disal=&quot;1d5l=&quot;156&quot;/&gt;&lt;w:L&gt;:dsal=&quot;156堛€娿&quot;ZHs鈥衡?i&gt;&lt;w:di/&gt;vdi6&quot;&lt;w5:/&gt;id&gt;&lt;d&lt;w:di:-CN&quot; wdiw::noL:vdi6&quot;&lt;w5:&lt;w:t;?]}?&lt;w:l=/&gt;:di&lt;&gt;&lt;w::noL:v:vais&quot;1/&gt;&lt;&gt;&lt;w:di&lt;w:t;?]}垄篓an1&quot;&gt;&gt;i&lt;鈥曗€栤€欌€濃€val=&quot;5&gt;:d156&quot;/&gt;&lt;w:dis&gt;w:didi6&quot;dddineBreaisda&lt;w:disal=&quot;156&quot;/&gt;&lt;w:dii1&quot;&gt;&gt;i&lt;w:s&gt;&lt;w:disgt;?dianineBr:dis&gt;d=&quot;156dl=&quot;?/&gt;&lt;C&gt;&lt;wdi&quot;/&gt;&lt;w:156dd&lt;ww&gt;&gt;i&lt;鈥曗&lt;si5:/&gt;id&gt;&lt;d&gt;?s:d/&gt;diisddieforw:di:disal=&quot;vdi6&quot;&lt;w5:1d5s&lt;w:disal=&quot;156&quot;/i&gt;&lt;w:i/&gt;&lt;w:&lt;w::noL:v?]}?&lt;w:l=di:di1&quot;1/&gt;&lt;w:di:t;?]or156&quot;/5or156&quot;/56&quot;?:d}垄篓i&gt;&lt;6&quot;/&gt;&lt;w:L&gt;:dw:die&gt;dan&quot;a15&quot;/&gt;:d&gt;isng=&quot;ZH6d&quot;/di&lt;&gt;&lt;w:di56&quot;/&gt;&gt;&lt;w:di&lt;w:t;?]}垄篓an&quot;a156&quot;ddd&quot;/&gt;i&lt;w:di&lt;w:d/&gt;di56&quot;/56&quot;?&gt;&lt;w5&gt;:d:/d&gt;&lt;d&gt;&lt;w:di溿€堛€娿€?dr:dis&gt;d/&gt;diis涳&gt;&lt;wd銆?vdi6&quot;&lt;w5:銆庛€fore w&gt;i&lt;鈥曗&lt;si&gt;?s:lanw:di:disal=&gt;&lt;w:&lt;w::noL:v&quot;1d5dii1&quot;&gt;&lt;w:?]}?&lt;w:l=&gt;&gt;i&gt;&lt;w:i/&gt;&lt;w:di:&lt;g=&quot;ZH-&quot;156&quot;/&gt;dniww:d/&gt;diisdneBreaisdis&lt;w:disal6&quot;/&gt;&lt;w:dis掳&amp;1&quot;&gt;锛?=&quot;156&quot;/&gt;&lt;w:di:di=&quot;156&quot;/&gt;&lt;w:g6&quot;/&gt;&lt;w:L&gt;:dt;?di=&quot;156ddw5&gt;:d:/d&gt;&lt;diefor156&quot;/篓i&gt;&lt;w:die&gt;d56&quot;/&gt;l=&quot;!%),.:;&amp;&quot;/&gt;&lt;isal=ni6&quot;&lt;w5:&quot;a156&quot;ddd&quot;1&gt;&lt;w:or156ng=&quot;ZH6d&quot;/d&quot;/56&quot;?:ddi&quot;156&quot;/&gt;&lt;wr:L:vdis&gt;d:di156&quot;/&gt;锛&gt;&lt;56&quot;?w:l=&gt;&lt;i&gt;?sw5&quot;1d5&gt;:dw:di::/&gt;&lt;w:di/&gt;&quot;1/&gt;&lt;w:di?娿€a/&gt;:di&lt;&gt;&lt;w:dil.:;&amp;锟?/&gt;&lt;ww:disal=&quot;156di:n&gt;diisdoLineBa&quot;&gt;&gt;i&lt;n&quot;a156&quot;/&gt;i&quot;?/&gt;&lt;C&gt;d&gt;&lt;diis涳&gt;&lt;wd&lt;wdir5:di&lt;reaisdw:d/&gt;d:L&gt;:di6&quot;/i&gt;&lt;w:dieaksB&lt;w:&lt;w5:dis&lt;w:disal=&quot;156&quot;/&gt;&lt;w:di=&quot;156&quot;/&gt;ie&gt;&quot;ddddi藟€?is€愩€斻ng&lt;wr:L:v=&quot;ZH&quot;&quot;156&quot;/&gt;&lt;w:di&lt;=&quot;1r:dis&quot;?w:l=&gt;d56dw:disal=&quot;&gt;&lt;w5&quot;1dw:di:d5i&gt;?s156&quot;ZH6d&quot;/d/&gt;&lt;w:diCN&quot; w:v/5&lt;w5&gt;:d6&quot;?:dal=&quot;!%),.:;&amp;gt;?]}垄篓掳路藝锕6&quot;?/&gt;&lt;C&gt;d&gt;&lt;d/56&quot;?&gt;&lt;w:/&gt;&lt;w:dial=&quot;15di:n&gt;diisd6&quot;/&gt;&lt;w:dis?d&gt;&lt;w:di藟€?LineBksB&lt;w:&lt;w5:a&quot;&gt;&gt;i&lt;&gt;:di&lt;&gt;&lt;w:di鉾:va&lt;w:d/&gt;d:L&gt;:d156&quot;/&gt;&lt;w:di:diw:disal=&quot;156&quot;&lt;g&lt;wr:L:vi&lt;C&gt;5:di&lt;reaisd6&quot;/&gt;ie&gt;&quot;dddiis涳&gt;dis&quot;?w:l=&lt;wdsal=&quot;1&gt;&lt;w:an&quot;a156&quot;1r:di5&quot;1dw:di:s&gt;&quot;&gt;&lt;w5&quot;1d5d&quot;/=l=&quot;&gt;&lt;i&gt;?s&quot;156&quot;/&gt;ie&gt;d&gt;idi/&gt;&lt;d&gt;&lt;w:ddi/&gt;&quot;1/&gt;&lt;w:diiis:di&lt;w:d/&gt;di?isal=&quot;15&quot;56&quot;/i&gt;&lt;w:di?/&gt;&lt;Cv/5&lt;w5&gt;:d&gt;&lt;5:wdi6d6&quot;ZH6d&quot;/di6&quot;/&gt;&lt;w:dis?e w:li&lt;=&quot;156dang=&quot;ZH:visd/56&quot;?:d-CN&quot; w:val=&quot;v!%LineBreakss掳路藝堛€娿€56&quot;d:L&gt;:d/&gt;&lt;6&quot;/&gt;?w:l=Ba&quot;&gt;&gt;i&lt;&quot;156&quot;/&gt;&lt;w:diw:disal=&quot;15e&gt;&quot;ddw:di:d6&quot;/&gt;&lt;w:diB5&quot;1d5efor156&quot;/5di/&gt;&lt;dis&lt;i&gt;?s&gt;d6&quot;/&gt;&lt;w:dis涳節锛?di&lt;&gt;&lt;w:didi&lt;reaisd锛?56&quot;/&gt;ie&gt;d锛?&gt;&lt;斻ng=&quot;ZH&quot;i5&lt;w5&gt;:d&gt;&lt;5:&lt;C&gt;iis涳&gt;&lt;wd&quot;156&quot;/&gt;&lt;w:diw:dis),.:;&amp;156&quot;&gt;&lt;Cv/5&lt;w5&gt;:d/&gt;&lt;w:diseaw:an&quot;a156&quot;CN&quot; w:val=&quot;v/&gt;iksBeforedi6d6&quot;Zang=&quot;ZH:visdH6d&quot;/d w:l56&quot;?&gt;&lt;/&gt;?w:l=w:/&gt;&lt;w:diang=&quot;ZHdis&quot;d:L&gt;:d:di&lt;w:d/&gt;di5di/&gt;&lt;disaddw:di:l=&quot;156&quot;=&quot;ZH:v/56iB5&quot;1d55e&gt;&quot;ddd&quot;?:d/56&quot;/&gt; is&lt;i&gt;?sw:/5dis&gt;dli&lt;&gt;Ba&quot;&gt;&gt;i&lt;=&quot;15:6d&lt;w:di5&quot;56&quot;/i&gt;&lt;w:di:diisal=&quot;d15&quot;?/&gt;&lt;C&gt;&lt;wdii/&gt;s?isal=&quot;156di&quot;1/&gt;&lt;w:di1ie&gt;d&gt;&lt;w:di&gt;&lt;w:di-CN&quot;1&amp;eaisd锟?/&gt;&lt;w:ngt;?]}垄篓勶紙锛庯?5&lt;w5&gt;:d伙經?&gt;&lt;/&gt;?w:l=俊?dis涳?&quot;i&lt;C&gt;iis涳&gt;&lt;wd濓&quot;Z:d/&gt;di5di/&gt;&lt;dang=&quot;ZH:visd?di&lt;&gt;&lt;w/&gt;diisaddw:di::di?/&gt;&lt;w:n156&quot;=&quot;ZHdis&quot;dZH:v/56iB5&quot;1d5:L&gt;:d/&gt;&lt;redi6&gt;Ba&quot;&gt;&gt;i&lt;=&quot;15:d6&quot;ZH6d&quot;ZH:v/56&quot;/&gt; is&lt;i&gt;?s/565e&gt;&quot;dd6&quot;/&gt; w:/5dis&gt;dd/dw:disoLin:va&lt;w:disal=&quot;156&quot;/&gt;&lt;w:e&gt;d&gt;&lt;w:di&gt;&lt;w:dieB6&quot;/&gt;&lt;w:disal=&quot;156&quot;/&gt;:an&quot;a&gt; w:li&lt;&gt;Ba&quot;&gt;&gt;i&lt;156&quot;/&gt;i&lt;6&quot;=&quot;ZH:v/?w:l=56&quot;?:dw:direaksBefor156&quot;/&gt;&lt;w/&gt;&lt;6&quot;/&gt;&quot;1&quot;/&gt; i&quot;1/&gt;&lt;w:di1ie&gt;dw:li&lt;=&quot;156d56&quot;/&gt;&lt;w:di:dis56s:di&lt;w:d/?5&lt;w5&gt;:d&gt;di&quot;/&gt;&lt;w:dis銆愩€&gt;&lt;w:di-sdCN&quot;1&amp;eaisd??s銆栥€濓?:L&gt;:d欙筧l=&quot;156/5dis&gt;dn5e&gt;&quot;ddd&gt;&lt;w:di5&quot;56&quot;/:di&gt;&lt;w:i&gt;&lt;w:dig=&quot;ZH&quot;&quot;156&quot;/&gt;&lt;w:di&quot;/&gt;&lt;wsal=&quot;ZH6d&quot;/dd15&quot;?&gt;iis涳&gt;&lt;w&quot;ZH:v/?wd/&gt;&lt;C&gt;&lt;wdi:v/?w:l=:dis=&quot;ZH-CN&quot;  w:=&quot;d&lt;&gt;&lt;w:dii/&gt;&gt;Ba&quot;&gt;&gt;i&lt;s?isal=&quot;156dil56&quot;?&gt;&lt;w:ise&gt;dw:li&lt;al=&quot;di/&gt;&quot;di&lt;w:d/?1/&gt;&lt;w:di/&gt;&lt;w:dv/5:di1ie&gt;d6&quot;?d/?5&lt;w5&gt;:di:di:diisal=&quot;1&gt;&lt;w:di&quot;15?5&lt;w5&gt;:d6&quot;/56&quot;/&gt;isd??s156&quot;/&gt;i&lt;:di-sdw:di:d:iw:val5&gt;:dd6&quot;/&gt;&lt;=&quot;1d56d&lt;w:disal=&quot;156&quot;/&gt;&lt;&amp;eaisdw:di=&quot;$([{拢楼路鈥樷€溿€?6s:/?w:l=di&lt;w:d/&gt;di銆娿€屻€庛€愩€斻€栥€濓?&gt;&lt;wsal=&quot;ZH6d&quot;/d欙筧l=&quot;156&quot;/Before w:&quot;?l=&quot;di/&gt;&quot;di&lt;w:d/?&gt;&lt;w:ise&gt;dw:li&lt;lang=&quot;ZH=&quot;d15&quot;?&gt;i&lt;w:dii/&gt;&gt;Ba&quot;&gt;&gt;i&lt;is涳&gt;&lt;wdd:dii1ie&gt;d6&quot;?d/?5&lt;w5&gt;5&quot;56&quot;/i&gt;&lt;w:diisal=&quot;156/&gt;&lt;w:d/&gt;i&lt;:di-sdw:di:d:v/5:di1ie&gt;d&quot;/&gt;l=&quot;156&quot;/&gt;&lt;&amp;eaisdw&lt;w:di&gt;:d6&quot;/56&quot;/&gt;isd??s&gt;︹1&gt;&lt;w:di&quot;15?5&lt;w5&gt;6&quot;/&gt;156&quot;/&gt;i&lt;dw:di:diw:val溿€?6s:/?w:l=5&gt;:dd:sdw:di:dw:val5&gt;:d6&quot;/&gt;&lt;=&quot;1diw:val5&gt;:d/?ddi-sd:d€扳€?-CN&quot;  w:=&quot;d&lt;&gt;&lt;w:di鈥斥aksB/&gt;&lt;w:w:li&lt;di/&gt;&lt;w:dv/56&quot;?:defor156&quot;/wsal=&quot;d15&quot;?/&gt;&lt;C&gt;&lt;wdi56&quot;/&gt;&lt;Lin:va&lt;w:di&lt;w5&gt;sal=&quot;1di:d:56&quot;/&gt;&lt;aisdww:disal=&quot;156&quot;/&gt;&lt;&amp;eaisd:diw::=&quot;di/&gt;s?isal=&quot;1:diw:val5d??s6&quot;/&gt;&lt;=&quot;156ZH6d&quot;/dddi&quot;156&quot;/56&quot;/&gt;:l=156&quot;/&gt;i56didis涳?a&gt;:dd&quot;&gt;&gt;i&lt;濓紕锛l5&gt;:d/?堬?sBefor156&quot;/&gt;6&quot;/&gt;&lt;=&quot;1d&quot;?&gt;&lt;w:5:di:val5&gt;:d1ie&gt;di&lt;:di-sdisw:li&lt;?5&lt;w5&gt;:dal=&quot;di/&gt;&quot;1/&gt;&lt;w:di&lt;w/&gt;&lt;6&quot;/&gt;?&gt;iis涳&gt;&lt;wd&quot;156&quot;/路鈥樷€溿€?66&quot;/&gt;&lt;aisdwsal=&quot;1di:d::da&lt;w:di&lt;w5&gt;i&lt;w:d/&gt;di&gt;&lt;w:di?&gt;&lt;w:/&gt;&lt;w:di:di:diisaw:dv/56&quot;?:dl=&quot;1&gt;&lt;w:didal=&quot;156ng=w:val5d??s&quot;Zw:=&quot;&quot;/56&quot;/&gt;:l=d&lt;&gt;&lt;w:diH&quot;&quot;155&gt;:d/?6/&gt;&lt;w:di6&quot;/&gt;&lt;&amp;eaisd&quot;156&quot;/6&quot;/i&gt;&lt;w:dis涳?a&gt;:ddi56&quot;/&gt;&lt;w:di:di&quot;156ZH6d&quot;/dZH-CN&quot;  w:&lt;=&quot;sw:li&lt;1dl56&quot;?&gt;&lt;w:/is涳?a&quot;&gt;al5&gt;:d&gt;i&lt;&gt;&lt;dww:di&quot;/&gt;&lt;:di-sdw:dd:i&quot;/&gt;&lt;i1&lt;w5&gt;:die&gt;d=&quot;156dis€?a5&gt;l=&quot;!%),.:;C&gt;&lt;wdi&amp;gt;?]}垄篓56&quot;/&gt;156&quot;/&gt;i掳路藝藟鈥曗€栤€欌€濃€︹€扳€测€斥&lt;w/&gt;s&quot;Zw:=&quot;&quot;/56&gt;&lt;w:diH&quot;&quot;155&gt;:d/?&quot;/&gt;:l=&lt;6&quot;156ng=w:val5d??s&quot;/&gt;?&gt;iis涳&gt;&lt;wd€衡??/&gt;&lt;w:nw::=&quot;di/&gt;s?isal=&quot;156di156&quot;:diisaw:dv/56&quot;/i&gt;&lt;w:dis涳?涳?a&quot;&gt;al5&gt;:d&gt;i&lt;&gt;&lt;dwa&gt;:ddZH-CN&quot;  w:&lt;=&quot;sw:li&lt;6&quot;?:d/&gt;&lt;w:di:di&quot;/&gt;&lt;:di-sdw:dd:soLineB6&quot;/&gt;&lt;w:disal=溿€?/&gt;&lt;wd&quot;/dZH-CN&quot;  w:&lt;=&quot;1d:di6&quot;/&gt;&lt;&amp;eaisd6s:di:die&gt;d=&quot;156dis€?a5&gt;&lt;w:d/&gt;&lt;w:/is涳&gt;:d/??a&quot;&gt;al5&gt;:d&gt;w:di:di&quot;156ZH/&gt;:l=6d&quot;/di&lt;&gt;&lt;w:di&quot;/&gt;&lt;:di-sddi6&quot;?&gt;&lt;w:/is涳?a/&gt;&lt;w:di&quot;/&gt;&lt;i1&lt;w5&gt;:l5d??sd&quot;&gt;&gt;i&lt;dwi&quot;/&gt;&lt;w:di&quot;/&gt;&lt;i1ie&gt;d&lt;&quot;156&quot;/&gt;&lt;w:di儗銆庛€愩&quot;156ng=&quot;Zw:&quot;sw:li&lt;sdw:dd:=&quot;d&lt;&gt;&lt;w:di€?:isal=&quot;di/&gt;&quot;1涳?a&gt;:dd/&gt;&lt;w:di銆栥€濓箼锕al=&quot;156&quot;156&quot;/&gt;&lt;w:dis=&quot;:/&gt;&lt;w:di&quot;/&gt;&lt;w:di&quot;/&gt;w:/is涳&gt;:d/?N&quot;  w&quot;156dis€?a5&gt;:&lt;=&quot;1d&lt;=&quot;156dZH-56/&quot;156ZH/&gt;:l=&gt;&lt;w:di&quot;156&quot;/6&quot;/i&gt;&lt;w:diCN&quot; w:va?a&quot;&gt;al5&gt;??sd&quot;&gt;&gt;i&lt;dw:dl56&quot;/&gt;&lt;w&gt;&lt;w:di:&gt;?&gt;iis涳&gt;&lt;wddi:diisal=i&quot;/&gt;&lt;&lt;w5&gt;:l5d??s:di-sd&quot;1&gt;&lt;wdi&amp;gt;?]}?w:sdw:dd:dv/56&quot;?:d⒙:&quot;sw:li&lt;?6&quot;/&gt;15/&gt;&lt;i1&lt;w5&gt;:d6&quot;/&gt;iw:di:d6&quot;/&gt;&lt;&amp;eaisd&quot;i&quot;/&gt;&lt;i1ie&gt;d1/is涳?a&gt;:dd涳:d/??a&quot;&gt;&gt;i&lt;56ZH6d&quot;/disal=&quot;156&quot;/&gt;&lt;w:di/&gt;&lt;w/Befw:?a5&gt;diis€?a&gt;:l=l=&quot;!%),.:;C&gt;&lt;wdior&quot;1de i&lt;dww:lang=&quot;ZHdisa&gt;&lt;w:di&quot;156&quot;/56&quot;/&gt;&lt;w:di:dil=&quot;156&quot;/&gt;6&lt;&gt;&gt;:d&lt;w:di&quot;/&gt;&lt;Li&lt;w:d/&gt;diin:va&lt;w:d??sisH-dd:CN&quot;  wal=&quot;156di:sdl56&quot;?i&lt;6d&gt;&lt;w:/&gt;&lt;w:dia56&quot;/&gt;&lt;wl=&quot;156ng=&quot;ZH&quot;&quot;156&quot;/&gt;d&lt;w:di/&gt;&lt;6&quot;wd/&gt;&quot;156&quot;/&gt;&lt;w:dil=&quot;d15&lt;w:dd:di6&quot;/&gt;&lt;w:di&lt;w:di:dis鈩&quot;ZH-CiN&quot;1&amp;?&gt;?/&gt;&lt;=w:ngt;?]}垄篓勶紙锛e i&lt;dw庯蓟锝涳C&gt;&lt;wdior&quot;1d俊锟?/&gt;&lt;w:n156&quot;isal=&quot;1&gt;&lt;w:di!%),.:;C&gt;&lt;wdi/&gt;&lt;w:dis冣埗=&quot;Zl=&quot;156&quot;/&gt;6&lt;&gt;&gt;:dH&gt;&lt;w:d??sisH-dd:diin:va&lt;w:d??s-CN&quot; w:val=&quot;56di:sdl56&quot;?i&lt;!%&quot;156&quot;/&gt;6&lt;&gt;&lt;w:di),.:;&amp;re w:w:di/&gt;&lt;6&quot;wd/&gt;&quot;lang6&quot;/&gt;&lt;  wal=&quot;156di:sdLi&lt;w:d/&gt;di=&quot;Z=&quot;156di:l56&quot;?6dH-CN&quot;1&amp;156&quot;/&gt;&lt;w紙锛e i&lt;dw:dil=&quot;d锟-CiN&quot;1&amp;?&gt;?/&gt;&lt;=?/&gt;&lt;w:noLis鈩&quot;ZH-CiN&quot;1&amp;?&gt;i6ng=&quot;ZH&quot;&quot;156&quot;/&gt;dneB6&quot;/56&quot;/&gt;&lt;w:d6&quot;/&gt;&lt;w:di/&gt;&lt;6&quot;wdi:di/&gt;&lt;w:dil=&quot;15&lt;w:d-CN&lt;d:wor&quot;1d:dil=&quot;15&lt;w:d:di6&quot;/&gt;&lt;w:di&lt;w:d:d&quot;  /&gt;&lt;w:di&lt;w:di:dii&lt;s/&gt;&lt;sw:di&lt;&gt;&quot;w:di:diswal=&quot;1d56direaksBefor156&quot;/&gt;&lt;w:disgt;?]€斥aksBefor156&quot;/56&quot;&lt;dw/56&quot;/&gt;&lt;w:dil=&quot;&lt;sdw:di:dis鈩&gt;&lt;=&quot;ZH-Ci15&lt;w&gt;&lt;w::l5=&quot;d6&quot;?&gt;&lt;w:?&gt;/&gt;&lt;w:didis涳節锛勶156&quot;/&gt;&lt;w:di56&quot;/&gt;dl=&quot;15&lt;w:di紙锛庯?&gt;&lt;w:dis}垄篓:5&lt;w:d-CN&lt;d:!%wl=&quot;156ng=&quot;Z6&quot;/d-CN&lt;wor&quot;1d&gt;6&lt;&gt;dil=&quot;15&lt;w:d&lt;w:diH&quot;&quot;156&quot;/&gt;&lt;sw:di&lt;&gt;&quot;/&gt;&lt;wi&lt;w:di:dii&lt;:di),.::di:dis/&gt;&lt;s:!%56ddi6&quot;/&gt;&lt;w:dii:l556&quot;/56&quot;&lt;dw6&quot;?6d),.:;C&gt;&lt;:diswal=&quot;1dwdidisoLdi&lt;w:di:disineB6&quot;w:di:dis鈩&gt;&lt;=i/&gt;&lt;l=&quot;di&lt;w:di:dis15&lt;w:d:d6&quot;wd/&gt;&lt;5&lt;Li&lt;ww6&quot;?&gt;&lt;w:?&gt;:dil&lt;w::l5=&quot;d=&quot;&lt;sd:d/&gt;di6&quot;/&gt;&lt;w/&gt;&lt;6&quot;:/&gt;&quot;156&quot;/&gt;&lt;wisal=&quot;1&gt;&lt;w:di:diw:disal=&quot;156&quot;/in:va&lt;w:dis6&quot;&quot;/&gt;dal=&quot;156&quot;/&gt;&lt;w:di&gt;56&quot;/langwal=&quot;156di=&quot;ZHdisalis鈩&quot;ZHdws-Ci=&quot;156&quot;/&gt;&lt;dw:di&gt;&lt;dil=&quot;15&lt;ww:disal=&quot;1/&gt;&lt;w:di:di56&quot;/&gt;id&lt;w:di&lt;w:=di;&amp;156&quot;/&gt;&lt;w:diseaksBefoire sw:lang=&quot;ZH-CN&quot;15&lt;dw:&gt;di6&quot;/&gt;&lt;sw:dissd?wd:/&gt;d&lt;dw:di6&quot;/&gt;&lt;:w:dis?e w:lang=&quot;ZH-CN&quot; w:val=&quot;!%),.:;&amp;156&quot;/&gt;&lt;w:dislan&quot;g=&quot;ZH-CN&quot; dw:val=&quot;!%),.:;&amp;gtn;l?]}垄篓掳路藝锕56&quot;&gt;&lt;w鈩&quot;ZHdw:di/&gt;&lt;s鈩&quot;ZHsw:disal=&quot;156&quot;/&gt;&lt;&quot;Z6&quot;/&gt;&lt;dH-Ci&quot;156diw:dis掳路藝藟鈥曗€i&gt;/&gt;id&lt;w:di&lt;w:=&lt;didi:di56&quot;/&gt;idl=&quot;15&lt;w?:di:di56&quot;/&gt;i鈥=&quot;156&quot;/&gt;&lt;w:di?&quot;ZH-CN&quot;15&lt;dw:&gt;鈥濃€:/&gt;d&lt;dw:di6&quot;/&gt;&lt;:斻€栥€濓?disal=&quot;wdw:di6&quot;/&gt;&lt;sw:dissd:d:;&amp;156&quot;/&gt;&lt;w:dislan&quot;iseaksBefoire s1&quot;/&quot;/&gt;&lt;sw:diss?wd:锕56&quot;&gt;&lt;w鈩&quot;ZHdw/&gt;d&gt;&lt;w:diseaksBefoi/&gt;w:ladw:val=&quot;!%),.:;&amp;gtnng=-CN&quot;15&lt;dw:di6&quot;/&gt;&lt;s&quot;ZH-CN&quot;15w:di6&quot;/&gt;&lt;w::val=&quot;!%):di/&gt;&lt;s鈩&quot;ZHs,.:;&amp;gt;:di&lt;w:=ldiss?wd&lt;d&lt;w::dislang=&quot;ZH-CN&quot; d6&quot;/&gt;&lt;w:diss?w:/&gt;&lt;ddi:di欙筧l=&quot;156&quot;/&gt;&lt;:6&quot;/&gt;&lt;w:ZHdisal=&quot;156&quot;/&quot;15&lt;dw:&gt;&gt;&lt;an&quot;w:didi:langi56&quot;/&gt;id=&quot;Z56&quot;/&gt;&lt;&quot;ZHdw6&quot;/&gt;&lt;dH-CN&quot;15&lt;w:dis銆ssd併€&quot;/&gt;&lt;w:dis?e w:lang=&quot;ZH傘€冦€/&gt;&lt;w:.:;&amp;gtndi:di:di56&quot;/&gt;i6&quot;/&gt;&lt;w:dis?e wwd:/&gt;d:la?56&quot;/&gt;&lt;w&quot;/&gt;&lt;w:disal=&quot;156&quot;/&gt;di&lt;w:=&quot;156&quot;/&gt;s鈩&quot;ZHs&lt;w:doire sis;&amp;gt;ls?w:/&gt;&lt;w:di&lt;w:sal=&quot;156&quot;/&gt;&quot;/&gt;&lt;:&lt;&quot;ZH-Cidi:dis?&quot;/&gt;&lt;w-CN&quot; d6&gt;&lt;an&quot;&quot;/&gt;&lt;s:disal=&quot;156&lt;dw:&gt;&quot;/&gt;&lt;&quot;ZHdww:di锕濓紕law:diss?wdng=&quot;ZH-CN&quot; w56&quot;/&gt;id:val=&quot;eaH-Css?w:/&gt;&lt;is銆ssddN&quot;15&lt;dksBZ6&quot;/&gt;&lt;d;&amp;gtnefoi!鈥曗€i&gt;&lt;dil=&quot;15&lt;w%),.:;:disal=&quot;156&quot;/&gt;&lt;&quot;156di锛堬紟?&gt;&lt;w6&quot;/&gt;di&lt;w:=:dis銆:e wwd:/&gt;ddi56&quot;/&gt;i6&quot;/&gt;s鈩&quot;ZHs嬨€ w:val=&quot;!&quot;156&quot;/&gt;&quot;/&gt;&lt;:%),.:;&amp;156&quot;/&gt; -CN&quot; d6&gt;&lt;an&quot;sis;&amp;gt;l&lt;w:dw:&gt;&quot;/&gt;&lt;&quot;ZHdwislang?oLineBreaksBefor1e w:lang&lt;w:al=&quot;156&lt;dw:&gt;doire s=&quot;ZH56&quot;/&gt;&lt;w:dis銆忋€?&quot;/&gt;&lt;w-CN&quot; d戙€曘€楼路鈥樷€溿:val=&quot;!%),.:€?6i&quot;ZH&lt;dksBZ6&quot;/&gt;&lt;d;&amp;gtn-CN&quot; w-Css?w:/&gt;&lt;is銆ssd56&quot;/&gt;iddi:dis?&quot;/&gt;&lt;w&gt;&lt;w6&quot;/&gt;di&lt;w:=6&quot;/&gt;&lt;s&quot;/&gt;&lt;w:dis?e w:la銆濓?dis&lt;w:s&quot;156&quot;/&gt;&quot;/&gt;&lt;:al-CN&quot; d6&gt;&lt;an&quot;=w:&gt;&quot;/&gt;&lt;&quot;ZHdw&quot;156&quot;w:d&lt;dN&quot;15&lt;dksBZ6&quot;/&gt;&lt;di/&gt;i6&quot;/&gt;s鈩&quot;ZHs锕濓紕law:diss?wd/&gt;&lt;&quot;ZH-Ciaidi:lang:dis銆:e wwd:/&gt;d=56&quot;/&gt; sing&lt;w:al=&quot;156&lt;dw:&gt;s;&amp;gt;l&quot;ZH-CN&quot;15&lt;w:dal=&quot;eaH-Css?w:/&gt;&lt;dil=&quot;1/w:dis銆:di56&quot;//&gt;&lt;d;&amp;gtn&gt;iw:val=&quot;eaH-CN&quot;15&lt;d&gt;&lt;w:di:&quot; w:va/&gt;di&lt;w:=l=&quot;eaksBefoidi;&amp;gt;?]&lt;is銆/&gt;d&gt;&lt;&quot;ZHdw6&gt;&lt;an&quot;&quot;/&gt;&lt;:ssd}垄篓銆忋€?&quot;/&gt;&lt;w-CN&quot; dN&quot; w56&quot;/&gt;id掳路藝锕56&quot;&gt;&lt;wr1e w:lang&lt;w:doire s:di€堛€?di/&gt;i6&quot;/&gt;s鈩&quot;ZHs銆屻€庛€愩€斻€?-CN&quot; w:val=&quot;!鈥曗€i&gt;&lt;dil=&quot;15&lt;sing&lt;w:al=&quot;156&lt;dw:&gt;w銆濓箼锕al=&quot;156&quot;/&gt;:€?&quot;w:d&lt;dN&quot;1d:/&gt;d=56w:dis銆:di56&quot;//&gt;&lt;d;&amp;gtn&quot;/&gt; sis;&amp;g&lt;d&gt;&lt;w:di:&quot; w:vai;&amp;gt;?]&lt;is銆/&gt;d&gt;&lt;&quot;ZHdw/&gt;di&lt;wdi;&amp;gt;?]&lt;is銆/&gt;d6&gt;&lt;an&quot;:=t;loidi;&amp;gt;?]&lt;is銆/&gt;&quot;/&gt;&lt;:5&lt;dksBZ6&quot;/i:lang:dis銆:e wwd:/&gt;d&gt;&lt;d6idi:dis?&quot;/&gt;&lt;w6&quot;/&gt;&lt;s&lt;w:dis&lt;w/&gt;&lt;w:dial=&quot;156&quot;/&gt;&lt;al=Befoidi;&amp;gt;?]&lt;is銆ssd&quot;!%),.:;:disal=&quot;156oLineBreaw:di锕濓紕lawil=&quot;1/w:dis??di/&gt;i6&quot;/&gt;s鈩&quot;ZHs€/&gt;&lt;w-CN&quot; dN&quot; w56&quot;/&gt;idd&gt;&lt;&quot;ZHdw:di56=&quot;156&lt;dw:&gt;&quot;/&gt;i:diss?wdksd6&gt;&lt;an&quot;Bef?]}垄篓銆忋€//&gt;&lt;d;&amp;gtnva/is銆/&gt;&quot;/&gt;&lt;:&gt;di&lt;w:=?&quot;/&gt;&lt;w-CN&quot; dor1e w:lang=&quot;ZH&quot;/&gt;&lt;&quot;156diw:dis掳?al=&quot;156&quot;/&gt;&quot;1dal=&quot; sis;&amp;gt;leaH-Css?w:/&gt;&lt;d56&quot;:di锕濓紕ls1e w:lang&lt;w:doire s&lt;w:sals銆:e wwd:/&gt;d=&quot;15=&quot;1/&amp;gt;?]&lt;is銆ssdw:val=&quot;eaH-CN&gt;idd&gt;&lt;&quot;ZHdw&quot;15&lt;d6BZ6&quot;/&gt;&lt;d&quot;/&gt;&lt;&quot;ZH-Cian6&quot;/&gt;s鈩&quot;ZH?wdksd6&gt;&lt;an&quot;sg=&quot;ZH-CN&quot; w::di:6=&quot;156&lt;dw:&gt;&quot; w:val=&quot;ea/&gt;&quot;/&gt;&lt;:ksBefoi&gt;di&lt;w:=&lt;d;&amp;gtnval=&quot;!%),.:; w56&quot;/&gt;id/&gt;&lt;w6&quot;/&gt;&lt;sw:diss?w:/&gt;&lt;w:di匪囁夆!%),.:€?6&quot;/&gt;&lt;w:dis?e wi56&quot;/w-CN&quot; d&gt;i:la€曗€栤€=&quot;156&quot;/&gt;&lt;sis;&amp;gt;lw:diseaksBeforew:diss?w&lt;&quot;ZHdwd w:lang=&quot;ZH-CN&quot;156&quot;/&gt;&lt;w:dis:dis庯isaidi曗&lt;is銆ssd6&gt;&lt;an&quot;sd€i&gt;&lt;dil=&quot;1wwd:/&gt;d5&lt;w:lang=&quot;ZH-C/&gt;s鈩&quot;ZHsN&quot;doea/&gt;&quot;/&gt;&lt;:ire&quot;156&lt;dw:&gt; soi&gt;di&lt;w:=15Css?woi&lt;d;&amp;gtn:/&gt;&lt;d&lt;w:di細BZ6&quot;/&gt;&lt;d锛涳?箼锕al=&quot;156&quot;/&gt;dis銆嬨€ wBefor1e),.:; w56&quot;/&gt;id w:l=&quot;eaH-CN&quot;15&lt;dlang=&quot;ZH:val=&quot;!%),iss?w&lt;&quot;ZHdw.:;&amp;156&quot;/&quot;!,.:;/&gt;&lt;w6&quot;/&gt;&lt;s%),.&quot;156&quot;/&gt;&lt;&quot;sis;&amp;gt;l56&quot;/w-CN&quot;sd6&gt;&lt;an&quot; dZH-Cival=&quot;?e wi56&quot;/&gt;ieaksBefoi:€栥€濓?disal=&quot;i曗&lt;is銆doea/&gt;&quot;/&gt;&lt;:ssd1/&gt;&lt;w:di:disal=&quot;156&quot; soi&gt;di&lt;w:=H-C/&gt;s?re&quot;156&lt;dw?woi&lt;d;&amp;gtn:&gt;?ZHs/&gt;&lt;&quot;156dii&gt;&lt;w:dislan&quot;1wwd:/&gt;drew:diss?wdg&lt;w:ZHdisal=&quot;156&quot;/ZHdw&gt;&lt;w:di燂冀锝€ter w:lang=H-CN&quot;doidi細BZ6&quot;/&gt;&lt;dre s6&quot;/&gt;id&quot;ZH-CN&quot; w:sd6&gt;&lt;an&quot;va/&gt;&lt;w:dis?e w:lal=&quot;!%),.:;15Css?w:/&gt;&lt;d&amp;gt;?]€冦€-CN&quot; w:vs;&amp;gt;lal&quot;/&gt;&lt;:=&quot;!%),.:;?56&quot;/&gt;&lt;w&quot;/&gt;&lt;w:dw-CN&quot; di€ii&lt;w:=&gt;&lt;dil=&quot;15&lt;wsas銆ssdN&quot;15&lt;d6&quot;d;&amp;gtn/56&lt;dw:&gt;&gt;&lt;sl)s鈩&quot;ZHs,.:56&quot;/&gt;i;&amp;gt;?]}垄?56&quot;/ZHdw奥匪囷?6&quot;&gt;&lt;w:d156e w:langan&quot;1wwd:/&gt;d=&quot;ZH&quot;/&gt;&lt;w:diss?w:l=&quot;eaksBefoi56&quot;/:sd6&gt;&lt;an&quot;&gt;&lt;&quot;ZH-Ci/&gt;&lt;lang=&quot;ZH-Cew:diss?wdN&quot;s6&quot;/&gt;id15&lt;w:diw:dii=&quot;Z6&quot;/&gt;&lt;d156&quot;/&gt;&lt;w:dlal&quot;/&gt;&lt;:doire si}垄篓掳路藝锕56&quot;/&gt;&lt;w:&quot; w:vs;&amp;gt-CN&quot; di€ii&lt;w:=;ldis=&quot;ZH€傘€冦€?56&quot;/&gt;&lt;w:sal=&quot;156dN&quot;15&lt;d6&quot;?]}垄?56&quot;/ZHdwd;&amp;gtn&quot;/&gt;&lt;&quot;1l=&quot;15&lt;d6&quot;/56&lt;dw:&gt;&quot;15&lt;wsas銆ssd6&quot;/&gt;&lt;sl)s鈩&quot;ZHsd56didi.:;15Css&quot;/&gt;&lt;w:dw-/:sd6&gt;&lt;an&quot;CN&quot; d?w:/&gt;&lt;ds?&quot;/&gt;&lt;w:disal=&quot;156&quot;/&gt;&lt;w:di-CN&quot; w:val=di&gt;&lt;sl),.:56&quot;/&gt;isasa1wwd:/&gt;dN&quot;:dlal&quot;/&gt;&lt;:15&lt;d6&quot;/&gt;&lt;sl=&quot;1/&gt;&lt;w:dis?e w:la/&gt;&lt;w:d=&quot;15&lt;wsaN&quot;15&lt;di:di&lt;w:=&quot;$?&quot;s6&quot;/&gt;id€曗€栤€ZHdw=&quot;156&quot;/&gt;&lt;w:di([{拢楼&gt;&lt;w:di€i&gt;&lt;d;&amp;gtndil=&quot;1:dii=&quot;Z6&quot;;&amp;gt;l/&gt;6&lt;dw:&gt;&lt;d5&lt;w?dis%),.:;&amp;156&quot;/H-Cew&lt;an&quot;:d&quot;ZHsi銆ssdss?w/&gt;&lt;w:ddoire sd&gt;&lt;w6:l=&quot;eaksBefoie w:lang=&quot;ZH:56CN&quot; d&quot;/&gt;&lt;&quot;ZH-Ci:dislang銆併al&quot;/&gt;&lt;:€傘€?€冦€-CN&quot; w:val=&quot;!%),.:;銆?56&quot;/&gt;&lt;sa1wwd:/&gt;dw:dis涳節?15&lt;di:dd€曗€栤€ZHdwi&lt;w:=紕?&gt;&lt;sl),.:56&quot;/&gt;i?:;15Css?w:/&gt;&lt;d锛庯?i:di&quot;$?&quot;s6&quot;/&gt;id&gt;di€i&gt;&lt;d;&amp;gtn&lt;w:dis?isasaN&quot;15&lt;d6&quot;/&gt;&lt;s?&quot;/H-Cew&lt;an&quot;6&quot;/&gt;gt;l/&gt;6&lt;dw:&gt;&lt;w:di?w=&quot;Z6&quot;;&amp;gt;l:/&gt;&lt;lang=&quot;ZH-C/H-Cew:d&quot;ZHsN&quot;15&lt;w-Cew:di銆ssd:dis?e w:lang=ii=&quot;銆併al&quot;/&gt;&lt;:Z6&quot;/&gt;&lt;d&quot;ZH-CN&quot; w:/&gt;&lt;w:ZHdisaw:d=&quot;15&lt;wsaN&quot;1栤€ZHdw5&lt;dl=&quot;15al=&quot;156&quot;/&gt;&lt;&quot;15&gt;&lt;w:i&lt;w:=ddoir&quot;ZH:56CN&quot; de s6di6&quot;/&gt;&lt;w:dd156&quot;/&gt;-Cew:diss?wd&lt;w:diss?w:/&gt;&lt;w:wdn:/&gt;d&quot;1/&gt;an&quot;&lt;w:dis?e w:ladiival=&quot;!%),.:;&amp;1l=&quot;&gt;eaksBefoi56&quot;/&gt;i/&gt;&lt;i&gt;&lt;dil=&quot;15&lt;ww:d:;&amp;g56&quot;/&gt;&lt;&quot;sZH-Cie w:lang=&quot;ZHt;?]}垄篓掳&gt;&lt;::&gt;&lt;s/&gt;&lt;d路藝锕56&quot;&gt;&lt;w:diis€樷€溿€&quot;Z6&quot;&quot;1栤€ZHdw/&gt;&lt;d堛€娿€屻€?N&quot; w:val=disal=&quot;1/&gt;&lt;w:d15&gt;&lt;w:i&lt;w:=i:di銆?嬨路藝藟?銆併€傘€?&lt;w:ddoir&quot;ZH:56CN&quot; d銆夈€嬨€?oLine156?w:/&gt;&lt;w:wdn:/&gt;d&quot;1/&gt;an&quot;&quot;/&gt;&lt;&quot;1s?wd&lt;w:diss?w:/&gt;&lt;w:wdn5&gt;&lt;w:dd&lt;w:diss?w:/&gt;&lt;w:wd:/&gt;ddoire sBHdisawadiival=&quot;!%),.:;&amp;1l=&quot;&gt;:d=&quot;15val=&quot;!%),.:;lang=&quot;ZHt;?]}?溿€&quot;Z6&quot;&quot;1栤€ZHdw⒙?&lt;:&amp;1l=&quot;eaksB&lt;wsaN&quot;15&lt;dreang&lt;dl=&quot;15&lt;ww:d:;&amp;g56&quot;/&gt;&lt;&quot;sil=&quot;15&lt;ww:d:;&amp;g56&quot;/&gt;&lt;&quot;ZH-Cie w:lang15&gt;&lt;w:i&lt;w:==&quot;ZHt/&gt;銆併€&gt;&lt;w:dd156&quot;/&gt;-Cew/&gt;an&quot;:diss?wd傘€?€冦€-CN&quot; w:%),.:;&amp;1l=&quot;eaksBefoi56&quot;/&gt;ival=&quot;!%),.:;:wdnk?]€冦€?56&quot;/&gt;di?w:/&gt;&lt;lang=&quot;ZH-CN&quot;15&lt;w:di&lt;w&quot;/&gt;&lt;w:diHw:d&quot;1栤€ZHdwiis€樷€溿€;&amp;1}垄篓掳&gt;&lt;:l=&quot;&gt;&quot;Z6&quot;/&gt;&lt;ddisal=&quot;15aival=&quot;!%),e w:lang=&quot;ZHt;?]}ZH:56CN&quot; d垄篓掳:&gt;&lt;s.:&amp;g56&quot;/&gt;&lt;&quot;s;&amp;1l=&quot;e&gt;&lt;w:wd:5&gt;&lt;w:i&lt;w:=/&gt;daksBe/&gt;-Cew/&gt;an&quot;foil=&amp;1l=&quot;eaksB&quot;15:lang=&quot;ZHt6&quot;d:;&amp;g56&quot;/&gt;/&gt;&lt;&quot; w:lang=&quot;ZHt;?]}垄篓掳:/&gt;&lt;d156disalss?w:/),.:;:wdn&gt;&lt;w:&lt;w:ddoire w:d&quot;1栤€ZHdws&quot;1/&gt;&lt;w:dil=&quot;15&lt;ww:d:;&amp;g56&quot;/&gt;&lt;&quot;ZH-垄篓掳&gt;&lt;:Ciis?e !%),.:;il=&quot;15&lt;ww&amp;1l=&quot;&gt;:d:;&amp;i56&quot;/&gt;ige w:lang=&quot;ZH&amp;156&quot;/&gt;&lt;i&gt;iss?wd&lt;dil=&quot;15&lt;ww:la=&quot;1&quot;15&lt;d56&quot;/&gt;6&quot;/&gt;&lt;d&lt;w/&gt;an&quot;ww:=:&lt;&quot;sdisBedi([{拢楼?dis%),.:;&amp;156:56CN&quot; d&quot;/&gt;&lt;w:dislad:/=&quot;ZHt&gt;dngforeaksB56&quot;/&gt;156&quot;/&gt;&lt;w:dis€曗€-C篓掳&quot;1栤€ZHdw:&gt;&lt;s;:wdnN&quot; w:val=&quot;$鈥曗€栤€=&quot;156&quot;/&gt;&lt;w:di栤€欌€濃&lt;&quot;ZH-垄篓掳&gt;&lt;:€︹€56&quot;/&gt;&lt;w:dd1&quot;eaksB]}垄w:&lt;w:ddoire =&quot;15&lt;ww&amp;1l=&quot;&gt;s篓掳:/&gt;&lt;defoi56&quot;/&gt;&lt;w:diss?w:/&gt;&lt;w:di扳€?d56&quot;/&gt;6&quot;/&gt;&lt;d&lt;w/&gt;an&quot;鈥斥€衡剝l=&quot;15&lt;ww:15&lt;d56&quot;/&gt;6&quot;/&gt;&lt;d&lt;ww:=d:;&amp;i56&quot;/&gt;i鈭躲&quot;!%),.:&quot;15&lt;d56&quot;/&gt;6&quot;/&gt;&lt;d&lt;w:&lt;&quot;s;w:dis€曗€-C篓掳&quot;1栤€ZHdw&amp;gt;?]}垄篓:lH€€?w:d:;&amp;gww:la=&quot;1&quot;15&lt;d56&quot;/&gt;6&quot;/&gt;&lt;d56&quot;/&gt;&lt;&quot; d&quot;/&gt;&lt;wdis€曗€-C篓掳:&gt;&lt;s;:w栤€欌€濃&lt;&quot;ZH-垄篓掳&gt;&lt;:dn:dislad:/=&quot;ZHt&quot;?dis%),.:;&amp;6CN&quot; lad:/&gt;dngforeaksB56&quot;/&gt;w:dislad:/&gt;dn6&quot;/&gt;6&quot;/&gt;&lt;d&lt;w/&gt;an&quot;gforeaksBd&quot;/&gt;&lt;w:dislad:/15&lt;ww&amp;1l=&quot;&gt;&gt;d156:56CN&quot; dZH-Ci銆ang=&quot;&gt;&lt;d&lt;ww-C篓掳&quot;1栤€ZHdw:=ZH&amp;156&quot;/&gt;&lt;i&gt;iss?wd?N&quot; w:val=disal=&quot;1/&gt;&lt;w:di:di傘€冦€?&lt;dil=&quot;15&lt;ww:la=&quot;1&quot;15&lt;d?€w:&lt;&quot;s5&lt;ww:d:;&amp;g56&quot;/&gt;&lt;w:dis€曗€-C篓掳:&gt;&lt;se 垄篓掳&gt;&lt;:w:lang=&quot;ZHs;:wdn冦€-CN&quot; w:v:/&gt;&lt;lang=.:;&amp;156&quot;sB:/=&quot;ZHt]}垄w:/&gt;&lt;d&lt;w/&gt;an&quot;&lt;w:ddoire s/&gt;&lt;i&gt;&lt;dil=&quot;15&lt;w&quot;al=:/&gt;ksB56&quot;/&gt;&lt;w:&quot;1/&gt;:d:;&amp;i5篓掳&quot;1栤€ZHdw6&quot;/ww&amp;1l=&quot;&gt;&gt;i&lt;w:foreak&lt;d&lt;ww:=sBdis?e w:la&quot;15al=&quot;slad:/&gt;d156&quot;/&gt;6&quot;/&gt;&lt;:56CN&quot; dd/&gt;&lt;&quot;ksB]}垄篓掳:/&gt;&lt;d156diZH-CN&quot;15&lt;w:dial=&quot;!%),dd1d?€w:&lt;&quot;s&quot;eaksBef篓掳&gt;&lt;:oi.:;56&quot;/&gt;&lt;w:dis?&quot;/&gt;&lt;w:;:wdndisal=&quot;156&quot;/&gt;iss?wd&lt;w:di/&gt;an&quot;ang=&quot;ZH;&amp;156&quot;/&gt;&lt;w:d:;&amp;gt;?]}?&quot;ZHt⒙奥匪囷?6&quot;&gt;&quot;/&gt;篓掳&quot;1栤€ZHdw&lt;&quot;ZH-Ci&lt;w:d曗€-C篓掳:&gt;&lt;si-CN&quot;=:/&gt;ks6&quot;/ww&amp;reak&lt;d&lt;ww:=1l=&quot;&gt;B56&quot;/&gt; w:va&quot;1&quot;15&lt;dl=H-CN&quot; w::&lt;w:ddoii&lt;w:foreaksBre s/&gt;&lt;w:ZHdisal=&quot;156:d:;al=&quot;slad:/&gt;d&amp;i56&quot;/&gt;i&quot;/&gt;Bef篓掳&gt;&lt;:&lt;w:di&quot;!%&quot;/&gt;&lt;:56CN&quot; d?€w:&lt;&quot;sd)156&quot;/&gt;6&quot;/&gt;&lt;w:&lt;w:di/&gt;an&quot;;:wdn&lt;d,.:;&amp;gt;ang=&quot;ZH?]is%),.:;&amp;156&quot;/&gt;&lt;€ZHdww:dislang}垄篓掳路藝w:val&gt;&lt;dilB]}垄篓掳:w:d:;&amp;gt;?]}?&quot;ZHt/&gt;&lt;d=&quot;15&lt;w=&quot;!%)k&lt;d&lt;ww:=,.:;&amp;gt;?]}垄/ww&amp;1l=&quot;&gt;篓?disd15&lt;w:dis?e w:ladd1&quot;eaksB/&gt;ksB56&quot;/&gt;efoial=&quot;156&quot;/&gt;iss?wd6&quot;/&gt;&lt;w:dis/&gt;Bef篓掳&gt;&lt;:s?w:/&gt;&lt;w:d15w:foreaksB6&quot;/&gt;&lt;&quot;15w:&lt;w:di/&gt;an&quot;6dii銆併€傘€冦€?n&lt;w:d?56C/&gt;6.:;&amp;156&quot;/&gt;&lt;€ZHdw&quot;/&gt;&lt;w:;:wdnN&quot; d?€w:&lt;&quot;s鈥-C篓?:d:;al=&quot;slad:/&gt;d?&gt;&lt;sg=&quot;ZH-CN&quot;1N&quot; w::&lt;w:ddoire di&quot;!%&quot;/&gt;&lt;:56CN&quot; ds=&quot;156:d:;&amp;ik&lt;d&lt;ww:=5i&quot;!%)156&quot;/&gt;6&quot;/&gt;&lt;d6&quot;/&gt;?]}?&quot;ZHti5&lt;w:dw&amp;1l=&quot;&gt;i56&quot;/=disal=N&quot; w:val=&quot;!%),.:;&quot;1&gt;w:va&quot;1&quot;15&lt;f篓掳&gt;&lt;:d&quot;/&gt;&lt;&quot;ZH-Ci/&gt;&lt;w:di:diB:di/&gt;an&quot;56&quot;/&gt;&gt;&lt;w:dis涳節锛勶/&gt;&lt;€ZHdw紙锛庯?&gt;&lt;w:dis掳路藝锕56dis€曗€-CN&quot;/&gt;6&quot;/&gt;&lt;w:;:wdn w/&gt;&lt;w:d15w:foreak56CN&quot; d?€w:&lt;&quot;ssB:val=&quot;w:di&quot;!%),.:;&amp;al&gt;&lt;dilB]}垄篓掳:/&gt;&lt;dgt;an6:d:;&amp;ik&lt;d&lt;ww:=g=&quot;ZH$?:d:;al=&quot;slad:/&gt;d€曗€栤€=&quot;156&quot;/&gt;&lt;w:di&quot;/&gt;&lt;w:sBefoial&quot;ZHti5&lt;w:dw&amp;1&gt;w:va&quot;1&quot;15&lt;f篓掳&gt;&lt;:l=&quot;/&gt;&lt;w:di:diB:di/&gt;an&quot;&gt;dis涳節锛勶/&gt;&lt;€ZHdw=&quot;156&quot;/&gt;&quot;/&gt;&lt;d6&quot;/&gt;?]}?&quot;ZHtiss?wd di&quot;!%&quot;/&gt;&lt;:56CN&quot; ddis锕ak?]€冦€?56&quot;/&gt;&lt;w&quot;/&gt;&lt;傘€冦:;&amp;i5i&quot;!%)156&quot;/&gt;6&quot;/&gt;&lt;ZH&gt;&lt;w:;:wdn-Ci/&gt;&lt;w:di:diB56&quot;/&gt;d€?n&lt;wire s=&quot;156:d:;&amp;i56&quot;/&gt;i-C d?€w:&lt;&quot;sN&quot;1N&quot; w::&lt;w:d&lt;ww:=ddoire s:d曗€-C篓掳:&gt;&lt;swg}垄d15w:foreaksB篓dis?e w:ladd1&quot;eaksBef15&lt;B勶/&gt;&lt;€ZHdw:di/&gt;an&quot;f篓掳&gt;&lt;:oi掳路藝w:val&gt;&lt;dil=5&lt;w:dw&amp;1l=&quot;&gt;&quot;15&lt;w:disal=&quot;156&quot;/&gt;&lt;w:dial:;al=&quot;sl6&quot;/&gt;?]}?&quot;ZHtad:/&gt;d=&quot;156&quot;/&gt;&lt;w:d:;&amp;gt;?篓?disd15=&quot;!%),.:;&quot;&gt;&lt;w:;:wdn1&gt;w:va&quot;1&quot;15&lt;d&lt;w:dis?e w:la]}%&quot;/&gt;&lt;:56CN&quot; d垄篓掳路藝?&lt;w:di:diB&quot; w::&lt;w:d&lt;ww:=56&quot;/&gt;?6&quot;&gt;/&gt;i-C d?€w:&lt;&quot;s&lt;w&quot; w:val=&quot;&lt;B勶/&gt;&lt;€ZHdw!%),.:;&quot;5&lt;B:di/&gt;an&quot;1&gt;&quot;/&gt;&lt;&quot;Z15&lt;f篓掳&gt;&lt;:H-Ci:di&lt;w!%)156&quot;/&gt;6&quot;/&gt;&lt;d:l&gt;&lt;dilB]}垄篓掳:/&gt;&lt;ddw:dis垄dw:dw&amp;1l=&quot;&gt;15w:foreaksBs=&quot;156:d:;&amp;i56&quot;/&gt;ie:diss?w:/&gt;&lt;ial=&quot;156&quot;/1N&quot; w::&lt;/&gt;?]}?&quot;ZHtw:ddoire s&gt;&lt;w:;:wdn&gt;iss?wdw:d156&quot;/n&lt;w:d曗€-l=&quot;slad:/&gt;dC篓掳:&gt;&lt;s&gt;&lt;&quot;156di:d&lt;ww:=aksBe勶/&gt;&lt;€ZHdwfore w:la.:;&amp;gt;?]iB:di/&gt;an&quot;s%),.:€傘€冦€?ng=&quot; 15&lt;f篓掳&gt;&lt;:d?€w:&lt;&quot;sZH-CNi:diB56&quot;/&gt;&quot;15&lt;&quot;!%),.:;&amp;gt}%&quot;/&gt;&lt;:56CN&quot; d;ang=&quot;ZHw:di;&amp;156&quot;/&gt;d1&quot;eaksB1l=&quot;&gt;efoi&lt;w:dislangng=&quot;ZHdisddisal=N&quot; w:val=/&gt;eaksB6&quot;/&gt;&lt;d&quot;!%),.:;156&quot;/&gt;&lt;w:dis56&quot;;:wdn/a&quot;1?&quot;ZHt&quot;15&lt;d=disal=&quot;1/&gt;di6&quot;/&gt;iZHdwl=&quot;15&lt;w&lt;w:di:di:=s?w:/&gt;&lt;w:di&gt;an&quot;-CN&quot;156&quot;/&gt;&lt;:/&gt;dw:dire sisis€併:&gt;&lt;d€傘€冦€夈溿€堛&gt;/&gt;€w:&lt;&quot;siss?wd-C篓掳:&gt;&lt;s&lt;&quot;ZHdiB56&quot;/&gt;-Ci€娿€屻€?d15&lt;w:dis?e w:la銆愩€斻€栥€&gt;d1&quot;eaksB1l=&quot;&gt;}%&quot;/&gt;&lt;:56CN&quot; d?al=H-CN&quot; w:/&gt;&lt;w:ZHdisal=&quot;156&quot;/&gt;&lt;w:di锕欙筧l€测6&quot;/&gt;&lt;w:dis56&quot;;:wdn€?&gt;&lt;l=Nal=&quot;1/&gt;di6&quot;/&gt;iZHdw&quot; w:val=/&gt;eaksBw:d156&quot;il=&quot;15&lt;w&lt;wi:=s?w:/&gt;&lt;w:di&gt;an&quot;:di:di:=&lt;w:dis56&quot;/a&quot;1?&quot;ZHt/&gt;&lt;&quot;1&gt;dw:dire sisis€併:56di?w:dis鈩l=N&quot; w:val=/&gt;6&quot;/&gt;&lt;d%),.56&quot;/&gt;d1&quot;eaksBefoi:;&amp;gt;ang=&quot;ZH?傘€冦€?56&quot;冦€夈溿€堛&gt;/&gt;€w:&lt;&quot;s/&gt;&lt;w:5&lt;d=&gt;&lt;w:di-CN&quot;156&quot;/&gt;&lt;:/&gt;ddisal=&quot;1/&gt;di6&quot;/&gt;s&quot;eaksB1l=&quot;&gt;&lt;&quot;Z&quot;/&gt;iZHdwHdiB56&quot;/&gt;idis?&quot;/&gt;&lt;w:dis&gt;&lt;w:dis56&quot;/a&quot;1&quot;15&lt;dal=&quot;16&quot;;w:di&gt;an&quot;:wdn56&quot;/&gt;&lt;w:di-CN&quot;156&quot;/&gt;&lt;wdi:di:=:dire sdi鈭€冦€? sisis€併:ng=&quot;ZH-CN&quot;15&lt;w:&lt;:56CN&quot; ddi?&quot;&quot;156&quot;/&gt;&lt;w:d?&quot;ZHtisis&gt;ieaksBss?wd-C篓掳:&gt;&lt;s冦€夈溿€堛&gt;/&gt;iss?wd€併&gt;&lt;dZH-Cal=&quot;$鈥曗€栤€=&quot;1556&quot;/溿€堛&gt;/&gt;€w:&lt;&quot;s=disl=&quot;&gt;&lt;&quot;Z&quot;/&gt;iZHdwal=&quot;w:val=/&gt;6&quot;/&gt;&lt;d1/&gt;dil=&quot;15&lt;/&gt;s&quot;eaksB1l=&quot;&gt;w6&quot;/&gt;&lt;w:diN&quot; w?l=&quot;16&quot;;w:di&gt;an&quot;銆傘€CN&quot;156&quot;/&gt;&lt;:&gt;s&lt;&quot;Z15&lt;dal=&quot;16&quot;;:wdnHdiB56&quot;156&quot;/&gt;&lt;wdi:di:=鈭€冦€? sisis€併:&quot;/&gt;/&gt;d冦€夈溿€堛&gt;&lt;&quot;ZH-Ci:val=&quot;!%),.:;&amp;gddisal==disal=&quot;1/&gt;di6&quot;/&gt;iN&quot; w:val=&quot;!%),.:;t;?]}垄篓掳藝藟?&gt;&lt;w:d:;dd=&quot;&gt;&lt;&quot;Z&quot;/&gt;iZHdwi?&quot;&quot;156&quot;/&gt;&lt;w:d?&quot;ZHt&amp;gt娿€屻€?d15&lt;w:dig=&quot;ZH-C&quot;&quot;156&quot;/&gt;&lt;w:disis&gt;ieaksBN&quot;15&lt;w?l=&quot;16&quot;;w:di&gt;an&quot;:/溿€堛&gt;/&gt;€w:&lt;&quot;s&lt;:56CN&quot; ds?e w:la&gt;&lt;/&gt;s&quot;eaksB1l=&quot;&gt;&lt;w:di-CN&quot;156&quot;/&gt;&lt;w:dirdal=&quot;1€冦€? sisis€併:6&quot;/&gt;&lt;wdi:di:=6&quot;;:wdne s;?),.56&quot;/&gt;d1&quot;eaksBefoi]}垄篓?/&gt;&lt;w:dis56&quot;/=dis&gt;&lt;w:dis&quot;/&gt;iZHdw56&quot;/as&lt;&quot;ZHdiB56&quot;/&gt;&quot;1&quot;&lt;w:disis&gt;iss?wd&quot;w:val=/N&quot;156&quot;/&gt;&lt;:/&gt;d&gt;6&quot;/&gt;&lt;d-C篓掳:&gt;&lt;s15&lt;dsal=&quot;1/&gt;&lt;w:w:di&gt;an&quot;di:disis冦€夈溿€?&lt;w:d?&quot;ZHt?/&gt;iss?wd),.:;&amp;56&quot;/&gt;&lt;w:disis€併&gt;&lt;dgt;ang=&quot;ZHi?/&gt;€w:&lt;&quot;sisal=&quot;1/&gt;dksisis€併:sB1l=&quot;&gt;i6&quot;/iswdi:di:=&gt;ieaksB16&quot;;:wdn&gt;i路?:;&amp;gtgng=&quot;ZHdisd1&quot;/&gt;iZHdw56&quot;/&gt;&lt;w:&lt;:56CN&quot; d:diss?w:&gt;&lt;w:d156&quot;/&gt;&lt;&quot;156di/&gt;&lt;w:di;?]is%),.:;&amp;156&quot;/&gt;&lt;w:disldiB56&quot;/&gt;ang锕&quot;/&gt;&lt;w:dir:di&gt;an&quot;e s56&quot;&gt;&lt;w:di銆併€傘€冦傘€冦€夈溿€?al=/N&quot;156&quot;/&gt;&lt;:/&gt;d?&lt;&quot;ZH-Ci€夈sal=夈溿€?&lt;w:d?&quot;ZHt&quot;s?wd&quot;w:val=/&gt;6&quot;/&gt;&lt;1/&gt;dksisis€併:d1/&gt;dil=&quot;15&lt;w&quot;ZHi?/&gt;€6&quot;/iswdi:di:=w:&quot;disd1&quot;/&gt;iZHdw1/&gt;dksB1l=&quot;&gt;eaksB16&quot;;:wdn&lt;&quot;s€嬨€?oLineBreaksBe€?ng=&quot;Zisis&gt;iss?wd-C篓掳:&gt;&lt;sdi6&quot;/is&gt;ieaksBH-CN&quot;15&lt;w:difor1/&gt;&lt;w:dir:di&gt;an&quot;56&quot;/&gt;&lt;w:6&quot;/&gt;d1&quot;eaksBefoidi冦€??isal=&quot;1/&quot;/&gt;&lt;w:&lt;:56CN&quot; d&gt;di6&quot;/&gt;i銣銆?&gt;&lt;w:disldiB56&quot;/&gt;?/&gt;iss?wds路?dis56&quot;/a&quot;1&quot;15&lt;d囁?sisis€併:€冦56&quot;/&gt;&lt;w:did1&quot;/&gt;iZHdwsis€併&gt;&lt;d€?56&quot;/&gt;&lt;w&quot;/€/iswdi:di:=?&lt;w:d?&quot;ZHt&gt;&lt;w:disal=&quot;15/N&quot;15ksB16&quot;;:wdn/&gt;dksB1l=&quot;&gt;6&quot;/Hi?/&gt;€w:&lt;&quot;s&gt;&lt;:/&gt;d6&quot;/&gt;&lt;w:di鈥曗€栤€:dir:di&gt;an&quot;?d1/&gt;&lt;w:dislang锕&quot;/&gt;&lt;w:dire s5&lt;w:dd&quot;w:val=/&gt;6&quot;/&gt;&lt;dis?e w:la拢楼sdi6&quot;/is&gt;ieaksB:d),.:;&amp;gt;ang=&quot;ZH路??6&quot;/&amp;gddisal=N&quot; w:val=&quot;!?s&quot;/&gt;iZHdwisis€併:%),.:;&gt;&lt;wt;?]}垄篓?dis?&lt;w:disldiB56&quot;/&gt;€併€傘€/iswdi:di:=冦€?56&quot;/&gt;al=&quot;1/&quot;/&gt;&lt;w:&lt;:56CN&quot; d&lt;w:d&quot;Zisi5ksB16&quot;;:wdns&gt;is/€?&lt;w:d5/&gt;ddir:di&gt;an&quot;ksB1l=&quot;&gt;?&quot;ZHts?wd-C篓?&quot;/Hi?/&gt;€w:&lt;&quot;s?idi冦€??isal=&quot;1/&gt;di6&quot;/&gt;i&gt;&lt;sis涳?al=H-CN&quot; w:/&gt;&lt;&quot;15/N&quot;156&quot;/&gt;&lt;:/&gt;dw:iss傘€冦傘€冦€=&quot;!?s&quot;/&gt;iZHdw夈溿€堛&gt;&lt;&quot;ZH-Ci?w:val=&quot;!?sisis€併:&gt;&lt;w:d156aksBefoidi冦€夈溿€堛&gt; w:la拢楼sdi6&quot;/is&gt;ieaksB/&gt;i&gt;€併€傘€/iswdi:di:=ss?wd&quot;/&gt;&lt;&quot;156diZHdisale s5&lt;w:dd?&lt;w:d5/&gt;ddir:di&gt;an&quot;&quot;w:val=/&gt;6?dis?&lt;w:diZisi5ksB16&quot;;:wdnsldiB56&quot;/&gt;&quot;/&gt;&lt;d:dis56&quot;/&lt;w:d5/&gt;dksB1l=&quot;&gt;=d夈sal156&quot;&gt;&lt;w:disis&gt;=&quot;!?s&quot;/&gt;iZHdwis/€?-C篓?&quot;/Hi?/&gt;€w:&lt;&quot;s&lt;w:d?&quot;ZHtslang锕&quot;/&gt;&lt;w:dire s/&gt;&quot;!?sisis€併:efoidi囁墍冦56&quot;/&gt;&lt;w:disis€?l=&quot;1/&quot;/&gt;&lt;w:&lt;:56CN&quot; d?&lt;ds路?dis56&quot;/a&quot;1&quot;15&lt;d&lt;w:6&quot;/di:di:=&gt;d1&quot;eaksBefor:di&gt;an&quot;i=&quot;1/&gt;dil=&quot;15/N&quot;156&quot;/&gt;&lt;:/&gt;d&quot;15&lt;wisal=&quot;1/&gt;&lt;w:di:d€??isal6&quot;;:wdn=&quot;1/&gt;di6&quot;/&gt;ii=&quot;156ieaksB&quot;//&gt;iZHdw&gt;&lt;w:di節锛勶?&gt;dksB1l=&quot;&gt;堬紟?&gt;w:d&quot;Zisis&gt;iss?wddisldiB56&quot;/&gt;-C篓掳:&gt;&lt;&quot;/Hi?/&gt;&quot;!?sisis€併:€w:&lt;&quot;ss&lt;w:dis:ds/€?&lt;w:d?&quot;ZHtis?e w:lan&quot;ZHdisd156&quot;/&gt;&lt;w:dks&quot;w:val=/&gt;6&quot;/&gt;&lt;dBe€?ng=&quot;ZHr:di&gt;an&quot;di:di:=-CN&quot;15&lt;w:diis,.:;&amp;gt;ang=&quot;ZHs?w:/&gt;&lt;w:dig=&quot;Z溿€堛&lt;w:&lt;:56CN&quot; d&gt;/&gt;isng锕&quot;/&gt;&lt;sB&quot;//&gt;iZHdwwsal6&quot;;:wdn:dire ss?wdd15&lt;w:dis?e w:156&quot;/&gt;&lt;:/&gt;dlaw:di鈭?&quot;ZHdksB1l=&quot;&gt;-Cal=&quot;$鈥曗€栤.:;&amp;gt;?]/&gt;isis€併:ii=&quot;156ieaksBis%),.:;&amp;156&quot;/&gt;溿€?/&gt;€w:&lt;&quot;s?w:isldiB56&quot;/&gt;disis€?&lt;w:d?&quot;ZHt???iHr:di&gt;an&quot;sal=&quot;1/&gt;di6&quot;/&gt;iHdi:di:=&lt;d&gt;&lt;&quot;ZH-Ci&lt;w:dislang€56&quot;/a&quot;1&quot;15&lt;d=&quot;156&quot;/&gt;&lt;w掳藝?//&gt;iZHdw?&gt;&lt;&quot;/&gt;d1&quot;eaksBefoiw:ds?w:val=/&gt;6&quot;/&gt;l6&quot;;:wdn&lt;dd-C篓掳:&gt;&lt;s:;&amp;al=N&quot; w:val=&quot;!%),.:;gt;?]}垄篓?溿€堛&lt;w:&lt;:?&quot;ZHdksB1]/&gt;isis€併:l=&quot;&gt;56CN&quot; d奥?&lt;sal=&quot;1/&gt;dil=&quot;15&lt;wws?e w:156&quot;/&gt;&lt;:/&gt;d:d156&quot;/&gt;&lt;&quot;156?iHr:di&gt;an&quot;di囷?&gt;溿€?/&gt;€w:&lt;&quot;s&gt;ii=&quot;156ieaksB6&quot;&quot;/&gt;iHdi:di:=&gt;&lt;w:di::isldiB掳藝?//&gt;iZHdws€?&lt;w:d?&quot;ZHt56&quot;/&gt;diisng锕&quot;/&gt;&lt;w:dire sH-C掳路藝w:val=&quot;!%dig=&quot;Z溿€堛&gt;/&gt;iss?wd),.=/&gt;6&quot;/&gt;l6&quot;;:wdn:;&amp;gt;?]}垄篓掳路藝锕56&quot;/&gt;s€併&gt;??isal=&quot;HdksB1]/&gt;isis€併:1/&gt;di6&quot;/&gt;i&lt;w:disN&quot; ww:diis,.:;&amp;:&lt;:?&quot;ZHdksB1l=&quot;&lt;&quot;156?iHr:di&gt;an&quot;&gt;gt;ang=&quot;ZH:val=l:dis56&quot;/=disaiw:ds?w:val=/&gt;diB掳藝?//&gt;iZHdw6&quot;/&gt;&lt;dl=&quot;1&gt;溿€堛&lt;w:B6&quot;&quot;/&gt;iHdi:di:=disis€併&gt;&lt;d/}垄6di囷?&gt;溿€?/&gt;€w:&lt;&quot;s篓?溿€堛&lt;w:&lt;:56CN&quot; d5&lt;wws?e w:156&quot;/&gt;&lt;:56di::isldiBs€?&lt;w:d?&quot;ZHt囷?&gt;i6&quot;&gt;&lt;w:,.=/&gt;6&quot;/&gt;l6&quot;;:wdndi::isl]/&gt;isis€併:diB56&quot;/&gt;i=&quot;156ieaksB/&gt;d&gt;&lt;w:di:di&quot;!s?iHr:di&gt;an&quot;鈩?傘€冦€?5:w:dksBefoiw:ds?wd-C篓&gt;diB掳藝?//&gt;iZHdw掳:&gt;&lt;sig=di&lt;:?&quot;ZHdksB1l=&quot;&gt;slang€56&quot;/a&quot;1&quot;15&lt;d&quot;Zd1:;&amp;156&quot;/&quot;&quot;/&gt;iHdi:di:=&gt;溿€堛&gt;&lt;&quot;ZH-Ci5&lt;w:dis?藟?&gt;&lt;di:diisng锕&quot;/&gt;&lt;w:dire s&quot;/&gt;d1&quot;eaksBefoie?&gt;溿€?/&gt;€w:&lt;&quot;s w:ladksBe€?ng=&quot;ZH-CN&quot;15&lt;w:d=&quot;1/&gt;di6&quot;/]/&gt;isis€併:&gt;ii6&quot;//&gt;l6&quot;;:wdn&gt;&lt;w:dis??iHr:di&gt;an&quot;&quot;/&gt;&lt;w:=&quot;Z??&lt;w:d?&quot;ZHt銆//&gt;iZHdw堛&gt;/&gt;iss?wddisw:val=/&gt;6&quot;isldiB56&quot;/&gt;/&gt;&lt;dal=&quot;156&quot;=&quot;156ieaksB/&gt;&lt;156&quot;/&gt;&lt;:/&gt;sB1l=&quot;&gt;dw:&lt;:56CN&quot; dwdi:di:=:di%),.:;&amp;156&quot;/&gt;&lt;w:dis€欌€濃€disd156&quot;/&gt;&lt;l=&quot;1/&gt;dil=&quot;15&lt;ww:diss?w:/&gt;&lt;w:di斻€栥€濓箼锕al=&quot;1&lt;w:disis€?/&gt;€w:&lt;&quot;s併ds?]/&gt;isis€併:wd-C篓掳:&gt;&lt;s&gt;s??iHr:di&gt;an&quot;&lt;d56&quot;/&gt;&lt;?ZHt銆//&gt;iZHdw?&quot;//&gt;l6&quot;;:wdn掳路?&lt;w:d156&quot;/&gt;&lt;&quot;156di路藝藟€冦is,.:diisng锕&quot;/&gt;&lt;w:=&quot;Z??&lt;w:d?&quot;ZHt&quot;/&gt;&lt;w:dire s;&amp;gt;anlang€56&quot;/a&quot;1&quot;15&lt;dNal=/&gt;6&quot;:&lt;:56CN&quot; dwdi:di:=&lt;156&quot;/&gt;&lt;:/&gt;sB1l=&quot;&gt;isldiB56&quot;/&gt;&quot;15&lt;w:d=&quot;1/&gt;di6&quot;/&gt;ig=&quot;Zl=&quot;156&quot;=&quot;156ieaksBH€?&gt;&lt;w:d:;&amp;al=156&quot;/&gt;&lt;15]/&gt;isis€併:6&quot;Hr:di&gt;an&quot;銆//&gt;iZHdw/&gt;&lt;:/&gt;dddisw:val=/156&quot;/&gt;&lt;w:&lt;:56CN&quot; d&gt;6&quot;/&gt;&lt;s€?/&gt;€w:&lt;&quot;6&quot;;:wdnsdN&quot; w:val=&quot;!%),.:;?56&quot;/&gt;&lt;w&quot;/&gt;&quot;/&gt;溿€堛&lt;&quot;/&gt;d1&quot;eaksBefoiw:=&quot;Z溿€堛&gt;/&gt;iss?wd&gt;&lt;&quot;ZH-Ci&lt;w:disal=&quot;15&quot;ZHt6&quot;/&gt;di:=&lt;w;&amp;gt;?]is%),.:;&amp;156&quot;/&gt;&lt;l=&quot;&gt;w:dis5&lt;w:dis?e w:lalang:di6&quot;/&gt;w:dis€?al=&quot;!%),.:&quot; w?wd-C篓掳:si&gt;iZHdwdi&gt;an&quot;s€併:&gt;&lt;s:/&gt;&lt;w:ZHieaksBdisal=&quot;156&quot;/&gt;-isis€併&gt;&lt;dCN:dire /&gt;&lt;:/&gt;ds&quot;15&lt;w:di6&quot;;:wdn&lt;w:di&gt;€w:&lt;&quot;s;&amp;gtdi6&quot;/&gt;i;&amp;gt56CN&quot; d;?l=&quot;1/&gt;6&quot;/&gt;&lt;d&gt;&lt;w1/&gt;dil=&quot;15&lt;w:di:di]}垄篓掳路藝锕56&quot;a&quot;1&quot;15&lt;dt6&quot;/&gt;di:=&gt;&lt;w:di;?]al=&quot;$l=&quot;15&quot;ZHt鈥曗€栤€=&quot;156&amp;156&quot;/&gt;&lt;l=&quot;&gt;&quot;/&gt;&lt;w:di}?t;ang=&quot;ZH⒙C篓掳:si&gt;iZHdw奥Z?d-C篓掳:sidi&gt;an&quot;銆堛&gt;w?wd-C篓掳:sis€併:/&gt;iss?wd匪囁夆is?e w:lalang:di6&quot;/&gt;€曗€?篓掳路?溿€堛&lt;&quot;/&gt;d1&quot;eaksBefoi&lt;w:d156&quot;&lt;w&quot;/&gt;&quot;/&gt;&lt;:/&gt;ds&quot;15&lt;w:di6&quot;;:wdnwd-C篓掳:&gt;&lt;s:/&gt;&lt;w:ZHieak:/&gt;ds&quot;15&lt;w:di&lt;w:di&gt;€w:&lt;&quot;ssB/&gt;溿€堛&gt;&lt;&quot;ZH-Ci/&gt;&lt;&quot;1锕56&quot;a&quot;1&quot;15&lt;dt6&quot;/&gt;di:=56di鈥?s€?al=}?t;ang=&quot;ZH⒙C篓掳:si&gt;iZHdw&quot;!%),.&gt;-isis€併&gt;&lt;dCN:dZH⒙奥Z?d-C篓掳:sidi&gt;an&quot;ire /&gt;&lt;:/&gt;d:&quot; w?wd-C篓?堛&gt;w?wd-C篓掳:sis€併:?&gt;&lt;s鈥?&quot;/al=t鈥曗€栤€=&quot;156&amp;156&quot;/&gt;&lt;l=&quot;&gt;&quot;156&quot;/&gt;-isid5&lt;d&gt;&lt;w:di;?]al=&quot;$l=&quot;15&quot;ZHti&lt;w:di;&amp;gtdi6&quot;/&gt;i;&amp;gt56CN&quot; ds€?ire s&quot;15&lt;w:;&amp;gtdi6&lt;w:di6&quot;;:wdn&quot;/&gt;i;&amp;gt;?l=&quot;1/&gt;6&quot;/&gt;&lt;ddi&lt;wZH⒙C篓掳:si&gt;iZHdw:di;w:lalang:di6&quot;/&gt;&amp;gtdi6&quot;/&gt;i?&lt;dC6&quot;/&gt;di:=N:dire :sidi&gt;an&quot;s&gt;&lt;w:dw:d&gt;€w:&lt;&quot;siseaksBefore w:€disd156&quot;/&gt;&lt;is€併:w:diss?ZHdisal=&quot;HieaksB156&quot;/&gt;-isis€併&gt;&lt;dl=N&quot; w:val=&quot;!%),.:;&gt;w://&gt;&lt;w:dis5&lt;w:dis?e w:la&gt;&lt;w:d:/&gt;dilang=&quot;ZH-CtN&quot;156&quot;/&gt;&lt;w:dis鈥i]}垄篓掳路藝锕56&quot;a&quot;1&quot;15i6&quot;:si&gt;iZHdw;:wdn&lt;dg=&quot;ZH⒙奥Z;&amp;gt56CN&quot; d溿€堛&gt;/&gt;iss?wd︹€扳€测€斥€6:=N:dire :sidi&gt;an&quot;&quot;/&gt;i?&lt;dC6&quot;/&gt;di:=衡?di;w:lalang:di6&quot;/&gt;儗銆庛€愩€?:re w:€disd156&quot;/&gt;&lt;is€併:dire s&gt;&lt;w:dw:d&gt;€w:&lt;&quot;sisd&quot;/&gt;i;&amp;gt;?l=&quot;1/&gt;6&quot;/&gt;&lt;di;&amp;gt;&amp;gt;?l=&quot;1/&gt;15&lt;w:di&lt;w:di;&amp;gtdi6&quot;/&gt;dl=N&quot; w:val=&quot;!%),.:;&gt;i&lt;&quot;15i6&quot;:si&gt;iZHdww1/:diss?ZHdisal=&quot;HieaksB&gt;dill=&quot;!%&quot;/&gt;-isis€併&gt;&lt;dCN:dire s),.:&quot; &quot;a&quot;1&quot;15i6&quot;;:idi&gt;an&quot;wdnw?wa&gt;&lt;w:d:/&gt;dilang=&quot;ZH-Ctd-C篓掳:&gt;&lt;s6&quot;/&gt;di:==&quot;15&lt;w銆併€傘€冦€?w:dis5&lt;&gt;&lt;is€併:w:dis?e w:la&gt;&lt;w:d:/&gt;d56&quot;/&gt;&lt;w:disw:/&gt;&lt;栤€溿€堛&lt;&quot;/&gt;d1&quot;eaksBefoi=&quot;15w:d&gt;€w:&lt;&quot;s6&quot;/&gt;&lt;w:di}?:lalang6&quot;:si&gt;iZHdw:di6&quot;/&gt;t;ang=&quot;ZHw:ZHd&quot;/&gt;&quot;/&gt;?dg=&quot;ZH⒙l=&quot;!%),.:;&gt;奥Z;&amp;gt56CN&quot; d銆堛&gt;ZHdisal=&quot;156&quot;/&quot;15i6&quot;;:idi&gt;an&quot;&gt;-isis€併&gt;&lt;d&lt;&quot;ZH-Ci&quot;a&quot;1&quot;15i6&quot;;:wdnisal=&quot;156&quot;/&gt;-CN&quot;15&lt;ZH掳:&gt;&lt;s6&quot;/&gt;di:=disal=&quot;Hieas5&lt;&gt;&lt;is€併:ksBw:di涳節t;?d:/&gt;dilang=&quot;ZH-Ctl=&quot;1/&gt;6&quot;/&gt;&lt;d锛勶紙锛庯?&gt;&lt;156&quot;/&gt;&lt;w;&amp;glang6&quot;:si&gt;iZHdwt;?]is%),.:;&amp;156w:di&lt;w:di;&amp;gtdi6&quot;/&gt;i&quot;/&quot;15&lt;dg=&quot;ZH&quot;15w:d&gt;€w:&lt;&quot;s⒙?s?e w:la&gt;&lt;w:d:/&gt;d掳耑溿€堛&gt;/&gt;iss?&quot;15i6&quot;;:idi&gt;an&quot;wd&gt;&lt;sg=&quot;ZH⒙l=&quot;!%),.:;&gt;!di}?:lalang:di6&quot;/&gt;%&quot;/&gt;-isis€併&gt;&lt;dCNa&quot;1&quot;15i6&quot;;:wdn:dire sH掳:&gt;&lt;s6&quot;/&gt;&quot;Hieas5&lt;&gt;&lt;is€併:di:=al=&quot;156&quot;/&gt;&lt;w:di;&amp;g€?=&quot;!%),.:&quot; w?:si&gt;iZHdwwd-C篓掳:&gt;&lt;s篓?w:dis鈥g=&quot;ZH⒙奥Z;&amp;gt56CN&quot; di]}垄篓掳?節t;?d:/&gt;dilang=&quot;ZH-Ct匪囷?6&quot;/&gt;-CN&quot;15&lt;ZHdisal=&quot;HieaksB&quot;a&quot;s?&quot;15i6&quot;;:idi&gt;an&quot;1&quot;15&lt;d奥?&lt;w:d156&quot;/&gt;&lt;&quot;156dit&lt;dg=&quot;ZH&quot;15w:d&gt;€w:&lt;&quot;s;&amp;gt;?l=&quot;1/&gt;&lt;w:di:diw&quot;ZH⒙l=&quot;!%),.:;&gt;:dislangw:di&lt;w:di涳?CNa&gt;&quot;Hieas5&lt;&gt;&lt;is€併:&quot;1),.:&quot; w?:si&gt;iZHdw&quot;1 sH掳:&gt;&lt;s6&quot;/&gt;di:=5i6&quot;;:wdn漷;?l=&quot;1/&gt;6&quot;/&gt;&lt;ds銆栥€濓箼锕,.:;w://&gt;&lt;w:&gt;&lt;s!di}?:lalang:di6&quot;/&gt;dis5&lt;dg=&quot;ZH⒙?s?e w:la&gt;&lt;w:d:/&gt;d&lt;w:dis?ei6&quot;;:idi&gt;an&quot; w:laal=&quot;156&quot;/&gt;&lt;w?銆?€堛&amp;156w:di&lt;w:di;&amp;gtdi6&quot;/&gt;i&lt;&quot;&gt;dilang=&quot;ZH-Ct/&gt;d1disal=&quot;156&quot;/&gt;-isis€併&gt;&lt;d&quot;eaksBefoi銆傘€?&quot;!s鈩H:&quot; w?:si&gt;iZHdw&quot;15w:d&gt;€w:Hieas5&lt;&gt;&lt;is€併:&lt;&quot;s?傘€gtZ&quot;ZH⒙l=&quot;!%)sH掳:&gt;&lt;s6&quot;/&gt;di:=,.:;&gt;HdisNa&quot;1&quot;15i6&quot;;:wdnal=&quot;HieaksB;?l=%&quot;/&gt;-i鈥g=&quot;ZH⒙奥Z;&amp;gt56CN&quot; dsis€併&gt;&lt;ds?ei6&quot;;:idi&gt;an&quot;CN:dire s&quot;1/&gt;&lt;w1/&gt;dil=&quot;15&lt;w冦€dg=&quot;ZH⒙奥Z溿€堛&gt;/&gt;!di}?:lalang:di6&quot;/&gt;is;&amp;g€?=&quot;!%),.:&quot; w?wd-C篓掳:&gt;s鈩H:&quot; w?:si&gt;iZHdw&lt;ss?wd?56&quot;/&gt;:ZHw:dH⒙?s?e w:la&gt;&lt;w:d:/&gt;di€w:Hieas5&lt;&gt;&lt;is€併:?/&gt;i&lt;&quot;&gt;dilang=&quot;ZH-Ct锕漷;?l=&quot;1/&gt;6&quot;/&gt;&lt;)sH掳:&gt;&lt;s6&quot;/&gt;di:=dd&quot;/&gt;&quot;/&gt;溿€堛?&quot;!s鈩H€gtZHdisNa&quot;1&quot;15i6&quot;;:wdn&quot;ds?ei6&quot;;:idi&gt;an&quot;ZH⒙l=&quot;!%),.:;&gt;&quot;15w:d&gt;€w:&lt;&quot;s&gt;&lt;&quot;ZH-Ci&lt;w:di}?t;ang=&quot;ZH56&quot;/&gt;&lt;w:dis?&quot;/&gt;&lt;w:dis56&quot;/&gt;&lt;w:di:si&gt;iZHdwss?l=gtZHdisal=&quot;HieaksBN篓掳路藝锕56w:di&lt;w:di;&amp;gtdi6&quot;/&gt;i6&quot;a&quot;1&quot;15&lt;d&quot; w:val=eas5&lt;&gt;&lt;is€併:&quot;!%),&quot;ZH⒙奥Z;&amp;gt56CN&quot; d?:lalang:di6&quot;/&gt;.:;al=&quot;156&quot;/&gt;:&gt;&lt;s6&quot;/&gt;di:=disal=&quot;156&quot;/&gt;&lt;w:di;&quot;;:idi&gt;an&quot;&amp;gt;&amp;gt;?]}垄篓掳路?efo&lt;&quot;1&quot;15i6&quot;;:wdn&quot;&gt;dilang=&quot;ZH-Ctr⒙l=&quot;!%),.:;&gt;esal=&quot;-&lt;w:di:si&gt;iZHdwisis€?15w:d&gt;€w:&lt;&quot;s?&lt;dCN:dire s156&quot;s?e w:la&gt;&lt;w:d:/&gt;d/&gt;-CN&quot;15&lt;w:di w:€disd156&quot;/&gt;-isis€併&gt;&lt;d156?l=&quot;15&lt;&gt;&lt;is€併:/&gt;6&quot;/&gt;&lt;d&quot;/&gt;&lt;w:diss?w:/&gt;&lt;w:di?disal=&quot;HieaksB?6&quot;&gt;&lt;w w?wd-C篓掳:&gt;&lt;sd16&quot;/&gt;di:=&quot;;:idi&gt;an&quot;eZ溿€堛&gt;/&gt;iss?wdaksBefoi:di&lt;w:w:d156&quot;/&gt;ang:di6&quot;/&gt;&lt;&quot;156d&quot;;:wdnidi&gt;iZHdw&quot;/&gt;&lt;路藝藟€:di;&amp;gtdi6奥Z=&quot;!%),.:;&gt;;&amp;gt56CN&quot; lang=&quot;ZH-Ctd&quot;/5w:d&gt;€w:&lt;&quot;s&gt;i冦€?56w:dis€?sal=s5&lt;w:dis?e w:la&quot;156堛&gt;&lt;&quot;ZH&quot;15&lt;&gt;&lt;is€併:-Ci&quot;/&gt;&lt;w:di;&amp;gt&gt;dilt;anw:la&gt;&lt;w:d:/&gt;dg=&quot;ZH=&quot;15&lt;w6&quot;a&quot;1&quot;15&lt;d;?]al=&quot;;:idi&gt;an&quot;&quot;$鈥曗€栤€=&lt;sd16&quot;/&gt;di:=&quot;€併&gt;&lt;dCN:dire s156&quot;/&gt;&lt;wi?disalwdnidi&gt;iZHdw=&quot;HieaksB:di&amp;gt;&amp;6?l=&quot;1/&gt;6&quot;/&gt;&lt;d&quot;156d&quot;;:wdngt;?l=&quot;1/&gt;&lt;w:di:dial=&quot;!%),&gt;ang:di6&quot;/&gt;.:),.:;&gt;&quot; w:/&gt;&lt;w:ZHdisal=&quot;156&quot;/&gt;&lt;w:disis&quot;ZH€w:&lt;&quot;s-Ct€併&gt;&lt;diis€併:&quot;/&gt;&lt;w?wd-C篓掳:&gt;&lt;ss%),.:;&amp;156&quot;/&gt;vagt56CN&quot; dl=&quot;&gt;/&gt;iss?wd!%:idi&gt;an&quot;),.:gtdi6&quot;/&gt;i;&lt;w:dislang&quot;/&gt;&lt;wdi:=:disalaksBefoZHdwi=&quot;15w:d:/&gt;d6&quot;/&gt;&lt;w:di銆夈€嬨€-CN&quot;15&lt;w:di?oLineBreaksBefor156&quot;;:wdn&quot;/&gt;&lt;w:dieaksBiw:val=&quot;/&gt;&lt;&quot;156di&quot;!%),&quot;ZH-Ci.:;d),.:;&gt;ire s&amp;6&quot;/&gt;di6&quot;/&gt;&lt;dgt;?]}垄篓?s?a&quot;1&quot;diis€併:15&lt;de ZH€w:&lt;&quot;sw:lis&quot;ZH-Cta奥t;ang=&quot;ZH匪囷?6t&gt;dil=%:idi&gt;an&quot;&quot;15&lt;w&quot;/&gt;&lt;w:diss?w:/&gt;&lt;w:di&gt;&lt;w:diss:dissBefoZHdw=&quot;15/&gt;&lt;wdi:=6&quot;/&gt;t56CN&quot; d&lt;w]}?-C篓掳:&gt;&lt;s⒙╠isis€併&gt;&lt;d:lan),.:gtdi6&quot;/&gt;ig=&quot;Z?]}oi=&quot;15w:d:/&gt;d?r156&quot;;:wdn?l=&quot;&gt;/&gt;iss?wd奥匪囷?6&quot;&gt;&lt;w:diH-CN&quot; w:va56&quot;/&gt;&lt;w:diZH-Ci.:;d),.:;&gt;eak?a&quot;1&quot;diis€併:sBl=t;?l=&quot;1/&gt;&lt;w:di:di&quot;!%),.:;re s&amp;6&quot;=%:idi&gt;an&quot;/&gt;di6&quot;/&gt;&lt;w5&lt;de ZH€w:&lt;&quot;s:disssBefoZHdwalaksBee w:lis&quot;ZH-Ctfoi&amp;gt;?]}垄篓?&quot;15/&gt;&lt;wdi:=奥匪囷筧l=ZH-Ci.:;dire s&amp;6&quot;/&gt;&lt;d&quot;156&quot;/&gt;&lt;w:d,i&quot;!%),&quot;ZH-Ci.:;dire s.:;&amp;156&quot;/&gt;val=&quot;!%),.:;is?r156&quot;;:wdn:dis€嶃€忋€戙€曘€:dis=&quot;156&quot;/&gt;t56CN&quot; d&quot;/&gt;&lt;w:di銆a&quot;1&quot;diis€併:夈v.:;&amp;gt;?]}垄篓?sH-Ci. s&amp;6&quot;=%:idi&gt;an&quot;:;d),.:;&gt;?a&quot;s:disssBefoZHdw1=&quot;Z?]}oi=&quot;15w:d:/&gt;d&quot;15&lt;dal=&quot;/&gt;&lt;&quot;156di&quot;!%),6&quot;/&gt;&lt;w:dieaksB&quot;Zw5&lt;de ZH€w:&lt;&quot;s?&quot;15/&gt;&lt;wdi:=H-Ci€嬨€-&gt;&lt;re s&amp;6&quot;/&gt;di6&quot;Bee w:lis&quot;ZH-Ct/&gt;d:lan),.:gtdi6&quot;/&gt;iCN&quot;is=&quot;156&quot;/&gt;&lt;w]}?-C篓掳:&gt;&lt;s15&lt;w:di椼€烇is?r156&quot;;:wdn?aor156&quot;/&gt;&lt;w:&quot;156&quot;/&gt;&lt;w&quot;diis€併:]}垄?ang=&quot;Z?]}?idi&gt;an&quot;?l=&quot;&gt;efoZHdw/&gt;iss?wd╠i.:;dire s&amp;6&quot;/&gt;&lt;dsis€併&gt;&lt;dd:;d),.:;&gt;;?]}垄篓?s?e w:la奥t;ang=&quot;ZHiw:val=&quot;i&quot;!%),.&quot;!%),=&quot;156&quot;?&quot;15/&gt;&lt;wdi:=/&gt;t56CN&quot; d&quot;ZH-Ci.:;dir&lt;de ZH€w:&lt;&quot;se s:;i=&quot;15w:d:/&gt;d?e w:la奥匪6&quot;/&gt;&lt;w:dieae w:lis&quot;ZH-Ctks s&amp;6&quot;/&gt;di6&quot;/&gt;B囷?6t&gt;dil=r156&quot;;:wdn&lt;w&quot;diis€併:&quot;15&lt;]}?idi&quot;&gt;efoZHdw&gt;an&quot;w&amp;gt;?]}垄篓?s?e w:la/&gt;&lt;&quot;156dil=&quot;$鈥曗€i&quot;!%),.:;&lt;w:disalaksBed:lan),.:gtdi6&quot;/&gt;ifoi栤€dd:;d),.:;&gt;=&quot;156&quot;/:di&quot;/&gt;&lt;ws%),.:;&amp;156&quot;/&gt;&lt;w:d/&gt;&lt;wdi:=islang&gt;&lt;w6&quot;/&gt;&lt;w]}?-C篓掳:&gt;&lt;s:di讹负锔i.:;dire s&amp;6&quot;/&gt;&lt;d?r&lt;de ZH€w:&lt;&quot;s锕€=&quot;$([gt;?]}垄篓?s?a&quot;1&quot;15&lt;d{拢?&gt;&lt;w:dis),=&quot;15}?idi&quot;&gt;efoZHdw:wdn&quot;15&lt;]}?idi&gt;an&quot;&lt;w&quot;diis€併:6&quot;/&gt;t5iedil=r156&quot;;:wdnae w:lis&quot;ZH-Ct6CN&quot; re s:;i=&quot;1aks s&amp;6&quot;/&gt;di6&quot;/&gt;5奥匪6&quot;/&gt;&lt;w:dieaksBw:d:/&gt;dd?e w:lang?is?g=&quot;Z?]}垄?l=&quot;&gt;/€dd:;d),.:;&gt;&gt;iss?wd&lt;w:d/&gt;&lt;wdi:=&quot; w:/&gt;&lt;w:ZHd&quot;/&gt;!%),&quot;ZH-Ci.:;dire s&lt;w]}垄篓disis€併&gt;&lt;disal=&quot;15}垄篓=&quot;/&gt;&lt;&quot;1&quot;&gt;efoZHdw56di&quot;!%),&quot;ZH-Ci掳?]}?idi&gt;an&quot;匪嘾?r&lt;de Zn&lt;w&quot;diis€併:H€w:&lt;&quot;s锕56&quot;/&gt;&lt;wsBed:lan),.:gtdi6&quot;l=r156&quot;;:wdn/&gt;i:diss?w:/&gt;&lt;w:di6&quot;/&gt;&lt;w:di€併€傘€冦€?56&quot;eae w:lis&quot;ZH-Ct/&gt;&lt;w:dis?]}垄篓?s讹负锔i.:;direi=&quot;1aks s&amp;6&quot;/&gt;di6&quot;/&gt;ss?wd&lt;w:d/&gt;&lt;wdi:= s&amp;6&quot;l=&quot;&gt;/€dd:;d),.:;&gt;/&gt;&lt;d?e w:la?&gt;&lt;&quot;1&quot;&gt;efoZHdw聇&quot;15奥匪6&quot;/&gt;&lt;w:dieaksB;ang=-Ci掳?]}?idi&gt;an&quot;&quot;Z re s:;i=&quot;15w:d:/&gt;dHsZn&lt;w&quot;diis€併:),=&quot;156&quot;/&gt;t56CN&quot; d锕濓紈:diH-CNdislang&gt;&lt;w6&quot;/&gt;&lt;w]}?-C?d?r&lt;de ZH€6&quot;l=r156&quot;;:wdnw:&lt;&quot;s?&gt;&lt;s&quot; w:val=t;?l=&quot;1/&gt;&lt;w:%),.:;&lt;w:disalaksBefoidi:di?藟€?;?e w:la奥匪囷?6t&gt;dHd&quot;/&gt;6&quot;eae w:d/&gt;&gt;&lt;&quot;1&quot;&gt;efoZHdw&lt;wdi:=w:lis&quot;ZH-Ct!%),&quot;ZH-Ci.:;dire sil=&quot;15dd}?idi&gt;an&quot;:;d),.:;&gt;&lt;w銆?/([s?g=&quot;Z?]}垄?l=&quot;&gt;/&gt;s&lt;w&quot;diis€併: s&amp;6&quot;/&gt;di6&quot;/&gt;iss?wdgt;?]}?:lan),.:gtdi6&quot;/&gt;i⒙?s?a&quot;1&quot;1/&gt;&lt;w:dieaksB5&lt;d&gt;&lt;w:d,.:;&amp;156ZHd&quot;/&gt;&lt;56&quot;;:wdnw]}i=&quot;15w:d:/&gt;d ZH€w:&lt;&quot;s垄;dire s&amp;6&quot;/&gt;&lt;d篓di156&quot;/&gt;t56CN&quot; dsfoZHdwis€併&gt;&lt;d&quot;/&gt;),.:;&amp;gt;?]}垄?&gt;&lt;wdi:=?s?e w:lava€&quot;/&gt;&lt;w:/&gt;?idi&gt;an&quot;&lt;w:diw:val=&quot;/&gt;&lt;&quot;15is&quot;ZH-Ct6didi銆?:;d),.:;&gt;銆嬨&quot;diis€併:€-CN&quot;15&lt;w:d篓=&quot;/&gt;&lt;6&quot;/&gt;&lt;w]}?-C篓掳:&gt;&lt;s&quot;156di&quot;!%),&quot;ZH-Cs&amp;6&quot;/&gt;di6&quot;/&gt;iil=&quot;!%),.:;56&quot;/&gt;&lt;w&quot;/&gt;&lt;w:disal=&quot;156&quot;&quot;/&gt;&lt;56&quot;;:wdnZH-Ci.:;dire s/&gt;&lt;w:dieaks dsfoZHdwB&gt;&lt;w:di5&gt;d ZH€w:&lt;&quot;s6&quot;/&gt;&lt;w:dis?&quot;/&gt;&lt;}垄篓:lan),.:gt垄?&gt;&lt;wdi:=d}/&gt;?idi&gt;an&quot;i=&quot;15w:d:/&gt;di6&quot;/&gt;iang=&quot;Z?]}垄篓掳路藝锕56?w]}?篓di156&quot;/&gt;:;&gt;銆嬨&quot;diis€併:t56CN&quot; d?dire s&amp;6idi銆?:;d),.:;&gt;&quot;/&gt;&quot;/&gt;&lt;&quot;15is&quot;ZH-Ct&lt;d⒙╣=&quot;Z?]}垄?l=&quot;&gt;/&gt;iss?wd?s?e ),.:;&lt;w:disalaksBefoiw:la奥t;a&lt;w:dieaks dsfoZHdwng=&quot;ZH&quot;&gt;&lt;w:6&quot;&quot;/&gt;&lt;56&quot;;:wdn;?]}Cs&amp;6&quot;/&gt;di6&quot;/&gt;垄篓?s?a&quot;&quot;/&gt;&lt;w]}垄篓disis€併&gt;?&gt;&lt;wdi:=d}/&gt;?idi&gt;an&quot;&lt;d1&quot;15&lt;ddiw:d&gt;an),.:gt垄?&gt;&lt;wdi:=&lt;w:di5&gt;d ZH€w:&lt;&quot;sisal=&quot;156&quot;/&gt;&lt;w:di锛堬:;:;&gt;銆嬨&quot;diis€併:dire s/&gt;&lt;w:dieaksB紟?&gt;&lt;w:dis=/&gt;&lt;6&quot;/&gt;&lt;w]}?-C篓掳:&gt;&lt;s&quot;ZH-CN&quot; w:validi銆?:;d),.dieaks dsfoZHdw:;&gt;=&quot;!%)n),.:gtd}i=&quot;15w:d:/&gt;d,.:;&amp;156ws/&gt;&lt;&quot;15is&quot;ZH-Cta?l=&quot;156&quot;&quot;ZH-Ci.:;dire s路&quot;/&gt;&lt;56&quot;;:wdn}/&gt;?idi&gt;an&quot;藝?6t&gt;&gt;&lt;}垄篓:l}?篓di156&quot;/&gt;t56CN&quot; dan),.:gtdi6&quot;/gt垄?&gt;&lt;wdi:=&gt;iw]}垄;dire s&amp;6?]}Cs&amp;6&quot;/&gt;di&gt;銆嬨&quot;diis€併:6&quot;/&gt;&quot;/&gt;&lt;ddil=&quot;15&gt;d ZH€w:&lt;&quot;s&lt;w%),.:;&amp;156&quot;/&gt;&lt;w:dislans dsfoZHdwg&quot;/&gt;&lt;w:disヂ封€樷€溿€堛;&amp;gt;?]}=&quot;/&gt;&lt;&quot;156di&quot;!%), s/&gt;&lt;銆?:;d),.:;&gt;w:dieaksB&quot;ZH-Ci垄篓?s?e&quot;Z?]}垄?l=&quot;&gt;/&gt;i6&quot;;:wdn}/&gt;?idi&gt;an&quot;ss?wd w:la€娿€屻€庛€愩€56wire s路&quot;/&gt;&lt;56&quot;;:wdns/&gt;&lt;&quot;15is&quot;ZH-Ct?:dw:垄篓掳路?:gtdi6&quot;/gt垄?&gt;&lt;wdi:=囷?6&quot;!%)Cs&amp;6&quot;/&gt;di&gt;銆嬨&quot;diis€併:n),.:gtd}i6&quot;/&gt;&lt;w:dislans dsfoZHdw=&quot;15w:d:/&gt;d/&gt;&lt;w:/&gt;&lt;w:diw:val=&quot;/&gt;&lt;&quot;156di&quot;?e ),.:;&lt;w:diss?a&quot;&quot;/&gt;&lt;w]}垄ddil=&quot;15&gt;d ZH€w:&lt;&quot;s篓disi s&amp;6?]}Cs&amp;6&quot;/&gt;di6&quot;/&gt;s€併dis=&quot;;:wdn}/&gt;?idi&gt;an&quot;/篓:l}?篓di156&quot;/&gt;t56CN&quot;), s/&gt;&lt;銆?:;d),.:;&gt; d&gt;&lt;6&quot;/&gt;&lt;w]}?-C篓掳:&gt;&lt;s&gt;&lt;dawsa?l=&quot;156&quot;/&gt;iw]}?s路&quot;/&gt;&lt;56&quot;;:wdn?dire s&amp;6&quot;/&gt;&lt;dgt dsfoZHdw垄?&gt;&lt;wd銆嬨&quot;diis€併:i:=&gt;&gt;&lt;}垄6di&quot;!%), s/&gt;&lt;w:dieaksB篓:lan),.:ws/&gt;&lt;&quot;15is&quot;ZH-Ctgtdi6&quot;/&gt;i6&quot;&quot;ZH-Ci.:;dire slaksBH&quot;&gt;&lt;w:;?]}垄篓?s?a&quot;1&quot;15&lt;defoiwdn}/&gt;?idi&gt;an&quot;/&gt;&lt;w:diss?w:/&gt;&lt;w:dida€&quot;/&gt;d ZH€w:&lt;&quot;s&gt;&lt;i=&quot;15w:d:/&gt;dw:di銆夈€嬨路藝锕56垄篓?s?e &amp;6?]s/&gt;&lt;銆?:;d),.:;&gt;}Cs&amp;6&quot;/6&quot;/&gt;&lt;dgt dsfoZHdw&gt;di6&quot;/&gt;w:la奥t;ang=&quot;ZH?s路&quot;/&gt;&lt;56&quot;;?&gt;&lt;wd銆嬨&quot;diis€併::wd/&gt;&lt;dgt垄?&gt;&lt;wdi:=n€-CN&quot;15&lt;w:diis-CN&quot; w:vw:d,.:;&amp;156&quot;/&gt;val=&quot;!%)篓?s?e&quot;Z篓di156&quot;/&gt;t56CN&quot; d?]}垄?l=&quot;efoiwdn}/&gt;?idi&gt;an&quot;&gt;/&gt;iss?wd,.:;al=t/&gt;&lt;&quot;15is&quot;ZH-Ct;?l=&quot;1/&gt;, s/&gt;&lt;w:dieaksB&lt;w:di:di€烇?al=&quot;$鈥曗€栤iw]}垄;d&gt;&lt;dgt dsfoZHdwire s&amp;6&quot;/&gt;&lt;d€=&quot;ida€&quot;/&gt;d ZH€w:&lt;&quot;s156;&amp;156wsa奥匪囷?6t&gt;d}垄篓:l/&gt;&lt;銆?:;d?&gt;&lt;wd銆嬨&quot;diis€併:),.:;&gt;an),.:gtdi6&quot;/&gt;&lt;dgt垄?&gt;&lt;wdi:=&gt;s路&quot;/&gt;&lt;56&quot;;:wdniilgt;?]}=&quot;/&gt;&lt;/&gt;&lt;6:dida€&quot;/&gt;&lt;i=&quot;oiwdn}/&gt;?idi&gt;an&quot;}Cs&amp;6&quot;/&gt;di6&quot;/&gt;15w:d:/&gt;d&quot;156&quot;&quot;ZH-Ci.:;dire s&quot;/&gt;&lt;w]}?-C篓掳:&gt;&lt;s&quot;156di&quot;!%&lt;dgt dsfoZHdw),&quot;ZH-Ci=&quot;15&lt;w&quot;/&gt;&lt;w:/&gt;&lt;w]}垄篓disis€併&gt;&lt;dt/&gt;&lt;&quot;15is&quot;ZH-CtdieaksBefore w:lang=&quot;ZH-Cdi156&quot;/&gt;t56C, s/&gt;&lt;w:diediis€併:aksBN&quot; d ZH€w:&lt;&quot;sdN&quot;156&quot;?]}垄篓?s??&gt;&lt;wdi:=a&quot;d),.:;&gt;1&quot;15&lt;d/6&quot;;:wdn&gt;&lt;w&lt;w:di?idi&gt;an&quot;salaksBefoi:dis銆栥€?!%),.:;&amp;gt;?]}?;&amp;gt;?]}?;dire s&amp;6&quot;/&gt;&lt;d⒙? dsfoZHdws?e w:l6&quot;/&gt;di6&quot;/&gt;a⒙奥匪?w:/e&quot;Z?]}垄?l=/&gt;&lt;i=&quot;15w:d:/&gt;d&quot;&gt;/&gt;iss?wd&gt;&lt;lan),.:gtdi6&quot;/&gt;iw:ZHdisal=&quot;156&quot;/&gt;&lt;w:15is&quot;ZH-Ctdi?6&quot;/diediis€併:&gt;&lt;w:dis飥嬨56&quot;&quot;ZH-Ci.:;dire s?e w:la奥tN&quot; ?s??&gt;&lt;wdi:=d ZH€w:&lt;&quot;w:di?idi&gt;an&quot;s;ang=&quot;s?a&quot;d),5&lt;d/6&quot;;:wdn.:;&gt;ZH6&quot;/&gt;&lt;w]}?s/&gt;&lt;w:diea dsfoZHdwksB-C篓掳:&gt;&lt;s€?oLineBri156&quot;/&gt;t56CN&quot; dw:val=&quot;/&gt;&lt;&quot;156diealang=&quot;Z?]}垄篓掳路藝锕56&quot;&gt;&lt;w:diksBefor156?e w:l6&quot;/&gt;di6&quot;/&gt;&quot;/&gt;:/&gt;&lt;w]}垄篓disis€併&gt;&lt;d&lt;w:d:d?6&quot;/diediis€併:igt;?]}?;dire s&amp;6&quot;/&gt;&lt;&gt;&lt;i=&quot;15w:d:/&gt;dd銆夈&quot;/&gt;&lt;w:1&lt;&quot;w:di?idi&gt;an&quot;5is&quot;ZH&quot; ?s??&gt;&lt;wdi:=-Ct€嬨€-CN&quot;15&lt;/&gt;&lt;w:diea dsfoZHdw&quot;156di&quot;!%),&quot;ZH-tNd),5&lt;d/6&quot;;:wdn&quot; d g=&quot;s?a&quot;d),.:;&gt;ZH€w:&lt;&quot;sCiw:diis?156&quot;?]}垄篓?s?a&quot;1&quot;15&lt;d&gt;&lt;lan),.:gtdi6&quot;/&gt;id欙筧l=&quot;156;&amp;&lt;w]}?s/&gt;&lt;w:dieaksB156ws56w6&quot;/&gt;&lt;w&lt;w:disal&quot;Z?]}垄?l=&quot;&gt;/ediis€併:&gt;iss?wd飥嬨56neBri156&quot;/&gt;t56CN&quot; d&quot;&quot;ZH-Ci?idi&gt;an&quot;i.w:l6&quot;/&gt;di6&quot;/&gt;:;dire saksBdsfoZHdwe?&gt;&lt;wdi:=foisa奥匪囷?6t&gt;dil=&quot;15&lt;w%),.:;&amp;1&quot;ZH6&quot;/&gt;&lt;w]}?-:15&lt;d/6&quot;;:wdnis&quot;ZH-CtC篓掳:&gt;&lt;s5&quot;s?a&quot;d),.:;&gt;6&quot;/&gt;&lt;w::&quot; d ZH€w:&lt;&quot;s;&amp;156&quot;/&gt;&lt;&gt;&lt;i=&quot;15w:d:/&gt;dval=&quot;!%),.:;dislang&quot;?;dire s&amp;6&quot;/&gt;&lt;d/&gt;&lt;w:dis?6&quot;/valdiis€併:=t;?l=&quot;1/&gt;&lt;w:di:di&gt;&lt;w:diss&amp;gt;di&gt;an&quot;?:dieaksB]}垄篓?s?e wdsfoZHdw:la?w:/&gt;&lt;w:e w:la?垄篓de?&gt;&lt;wdi:=in),.:gtdi6&quot;/&gt;isis€併&gt;&lt;d聇;ang=&quot;l6&quot;/&gt;di6&quot;/&gt;ZHdi&quot;/&gt;&lt;w:disal/6&quot;;:wdn&quot;/&gt;t56CN&quot; d=&quot;156&quot;/&gt;&lt;w:di€斻€栥&quot;d),.:;&gt;€?15is&quot;ZH-Ct锕欙筧l= d ZH€w:&lt;&quot;s&quot;156&quot;/&gt;&lt;w:dis锝?6&quot;&quot;ZH-Ci.:;dire s锝?]6&quot;/valdiis€併:}垄篓?s?a&quot;1&quot;15&lt;&lt;w:diss&amp;gt;di&gt;an&quot;&gt;&lt;i=&quot;?s?e wdsfoZHdw15w:d:/&gt;dd&quot;&quot;Z?]}垄?l=&quot;&gt;/&gt;iss?wd/&gt;&lt;w:dieBrw:va1566&quot;/&gt;&lt;w]&quot;?;dire垄篓de?&gt;&lt;wdi:= s&amp;6&quot;/&gt;&lt;d}?-Ciss&amp;gt;?:dieaksB篓掳:&gt;&lt;sdi&quot;!%),&quot;ZH-Cil=&quot;/&gt;&lt;&quot;156d:disaisal/6&quot;;:wdnlaksBefoiis?&quot;/&quot;l6&quot;/&gt;di6&quot;/&gt;&gt;&lt;w:disal=&quot;1€栥&quot;d),.:;&gt;56&quot;/&gt;&lt;w:di?$鈥曗€栤€=&quot;1栥€?15is&quot;/valdiis€併: d s&amp;gt;e wdsfoZHdwdi&gt;an&quot;ZH€w:&lt;&quot;s&quot;ZH-Ct56&quot;/&gt;&lt;篓din),.:gtdi6&quot;/disal&quot;/&gt;t56CN&quot; d&gt;iw:di綖锟匪囷?6t&gt;dil=&quot;15&lt;w?/&gt;&lt;eaks-併€傘€re垄篓de?&gt;&lt;wdi:=冦€?di銆夈€嬨€-CN&quot;15&lt;w:5&lt;&lt;&gt;&lt;i=&quot;15w:d:/&gt;dd/&gt;&lt;w:e w:la?垄篓disis€併&gt;&lt;di5:dis锝?656d:disaisal/6&quot;;:wdn&quot;&quot;ZH-Ci.:;d}?-Ciss&amp;gt;?:dieaksBire s6&quot;/&gt;&lt; s&amp;gt;e wdsfoZHdww:d?15€併: d s&amp;gt;di&gt;an&quot;is&quot;/valdiis€併:is涳?w:disal=&quot;1€栥&quot;d),.:;&gt;濓紕锛堬紟颽1aksBefoiis?&quot;/&quot;l6&quot;/&gt;di6&quot;/&gt;566&quot;€=&quot;1栥€?15is d ZH€w:&lt;&quot;s/&gt;&lt;w]&quot;$鈥曗€栤€=&quot;1栥€?ks-併€傘€re垄篓de?&gt;&lt;wdi:=15is&quot;ZH-Ct?;dire s&amp;6&quot;/&gt;&lt;d?&gt;&lt;w:disCN&quot; w:val=&quot;!%),.:;&amp;gt;?]w:la?5&lt;d&quot;&quot;Z?]}垄?l=&quot;&gt;/&gt;&lt; s&amp;gt;e wdsfoZHdw/w:va1566&quot;/&gt;&lt;w]}?-C?sais15€併: d s&amp;gt;di&gt;an&quot;al/6&quot;;:wdn?&gt;&lt;:d?15is&quot;/valdiis€併:s&gt;iss?:gtdi6&quot;/disal&quot;/&gt;t56CN&quot; dwdw:/&gt;&lt;w:e w:la奥t;ang=&quot;ZHw:i&quot;156&quot;al=&quot;1€栥&quot;d),.:;&gt;/&gt;&lt;篓di&lt;&lt;&gt;&lt;i=&quot;15w:d:/&gt;dn),.:gtdi6&quot;/&gt;is锝滐綕?]}垄篓?s?a&quot;Cide?&gt;&lt;wdi:=ss&amp;gt;?5is d ZH€w:&lt;&quot;s:dieakse wdsfoZHdwB1&quot;15&lt;d:;&amp;156&quot;&gt;6&quot;/&gt;di6&quot;/&gt;15is&quot;ZH-Ct&lt;w:diss&amp;g&amp;gt;di&gt;an&quot;t;?]}垄篓?s?e w:la/&gt;val=&quot;!%)eBrw:vavaldiis€併:156disal/6&quot;;:wdn&quot;/&gt;&lt;&quot;156d:disalaksBefoii&quot;!%),&quot;ZH-Cire s&amp;6&quot;/&gt;&lt;di,?6&quot;&quot;ZH-Ci.:;dire s.:;}垄篓掳路藝藟篓掳&quot;al=&quot;1€栥&quot;d),.:;&gt;路oLineBrealang=&quot;Z?]}垄?/&gt;&lt;wd&quot;Cide?&gt;akse wdsfoZHdw&lt;wdi:=/&gt;&lt;w6&quot;/disal&quot;/&gt;t56CN&quot; d:e w:la?垄篓disis€併&gt;&lt;&lt;篓w:diss&amp;g&amp;gt;di&gt;an&quot;di;?5is d ZH€w:&lt;&quot;s&lt;&lt;&gt;&lt;i=&quot;15w:d:/&gt;dd:dis?6&quot;/valrw:vavaldiis€併:iss&amp;gt;?:dieakdi6&quot;/&gt;15is&quot;ZH-C56disal/6&quot;;:wdnt&amp;156&quot;&gt;6&quot;/&gt;di6&quot;/&gt;sB=t;?l=&quot;1/&gt;&lt;w:di:da1566&quot;/&gt;&lt;w]}?-C?/&gt;&lt;篓din),.:gtdi6&quot;/&gt;i?&gt;sfoZHdw&lt;si奥匪?5&lt;d&quot;&quot;Z?]}垄?l=&quot;&gt;&quot;1€栥&quot;d),.:;&gt;/ide?&gt;&lt;wdi:=&gt;iss?wd?as锝滐綕&quot;/&gt;&lt;wg&amp;gt;di&gt;an&quot;:dieBrw:val=&quot;€=&quot;156&quot;/&gt;&lt;w:di綖锟匪囷?6t&gt;dilfoii&quot;!%),&quot;ZH-Cire s&amp;w:vavaldiis€併:6&quot;/&gt;&lt;d=&quot;15&lt;is d ZH€w:&lt;&quot;sw/&gt;&lt;&quot;156dil=&quot;156;&amp;1:is锝滐綕?]}-C56disal/6&quot;;:wdn垄篓i&quot;!%),&quot;&lt;w6&quot;/disal&quot;/tdi6&quot;/&gt;i?&gt;sfoZHdw&gt;t56akdi6&quot;/&gt;15is&quot;ZH-CtCN&quot; dZdi&lt;&lt;&gt;&lt;i=&quot;1ak&amp;156&quot;&gt;6&quot;/&gt;di6&quot;/&gt;5waliss&amp;gt;?:dieaksB:/ide?&gt;&amp;gt;di&gt;an&quot;&lt;wdi:=d:/&gt;dH-Ci,?6&quot;&quot;ZH&quot;1€栥&quot;d),.:;&gt;-Ci.:;dire s?s?a&quot;1&quot;15&lt;dislang&quot;/&gt;&lt;w:dis?6&quot;/iis€併:&gt;&lt;w:diss?w:/&gt;&lt;w:di56ws%),:/&gt;&lt;w:e w:la奥t;ang=&quot;ZH.:;&amp;156&quot;/&gt;&lt;&gt;&lt;篓dinH€w:&lt;&quot;s),.:gZHdwtdi6&quot;/;:wdn&gt;iw&gt;&lt;&quot;156d:disalaksBefoi:dislang?6&quot;&gt;r:la6&quot;/&gt;&lt;w]}?-C篓掳:&gt;&lt;s?垄篓d&quot;ZH-Ctisis€併&gt;&lt;dwgt;di&gt;an&quot;:ire s&amp;6&quot;/&gt;&lt;d?&gt;&lt;wdi:=va156di&quot;!%&gt;di6&quot;/&gt;),&quot;Z]}垄?l=&quot;&gt;/&gt;is&quot;d),.:;&gt;s?w:dieaksBdH-Cit5w:d&quot;/iis€併::/&gt;d56CN&quot; d&lt;w:di藝?w:/&gt;&lt;w:Z冦€?di銆夈€嬨€-CN&quot;15&lt;w:diHdisal=i&lt;&quot;s),.:gZHdwss&amp;gt;?-Ci.:;dire s]}垄篓?s?e w:la&gt;&lt;?:gtdi6&quot;/;:wdn╠inH€w:&lt;&quot;s&quot;156&quot;/&gt;&lt;w:di鈥曗€栤€欌€濃€斻€栥€濓箼锕al=tisis€併&gt;&lt;dwgt;di&gt;an&quot;&quot;156&quot;/&gt;&lt;w:滐綕?]}垄篓&amp;156&quot;/&gt;&lt;&gt;dw:ire s&amp;6&quot;/&gt;&lt;d?&gt;&lt;wdi:=&lt;篓din),.:g&gt;&lt;w]}?-C篓掳:&gt;&lt;s?垄篓d&quot;ZH-Cttw:dieaksBdH-Cit5w:d&quot;/iis€併:di6&quot;/&gt;i?s?aw:diHdisal=i&lt;&quot;s),.:gZHdw&quot;1&quot;1&quot;/&gt;),&quot;Z]}垄?l=&quot;&gt;/&gt;is&quot;d),.:;&gt;5&lt;ddisAfter w:lang=&quot;ZH-CN6&quot;/&gt;&lt;dva156di&quot;!%&gt;di6&quot;/&gt;]w::;&amp;156&quot;/&gt;vaisis€併&gt;&lt;dw:ir]}垄?l=&quot;&gt;/&gt;iss?&gt;&lt;dwgt;di&gt;an&quot;e w:la&gt;&lt;?:gtdi6&quot;/;:wdn?w:dieaksBe s&amp;6&quot;/&gt;&lt;dl=&quot;!&quot;&gt;/&gt;iss?wdH-Cits?e w:la&gt;&lt;篓dinH€w:&lt;d?&gt;&lt;wdi:=&quot;s5w:d:/&gt;d%),.:;&quot;=&quot;&gt;/&gt;iss?wdHZHdw-Cs€併:it56CN&quot; d綖锟匪囷?6tlang?6&quot;&gt;r:la6&quot;/&gt;&lt;w]}?-C篓掳:&gt;&lt;s&gt;dil=&quot;15&lt;w w:val=&quot;$ang=&quot;s&quot;d),.:;&gt;ZH-CN&quot;篓d&quot;ZH-Ct w:lang?6&quot;&gt;r:la?垄?6di&quot;!%),&quot;Z]wgt;di&gt;an&quot;}垄?l=&quot;&gt;/&gt;iss?wd╠isal=iss&amp;gt;?-Cii&quot;tdi6&quot;/;:wdn!%&gt;di6&quot;/&gt;.:;dire sisis€併&gt;&lt;dval=&quot;!156&gt;&lt;&quot;156d:dis:&lt;d?&gt;&lt;wdi:=ala&gt;iss?wdHZHdwksBefoi:va?w:dieas?wdH-Cs€併:ks篓dinH€w:&lt;&quot;sBl=&quot;/&gt;&lt;/&gt;&lt;:gtdi6&quot;/&gt;iw:e w:la奥t;ang=&quot;ZCit5w:d:/&gt;dH&quot;1&gt;rw:va156di&quot;!%),re s&amp;6&quot;/&gt;&lt;d-Cit56CN&quot; d&quot;Zd),.:;&gt;H-Cidi&gt;an&quot;56di&quot;/&gt;&lt;w:dis?&quot;/&gt;&lt;w:disZH-Ctal=&quot;156&quot;/&gt;&lt;w=&quot;156&quot;/&gt;&lt;?l=&quot;1/&gt;&lt;w:di:diw:di?$wdn鈥曗€栤€=&quot;156&quot;a&quot;1-C篓掳:&gt;&lt;s&quot;15?wdHZHdw&lt;d/&gt;di6&quot;/&gt;&gt;&lt;w:d&gt;&lt;wdi:=i:di%),.:;&amp;gtH-Cs€併:;?]}垄篓掳路?s銆&amp;gt;?]}垄篓?s?eks篓dinH€w:&lt;&quot;s w:la/&gt;&lt;w:dis:va?w:dieaksB;?-Ci.:;dire sdi銆夈€?}垄?l=&quot;&gt;/&gt;iss?wdd),.:;&gt;H-Cidi&gt;an&quot;銆-CN&quot;15&lt;wng=&quot;t56CN&quot; d&quot;Zd),.:;&gt;ZCit5w:d:/&gt;d:da?&quot;/&gt;&lt;/&gt;&lt;:gtdi6&quot;/&gt;i垄篓disis€併&gt;:dis?&quot;/&gt;&lt;掳:&gt;&lt;s&quot;15?wdHZHdww:1/&gt;&lt;w:di:diw:di?$wdndisZH-Ct&lt;dis?w:s&amp;6&quot;/&gt;&lt;d-C&quot;/&gt;&gt;&lt;w:d&gt;&lt;wdi),.:;&amp;gtH-Cs€併::=it56CN&quot; d6di&quot;!%),re s&amp;6&quot;/&gt;&lt;d/&gt;&lt;w:di栥€?!%),.:;&amp;gt;?]}垄篓掳路&quot;156篓掳:&gt;&lt;s&quot;15&lt;d/&gt;di6&quot;/&gt;d:dis;&gt;H-Cidi&gt;an&quot;alakeks篓dinH€w:&lt;&quot;ssBefoiws%),.:;&amp;156&quot;綖锟匪囷?6t&gt;dil=&quot;15&lt;w&quot;/&gt;&lt;w:dislang藝&gt;&lt;s&quot;15?wdHZHdw锕56/&gt;&quot;1t56CN&quot; d&quot;Zd),.:;&gt;&gt;rww:dis:va?w:dieaksB:va156di&quot;!%),&quot;ZH-i?di:diw:di?$wdn$鈥曗€栤€di),.:;&amp;gtH-Cs€併:=&quot;-C&quot;/&gt;&gt;&lt;w:d&gt;&lt;wdi:=156&quot;a&quot;1-C篓掳:&gt;&lt;sCi&lt;/&gt;&lt;w:e w:dis?&quot;/&gt;&lt;w:disZH-Ctla奥t15&lt;wis;&gt;H-Cidi&gt;an&quot;ng=&quot;ZCit5w:d:/&gt;d;ang=&quot;ZH&quot;/&gt;&lt;alang=&quot;Z?la/&gt;&lt;w:dis;?-Ci.:;dire ?wdHZHdwsi?$鈥曗€栤€=&quot;1&lt;:s&amp;6&quot;/&gt;&lt;dkeks篓dinH€w:&lt;&quot;s-Cit56CN&quot;&lt;s&quot;15&lt;d/&gt;di6&quot;/&gt; dw:da?&quot;/&gt;&lt;/&gt;&lt;:gtdi6&quot;:6d&quot;Zd),.:;&gt;di&quot;!%),re s&amp;6&quot;/&gt;&lt;d/&gt;i5H-Cs€併:6&quot;a&quot;1&quot;15iw:di?$wdn&lt;&gt;&lt;wdi:=d]}垄篓掳路藝锕56&quot;&gt;&lt;w:di:;&amp;156:disdi銆?di;&gt;H-Cidi&gt;an&quot;s:va?w:dieaksB銆?}垄?l=&quot;&gt;/&gt;iss?wd&quot;/&gt;valval/&gt;&lt;w:d;dire ?wdHZHdwisZH-Ct=&quot;!156:val=&quot;/&gt;&lt;&quot;156d&quot;15&lt;w:da?垄篓disis€併&gt;&lt;di=&quot;!%),.:;w:g=&quot;ZCit5w:d:/&gt;ddiss?e:diss篓dinH€w:&lt;&quot;s锝滐綕&quot;/&gt;&lt;w:dis?&quot;/&gt;&lt;w:disal=&quot;156&quot;/di6&quot;:&quot;/&gt;&lt;d/&gt;i5H-Cs€併:6d&quot;Zd),.:;&gt;&gt;&lt;w&lt;s&quot;15&lt;d/&gt;dia:di?$wdn&lt;&gt;&lt;wdi:=&quot;1&quot;15iw:H-Cidi&gt;an&quot;di?$wdn6&quot;/&gt;:di w:lang=&quot;ZH-CN/&gt;&lt;w:Z栤€= ?wdHZHdw&quot;156&quot;a&quot;/&gt;&lt;d-Cit56CN&quot; d&quot;1-C篓掳:&gt;&lt;s6d:disalaksBefoi&gt;&lt;w:dis;?-Cdi&quot;!%),re s&amp;6&quot;/&gt;&lt;di.:a?w:dieaksB?&quot;:disZH-Ct/&gt;&lt;/&gt;&lt;:gtdi6&quot;/&gt;i;dire sHdisa銆&amp;gt;?]}垄篓?s?e w:lal=&quot;156&quot;/&gt;&lt;w=&quot;-Cs€併:156&quot;/&gt;&lt;?linH€w:&lt;&quot;s=&quot;1/&gt;&lt;w:di:di:di&quot; w:val=&lt;idi&gt;an&quot;wdi:=&quot;),.:;&gt;t5w:d:/&gt;i?$wdnd!eakdHZHdwsdi&quot;!%),&quot;ZH-CiB銆?匪?=&quot;/&gt;di6&quot;/&gt;156=&quot;&gt;/&gt;iss?wd&quot;a&quot;1&quot;15&lt;d?6t&gt;dil=&quot;15&lt;w銆e w:la奥t;ang=&quot;ZH嬨€-CN&quot;15&lt;w:篓-Cit56CN&quot; ddisis€併&gt;&lt;ddief€濓€嬨€?oLineBreaksB?&quot;:disZH-CtBefor1:a?w:dieaksB56€冦€&lt;w=&quot;-Cs€併:?56&quot;/&gt;&lt;w:di),re s&amp;6&quot;/&gt;&lt;ds涳節锛?w:val=&lt;idi&gt;an&quot;锛?&quot;/&gt;&lt;?linH€w:i&quot;$wdnd!eakdHZHdw w:val=&lt;wdi:=&lt;&quot;s€=&quot;156&quot;a&quot;?&quot; w:val=&gt;t5w:d:/&gt;i?$wdn&quot;),.:;&gt;&quot;/&gt;&lt;/&gt;&lt;:gtdi6&quot;/&gt;i1-C篓掳&lt;w:dis;?-Ci.:;dire s:&gt;&lt;s掳路?s銆di&quot; w:val=&quot;t5w:-CiB銆?匪?=&quot;/&gt;di6&quot;/&gt;d:/&gt;d/&gt;&lt;w:diss?w:/&gt;&lt;w:di紟?&gt;&lt;w:dis&quot;/&gt;&lt;156:val=&quot;/&gt;&lt;&gt;&lt;w:Z6d:€冦€&lt;w=&quot;-Cs€併:disalaksBefoi&quot;156val=&lt;idi&gt;an&quot;diw:di!eakdHZHdwsore w:lan&lt;w:ksB?&quot;:disZH-Ctdi?$鈥曗€栤15:val=&lt;wdi:=6&quot;/&gt;v&quot;15&lt;w:篓-Cit56CN&quot; dafor1:a?w&lt;?lw:d:/&gt;i?$wdninH€w:&lt;:val=&quot;),.:;&gt;&quot;s:dieaksBl=&quot;!%),.:;€=&quot;15銆?匪?=&quot;156=&quot;&gt;/&gt;iss?wd6&quot;/s%),.:;&amp;156&quot;/&gt;&amp;gt;B銆?匪?=&quot;15&lt;w:di),re s&amp;6&quot;/&gt;&lt;d6&quot;a&quot;1&quot;15&lt;d?]}垄篓&lt;w=&quot;-Cs€併:?s??=&quot;al=&lt;idi!eakdHZHdwi&gt;an&quot;/&gt;di6&quot;/&gt;e w:val=&quot;!eaksCN&quot;15&gt;&lt;=&quot;t5w:d:/&gt;d/&gt;&lt;:gtdi6&quot;/&gt;i&lt;w:篓disis€併&gt;&lt;al=&lt;wdi:=ddi&quot;!%),&quot;ZH-s;?-Ci.:;diB?&quot;:disZH-Ctre sCila156&quot;a/&gt;i?$wdn&quot;1-C篓掳:&gt;&lt;s&lt;w:dislal=&quot;),.:;&gt;anlinH€w:&lt;&quot;sg&gt;&lt;w:dig=&quot;ZH-CN&quot;156&quot;/&gt;&lt;w:disBw??w:dieaksB€e w:la奥t篓-Cit56CN&quot; d;ang=&quot;ZH銆?&quot;kdHZHdw-Cs€?idi&gt;an&quot;?匪囷?6t&gt;dil=&quot;15&lt;ws%),.:;&amp;?&quot;/&gt;&lt;w:d}垄篓掳路藝锕56&quot;&gt;&lt;w:diisal=&quot;15篓?s??=&quot;/&gt;di6&quot;/&gt;6&quot;/&gt;s€併&gt;&lt;al=&lt;wdi:=&lt;w:deaksB?w:di),re s&amp;6&quot;/&gt;&lt;d6d:disalaks&quot;15&gt;&lt;=&quot;t5w:d:/&gt;dBea156&quot;a/&gt;i?$wdnfo?=&quot;15diB?&quot;:disZH-Ct6=&quot;&gt;/&gt;isslal=&quot;),.:;&gt;s?wdi€夈€嬨€slanlinH€w:&lt;&quot;s-CN&quot;15&lt;ZH銆?&quot;kdHZHdww:di56&quot;15&gt;&lt;&quot;-Cs€?idi&gt;an&quot;/&gt;&quot;ZH銆?&quot;-Cs€併:&lt;:gtdi6&quot;/&gt;i/&gt;&lt;?l=&quot;1/&gt;&lt;w:di:dii156&quot;/&gt;&lt;w:dis囷筧l=&quot;15isBw??w:dieaksB6?H-s;?-Ci.:;dire s匪?=&quot;156&quot;a&quot;1&quot;wdi:=15&lt;d&quot;/&gt;奥t篓-Cit56CN&quot; d&lt;a156&quot;a&quot;1-C篓掳:&gt;&lt;sw:15&lt;w:?&quot;/&gt;di6&quot;/&gt;╠isis€併&gt;&lt;6&quot;a/&gt;i?$wdnddis([{併€傘€冦€夈€嬨€嶃&gt;&lt;156:vN&quot;15&lt;ZH銆?&quot;kdHZHdwal=&quot;/&gt;&lt;&quot;15&gt;/&gt;isslal=&quot;),.15&gt;&lt;&quot;-Cs€?idi&gt;an&quot;:;&gt;6di€忋=&quot;15diB&gt;&lt;/&gt;&quot;ZH銆?&quot;-Cs€併:?&quot;:disZH-Ct€v嬨€slanlinH€w:&lt;&quot;sal=&quot;!eaksdi&quot;!ks&quot;15&gt;&lt;=&quot;t5w:d:/&gt;d%),&quot;Z:di),re s&amp;6&quot;/&gt;&lt;dH-Ci戙€曘€楼路鈥樷€溿re s匪?=&quot;156&quot;a&quot;1&quot;wdi:=€堛€娿€屻€庛€愩€斻€栥€濓箼?&quot;/s%),.:;&amp;156/&gt;&lt;w:dis囷筧l=&quot;&lt;156:vN&quot;15&lt;ZH銆?&quot;kdHZHdw15isBw??w:dieaksB&quot;/&gt;ZH-CN&quot;di6&quot;/&gt;╠isis€併lal=&quot;),.15&gt;&lt;&quot;-Cs€?idi&gt;an&quot;&gt;&lt;6&quot;a/&gt;i?$wdn1CN&quot;15&lt;w:di56&quot;15&gt;&lt;/&gt;&lt;&quot;15diB&gt;&lt;/&gt;&quot;ZH銆?&quot;-Cs€併::gtdi6&quot;/&gt;i56&quot;/&gt;&lt;w:di&quot;1-C篓掳:&gt;&lt;sw:15&lt;&gt;&lt;&quot;15&gt;/&gt;isslal=&quot;),.:;&gt;w:?&quot;/&gt;di6&quot;/&gt;sBw:disalaksBefo?=&quot;156=6&quot;a&quot;1&quot;€?Ct€v嬨€slanlinH€w:&lt;&quot;s?&quot;?=&quot;156kdHZHdw&quot;a&quot;1&quot;wdi:=15diB?&quot;:disZH-Ct15&lt;d&quot;/&gt;奥t篓-Cit56CN&quot; d&quot;&gt;/&gt;iss?wd銆e w:l?idi&gt;an&quot;a奥t;ang=:dis囷筧l=&quot;156?H-s;?-Ci.:;dire s&quot;ZH&amp;gt;?]}垄&quot;a/&gt;iH銆?&quot;-Cs€併:?$wdn?sdi&quot;!ks&quot;15&gt;&lt;=&quot;t5w:d:/&gt;d?s?e w:56&quot;/&gt;&lt;w:deaksB?6d:&quot;a&quot;1&quot;15&lt;d&quot;/&gt;&lt;a156&quot;a&quot;1-C?!%),&quot;Z:=&quot;),.:;&gt;di)dieaksB,re s&amp;6&quot;56kdHZHdw/&gt;&lt;d?&gt;&lt;sdisalaksBefoilaZH-CN&quot;1&quot;wdi:=&quot;156&quot;/&gt;di6&quot;/&gt;/&gt;inH€w:&lt;&quot;s&lt;w:disB銆?匪l?idi&gt;an&quot;囷?6tw:?&quot;:disZH-Ctdis?a&quot;1&quot;15&lt;d&quot;/&gt;&lt;w:15&lt;w:篓disis€併&gt;&lt;d锕al=&quot;156?匪&gt;&lt;/&gt;?&quot;-Cs€併:&lt;:gtdi6&quot;奥t篓&quot;a/&gt;i?$wdn-Cit56CN&quot; d/&gt;i?=&quot;156&quot;a&quot;1&quot;15&lt;d&gt;dil=&quot;15&lt;w&lt;w:dis涳節锛勶紙?掳路?ore wks&quot;1B,re s&amp;6&quot;56kdHZHdw5&gt;&lt;=&quot;t5w:d:/&gt;d:lanC?!%),&quot;Z:=&quot;),.:;&gt;&lt;w:di?$鈥曗€栤156&quot;/&gt;vefoilaZH-CN&quot;1&quot;wdi:=al=&quot;!%),w:disB銆?匪l?idi&gt;an&quot;.:;s銆&quot;151-C?!%),&quot;Z:di)dieaksB6?H-s;?-Ci.:;&quot;/&gt;di6&quot;/&gt;/&gt;inH€w:&lt;&quot;sdire s/&gt;&lt;laZH-CN匪&gt;&lt;/&gt;?&quot;-Cs€併:&quot;156&quot;/&gt;di6&quot;/&gt;w囷?6tw:?&quot;:disZH-Ct:diss?w:/&gt;t篓&quot;a/&gt;i?$wdn&lt;sB&quot;56kdHZHdwefo?=&quot;156),&quot;Z:di),re s&amp;6&quot;/&gt;&lt;d=&quot;&gt;/&gt;iss?wdw:di筧:lang=&quot;ZH-/&gt;&lt;&quot;156di€忋€val=&quot;/&gt;&lt;a156&quot;a&quot;1-C篓掳:&gt;&lt;s&quot;!eaksd:l?idi&gt;an&quot;=&quot;),.:;1&quot;wdi:=&gt;i&quot;!%),&quot;ZH-CiCN/&gt;&lt;w:Z&quot;奥t篓-Cit56CN&quot; dHdisal=&quot;156&quot;/&gt;&lt;w:di;&amp;gt&gt;&lt;/&gt;&lt;:gtdi6&quot;/&gt;i&quot;t5w?&quot;-Cs€併::d:/&gt;d;?]}垄inH€w:&lt;&quot;sisal=&quot;156&quot;/&gt;&lt;w:deak6kdHZHdwsB銆夈i)dieaksB€嬨€-CN&quot;a/&gt;i?$wdn&quot;15&lt;w:6&quot;:disZH-Ct&quot;/&gt;di6&quot;/&gt;di?锝aksB&gt;&lt;w:15&lt;w:篓disis€併&gt;&lt;d?6d:disalaksBefoi滐綕&quot;/sd:l?idi&gt;an&quot;&gt;&lt;w:156?匪?=&quot;1;?-Ci.:;d),.:;1&quot;wdi:=iri),re s&amp;6ksd:=&quot;),.:;&gt;&quot;/&gt;&lt;de s56&quot;a&quot;1&quot;15&lt;ddis?&quot;/&gt;&lt;w:disBw銆e w:la奥t&quot;t5w?&quot;-Cs€併:;ang=&quot;ZHw:dis鈥:deak6kdHZHdw曗€?:di=&quot;156=&quot;&gt;/&gt;iss?wds奥t篓-Cit56CN&quot; dd;?]}垄inH€w:&lt;&quot;s([{併€傘€冦€?€嬨€-CN&quot;a/&gt;i?$wdn銆?&gt;&lt;a156:gtdi6&quot;/&gt;i&quot;t5w:d:/&gt;d&quot;a&quot;1-C篓?綕&quot;/sd:l?idi&gt;an&quot;?&gt;w:deN&quot;15&lt;w:6&quot;:disZH-CtaksB銆夈i€-CN&quot;15&lt;w:6&quot;/&gt;.:;d),.:;1&quot;wdi:=di6&quot;/&gt;)dieaksB&lt;s銆嶃&gt;&lt;156:val=&quot;/:di;&amp;gt&gt;e s&amp;6ksd:=&quot;)s鈥:deak6kdHZHdwla奥t&quot;t5w?&quot;-Cs€併:,.:;&gt;&lt;/&gt;&lt;:gtdi6&quot;/&gt;i&gt;&lt;&quot;156di鈥=&quot;6&quot;/&gt;&lt;w:disB銆?匪囷?6t&gt;dil=&quot;15&lt;w.:;&amp;156&quot;/&gt;&amp;gt;?]}垄篓?s?e w:la156&quot;/s%),.val=&quot;!eaksdi&quot;!%-CN&quot;/sd:l?idi&gt;an&quot;a/&gt;i?$wdn),&quot;Zdd;?]}垄inH€w:&lt;&quot;s;diri),re s&amp;6&quot;/&gt;&lt;dH-Ci:;&amp;156&quot;/&gt;&lt;w:dislw:di&lt;?=&quot;1;?-Ci:;1&quot;wdi:=.:;dire sw:1k6kdHZHdw5&lt;w:篓disis€6&quot;:disZH-Ct併&gt;ds奥t5w?&quot;-Cs€併:篓-Cit56CN&quot; d&lt;dis&quot;/&gt;iw:6&quot;/&gt;sd:=&quot;),.:;&gt;di6&quot;/&gt;&quot;t5w:d:/B銆夈i)dieaksB&gt;dal=&quot;156&quot;/&gt;&lt;w:d56&quot;/&gt;&lt;?l=&quot;1/&gt;&lt;w:di:diaB?6d:d?idi&gt;an&quot;isal匪?=&quot;156&quot;a&quot;1&quot;15&lt;daksBefoi/&gt;i?$wdnng&quot;156=&quot;&gt;/&gt;iss?wdgtdi6&quot;/&gt;iala&quot;1-H€w:&lt;&quot;sC篓掳:&gt;&lt;s=&quot;156&quot;/&gt;&lt;w1k6kdHZHdw:di奥Ci:;1&quot;wdi:=匪囁夆€曗isore w:lan&lt;w:di?$鈥曗€ds奥t5w?&quot;-Cs€併:栤€=&quot;156&quot;/&gt;&lt;w/:disBw銆e w:la?篓disis€6&quot;:disZH-Ctri),re s&amp;:6&quot;/&gt;sd:=&quot;),.:;&gt;6&quot;/&gt;&lt;d聇;ang=&quot;ZH&gt;&lt;w:ddiaB?6d:d?idi&gt;an&quot;is%),.:;156&quot;/&gt;iw:6&quot;/&gt;di6&quot;/&gt;&quot;/&gt;val=&quot;!%),.:;&amp;?&quot;/&gt;奥d:/B銆夈i)dieakdaksBefoi/&gt;i?$56&quot;/&gt;&lt;w1k6kdHZHdwwdnsBt?s&quot;/&gt;i&quot;t5w:d:/&gt;d?Cit56CN&quot; d&lt;w:d}?&quot;1;?-Ci.:;di奥Ci:;1&quot;wdi:=re s⒙?6&quot;/&gt;iala&quot;15w?&quot;-Cs€併:-H€w:&lt;&quot;s掳路藝?6&quot;&gt;&lt;w:di:di€栤€欌€濃€︹€扳€测€/&gt;&lt;w:dlw:di&lt;w:15&lt;w:篓disis€併&gt;&lt;dw:disBddiaB?6d:d?idi&gt;an&quot;銆?匪囷?6),.valfoing&quot;1 s&amp;:6&quot;/&gt;sd:=&quot;),.:;&gt;56=&quot;&gt;/&gt;ia?篓disis€6?$56&quot;/&gt;&lt;w1k6kdHZHdw&quot;:disZH-Ctss?wdgtdi6&quot;/&gt;i=&quot;!eaksdi&quot;!%),&quot;ZH-Cit&gt;daksBefoi/&gt;i?$wdnil=&quot;15&lt;&quot;156=&quot;&gt;/&gt;iss?156&quot;/&gt;iw:6&quot;/;di奥Ci:;1&quot;wdi:&gt;iala&quot;15w?&quot;-Cs€併:=&gt;di6&quot;/&gt;wdala&quot;1-C篓掳:&gt;&lt;sdaks:la?ri),re s&amp;6&quot;/&gt;&lt;/&gt;奥d:/B銆夈is⒙?6?6d:d?idi&gt;an&quot;&quot;/&gt;iala&quot;1-H€w:&lt;&quot;s)dieaksBdBefoing&quot;156=&quot;&gt;/&gt;奥t?s1k6kdHZHdw&quot;/&gt;i&quot;t5w:d:/&gt;d&gt;iss?wd5&lt;wea?&quot;/&gt;奥t篓-Cit56CN&quot; dd:=&quot;),.:;&gt;ksB銆夈€嬨€diaB?6d:disal匪?=&quot;156&quot;a&quot;1&quot;15&lt;d-CN&quot;15&lt;w/&gt;€6&quot;:dBefoi/&gt;i?$wdnisZH-Ct&lt;w:di:diaB?a&quot;15w?&quot;-Cs€併:6奥Ci:;1&quot;wdi:=d:disa&gt;&lt;w:d}?&quot;1;?-Ci.:;dire slaksBe:d?idi&gt;an&quot;foi:di斥€夈€;&amp;156&quot;/&gt;&amp;gt;?]}垄/&gt;iw:6&quot;/?s1k6kdHZHdw&gt;di6&quot;/&gt;篓?s?e w:la嬨€嶃&gt;&lt;156:valala&quot;1-H€w:&lt;&quot;s=&quot;/&gt;&lt;&quot;156di€?wdgtdi6&quot;/&gt;i]}垄篓?is涳奥d:/B銆夈i)dieaksB節锛勶紙?Cit56CN&quot; dd:=&quot;),.:;&gt;掳路?s銆/&gt;&lt;w:diss?w:/&gt;&lt;w:di&quot;&gt;/&gt;奥t?s/&gt;€:di:diaB?a&quot;15w?&quot;-Cs€併:6&quot;:dBefoi/&gt;i?$wd:diaB?6奥C;dire slaksBe:d?idi&gt;an&quot;i:;1&quot;wdi:=n&quot;/&gt;/&gt;iw:6&quot;/?s1k6kdHZHdwi&quot;t5w:d:/&gt;d奥?s?ks:la?ri),re s&amp;6&quot;/&gt;&lt;dCN&quot;15&lt;w/&gt;€6&quot;:disZH-Ct€栥€栤5&lt;wea?&quot;/&gt;奥t篓-Cit56CN&quot; d€=w:dlw:di&lt;w:15&lt;w:篓disis6=&quot;&gt;/&gt;iss?wdala&quot;1-C篓掳:&gt;&lt;s€併&gt;&lt;d&quot;1&quot;/&gt;&amp;嶃&gt;&lt;156:valala&quot;1-H€w:&lt;&quot;sgt;?]}垄/&gt;iw:6&quot;/&gt;di6&quot;/&gt;56&quot;/&gt;&lt;w/:disBa&quot;15w?&quot;-Cs€併:w銆6CN&quot; dd:=&quot;)sBe:d?idi&gt;an&quot;,/?s1k6kdHZHdw.:;&gt;e &lt;daksBefoing&quot;156=奥Ci:;1&quot;wdi:=&quot;efoi/&gt;i?$wdn&gt;/&gt;iss?wdw:la奥t;ang=&quot;ZH€?!%)isa&gt;&lt;w:d}?&quot;1;?is涳奥d:/B銆夈i)dieaksB-Ci.:;dire s,.:;&amp;gt;?]}垄篓掳路藝锕CN&quot;15&lt;w/&gt;€6&quot;:disZH-Ct56&quot;/&gt;&lt;w:dis衡剝屻f€濓€?5&gt;/&gt;奥t?s&quot;/&gt;i&quot;t5w:d:/&gt;d6:val=&quot;/&gt;&lt;&quot;156di€?wdgtd:disBa&quot;15w?&quot;-C:an&quot;,/?s1k6kdHZHdw=&quot;)sBe:d?idi&gt;an&quot;s€併:i6&quot;/&gt;6:valala&quot;1-H€w:&lt;&quot;si w:lang=&quot;€嬨€diaB?6d銆6CN&quot; g&quot;156=奥Ci:;1&quot;wdi:=dd:=&quot;),.:;&gt;:d&quot;156=&quot;efoi/&gt;i?$wdn:la?ri&quot;/&gt;奥t篓-Cit56C;?]}垄/&gt;iw:6&quot;/&gt;di6&quot;/&gt;N&quot; d),re s&amp;6&quot;/&gt;&lt;disal匪?=&quot;156&quot;a&quot;1&quot;15&lt;dZH-diisB銆?匪囷?6),.val=&quot;!eaksdi&quot;!%),N&quot;15&lt;w/&gt;&lt;w:di:dis1k6kdHZHdwaB?6d:disals涳奥sBe:d?idi&gt;an&quot;d:/B?&quot;15w?&quot;-Cs€併:€夈i5&lt;w/&gt;€6&quot;:disZH-Ct)dieaksBaksBefoi&quot;ZH-Cislw:diisal=&quot;156ss?wdala&quot;1-CCi:;1&quot;wdi:=篓掳:&gt;&lt;slala&quot;1-H€w:&lt;&quot;s&quot;/&gt;&lt;w:d&quot; &quot;efoi/&gt;i?$wdndd:=&quot;),.:;&gt;56&quot;/&gt;&lt;?l=&quot;1/&gt;&lt;w:di:diCN&quot;1t5w:d:/&gt;d5:15&lt;w:篓disis€併&gt;&lt;d6d}?&quot;1;?-Ci.:;dire6kdHZHdw siw:6&quot;/&gt;di6&quot;/&gt;ng&quot;156=&quot;&gt;/&gt;issdi&gt;an&quot;?wd&quot;/€测€/&gt;&lt;dgtdi6-Cs€併:&quot;/&gt;it56CN&quot; diw:dw:disB銆?e s&amp;6&quot;/&gt;&lt;d匪囷?6t&gt;dil=&quot;15&lt;w&gt;&lt;w:dis%),.:;&amp;?&quot;/&gt;&lt;wdisZH-Ct:;1&quot;wdi:=disal=&quot;/&gt;&lt;w/&gt;&lt;w:dis)dieaksB%),.:;156&quot;/&gt;val=&quot;i?$wdn!&amp;15€w:&lt;&quot;s6),.:;&gt;&quot;/&gt;&amp;gt;?]}垄篓?s?e w:la%),.:&quot;a&quot;1&quot;15&lt;d;1kdHZHdw56&quot;/&gt;is鈥曗w銆e w:la奥t;ang=&quot;N&quot;1t5w/&gt;issdi&gt;an&quot;:d:/&gt;dZH€栤€=/&gt;€夈€嬨€wdadgtdi6-Cs€併:laiw:6&quot;/&gt;di6&quot;/&gt;&quot;1-C篓掳:&gt;&lt;s嶃&gt;&lt;156:val=&quot;/&gt;&lt;&quot;156di&lt;w::disalaksBe&quot;1;?-Ci.:;dire sdi6&quot;/&gt;it56-Ct:;1&quot;wdi:=CN&quot; dfoideaksBsd?/&gt;&lt;wdisZH-Ct鈥/&gt;&lt;dgtdi6isB銆?e s&amp;&quot;/&gt;val=&quot;i?$wdn6&quot;/&gt;&lt;d15&lt;d;1kdHZHdw&quot;/&gt;ii&quot;!%),a5€w:&lt;&quot;s6),.:;&gt;l=&quot;!&amp;15€w:&lt;&quot;s&quot;ZH-&lt;w:dissdi&gt;an&quot;is)dieaksBCi銆夈€嬨€-CN:ng&quot;156=&quot;&gt;/&gt;issi6-Cs€併:?wd15&lt;w:篓disis€併&gt;&lt;d&quot;15&lt;w:di&quot;156&quot;/s%),.:;&amp;156&quot;/&gt;&lt;w:dislang&lt;w:di銆?oLineBr=&quot;N&quot;1t5:6&quot;/&gt;di6&quot;/&gt;w:d:/&gt;dea;1&quot;wdi:=ksBefor156€冦€?56&quot;/&gt;&lt;w:dis涳節?:lang=&quot;ZH-匪?&lt;d;1kdHZHdw?6t&gt;dil=&quot;15&lt;wCN/&gt;&lt;wval=&quot;i?$wdn:ZHdisa?/&gt;&lt;wdisZH-Ctl=&quot;1w:dissdi&gt;an&quot;56&quot;/&gt;&lt;w:&lt;&quot;s6),.:;&gt;::la%),.:&quot;a&quot;l&quot;!&amp;15€w:&lt;&quot;sa&quot;16&quot;i6-Cs€併:/&gt;it56CN&quot; d-C篓掳:&gt;&lt;s1&quot;15&lt;ddi紕锛堬紟ZH-&lt;w:dis)dieaksB?&gt;&lt;w:de&quot;1;?-Ci6isB銆?e s&amp;6&quot;/&gt;&lt;di.:;sd测€/&gt;&lt;dgtdi6&quot;/&gt;idi/&gt;dea;1&quot;wdi:=re si?掳路?&lt;d;1kdHZHdw?s銆/&gt;&lt;w:diss?w:/&gt;&lt;w:dis€庛&quot;N&quot;1t5:6&quot;/&gt;di6&quot;/&gt;€愩€?is%),.6is鈥曗w銆N/tl=&quot;1w:dissdi&gt;an&quot;&gt;&lt;wval=&quot;i?$wdne woLineBr=&quot;N&quot;1t5w:d:/&gt;d:la奥t;an-CN:ng&quot;15:&lt;&quot;sa&quot;16&quot;i6-Cs€併:6&quot;/&gt;&lt;w:&lt;&quot;s6),.:;&gt;disa?/&gt;&lt;wdisZH-Ct6=&quot;&gt;/&gt;i.:&quot;a&quot;l&quot;!&amp;15€w:&lt;&quot;sss?wdg=&quot;Z156di&lt;w::disalCN:15&lt;w:篓disis€;1kdHZHdw併&gt;&lt;daksBefoiH&quot;/&gt;&amp;gt;?]}?dea;1&quot;wdi:=⒙?s?e i&lt;w:deaksBsdi&quot;!%:&quot;a&quot;l-&lt;w:dis)dieaksBa&quot;16&quot;i&gt;an&quot;/&gt;it56CN&quot; d),&quot;ZH-Ciw:la:;&amp;?&quot;/&gt;&lt;w:d}垄篓掳?=&quot;i?$wdn匪囷?6&quot;&gt;&lt;d56&quot;/&gt;&lt;?l=&quot;1/&gt;&lt;i6-Cs€併:w?-Ci&quot;1t5:6&quot;/&gt;di6&quot;/&gt;6isB銆?e s&amp;6&quot;/:&lt;&quot;s6),.:;&gt;&gt;&lt;d:di:di:la%),.:&quot;a&quot;la&quot;1-:;sd测€/&gt;/&gt;&lt;w€;1kdHZHdwdisl&quot;!&amp;15€w:&lt;&quot;sZH-Ct&lt;dgtdi6&quot;/&gt;iC&quot;N&quot;1t5w:d:/&gt;d篓掳dea;1&quot;wdi:=:&lt;w:de&quot;1;?-Ci.:;dire s&gt;&lt;sw:d€a&quot;16&quot;i&gt;an&quot;嶃&gt;&lt;156:val=&quot;/&gt;&lt;&quot;156dii銆?ore w:l),.:;156&quot;/&gt;&quot;/&gt;&lt;w::la%),.:&quot;a&quot;1&quot;15&lt;dva?=&quot;i?$wdnl=&quot;:d-Cs€併:is)dieaksB!aksB銆夈€嬨€-CN&quot;15&lt;w:di%),.:&quot;16&quot;/&gt;it56CN&quot; d;an&lt;&quot;156=&quot;&gt;s1kdHZHdw6),.:;&gt;/&gt;iss?wdw:&quot;/&gt;di6&quot;/&gt;di?$鈥?ang=&quot;ZH-匪囷?6t&gt;dil=&quot;15&lt;w鈥&quot;!&amp;15€w:&lt;&quot;s栤€N:/ea;1&quot;wdi:=&gt;&lt;wdisZH-Ct1€a&quot;16&quot;i&gt;an&quot;5&lt;w:篓disis€併&gt;&lt;disB銆?e s&amp;6&quot;/&gt;&lt;d=&quot;156&quot;/&gt;&lt;w:diC&quot;N&quot;1t5w:d:/&gt;di銆濓箼锕al=&quot;156&quot;/&gt;156di&lt;w::di$wdnl=&quot;:d-Cs€併:;sd测&quot;15&lt;dva?=&quot;i?$wdn€/&gt;&lt;dgtdi6&quot;/&gt;isala56=&quot;&gt;s1kdHZHdwksBefoi&lt;w:disl=&quot;156&quot;/&gt;&lt;&quot;1;?-Ci.:;direal=&quot;:dis)dieaksB sw:d:&quot;56=&quot;&gt;s6),.:;&gt;a&quot;la&quot;1-C篓掳:&gt;&lt;si曗€栤.6is鈥曗w銆e w:H-Ct1€a&quot;16&quot;i&gt;an&quot;la奥s栤€N:/ea;1&quot;wdi:=e&quot;&gt;/&gt;iss?wdw:&quot;/&gt;di6&quot;/&gt; &quot;15&lt;w鈥&quot;!&amp;15€w:&lt;&quot;si&lt;w:deaksi%),.:&quot;1栤€N:/&gt;&lt;wdisZH-Ct6&quot;/&gt;it56CNnl=&quot;:d-Cs€併:&quot; dBsdi&quot;!%=&quot;&gt;s1kdHZHdw),&quot;ZH-Cit;ang=&quot;ZH€欌€濃€︹€Z&lt;dva?=&quot;i?$wdnH-CN&quot; w:val=&quot;156&quot;/s%),.:;&amp;156&quot;/&gt;&lt;w:&gt;&lt;w::la%),.:&quot;a&quot;diC&quot;N&quot;1t5w:d:/&gt;d1&quot;1:;an&lt;&quot;disB銆?e s&quot;16&quot;i&gt;an&quot;&amp;6&quot;/&gt;&lt;&quot;56=&quot;&gt;s6),.:;&gt;d156=&quot;&gt;/&gt;iss?w&quot;wdi:=d5&lt;ddi.6&quot;/&gt;&amp;gt;?]}垄篓?s?e w:laslan=&quot;:dis)dieaksBg!eaksBef€濓€€/&gt;&lt;dg15€w:&lt;&quot;stdidkdHZHdw-Cs€併:6&quot;/&gt;i嬨€濓箼?:&quot;/&gt;di6&quot;/&gt;筧:;栤€N/&gt;&lt;wdisZH-Ct:15&lt;w:篓disis€a?=&quot;i?$wdn併&gt;&lt;d&amp;gt;?]}?6&quot;/&gt;&lt;&quot;1;?-Ci.:;dire s?锝滐:&quot;16&quot;/&gt;it56CN&quot; d綕&quot;/&gt;&lt;銆?e s&quot;16&quot;i&gt;an&quot;w:dis?&quot;/&gt;&quot;/&gt;&lt;w:d:&quot;a&quot;la&quot;1-C篓掳:&gt;&lt;s&lt;w:disal=&quot;&lt;&quot;56&quot;&gt;/&gt;iss?w&quot;wdi:==&quot;&gt;s6),.:;&gt;156&quot;/&gt;&lt;w&lt;w:d€嶃&gt;&lt;15&quot;diC&quot;N&quot;1t5w::&lt;&quot;stdidkdHZHdwd:/&gt;d6:val=&quot;/&gt;&lt;&quot;156di5&lt;&quot;stdid-Cs€併:6di&lt;w::disalaksBefoiw:di?disB銆?e s&amp;6€/&gt;&lt;dg15€w:&lt;&quot;s&quot;/&gt;n=&quot;:dis)dieaksB&lt;d掳路?s銆/&gt;&lt;€a?=&quot;i?$wdnw:$鈥?a嬨€濓箼?;栤€N/?e s&quot;16&quot;i&gt;an&quot;&gt;&lt;wdisZH-Ct:&quot;/&gt;di6&quot;/&gt;ng=&quot;ZH-匪囷?6t&gt;dil=&quot;15&lt;wdiss?w:/&gt;&lt;w:di:di?oLine:deaksBs1&gt;iss?w&quot;wdi:=:efstdidkdHZHdw€濓€€/&gt;&lt;dgtdi6&quot;/&gt;i;56=&quot;&gt;s6),.:;&gt;an&lt;&quot;156=&quot;&gt;/&gt;iss?w&quot;stdid-Cs€併:ddi&quot;!%),&quot;ZH-Ci&quot;/&gt;it56CN&quot; dBr&quot;&gt;&lt;d56&quot;s鈥?w::la%),.:&quot;a&quot;1&quot;15&lt;;?-Ci.:;dire sd鈝銆e w:la?&quot;1t5€/&gt;&lt;dg15€w:&lt;&quot;s6&quot;i&gt;an&quot;w:d:€a?=&quot;i?$wdn/&gt;d聇;ang=&quot;ZH/l=&quot;!aksB銆夈€嬨N:15&lt;w:?a&quot;la&quot;1-C篓掳&gt;n=&quot;:dis)d/&gt;&lt;wdisZH-CtdidkdHZHdwtieaksB:&gt;&lt;s箼?:&quot;/iss?w&quot;wdi:=&gt;di6&quot;/&gt;╠isis€併&gt;&lt;d€-CN&quot;15&lt;wi?disB銆?e s&amp;w&quot;stdid-Cs€併:6&quot;/&gt;&lt;56=&quot;&gt;s6),.:;&gt;d:di&gt;&lt;?l=&quot;l),.:;156&quot;/&gt;val=&quot;!%),.:;1/&gt;&lt;w:di:dieaksBefor156&quot;/&gt;&lt;w:dis扳€w:&lt;&quot;s6&quot;i&gt;an&quot;测€斥€衡?/&gt;&amp;gt;?]}垄篓?s?e €濓€€/&gt;&lt;dgtdi&quot;sw:d:€a?=&quot;i?$wdn,&quot;ZH-Ci&quot;/1t5€/&gt;&lt;CtdidkdHZHdwdg15€w:&lt;&quot;s&gt;it56CN&quot; d6&quot;/&gt;iw:la?dis%)di&lt;w::disalaksBefoiss?w&quot;wdi:=,.:;w:la?&quot;1t5w:d:/&gt;d&amp;?&quot;/&gt;&lt;w:disd-Cs€併:&gt;&lt;wdisZH-Ctal=&quot;1&quot;156=&quot;&gt;/&gt;iss?wis)d:&quot;/&gt;di6&quot;/&gt;i6),.:;&gt;eaksBd56&quot;/&gt;&lt;:;&amp;?&quot;/&gt;5&lt;;?-Ci.6&quot;i&gt;an&quot;:;dire s&lt;w:d}垄篓掳路藝锕56&quot;&gt;&lt;w:diw:di埗銆併€?ng=&quot;ZH-CN/&gt;disB銆?e tdidkdHZHdws&amp;6&quot;/&gt;&lt;d&lt;a?=&quot;i?$wdnw:鈥?w::la%)&lt;w:?a&quot;la&quot;1-C篓掳:&gt;&lt;s,/&gt;&lt;dg15€w:&lt;&quot;s.:&quot;a&quot;1&quot;15&lt;dZHdfoiss?w&quot;wdi:=isae:deaksBs15&lt;w:?&lt;w:disd-Cs€併:╠isis€併&gt;&lt;ddi&quot;!%),&quot;ZH-Ci-Ci&quot;/&gt;it56CN&quot; dl=ZH-匪囷?6t&gt;d&lt;w:dis&gt;&lt;wdi&quot;/&gt;5&lt;;?-Ci.6&quot;i&gt;an&quot;sZH-Ctil=&quot;&quot;/&gt;di6&quot;/&gt;i6),.:;&gt;15&lt;w?;w:la?&quot;1t5w:d:/&gt;dkdHZHdwd飥€/&gt;&lt;dss?wis)d:&quot;/&gt;di6&quot;/&gt;gtdi6&quot;&gt;/&gt;iss?wis)dieaksB/&gt;i&quot;15&gt;&lt;156:va=&quot;i?$wdnl鈥曗w銆e w:la奥t;ang=&quot;ZH=&quot;/&gt;&lt;&quot;156di6&quot;/n&lt;w:di?$鈥曗€iss?w&quot;wdi:=栤€=&quot;15w:disd-Cs€併:6&quot;/&gt;&gt;&lt;dg15€w:&lt;&quot;s&lt;w:di&gt;&lt;w:d&quot;/s%),.:;:;&amp;?&quot;/&gt;5&lt;;?-Ci.:;i.6&quot;i&gt;an&quot;dire s&amp;156&quot;/&gt;saisB銆?e s&amp;6&quot;/&gt;&lt;dl=&quot;1&quot;156/&gt;dkdHZHdw=&quot;&gt;/&gt;iss?wd&lt;w:dislan&gt;i6),.:;&gt;gi銆冦€?&gt;&lt;wdisZH-Ct??%)di&lt;w::disalaksBefoi奥?s&quot;!aksB銆?:?i-Ci&quot;/&gt;it56Cs)d:&quot;/&gt;6:va=&quot;i?$wdndi6&quot;/&gt;N&quot; da&quot;la&quot;1-la?&quot;1t5w:d:/&gt;s?wis)diea&quot;wdi:=kCs€併:sBdC篓掳:&gt;&lt;s銆嬨€-CN&quot;15&lt;w:di?e w:lang=&quot;ZH-Cg15;i.6&quot;i&gt;an&quot;€w:&lt;&quot;sN&quot; w:val濓€€/&gt;&lt;dgtdi6&quot;//&gt;dkdHZHdw&gt;i=&quot;!eak?/&gt;&amp;gtla%),.:&quot;a&quot;1&quot;15&lt;15&lt;w:篓disis€併&gt;&lt;dd;?]}垄篓?s?e w:slan&gt;i6),.:;&gt;las,.:;156&quot;/&gt;val=&quot;!%),.:;?s?&gt;&lt;wdisZH-Ct銆/&gt;&lt;wdeaksBsdi&quot;!%),isB?va=&quot;i?$wdn€?e s&amp;6&quot;/&gt;&lt;d&quot;ZH-Ci:d;?-Ci.:;diddi:=kCs€併:iea&quot;wdi:=re si&lt;d56&quot;d:&quot;/&gt;di6&quot;/&gt;/&gt;&lt;?l6&quot;i&gt;an&quot;=&quot;1/&gt;&lt;w:di:diss?w:/&gt;&lt;wdHZHdw:diB/&gt;it56wis)dieaksBC&quot;1t5w:5€w:&lt;&quot;sd:/&gt;dN&quot; defore w囷56=&quot;&gt;/&gt;iss?wd?6t&gt;dil=&quot;1 w:la奥t;ang=&quot;ZH5&lt;w:lang=&quot;ZH-CN1-C篓掳),.:;&gt;:&gt;&lt;s&quot;156&quot;/&gt;&lt;w:dis?gtdi6&quot;/&gt;i€堛€娿€?eaks-CN&quot; wvdisZH-Ctdisi?$wdnalaksBefoia:valkCs€併:=&quot;/&gt;&lt;&quot;156&quot;wdi:=dil=&quot;!%),€?!%6&quot;i&gt;an&quot;),€冦€?56&quot;/&gt;&lt;w:&lt;wdHZHdwdis涳節锛:篓disis€併&quot;d:&quot;/&gt;di6&quot;/&gt;&gt;&lt;d?,銆?e s&amp;6&quot;/&gt;&lt;d.:&quot;a&quot;1&quot;15&lt;d锛堬紟sBC&quot;1t5w:5€w:&lt;&quot;s?&gt;&lt;w:dis.:;&amp;g&gt;it56wis)dieaksBt:d;?-Ci.:;dit56C&quot;1t5w:d:/&gt;dire w:N1-C篓掳),.:;&gt;diB/&gt;it56CN&quot; ds;?]}垄篓掳路藝锕56&quot;/&gt;&lt;w:d&lt;:;vdisZH-CtksBefoia:valkCs€併:disi?$wdnil=&quot;!%),€?!%6&quot;i€?56&quot;/&gt;&lt;w:&lt;wdHZHdw&gt;an&quot;&amp;?&quot;/&gt;&lt;val=&quot;/&gt;&lt;&quot;156&quot;wdi:=w:d}垄篓掳路&quot;!aksB銆?€?eaks-CN&quot; wvdisZH-Ct銆嬨€s銆/&gt;&lt;wdea&lt;w:diBefore w囷56=&quot;&gt;/&gt;iss?wdksBsdi&quot;!%),&gt;&lt;s&quot;156&quot;/&gt;&lt;w:dis?gtdi6&quot;/&gt;i&quot;Z&quot;ZH5&lt;disis€併&quot;d:&quot;/&gt;sBC&quot;1t5w:5€w:&lt;&quot;sdi6&quot;/&gt;w:lang=&quot;ZH-CN1-C篓掳:&gt;&lt;sH-Ci!eak?/&gt;&amp;gt;?]ire w:N1-C篓掳),foia:&quot;/&gt;&lt;w:&lt;wdHZHdwvalk%),€?!%6&quot;i&gt;an&quot;Cs€併:.:;&gt;}垄篓?s?e w:la-CN&quot;15&lt;w:isZH-Cl=&quot;/&gt;&lt;&quot;156&quot;wdi:=tdisi?$wdn;&amp;g&gt;it56wis)dieaksBdisis€併&gt;&lt;d?,銆?e s&amp;6&quot;/&gt;&lt;d藝Ci.:;dit56C&quot;1t5w:d:/&gt;d锕56&quot;&gt;&lt;w:diis.:N&quot; wvdisZH-Ct;&amp;gt;:;dire w:diB/&gt;it56CN&quot; d?]}垄篓掳路?s?fore w囷?6t&gt;dil=&quot;1 w:s銆堛€娿€?ea:&quot;/&gt;&lt;w:&lt;wdHZHdwks-C&gt;&lt;w:dis.:sBC&quot;1k%),€?!%6&quot;i&gt;an&quot;t5w:5€foia:valkCs€併:w:&lt;&quot;s;&amp;gt:d;?-Ci.:;dire is€併&quot;d:&quot;/&gt;d w:N1-C篓掳),=&quot;/&gt;&lt;&quot;156&quot;wdi:=.:;&gt;i6&quot;/&gt;ssZH-Ctdisi?$wdnN&quot; wvdisalaksBefoila奥t;€冦€?56&quot;/&gt;&lt;w:dis涳節锛:篓disis€併&gt;&lt;dang=&quot;ZHe&quot;/?w€冦€?56&quot;15:;&amp;g&gt;it56wis)dieaksB6&quot;/&gt;&lt;w:dis&gt;&lt;w:&lt;wdHZHdw?gtdi6&quot;/&gt;i/&gt;&lt;w:disis.:N&quot; wvdisZH-,€?!%6&quot;i&gt;an&quot;Ct涳節锛?,.:&quot;a&quot;1&quot;15&lt;dfoia:valkCs€併::/&gt;.:;dit56C&quot;1t5w:d:/&gt;d&lt;w:diBefore w囷?6diBesis€併&gt;&lt;C&quot;1t5w:5€w:&lt;/&gt;&lt;&quot;156&quot;wdi:=&quot;sd?,銆?e s&amp;6&quot;/&gt;;diw:N1-CZH-Ctdisi?$wdn篓掳),.:;&gt;re w:diB/&gt;it56CN&quot; d&lt;dfore w囷5H5&lt;w:ls€併&quot;d:&quot;/&gt;di&lt;w:&lt;wdHZHdw6&quot;/&gt;ang=&quot;ZH-CN1-C篓掳:&gt;&lt;s6=&quot;&gt;/&gt;iss?wdt&gt;dil=&quot;1-,€?!%6&quot;i&gt;an&quot;5&lt;w&gt;&lt;w:dis?&quot;/&gt;&lt;w&quot;!eaks,.:;156&quot;/&gt;val=valkCs€併:&quot;!%),.:;:i&gt;&lt;w:d&quot;/s%),.:;&amp;1s)dieaksB56&quot;wvdisZH-Ct/&gt;&lt;d;?-Ci.:;dire sw:dislangdw6&quot;wdi:=:di&lt;d56&quot;/&gt;&lt;?eaks-CN&quot; wva:val=&quot;/&gt;w:&lt;&quot;s&lt;&quot;i?$wdn1&quot;!%:d:/&gt;d.:;&gt;),&quot;ZH-CiHdw56dil=&quot;1di6&quot;/&gt;i/&gt;&lt;w:di:diisal=&quot;156&quot;/&gt;!eaks?s銆/&gt;&lt;w:diss?wNn&quot;&quot;&quot;/&gt; d://&gt;&lt;d&gt;&lt;ws€併&gt;&lt;d:di&lt;w:di w:lang=&quot;.:n&lt;w:d併:i?$鈥efoi曗€栤€=&quot;15篓?s1篓掳:&gt;&lt;s&quot;15&lt;d?e w:laiss?wd6&quot;/ng=&quot;ZH&gt;&lt;w:di;&amp;?&quot;/disZH-Ct)dieakw6&quot;wdi:=sB&gt;N/&gt;&lt;w:ZHdisal=&quot;156&quot;/&gt;&lt;wC&quot;15&lt;wN&quot;15&lt;w:di:di:&lt;&quot;i?$wdn;&quot;ZH-CiHdwd&quot;/&gt;w:&lt;&quot;sire :/&gt;d.:;&gt;s&lt;w:disal=&quot;156&quot;/&gt;&lt;w:diZH-CN!%:d:/&gt;d&quot; w:iss?wNn&quot;val=&quot;!%),.:;&amp;156&quot;/&gt;&lt;w:dis:v1di6&quot;/&gt;ial=&quot;!%),.:;&amp;?w&lt;w:d併:N&quot;&quot;/&gt;gt;?]-CN,.:;&quot; w:vas?wN&quot; dlZH-Ciw://&gt;&lt;d=&quot;$ang=&quot;ZH-CN&quot; w:val=&quot;!%),56di.:;&amp;gt;?ak併&gt;&lt;dsBef=o&quot;&gt;&lt;w:dir156&quot;/i:dit&gt;&lt;w:dis]}垄篓掳aksBCiHdw:&gt;&lt;s路?$鈥efoi?i?$wdn囷筧ls1laiss?wd&quot;15&quot;/&gt;w:/&gt;d.:;&gt;:&lt;&quot;s&lt;d=&quot;15w:disla:iss?wNn&quot;ng6&quot;/&gt;w:/&gt;&lt;w:di&lt;w:ng=&quot;ZHdie w:las}:;di!%:d:/&gt;dre s垄篓掳:;&amp;?w&lt;w:d併:路藝藟鈥曗€栤€欌€濃€斻€栥sal=&gt;ial=&quot;!%),.:;&amp;?wN&quot;&quot;/&gt;&quot;156&quot;/&gt;&lt;wC&quot;15&lt;56&quot;/&gt;&lt;w:dis:v1di6&quot;/&gt;iw€]-CN,.i.:;&amp;gt;?ak併&gt;&lt;dsw:dis]}垄篓掳aksBCiHdwBef=:;&quot; w:vas?wN&quot; d濓箼锕al=&quot;1),N,.:;&quot; w:valZsBefo&quot;&gt;&lt;w:dir156&quot;/&gt;&lt;s路?$鈥efoi?=&quot;15w:disla:iss?wNn&quot;i?$wdni:ditH-Ciw://&gt;&lt;d€冦€?sal=&quot;156&quot;wd&quot;15&quot;/&gt;w:/&gt;d.:;&gt;/&gt;&lt;wiss?wd&quot;15&quot;/e s垄篓掳:;&amp;?w&lt;w:d併:&gt;w:&lt;&quot;sCN&quot;15&lt;w:di5/i:di&gt;&lt;w:dis]}垄篓掳aksB6&quot;/:di?$鈥曗€栤€=&quot;156&quot;/&gt;&lt;w:dis]}垄篓掳aksBCiHdwi&gt;&lt;w;&amp;gt;?]-CN,.:;&quot; w:valZH-Cval=&quot;!%),56di.:;?ak併&gt;&lt;dsBef=&amp;gt;?ak併&gt;&lt;di156&quot;/iie w:las}:;di!%.:;&amp;?isla:iss?wNn&quot;wN&quot;&quot;/&gt;:d:/&gt;d:di&gt;&lt;w:dis]}垄篓掳:&gt;&lt;s:dis涳鈥efoi?i?$wdn節锛勶紙锛庯?&gt;&lt;w:diss]}垄篓掳路?$鈥ewd&quot;15&quot;/e s垄篓掳:;&amp;?w&lt;w:d併:foisBefo&quot;&gt;&lt;&quot;156&quot;wd&quot;15&quot;/&gt;w:/&gt;/&gt;&lt;w:dis]}垄篓掳aksBCiHdwd.:;&gt;w:dir156&quot;/i:dit藝?&gt;w:6&quot;/&gt;&lt;wiss?wd&quot;15&quot;/&gt;w:&lt;&quot;s/&gt;&lt;w:di&lt;w:ng=&quot;ZHdie w:laiw€]-CN,.:;&quot; w:vas?wN&quot; ds}6di.:;?ak併di!%.:;&amp;?isla:iss?wNn&quot;&gt;&lt;dsBef=:;dire s筧ls1laiss?/i:di&gt;&lt;w:dis]}垄篓掳aksBw&quot;15&lt;56&quot;/&gt;&lt;w:dis.:;&quot; w:valZH-Ciw://&gt;&lt;d:v1di6&quot;/&gt;iddis涳鈥efoi?i?$wd?w&lt;w:dksBCiHdw併:n56&quot;?&quot;/&gt;N/&gt;&lt;w:ZHdisal=&quot;156&gt;&lt;156&quot;/idas}:;di!%.:;&amp;?wN&quot;&quot;/&gt;is]}垄篓掳路?$?w:/&gt;d.:;&gt;€efoi藝锕als1&quot;1&quot;/iie w:las}:;di!%:d:/&gt;ir156&quot;&quot;15&quot;/&gt;isla:iss?wNn&quot;w:&lt;&quot;s/i:ditd5&lt;d:d?ak併&gt;&lt;dsBef=i&gt;&lt;w:dis]}垄篓掳路?$鈥efoiw:dis:vaval=&quot;$ang=&quot;ZH-CN&quot; w:val=&quot;!%),56dil=&quot;!%),.:;&amp;gtw&lt;w:dksBCiHdw;?]-CN,.:;&quot;/&gt;sla?$wd?w&lt;w:d併:ng6&quot;/&gt;w:/&gt;&lt;w:defoi?i?$wdni&lt;wdis]}垄篓掳aksB:ng&quot; w:vas?wN&quot; d=&quot;ZH&lt;w:dii156&quot;/i:di&gt;&lt;w:dis]}垄篓掳:&gt;&lt;s/&gt;&lt;w:d路?$?w:/&gt;d.:;&gt;isla:iss?wNn&quot;&gt;is銆庛&gt;&lt;as}:;di!%.:;&amp;?wN&quot;&quot;/&gt;w:disdiw:valZH:d?ak併&gt;&lt;dsBef=-Ciw://&gt;&lt;de w6&quot;&quot;15&quot;/&gt;w:&lt;&quot;s:las}:&gt;ir156w:dksBCiHdw&quot;/i:dit;&gt;&lt;w:dis:v1di6&quot;/&gt;idire s?&quot;gslang6&quot;/&gt;wd?w&lt;w:d併:di!%:d:/&gt;dw:/%),56di.:;&amp;gt;?ak併&gt;&lt;d&gt;&lt;w:dfoi?i?$wdni藝锕als1laiss?wdi&lt;w:die w:la=&quot;.:=&quot;156&quot;/&gt;&lt;wC&quot;15&lt;w;&amp;?&quot;/&gt;ss?wNn&quot;&lt;w:disal=&quot;156&quot;/&gt;&lt;w:di/&gt;}垄篓掳aksB&lt;w%:/&gt;d.:;&gt;:valZH-Ci),.:;&amp;gt;?aksBadsBef=s?wN&quot; defs1&quot;15sBCiHdw&lt;do&quot;&gt;&lt;w:dir156&quot;/wN&quot;&quot;/&gt;i:di:dis&gt;w:&lt;&quot;sal=&quot;15oi6&quot;&quot; w:val=&quot;/i:dit&lt;w:d併:!%),.:;&amp;gt;?aksBe&lt;wCN&quot;15&lt;w&gt;&lt;d:difo&quot;&gt;&lt;w:&lt;w:d掳:&gt;&lt;s锕al=&quot;1?i?$wdn6&quot;/&gt;i5wd:/&gt;d:disire slang6&quot;/&gt;w:/&gt;&lt;ws?wNn&quot;:diis]}垄篓掳路藝锕al=&quot;15&lt;w:ng=&quot;ZHw:dislangdi/?ak併laiss?wd&gt;&lt;d&gt;&lt;w%:/&gt;d.:;&gt;:di€&quot;!%)s&quot;15sBCiHdwBadsBef=,56di愩/&gt;}垄篓掳aksB€斻€栥€sBefore !%),.:;&amp;gt;?]}垄篓;&amp;gt;?;?aks&lt;wval=&quot;/i:dit&lt;w:d併:&quot;/&gt;i:di:dis&gt;w:&lt;&quot;s:dir156&quot;/wN&quot;&quot;/&gt;Bas?wN&quot; d]6&quot;&quot; w:val=&quot;/i:dit-Ci&lt;w:6&quot;/&gt;&lt;wC&lt;s锕al=&quot;g6&quot;/&gt;w:/&gt;&lt;ws?wNn&quot;1?i?$wdn&quot;15&lt;wdie w:laN,.&lt;w%:valZH-Ci:;ksBefs1&quot;15&lt;d掳路藝锕56&quot;/&gt;&lt;w:!%)s&quot;15sBCiHdwdisw:la?aksBe&lt;wCN&quot;15&lt;w&gt;&lt;dngl=&quot;16&quot;/&gt;i5wd:/&gt;d&quot;!%)sBadsBef==&quot;ZH-i:d&gt;&lt;w%:/&gt;d.:;&gt;i:disal=&quot;15oiCN&quot;156&quot;if掳:&gt;&lt;s锕al=t&lt;w:d併:&quot;16&quot;/&gt;io&quot;&gt;&lt;w:&lt;w:d?al=&quot;15w:disire s?&gt;&lt;s/&gt;&lt;w:dis/&gt;}垄篓掳aksdis&gt;w:&lt;&quot;sB濓箼w:/&gt;&lt;ws?wNn&quot;锕al=&quot;156&quot;/&gt;&lt;w:diss拢楼?侊N:d&lt;s锕al=&quot;1?i?$wdnir156&quot;/w&quot;%)s&quot;15sBCiHdw w:val=&quot;/i:ditN&quot;&quot;/&gt;&quot; w:v/:di?$鈥曗€栤€=&quot;156?aksBefo&quot;&gt;&lt;w:d?;?aksBas?wN&quot; dir15&gt;d&quot;!%)sBadsBef=6&quot;/i:angdi/?ak併laiss?wdd.::dislangdi:&gt;&lt;s锕al=t&lt;w:d併:d&gt;&lt;w%:/&gt;d.:;&gt;i/?ak併&gt;&lt;d;&amp;gt;?aksBe&lt;wCN&quot;15&lt;w:dii&quot;/&gt;&lt;路藝?濓箼w:/&gt;&lt;ws?wNn&quot;筶=&quot;16&quot;/&gt;i5wd:/&gt;dal=&quot;15&lt;w:ng=&quot;ksBe&lt;wCN)s&quot;15sBCiHdw&quot;15&lt;w&gt;&lt;dZHw:dial=&quot;$篓掳aksdis&gt;w:&lt;&quot;s([{=&quot;1?i?$wdn拢楼路鈥樷€溿€堛€娿€屻€庛€愩e s?&gt;&lt;s/&gt;&lt;w:dis/&gt;}垄篓掳akr156&quot;/w&quot; w:val=&quot;/i:di dir15&gt;d&quot;!%)sBadsBef=tsB€斻iss拢楼?侊Ndislangdi:&gt;&lt;s锕al=t&lt;w:d併::dir156&quot;/wN&quot;&quot;/&gt;€栥€?oiCN&quot;156&quot;idii&quot;/&gt;&lt;路藝?濓箼w:/&gt;&lt;ws?wNn&quot;f掳:&gt;&lt;s锕a15&lt;w:ng=&quot;ksBe&lt;wCN)s&quot;15sBCiHdwl=&quot;1d.::dislangdi:d&gt;&lt;w%:/&gt;d.:;&gt;6&quot;/&gt;i锕?l=&quot;15w:dislalaN,.&lt;w%:v&quot;ifo&quot;&gt;&lt;w:&lt;w:d?al=&quot;15w:disire salZH-&quot;15&quot;&gt;&lt;w:d?;?aksBas?wN&quot; doiCdis&gt;w:&lt;&quot;s([{=&quot;1?i?$wdnN&quot;156&quot;ifo&quot;&gt;&lt;w:&lt;w:d掳:&gt;&lt;sw:dial=&quot;$篓掳aksdis&gt;w:&lt;&quot;sCi:;%)sBadsBef=ksBefst&lt;w:d併:1&quot;15&lt;dngdi/&gt;&lt;w:di€&quot;!&lt;wws?wNn&quot;C&quot;1CiHdw5锕l=&quot;16&quot;/&gt;i5wd:/&gt;d&lt;wdie w:laN,.&lt;w%:valZH-Cial=&quot;/i:dit%w:lang=&quot;ZH-i:di:disal=&quot;1d.:;&gt;&quot;ks垄?/wN&quot;&quot;/&gt;癮ksBBe&lt;wCN&quot;15&lt;w&gt;&lt;d5oi),56di筧l]}垄篓;&quot;/i:angdi/?ak併laiss?wd&amp;gt;?]-Ci&lt;w{=&quot;1?i?$wdn:6&quot;/&gt;&lt;wC&quot;15d.::dislangdi/&quot;16&quot;/&gt;i?ak併&gt;&lt;d&lt;wsBadsBfst&lt;w:d併:ef==&quot;156&quot;掳&amp;&quot;!&lt;Nn&quot;C&quot;1CiHdwwws?wNn&quot;gt;sdis&gt;w:&lt;&quot;s?]}垄篓;&amp;gt;?]-Ci&lt;Bas?wN&quot; dw:die w:la路?is5w:disire s6&quot;?&quot;/&gt;Befo&quot;&gt;&lt;w:&lt;w:d锕al=&quot;15w/&gt;i5wd:/-Cial=&quot;/i:dit&gt;ddisal=&quot;1d.:;&gt;:dislan:&lt;w:d掳:&gt;&lt;sg6&quot;/&gt;w:/&gt;&lt;w:diN/&gt;&lt;1&quot;ks垄?/wN&quot;&quot;/&gt;w:ZHe !1&quot;ks垄篓掳aksB%),{=&quot;1?i?$wdn.:;&amp;gt;?]}垄篓;&amp;gt;?]-CN,.:ddsBfNn&quot;C&quot;1CiHdwst&lt;w:d併&amp;&quot;!&lt;wws?wNn&quot;:iied&lt;wsBadsBef=&lt;wCN&quot;15&lt;w&gt;&lt;d&quot;/&gt;Befs1&quot;15&lt;d&lt;路藝锕al=&quot;15&lt;w:ng=&quot;Z&amp;gt;sdis&gt;w:&lt;&quot;sH;disal=&quot;156&quot;/&gt;&lt;w:dis?e wfo&quot;&gt;&lt;w:&lt;w:dak併laiss?wdis]angdi/&quot;16&quot;/&gt;i}垄篓掳路藝?:H]-Ci&lt;Bas?wN&quot;t&gt;ddisal=&quot;1d.:;&gt; d-i:di:disad:/-Cial=&quot;/i:ditl=&quot;15oilaN,.&lt;w%:vslangdi/n&quot;C&quot;1CiHdw?ak併,{=&quot;1?i?$wdn15w!&lt;wws?wNn&quot;/Bfst&lt;w:d併:&gt;i5wd:/&gt;d&gt;&lt;dalZwsBadsBef=H-C&gt;&lt;1&quot;ks垄?/wN&quot;&quot;/&gt;i筧路?is5w:disire sl=e !1&quot;ks垄篓掳aksB&quot;15w:dislang:l&quot;&quot; w:val=&quot;!%),.:;gt;sdis&gt;w:&lt;&quot;s&amp;gt;?a:d.:;&amp;glan:&lt;w:d掳:&gt;&lt;st;?aksBe&lt;wCN&quot;15e&lt;wCN&quot;15&lt;w&gt;&lt;d&lt;w:dik:6&quot;/&gt;&lt;wC&quot;15&lt;wsBe=&quot;1d.:;&gt;fo&quot;C&quot;1CiHdw&quot;&gt;&lt;w:diang=&quot;ZH-CN&quot; w:valdi€&quot;!%wws?wNn&quot;),56dw:di=&quot;/t&lt;w:d併:i:dite?i?$wdn w:laiang=&quot;?adsBef=aksBefo&quot;efs1&quot;15&lt;d&gt;&lt;w:diN&quot; d/&quot;16&quot;/&gt;iir156&quot;/i:diZH-CN&quot; w:wN&quot;&quot;/&gt;val=&quot;!%a/&gt;diss?wd),.:;&amp;gt&quot;g=&quot;.:;&amp;?&quot;/&gt;&lt;Bw:disng=&quot;ZHal=&quot;1s56&quot;/&gt;&lt;w:di;s?aksBef=&quot;1)id,€冦€?56&quot;/&gt;銆庛&gt;&lt;H-Ciw:iHdwdis?&quot;/&gt;&lt;w:disal=&quot;?]-CN,.&gt;&lt;s::;&gt;;&gt;&lt;d156wNn&quot;&quot;/&gt;&lt;w:di&lt;w:disw:/&gt;&lt;wd併::di涳節锛?/:di?$鈥曗e?i?$wdn€栤i&quot;?adsBef==&quot;/i:dit€=&quot;156&quot;/&gt;&lt;w:di&gt;&lt;wC&quot;15&lt;w锛堬紟?&gt;&lt;w:disor156&quot;/&lt;wCN&quot;1&lt;d&gt;&lt;w:diN&quot; d5&lt;w:di&gt;&lt;w:dwCN&quot; w:wN&quot;&quot;/&gt;:di/&quot;16&quot;/&gt;ii:val=&quot;!%a/&gt;ds=&quot;!%)fo&quot;eng=&quot;ZHal=&quot;1sfs1&quot;1=&quot;.H-Ciw:iHdw:;&amp;?&quot;/&gt;&lt;B5&lt;d,.:;&amp;6dw:die w:la1dl=&quot;!%aiss?w&gt;&lt;d156wNn&quot;di€&quot;!%),56di&quot;1,.&gt;&lt;s::;&gt;5w:/&gt;&lt;wd併:w:dislang56&quot;/&gt;&lt;w:di56&quot;/&gt;&lt;w:di;ss/&gt;&lt;w:$wdnef=dis封€樷€溿&quot;/&gt;&lt;w:disngi;?aksBef=&quot;/i:dit1)CN,.&gt;&lt;s:;&gt;&lt;did=&quot;ZH€堛€娿€?w:di;?akal=&quot;?]-CN,.&gt;&lt;ssBef=&quot;1)i銆?go&quot;&gt;&lt;w:dir156&quot;/i:d€?56&quot;/iw:iHdwwN&quot;&quot;/&gt;&gt;銆庛&gt;&lt;H-Ciiw:diN&quot; dt;ZHal=&quot;1s?aksBefo&quot;&gt;&lt;w:d=&quot;&lt;d156wNn&quot;!%a/&gt;di銆愩€?.:;&amp;?&quot;/&gt;&lt;B鉫 !%),.:;&amp;&gt;5w:/&gt;&lt;wd併:g:di/&quot;&quot;1,.&gt;&lt;s::;&gt;16&quot;/&gt;itHdisal=&quot;156&quot;/&gt;&lt;w:di;&gt;&lt;w:$wdnef=ss/&gt;&lt;w:$wdn?]}垄篓掳路藝锕56&quot;/&gt;&lt;w:dis€栥€?is?&quot;/&gt;&lt;w:disal=&quot;?]-Cs=&quot;!w:l?aksBef=&quot;/i:dita1dl=&quot;!%a€?56&quot;/iw:iHdwiss?wd%&gt;&lt;w:di56&quot;/&gt;&lt;w:di;s)fo&quot;efs1&quot;15&lt;&quot;1)CN,.&gt;&lt;s:;&gt;&lt;ddN,.:56&quot;/=&quot;&lt;d156wNn&quot;&gt;&lt;w:di&gt;&lt;wC&quot;15&lt;w;锕欙筧i:d€?56&quot; dt;ZHal=&quot;1s&quot;/wN5w:/&gt;&lt;wd併:&quot;&quot;/&gt;l=&quot;156&quot;/&gt;&lt;w:disw:optimizeForBrresna1,.&gt;&lt;s::;&gt;kalH-C&lt;w:$wdnef=iiw:diN&quot; d=s/&gt;&lt;w:$wdn&quot;?&gt;&lt;w:d=&quot;?.:;&amp;?&quot;/&gt;&lt;B!%a/&gt;d]-CN,.&gt;&lt;sgi;?aiHdwksBef=&quot;1)idakst;?=&quot;156&quot;/&gt;&lt;w:dor156%),.:;&amp;6dwdi/&quot;16&quot;/&gt;i:dditie w:la&quot;/&lt;wC:wNn&quot;di;?aksBef=&quot;1)iN&quot;15&lt;w:d)溿&quot;/&gt;&lt;w:disng=&quot;ZH,.:;&amp;1di€&quot;!%?56&quot;:/&gt;銆庛&gt;&lt;H-Ci),56diii&lt;w:dis&quot;1sw:/&gt;&lt;w:di]}&quot;/&gt;垄篓&gt;&lt;&gt;&lt;s:;&gt;&lt;dw:di;s掳wdnef=路&quot;g&gt;&lt;s::;&gt;=&quot;.:;&amp;?&quot;/&quot;&lt;w:$wdn!%aiss?wd&gt;&lt;w:disal=&quot;15;?aiHdw6&quot;/&gt;&lt;w:dial=&quot;$&amp;?&quot;/&gt;&lt;Bang:di&quot;!%a/&gt;dN&quot; d=&quot;&quot;efs1&quot;15&lt;dZH-CN&quot; w€?節锛?/:di?$鈥曗€a&quot;/&lt;wC:wNn&quot;&quot;?]-CN,.&gt;&lt;s16&quot;/&gt;i:ddit栤€=&quot;1w:dis=&quot;!%),屻€?go&quot;&gt;&lt;?aks6dwdi/1di€&quot;!%?56&quot;:&quot;16&quot;/&gt;iBef=&quot;1)idw:dir156&quot;/i:di.:;&amp;1&quot;w:di&gt;&lt;wC&quot;15&lt;wi&lt;w:dis&quot;1s15w:dislang5掳wdnef=6&quot;/&gt;&lt;w:di銆斻/&gt;&lt;w:g15;?aiHdw&gt;&lt;s::;&gt;di&quot;&lt;w:$wdn]}&quot;/&gt;€栥€sBefore w:l:di;?aksBef=&quot;1)iang=篓&gt;&lt;&gt;&lt;s:;&gt;&lt;d&quot;ZH-CN&quot;156&quot;/&gt;&lt;disawC:wNn&quot;l}垄篓&gt;&lt;w:di;sal=&quot;$&amp;?&quot;/&gt;&lt;B=&quot;?]-CN,.:;w:ng:di&quot;!%a/&gt;d庛&gt;&lt;=&quot;$ang:diN&quot; d&quot;/&quot;!%?56&quot;:&gt;i:dditw;/&gt;&lt;w:disng=&quot;?56&quot;/&quot;!%aiss?wd&gt;銆庛&gt;&lt;H-CiZH&amp;6dw:die w:la:d€堛€娿€屻€?gt;?langg15;?aiHdw5掳wdnef=aksB&lt;wi&lt;w:dis&quot;1sefo&quot;&gt;&lt;w:ang&quot;?]-CN,w:di&quot;&lt;w:$wdng&gt;&lt;s::;&gt;.&gt;&lt;s=&quot;&quot;efswdi/&quot;16&quot;/&gt;i1&quot;15&lt;dd&lt;w:sawC:wNn&quot;di]}&quot;/&gt;ii.:;&amp;1di€&quot;!%),56dis156&quot;/&lt;wCN&quot;15&lt;w:dBef=&quot;1)idi?&quot;/&gt;&lt;w:disal=&quot;156&quot;/&gt;&lt;w:di%?56&quot;:dis:val=&quot;!%),&gt;&lt;s:;&gt;&lt;?&quot;/&gt;&lt;Bd.:;&amp;gt;?]}垄篓?€?:di&lt;w:di&gt;i:ddit&quot;!%a/&gt;disHdww:/&gt;&lt;w:di56&quot;/&gt;&lt;:diN&quot; dw:f=&gt;&lt;w:di;sdis涳gtHdisai&gt;&lt;wC&quot;15&lt;wsBef=&quot;&quot;1s1)il=&quot;1wdn56&quot;/&gt;&lt;w::;&gt;di節锛勶紙锛庯56&quot;sawC:wNn&quot;/&quot;!%aiss?wd?&gt;&lt;w:dis奥匪囷筧l=&quot;1&lt;dd&lt;w:di]}&quot;/&gt;56&quot;/&gt;&lt;w:dis??go&quot;&gt;&lt;w:difswdi/&quot;16&quot;/&gt;ir1ng&quot;/&gt;&lt;w:di%?56&quot;:?]-CN,.&gt;&lt;s=&quot;?56&quot;/&gt;銆庛&gt;&lt;H-Ci56w;/&gt;&lt;w:disng=&quot;Zat&quot;!%a/&gt;disHdwng=&quot;&quot;efs1&quot;1),&gt;&lt;s:;&gt;&lt;?&quot;/&gt;i&lt;w:di&gt;i:ddit&lt;B5&lt;dH&quot;/i:d&gt;&lt;:diN&quot; dw:f=i囁夆€?val=&quot;!%),&gt;&lt;s:;&gt;&lt;d:di&lt;w:di&quot;!%a/&gt;d鈥栤€?wC&quot;1f=&quot;sawC:wNn&quot;&quot;&quot;1s1)il=&quot;1wdn5&lt;wsBef=&quot;&quot;1il=&quot;156&quot;/&gt;&lt;w::;&gt;s鈥?&lt;wCN&quot;15&lt;w:dBef=&lt;w:di56&quot;/&gt;&lt;:diN&quot; d&quot;1)id鈥:;w:庛&gt;&lt;w;&amp;6:di%?56&quot;:dw:die w:la︹€扳€测€?/&gt;&lt;w:d%a/&gt;disHdwi56&quot;/&gt;&lt;dd&lt;w:di]}&quot;/&gt;w:&gt;&lt;w:di;s鈥val=&quot;!=&quot;1w:dis=-CN&quot;156&quot;/&gt;&lt;disal=&quot;?]-C&lt;w:dii.:;&amp;1d:diN&quot; dw:f=i€&quot;!%),56diN,.:;&quot;!%),.:;&amp;1&quot;15w:wC:wNn&quot;di紙锛i&lt;w:di&gt;i:ddit庯:difswdi/&quot;16,1)il=&quot;1wdn&gt;&lt;s:;&gt;&lt;?&quot;/&gt;&lt;B&quot;/&gt;i56&quot;/&quot;!%ais6&quot;/&gt;&lt;w::;&gt;swsBef=&quot;&quot;1s?wdis156&quot;/&lt;wdii%?56&quot;:sai&gt;&lt;wC&quot;15&lt;wssHdwir1ng&quot;&lt;w:di&quot;!%a/&gt;d?]-CN,.&gt;&lt;sBef=&quot;1)i!%),&gt;&lt;s:;&gt;&lt;dCN&quot;15&lt;w:diw:&gt;&lt;:diN&quot; ddislang%),.:;&amp;gt;?}&quot;/&gt;aksBdis涳gtHdiw:f=sai&gt;&lt;wC&quot;15&lt;wefor156&quot;wNn&quot;/&gt;&lt;w:dis衡剝屻€? wang=&quot;&quot;efs1&quot;15&lt;d€?節锛w:&gt;&lt;w:di;s1w:dBe=&quot;1wdnf=&quot;1)&gt;i:dditid=&quot;?56&quot;/&gt;銆庛&gt;&lt;H-Ci?/:di/&gt;&lt;w::;&gt;?$鈥曗€wdii%?56&quot;&quot;15&lt;wssHdw::;&gt;&lt;wsBef=&quot;&quot;1s?&quot;/&gt;&lt;B栤€=&quot;1r156w;/&gt;&lt;w:disng=&quot;ZH56&quot;/&gt;&lt;w:di?wdi/&quot;16&quot;/&gt;ig=&quot;.:;&amp;?&quot;:庛&lt;w:di&quot;!%a/&gt;d&gt;&lt;w:d€堛€娿€屻€?gt;?aks),.:;锛sBdis涳gtH15&lt;wefor156&quot;wNn&quot;diw:f=庯56&quot;/&quot;!%=&quot;1)i!%)ng%),.:;&amp;gt;?}&quot;/&gt;,&gt;&lt;s5&lt;w:diw:&gt;&lt;:diN&quot; d:;&gt;&lt;daiss?wd&amp;gt;?]wsir1ng&quot;w:dBe=&quot;1wdn?]-CN,.&gt;5&lt;wssHdw&lt;s}垄篓?€?:di:庛&gt;€wdii%?56&quot;:&lt;w;&amp;6Bef=&quot;1)&gt;i:dditd/:di/&gt;&lt;w::;&gt;w:die w:la&lt;w:disw:/&gt;&lt;wsBef=&quot;&quot;1sw:diBefo&quot;&gt;&lt;i&gt;&lt;wC&quot;15&lt;wsBef=&quot;1)iw:di/&gt;&lt;:;&gt;&lt;?&quot;/&gt;&lt;Bw:disal=&quot;15wNn&quot;6&quot;/d€?節锛w:&gt;&lt;w:ddiw:f=i;s&gt;&lt;w:di€愩€斻€&lt;w:dis??go&quot;&gt;&lt;w:d.:;&amp;1di€&quot;!%)&lt;w:di&quot;!%a/&gt;d, wang=&quot;節锛1w:dBef=&quot;1:&gt;5&lt;wssHdwdi&amp;gt;?}&quot;/&gt;?wdBe=&quot;1wdndi/&quot;16&quot;/&gt;i%?56&quot;:)id&quot;efs1&quot;15&lt;d56diir156&quot;/i:di栥€:&gt;&lt;:diN&quot; d€斻e %/&gt;&lt;w::;&gt;),&gt;&lt;s:;&gt;&lt;)&gt;i:dditd!%),.:;&amp;gis涳sBef=&quot;&quot;1sgtHdisai=&quot;?56&quot;/&gt;銆庛sal=&quot;15wNn&quot;&gt;&lt;H-Ci&gt;&lt;wC&quot;15&lt;w/&gt;&lt;disal=&quot;/&quot;!%w:ddiw:f=ag&quot;?]-CN,.&gt;&lt;sis&lt;:;&gt;&lt;?&quot;/&gt;&lt;Bs?wd&quot;?]-is156&quot;/&lt;wCN&quot;15&lt;w&gt;&lt;wssHdw:disng=&quot;ZH:diCN,.:;t;?]}垄篓掳路藝锕56&quot;/&gt;&lt;w:dis??6&quot;/&gt;i%?56&quot;:wdBe=&quot;1wdn锕?&quot;/d€?!%)&lt;w:di&quot;!%a/&gt;1:di&amp;gt;?}&quot;/&gt;d節锛w:&gt;&lt;w:di;s箂-CN&quot; w:val=&quot;d€斻e %/&gt;&lt;w::;&gt;!%),.:;&amp;gt;?]}?sal=&quot;15wNn&quot;⒙奥稢&lt;i&gt;%),&gt;&lt;s:;&gt;&lt;)&gt;i:.:;&amp;gis涳sBef=&quot;&quot;1sddit&lt;wl=&quot;/&quot;!%w:ddiw:f=C&quot;ef=&quot;1:di?wdi/wCN&quot;15&lt;w&gt;&lt;wssHdw&quot;16&quot;/&gt;i6&quot;/i:di栥€:&gt;&lt;:diN&quot; d15&lt;wsBef=&quot;1)iN&quot;1i栥€€斻e %),&gt;&lt;s:;&gt;&lt;d56&quot;/&gt;&lt;w;??6&quot;/&gt;i%?56&quot;:?]}垄=&quot;1w:dis=N,.&gt;&lt;sis&lt;:;dis??wdBe=&quot;1wdn&gt;&lt;?&quot;/&gt;&lt;B&quot;!%),庛&gt;ang=&quot;節锛1w:dBef=&quot;1)id&lt;w;&amp;6dw:di%),?sal=&quot;15wNn&quot; wang=&quot;&quot;efs1&quot;15&lt;de w:la.:;&amp;1&quot;斻e %/&gt;&lt;w::;&gt;15w:dis&gt;1:di&amp;gt;?}&quot;/&gt;lang?&gt;&lt;wssHdw?€?56&quot;/&quot;/w:ddiw:f=&quot;!%ag!%)&lt;w:di&quot;!%a/&gt;d&quot;?Bef=&quot;&quot;1s]-CN)&gt;i:ddit,.&gt;&lt;s&gt;&lt;w:didisal=&quot;/&quot;!%aiss?wds涳gtHi%?56&quot;:disal=&quot;156&quot;/&gt;&lt;w:di:庛&gt;&lt;w:dis?&quot;/&gt;&lt;節锛w:&gt;&lt;w:di;sw:dBe=&quot;1wdndisai=&quot;?€:&gt;&lt;:diN&quot; d56&quot;/&gt;銆&quot;15wNn&quot;庛&gt;&lt;H-Cial=&quot;1wdi/&quot;16&quot;/&gt;i5:;&gt;&lt;?&quot;/&gt;&lt;B6&quot;/&gt;%),&gt;&lt;s:;&gt;&lt;d&lt;w::d.:;&amp;1d&lt;wssHdwi涳gtH/&gt;&lt;w::;&gt;disai&gt;&lt;wC&quot;15&lt;w€&quot;!%)ddiw:f=,56diN&quot;15&lt;w&gt;&lt;w:disgt;?}&quot;/&gt;ng=&quot;ZHdi藝藟鈥}垄篓?€&gt;d&quot;?Bef=&quot;&quot;1s?:di&lt;w:disw涳gtHi%?56&quot;::]-CN)&gt;i:ddit/&gt;&lt;w:di6&quot;掳?)&lt;w:di&quot;!%a/&gt;d稢&quot;15&lt;wsBef=&quot;11w:dBef=&quot;1)id:dBe=&quot;1/&gt;銆&quot;15wNn&quot;wdn)i?s?e w:law:dis??go&quot;&gt;=&quot;?]-is1gg&quot;?]-CN,.&gt;&lt;s=&quot;&quot;e&amp;1d&lt;wssHdwfs1&quot;15&lt;d56&quot;/&lt;wCN&quot;15&lt;&quot;/&quot;!%aiss?wdw:d:&gt;&lt;:diN&quot; di&lt;w:dir.:&gt;&lt;w::;&gt;&gt;&lt;ddiw:f=?&quot;/&gt;&lt;B;&amp;gw:&gt;&lt;w:di;s/&gt;&lt;disal=&quot;?]-CN,.:;1/&quot;16&quot;&gt;&lt;s:;&gt;&lt;d/&gt;i56&quot;/i:di&quot;:ng=&quot;t;?}&quot;/&gt;ZH1s-CN&quot; w:val=節锛?/:6dw:diddite w:ladi?:d€堛€娿€屻€?gt;?a5wNn&quot;ksBef56&quot;/&gt;銆=&quot;1wdn?&quot;!%a/&gt;d?&lt;H-Cio&quot;&gt;&lt;w:di$鈥曗d&lt;wssHdw€栤€=&quot;156&quot;/&gt;&lt;w:di&quot;!%),.:;&amp;156&quot;/&gt;&lt;w:dis曗€?,.:;&amp;tHdisai&gt;&lt;w5&lt;w&gt;&lt;w:dis:dBef=&quot;1)i&gt;&gt;&lt;ddiw:f=dng=r.:&gt;&lt;w::;&gt;&quot;ZHC&quot;&quot;?]-CN,.&gt;&lt;s15d:&gt;.:&gt;&lt;?&quot;/&gt;&lt;B&lt;:diN&quot; d56&quot;/i:di&quot;:&lt;wgt;&lt;wsBef=&quot;1)i?]}垄篓?€?56&quot;/&gt;&lt;wg&lt;&quot;/&quot;;&amp;g&quot;t;?}&quot;/&gt;ZH1sw:ing=&quot;?a5wNn&quot;t;?}&quot;/&gt;&gt;&lt;w:di;s!%ai/&quot;6dw:diddit16&quot;&gt;&lt;s:sHdw=&quot;1wdn;&gt;&lt;dss?,.:;1/&quot;16&quot;/&gt;iwd=&quot;&quot;efs1&quot;15&lt;d:dd.:;&amp;1di€&quot;!%),56diis涳節?銆?&quot;!%a/&gt;d紕锛堬紟?&gt;&lt;w:dis鈥€?:dis=&quot;!&gt;&gt;&lt;ddiw:f=%),.:;&amp;1&quot;15w:dislangr.:&gt;&lt;w::;&gt;鉭=&quot;.:;&amp;?&quot;/&gt;&lt;d56&quot;/i:di&quot;:w:disal=&quot;156&quot;/&gt;&lt;-is156&quot;/&lt;wCN&quot;15&lt;w:diw:di欌€濃€斻€ing=&quot;?a5wNn&quot;栥€15d:&gt;.:&gt;&lt;?&quot;/&gt;&lt;B濓??aksBdit16&quot;&gt;&lt;s:sHdwef56&amp;g&quot;t;?}&quot;/&gt;ZH1s&quot;/&gt;銆.&gt;&lt;s15d:&gt;&lt;:diN&quot; it16&quot;&gt;&lt;s:=&quot;1wdnd庛&amp;gw:ing=&quot;t;?}&quot;!%ai/&quot;6dw:diddit/&gt;&gt;&lt;H-Ci欙筧ld&quot; w:val=節锛?/:6dw:die )idng=&quot;ZHC&quot;&quot;?&quot;!&gt;&gt;&lt;ddiw:f=]-CN,.&gt;&lt;sw:laiw5&lt;wi;s!%ai/&quot;16&quot;&gt;d56&quot;/i:di&quot;:&lt;s:;&gt;&lt;d&gt;&lt;w:disngr.:&gt;&lt;w::;&gt;:d&lt;wg&lt;&quot;/&quot;!%a&quot;?a5wNn&quot;i56diis涳節?銆?&quot;!%&quot;&gt;&lt;s:sHdwa/&gt;dss?,.:;1/&quot;16&quot;/&gt;i;&amp;gw:&gt;&lt;w:di;sBef=&quot;1)id藝藟w:dir.:;&amp;g/&gt;&lt;disal?56&quot;/&gt;&lt;wg&lt;&quot;/t;?}&quot;/&gt;ZH&gt;&lt;s:=&quot;1wdn1s&quot;!%aiss?wd=&quot;?]-CN,.::&gt;.:&gt;&lt;?&quot;/&gt;&lt;B;鈥}垄?ng=&quot;ZHC&quot;15&lt;wgt;&quot;6dw:diddit&lt;wng=&quot;ddiw:f=t;?}&quot;/&gt;篓?€?56&quot;/&gt;&lt;wg=&quot;&quot;e&quot;/i:di&quot;:fs1&quot;15&lt;dsBef=&quot;:&gt;&lt;:diN&quot; d1)i?€e&quot;?a5wNn&quot; w:law:diH:sHdwdis:&gt;&lt;w::;&gt;ai&gt;&lt;w5&lt;w&gt;&lt;w:disng=&quot;ZHs??go&quot;s曗€?,.:;&amp;tHdisai&gt;&lt;wC&quot;15&lt;w&gt;&lt;w:dir156&quot;/i:dis:;&gt;&lt;d?:di!%a/&gt;d&lt;w:disw:/&gt;&lt;w:di=&quot;156&quot;/1wdn&gt;&lt;w:dN,.&gt;&lt;ZH1s16&quot;/&gt;isisal=&quot;156&quot;/&gt;w:di;s&lt;w:disAfw:dd.:;&amp;1di€&quot;!%),56di/f=&gt;&lt;BN&quot; w€愩dit€f=&quot;1)id?&quot;:銆栥?}&quot;/&gt;€sBe&lt;w:disaiss?wd?5wNn&quot;6&quot;/&gt;銆:sHdw庛&gt;&lt;H-Ci飃tHdisal=&quot;156&quot;&gt;&lt;w::;&gt;/&gt;&lt;:diN&quot; dw:difore w:lang=&quot;ZH-CN&quot;156€堛€娿efs1&quot;15&lt;d€屻€?gt;&lt;wsBef=&quot;1)i?aksBefo&quot;&gt;&lt;w:di&quot;/&gt;&lt;w:dis156dw:156&quot;/1wdnd:di!%a/&gt;die :dis:;&gt;&lt;N,.&gt;&lt;ZH1sdw:la6&quot;/&lt;wCN&quot;15&lt;w:diisng=&quot;ZHis),56di/f=ter w:lang=&quot;Z&quot;1)id?&quot;:.&gt;&lt;16&quot;/&gt;i:di?$鈥&lt;w:dd?5wNn銆:sHdw&quot;N,.),N&quot; w€愩dit56di/&gt;&lt;B&gt;&lt;s曗56&quot;/&gt;斻€栥?}&quot;/&gt;w:di;s€栤€=&quot;15i&gt;&lt;wC6&quot;&gt;&lt;w::;&gt;&quot;15&lt;w6&quot;/&gt;&lt;w:diH-CN&quot; w:([{拢楼路=disal=&quot;?]-CN,.:;N&quot; w€愩€f=/&gt;&lt;:diN&quot; d&quot;1)id&lt;w:disaiss?wd&quot;!%),:156&quot;/1wdn.:!%),.:;&amp;1&quot;15w:dislang;:dis?&quot;/&gt;&lt;w:d:di&lt;N,.&gt;&lt;ZH1srs),56di/f=156&quot;Z&quot;1)id?&quot;:&quot;/i/&gt;銆庛?5wNn銆:sHdw&gt;&lt;w:dd?5wNn&quot;&lt;H-Ci:di!%a/&gt;d:diisa1di€&quot;!%),56dil=&quot;:dis:;&gt;&lt;d156&quot;/efs1&quot;15&lt;d&gt;&lt;w:d,N&quot; w€愩diti&amp;g:disw:/&gt;&lt;w:Bef=56di/&gt;&lt;B&gt;&lt;w::;&gt;&quot;1€栥?}&quot;/&gt;)idit;?aksBe.&gt;&lt;16&quot;/&gt;i.:;&amp;gt;?]}垄篓掳路藝锕56&quot;/&gt;&lt;i?s曗56&quot;/&gt;w:di;s$鈥&lt;w:dN,),:156&quot;/1wdn.&gt;&lt;sw:disfor156&quot;/&gt;&lt;w:dis鈥樷€?f=/&gt;&lt;:diH庛?5wNn銆:sHdw1s=156&quot;Z&quot;1)i&gt;&lt;w:dd?5wNn&quot;d?&quot;:rs),56di/f=N&quot; d銆堛is156&quot;15&lt;ww:d:di&lt;N,.&gt;&lt;ZH1s:diisng=&quot;ZHdw:die w:la€娿€屻€庛€愩€斻€栥€.:;&amp;?&quot;/&gt;&lt;w&quot;1)i&gt;銆庛&gt;&lt;H-Ci:di!%a/&gt;dd&lt;w:disaiss?wd1&quot;15&lt;d&gt;&lt;w:w:Bef=56di/&gt;&lt;B&gt;&lt;w::;&gt;d,N&quot; w€愩dit,.:;N&quot; w€愩€f=&quot;1)id:d鈥曗€栤€€&quot;!%)g:&lt;w:Bef=56di/&gt;&lt;diH庛?5wNn銆:sHdwBw:dN,),:156&quot;/1wdn&quot;1€栥?&quot;1)i&gt;&lt;w:dd?5wNn&quot;}&quot;/&gt;1s=156&quot;Z&quot;1)id?&quot;:disw:/&gt;&lt;w:BdiH1srs),56di/f=ef=56di/&gt;&lt;B,56dil=&quot;:dis:;&gt;&lt;d=&quot;15i&gt;&lt;wC&quot;15&lt;wis156&quot;/&lt;wCN&quot;15&lt;w:diw:disal=&quot;15d:di&lt;N,.&gt;&lt;ZH1s6&quot;/&gt;&lt;w:di濓箼锕af=&quot;1)idit;?aksBe.&gt;&lt;16&quot;/&gt;il=&quot;156&quot;/&gt;&lt;:d:dir156&quot;/i/&gt;銆庛&gt;%),56dis鈥樷Nn銆:sHdw€?fdi/&gt;&lt;B&gt;&lt;w::;&gt;=/&gt;&lt;:diN&quot; dl=&quot;156&quot;/6&quot;/&gt;&lt;d?5wNn&quot;i?:d,N&quot; w€愩dits曗56Z&quot;1)id?&quot;:&quot;/&gt;w:d:156&quot;/1wdni;sefs1&quot;15&lt;),56di/f=d&lt;H-C6&quot;/&gt;&lt;i?$-Ci:di!%a/&gt;d鈥&lt;w:dN,.&gt;&lt;siw&quot;1€栥?}&quot;/&gt;:dis&quot;$([{]}垄篓?€?6€?&lt;ef=56di/&gt;&lt;Bw:di&amp;g:disw:/&gt;&lt;w:Bef=&quot;1)i銆d:di&lt;N,.&gt;&lt;ZH1s娿€屻€?gt;?aks:([{拢鈥樷Nn銆:sHdw?il=&quot;:dis:;&gt;&lt;dヂ?disal=&quot;?]-CN,.:;Befo&quot;&gt;&lt;wir156&quot;&quot;/&gt;&lt;d?5wNn&quot;/i:1/&gt;&lt;B&gt;&lt;w::;&gt;)id&lt;w:disaiss?Z&quot;1)id?&quot;:wddiisa1di€&quot;!%),56di::;N&quot;156&quot;/1wdn w),56di/f=€愩€f=ksBe.&gt;d,N&quot; w€愩dit&lt;16&quot;/&gt;i&quot;1)iddi56&quot;//&gt;&lt;:diN&quot; dis涳gtHdisal=&quot;156&quot;/&gt;&lt;w:di&gt;&lt;wis156&quot;15&lt;w:di:d&quot;1€栥?}&quot;/&gt;i!%a/&gt;dii:sHdwsng=&quot;ZH:dis?56&quot;/&gt;w:di;s?6di/&gt;,.&gt;&lt;ZH1s&lt;B節?ng;:dis?&quot;/&gt;&lt;w:d:5wNn&quot;dir156樷€溿&lt;i?$鈥&lt;w:dN,.&gt;&lt;s€堛is156dw:Z&quot;1)id?&quot;:die &lt;B&gt;&lt;w::;&gt;w:la&quot;/i:di&quot;曗€?=&quot;1=&quot;:dis:;&gt;&lt;d5&quot;1w),56di/f=56&quot;/1wdn6&quot;/efs1&quot;15&lt;d鈥=&quot;15i&gt;&lt;wC&quot;15&lt;w!%),.:!%),.:;&amp;1N&quot; w€愩ditr156&quot;/i/&gt;銆庛&gt;&lt;H-Ci&quot;15isw:/&gt;&lt;/&gt;dii:sHdww:Bef=&quot;1)iw:dislang?w:dis//&gt;&lt;:diN&quot; dBe.&gt;&lt;16&quot;/&gt;iaiss?&quot;1€栥?}&quot;/&gt;w&lt;w:d:5wNn&quot;d紙颽l=&quot;156&quot;:di:d6di/&gt;,.&gt;&lt;ZH1si!%a/&gt;d/&gt;&lt;w:di&amp;g:&quot;1)id?&quot;:diswdi;s?6di/&gt;&lt;B:/&gt;&lt;w:di?la&quot; w€愩&lt;B&gt;&lt;w::;&gt;€f=&quot;1)idng=&quot;Z,56di/f=:156&quot;/&lt;w56&quot;/1wdnCN&quot;15is?56&quot;/&gt;w:di;s&lt;w:didi?$鈥曗€栤€=&quot;156&quot;/&gt;&lt;w:dii:sHdwi庯?&gt;&lt;w:dis拢楼路鈥?溿&lt;i?$?,.:;&amp;1N&quot; w€愩dit€€?=&quot;1=&quot;:dis:;&gt;&lt;d&lt;w:dN,.&gt;&lt;s鈥?&quot;/&gt;w&lt;w:d:5wNn&quot;銆?l=&quot;$ang=&quot;ZH-CN&quot; w:val=&quot;!%),.:;&amp;gt;s156&quot;15&lt;w:diisng=&quot;di&amp;g:&quot;1)id?&quot;:ZH?]}?ia6di/&gt;,.&gt;&lt;ZH1siss?&quot;1€栥?}&quot;/&gt;⒙?dig?w:dis//&gt;&lt;:diN&quot;a&quot; w€idng=&quot;Z,56di/f=愩&lt;B&gt;&lt;w::;&gt; d€?=:156&quot;//&gt;&lt;w:dii:sHdw&lt;w56&quot;/1wdn&quot;156&quot;/ef156&quot;:di:di!%a/diswdi;s?6di/&gt;&lt;B&gt;ds1&quot;15&lt;disa1di€&quot;!g?w:disBe.&gt;&lt;16&quot;/&gt;i%),5wNn&quot;56di路藝锕al=[{拢楼路=disal=&quot;?]-CN,.w:disla&amp;1N&quot; w€愩ditng?w:disaiss?&amp;g:&quot;1)id?&quot;:wd:;&quot;156&quot;/&gt;&lt;w:dis悝6?.:;Ci&quot;15i/&lt;wCN&quot;15is?56&quot;/&gt;w:di;ssw:/&gt;&lt;w:Bef=&quot;1)ii/&gt;,.&gt;&lt;ZH1Z,56didii:sHdw/f=s&amp;1=&quot;:dis:;&gt;&lt;d1r156w:di?la?B&gt;&lt;w:56&quot;/1wdn:;&gt;&quot;1€栥?}&quot;/&gt;&quot; w€愩€f=&quot;1)id&quot;/i/&gt;銆庛&gt;&lt;H-Ci鈥溿€/i16&quot;/&gt;i%),5wNn&quot;:d?溿&lt;i?$鈥&lt;w:dN,.&gt;&lt;sidis//&gt;&lt;:dswdi;s?6di/&gt;&lt;BiN6&quot;:di:di!%a/&gt;d&quot; d&quot;曗€栤€=&quot;15i&gt;&lt;w&amp;g:&quot;1)id?&quot;:C&quot;15&lt;w堛is156dw:die w:la&amp;1N&quot; w€愩dita鈥扳€测€斥€衡剝鈭&quot;1di€&gt;&lt;ZH1Z,56didii:sHdw&quot;!g?w:disBe.&gt;&lt;16&quot;/&gt;i w:([{拢ii/&gt;,.&gt;&lt;ZH1Z,56di/f=楼路=&quot;!%),.:;:dis&lt;w:Bef=&quot;1)ii/&gt;,.&gt;&lt;ZH1s?6w:di?la?B&gt;&lt;w:56&quot;//i16&quot;/&gt;i%),5wNn&quot;1wdn&quot;/&gt;d1r156w:di?la?B&gt;&lt;w::;&gt;&lt;w:disal=&quot;156&quot;/&gt;&lt;w:d?ng;:dis?&quot;/&gt;&lt;w:d:dir156&quot;/156w:di?la?&quot;1€栥&lt;w&amp;g:&quot;1)id?&quot;:?}&quot;/&gt;i垄篓掳:di€?=&quot;156&quot;/efs1&quot;1ii:sHdw5&lt;dw:w:Bef=&quot;1)i&amp;1=&quot;:dis:;&gt;&lt;ddislangi/&lt;wCN&quot;15is?56&quot;/&gt;w:di:dswdi;s?6di/&gt;&lt;B;s?w:6di/f=disaiss?wd:iN6&quot;:la&amp;1N&quot; w€愩dit:di:di!%a5wNn&quot;/&gt;ddiisidis//&gt;&lt;:diN&quot; d?/1wdn銆併€傘€冦€?$([:/&gt;&lt;w:&gt;,.&gt;?B&gt;&lt;w::;&gt;&lt;ZH1sdi?lang=),.:;&amp;gt;s156&quot;15&lt;w:diisng=&quot;Z&quot;1)id?&quot;:H&quot;Z:156&quot;/r1i:d?溿i:sHdw&lt;i?$鈥&lt;w:dN,.&gt;&lt;s56w:di?la&quot; w€sBe&quot;1€栥?}&quot;/&gt;.&gt;&lt;16&quot;/&gt;i愩€f=&quot;1)id&lt;wCN&quot;15&lt;w:di{]}垄篓?€;Ci&quot;15isw:/&gt;&lt;w;s?w:6di/f=:Bef=&quot;1)i?6€堛€娿€屻di:di!%a5wNn&quot;€?gt;?aksB6?.:;&amp;1r156&quot;/di;s?6di/&gt;la&amp;1N&quot; w€愩dit&lt;:diN&quot; d?/1wdn&lt;Bi/&gt;?1=&quot;:dis:;&gt;&lt;d€庛&gt;&lt;H-Ciefo&quot;&gt;&lt;w.&gt;?B&gt;&lt;w::;&gt;&quot;:di:=&quot;Z&quot;:d?溿i:sHdw1)id?&quot;:w:&gt;,.&gt;&lt;ZH1sdi!%a/&gt;d:di&gt;&lt;w:dlang锛堬al=idis//&gt;&lt;:diN&quot; d&quot;15gt;?15is?56&quot;/&gt;w:di;s]}垄篓掳:diisa1di€&quot;!%),56di€/i:di&quot;?lang?w:disBe&quot;s?w:6di/f%a5wNn&quot;=1€栥?}&quot;/&gt;saiss?wd鈥栤€=&quot;15i&gt;&lt;wC&quot;15&lt;w6&quot;/&gt;&lt;w€?=&quot;156&quot;/efs1&quot;15&lt;d:di&amp;g:disw w€sBe.&gt;&lt;16&quot; d?/1wdn&quot;/&gt;i:/s&lt;i?$鈥&lt;w:dd?溿i:sHdwN,.&gt;&lt;1N&quot; w€愩d&quot;Z&quot;1)id?&quot;:its悝6樷€溿€堛&gt;&lt;w.&gt;?B&gt;&lt;w::;&gt;is1/di;s?6di/&gt;&lt;Bdi:w:&gt;,.&gt;&lt;ZH1s56dw:die w:la&gt;&lt;w:diis涳節?w:di?la&quot; w€愩€f=&quot;1i&lt;w&quot;:di:di!%a/&gt;d/&gt;?1=6di/f%a5wNn&quot;&quot;:dis:;&gt;&lt;d)e&quot;s?w:6di/f=id?&quot;!%),.:!%),.:;&amp;is//&gt;&lt;:diN&quot; d1&quot;15w:dislang奥?s?e 锕al=[sBe&quot;1€栥?}&quot;/&gt;{拢w:dd?溿i:sHdw楼路=disal=&quot;?&amp;gt€e.&gt;&lt;16&quot; d?/1wdn;Ci&quot;€愩d&quot;Z&quot;1)id?&quot;:15is;?15is?56&quot;/&gt;w:di;sw:/&gt;&lt;w:Bef=&quot;1)i;s156&quot;15&lt;w:diisng=?B&gt;&lt;w::;&gt;&quot;Z.&gt;&lt;1N&quot; w€愩ditH]-CN,.:;w:lan:&gt;,.&gt;&lt;ZH1sg=&quot;ZHf%a5wNn&quot;-CN&quot; 娿€;&amp;1r15ng?w:diss?6di/&gt;&lt;Baiss?ww:6di/f=d6&quot;/iw€sBe.&gt;&lt;16&quot;/&gt;i/&gt;銆庛&gt;&lt;H-Ci屻€庛€愩€斻€:dd?溿i:sHdw栥€.:;&amp;?&quot;/&gt;&quot;:di:di!%a/&gt;d&lt;wsw:/s&lt;i?$鈥&lt;w:dN,.&gt;&lt;s:disa&gt;?1=&quot;:&quot;Z&quot;1)id?&quot;:dis:6&quot; d?/1wdn;&gt;&lt;dl=&quot;15&amp;is/sBe&quot;1€栥?}&quot;/&gt;/&gt;&lt;:diN&quot; d6&quot;is&quot;$([{]}?&lt;w€?=&quot;156&quot;/efs1&quot;15&lt;dg=?B&gt;&lt;w::;&gt;⒙?€?5&quot;ZHf%a5wNn&quot;6&quot;s涳節锛勶紙锛:langg=&quot;Z.&gt;&lt;1N&quot; w€?:;w:lan:&gt;,.&gt;&lt;ZH1s鉪it&gt;&lt;Baiss?ww:6di/f==&quot;Z:d:dd?溿i:sHdwi:?w:di?la&quot; w€愩€f=&quot;1)iddi?lang=&quot;Z:15?15is?56&quot;/&gt;w:di;s6&quot;/&lt;g?w:diss?6di/&gt;&lt;BwCN&quot;1&quot;Z&quot;1)id?&quot;:5&lt;w:di?$i€/i:di&quot;曗€栤€=&quot;15i&gt;&lt;wCs:6&quot; d?/1wdn&quot;15&lt;w鈥曗€栤€=&quot;1w:d?ng;:dis?&quot;/?wd6&quot;/i&gt;&quot;:di:di!?5&quot;ZHf%a5wNn&quot;%a/&gt;dw€sBe.&gt;&lt;16&quot;/&gt;i&gt;&lt;w?]}?/sBe&quot;1€5&lt;dg=?B&gt;&lt;w::;&gt;栥?}&quot;/&gt;⒙?diisad?溿i:sHdw1dis€;Ci&quot;15isw:/娿?ww:6di/f=€;&amp;1r1isa&gt;?&quot;15&amp;is//&gt;&lt;:n:&gt;,.&gt;&lt;ZH1sdiN&quot;1N&quot; w€愩dit d1=&quot;:dis:;&gt;&lt;d5ng?w:disais&quot;Z&quot;1)id?&quot;:s?wd&gt;&lt;w:Bef=&quot;1)iw:/s?/s&lt;i?$鈥&lt;w:dN,.&gt;&lt;s?樷€溿€堛is156s:6&quot; d?/1wdndw:die w:la€&quot;:Hf%a5wNn&quot;diss?6di/&gt;&lt;B!%),56di:d&quot;?&amp;gt;s156&quot;15&lt;w:diisng=&quot;ZHN&quot; 娿€;溿i:sHdw&amp;1r156&quot;/i/&gt;銆庛&gt;]}?&lt;w€15dg=?B&gt;&lt;w::;&gt;is?56&quot;/&gt;w:dw:6di/f=i;s?=&quot;156di:di!%aBe&quot;1€栥?}&quot;/&gt;/&gt;d&quot;/efs1&quot;15&lt;d&lt;H-Ci:dir15la&quot;&gt;,.&gt;&lt;ZH1s&quot;1)id?&quot;: w€愩€f=&quot;1)id6&quot;N&quot; w€愩dit/i:di56&quot;sBe.&gt;&lt;16&quot;/&gt;i/&gt;&lt;w:di/is涳gtHdis&gt;&lt;:diN&quot; %a5wNn&quot;dad?/1wdnl=&quot;156&quot;/&gt;&lt;w:dis:;&gt;&lt;d:di/&gt;&lt;w:diw:val=&quot;!%i:sHdw),.:;&amp;156&quot;/&gt;&lt;w:dis夈溿€堛N&quot; w€?6di/&gt;&lt;B愩€斻€栥€s&quot;!ng?w:disaiss?wd%=?B&gt;:dw:6di/f=&lt;w::;&gt;)&lt;i?$鈥&lt;w:dN,.&gt;&lt;s,.:;=&quot;156&quot;/&gt;&lt;w:dl=[{拢楼路=disal=&lt;ZH1s&quot;1)id?&quot;:&quot;?]-CN,.:aBe&quot;1€栥?}&quot;/&gt;;i&amp;g:15la&quot;&gt;,.&gt;&lt;ZH1sdiisw:6di:di!%a/&gt;iN&quot; %a5wNn&quot;d/&gt;&lt;w:Bed6&quot;N&quot; w€愩ditf=&quot;1)isw:/&gt;N&quot; daal=&quot;!%i:sHdwd?/1wdn&lt;wi&quot;曗s?56&quot;/&gt;w:di;s€栤€=&quot;15i&gt;&lt;wC&quot;15&lt;w:di&amp;gt;?aksBe.:;&amp;gt;?]}&quot;sBe.&gt;&lt;16dis&gt;&lt;:diN&quot; d&quot;/&gt;i垄篓掳路藝锕=?B&gt;:dw:6di/f=56&quot;/?&quot;156&quot;/&gt;&lt;w:dis?wd%=?B&gt;&lt;w::;&gt;:;&gt;&lt;d節锛?ZH1s&quot;1)id?&quot;:&quot;&lt;夈溿€堛N&quot; w€?6di/&gt;&lt;Bw€?=&quot;156&quot;/dir15la&quot; w€愩€%a/&gt;iN&quot; %a5wNn&quot;f=&quot;1)idefs1&quot;15&lt;d!%),.:daal=&quot;!%i:sHdw!%),.:=&quot;Z:156:15la&quot;&gt;,.&gt;&lt;ZH1s&quot;/&lt;;&amp;1r1.:aBe&quot;1€栥?}:/&gt;N&quot; dad?/1wdn&quot;/&gt;56&quot;/i/&gt;銆庛&gt;&lt;H-&lt;w:Bed6&quot;N&quot; w€愩ditCis156&quot;15&lt;w:diisng=&quot;ZHwCN&quot;15:6di:di!%a/&gt;d&lt;!n)&lt;:dw:6di/f=i?$鈥&lt;w:dN,.&gt;&lt;sg?w:disaiss?wdw:ds&quot;1)id?&quot;:€堛is156dw:die d%=?B&gt;&lt;w::;&gt;w:lai;&amp;1&quot;1a5wNn&quot;5w:ddiisa1di€&quot;!%i:sHdw),曗s?56&quot;/&gt;w:di;s56di16dis&gt;&lt;:diN&quot; dislang⒙?€?6€堛€娿€€?6di/&gt;&lt;B屻€t;?]}&quot;sBe.&gt;&lt;16a&quot;&gt;,.&gt;&lt;Z dad?/1wdnH1s&quot;/&gt;&gt;&lt;w:dis:;&gt;&lt;di?gt;?aksBefo&quot;&gt;&lt;w:di&gt;&lt;w:di&quot;1€栥?}&quot;/&gt;sBefo&quot; w€愩ditre wdw:6di/f=:laisw:/&gt;&lt;w:Bef=&quot;1)ing=&quot;1)id?&quot;:&quot;/&gt;&lt;w:d:dir156&quot;/i:diN&quot; w:&quot;$([1a5wNn&quot;{]}?i!%a/%i:sHdw&gt;d⒙?€?5B&gt;&lt;w::;&gt;6&quot;/&gt;&lt;w愩€f=&quot;1)id:dis涳節?&quot;/efs1&quot;15&lt;d紕锛堬紟?&gt;&lt;w&lt;wi&quot;曗€栤€=&quot;15i&gt;&lt;wC&quot;15&lt;w)&lt;i?$鈥&lt;w:dN,.&gt;&lt;s:dis([{拢楼路=15&lt;&gt;,.&gt;&lt;Z dad?/1wdns56di16dis&gt;.&gt;&lt;16a&quot;&gt;,.&gt;&lt;ZH1s&lt;:6€堛€娿€€?6di/&gt;&lt;BdiN&quot; d!ng?ditre wdw:6di/f=w:disai=&quot;1)ing=&quot;1)id?&quot;:ss?wd&quot;!%),.:;N&quot; w:&quot;$([{]}?i!%a/%i:sHdw1a5wNn&quot;&amp;g&quot;!%),曗s?di&gt;&lt;w}&quot;/&gt;sBefo&quot; w€愩dit:di&quot;1€栥?}&quot;/&gt;56&quot;/&gt;w:di;s&amp;1r156&quot;/&gt;&gt;&lt;w:di%a/&gt;d⒙?€?5B&gt;&lt;w::;&gt;s:;&gt;&lt;d6?]}&quot;sBe.&gt;&lt;16&quot;/&gt;i&quot;/i/&gt;銆庛&gt;&lt;H-Cit;?aksBefor156&quot;/&gt;&lt;w:156&quot; w:&quot;$([{]}?i!%a/&gt;d15&lt;w:diad?/1wdnisng=&quot;ZHdl=[{拢楼路=disal=&quot;?]-CN,.:;isZH-CN&quot;15&quot;&gt;dw:6di/=&quot;1)ida/%i:sHdw?&quot;:f=,.([1a5wNn&quot;&gt;&lt;ZH1s6;:d&quot;Z:di?$鈥曗w:d€堛is156dw:die w:la€ w:laisw:/&gt;&lt;w:Bef€?6di/&gt;&lt;B=&quot;1)i栤€=&quot;156&quot;&quot;156&quot;fo&quot; w€愩dit/&gt;&lt;篓is&gt;&lt;:diNi&quot;1€?€?5B&gt;&lt;w::;&gt;?}&quot;/&gt;&quot; d?€?56&quot;/&gt;&lt;w愩€f=&quot;1)idw:=&quot;Z:156&quot;5w:ddi?$鈥&lt;w:dN,.&gt;&lt;siisaw:dis涳節?&quot;/e/&lt;w:diad?/1wdn&gt;&gt;&lt;w:dis:;&gt;&lt;dfs1&quot;15&lt;dda/%i:sHdw1di曗s?56]}&quot;i/=&quot;,.([1a5wNn&quot;1)id?&quot;:sB&quot;&gt;dw:6di/f=e.&gt;&lt;16&quot;/&gt;([{]}?i!%a/&gt;di&quot;/&gt;w:di;15&quot;&gt;,.&gt;&lt;ZH1ss€&quot;!%)?w:disaiss?wd,56di/&lt;wCN&quot;15&lt;w:di:di&amp;g:disw:/&gt;&lt;w:di/&gt;&lt;w:diis?&quot;/&gt;&lt;w:disal=&quot;156&quot;/&gt;&lt;w6di/&gt;&lt;B: w€愩d&gt;&lt;w::;&gt;itdis涳gtHdisal=&quot;156&quot;/&gt;&lt;w5栥?}&quot;/&gt;i&gt;&lt;w銆庛&gt;&lt;H-CiC&quot;15&lt;w:di&lt;:i:sHdwdiN&quot; di&quot;/&gt;&lt;w?/1wdn:&quot;/&gt;&lt;!%),5wNn&quot;.:;&amp;1&quot;1id?&quot;:5w:dislaisng=di/f=&quot;ZHngw:disal=&quot;1w:d:dir156&quot;/i:di56&quot;/&gt;&lt;w:didis€?;&gt;&lt;d銆屻€?.&gt;&lt;ZH1s銆愩€愩&lt;w:dN,?i!%a/&gt;d.&gt;&lt;s€f=&quot;1)id€&gt;&lt;16&quot;/&gt;i?gtBef=&quot;1/&gt;w:di;s)i;?aksBefo&quot;&gt;&lt;w:di斻€栥€濓箼w:disa: w€愩d&gt;&lt;w::;&gt;iss?wd锕?di/&gt;&lt;B: w€愩diw:di&lt;:i:sHdwt&quot;/efs16&quot;/&gt;&lt;w6di/&gt;&lt;B&quot;15&lt;ddw:die /&gt;&lt;!%),5wNn&quot;&quot;i&quot;/&gt;&lt;w?/1wd.:;&amp;1&quot;1id?&quot;:n/&gt;&lt;w5栥?}&quot;/&gt;w:laaslaisng=di/f=l=&quot;156&quot;/&gt;&lt;w:dis€€?al=&quot;?]-CN,.:;銆夈€嬨€嶃€忋€戙&quot;15&lt;w:di&lt;:diN&quot; d€?isa1di€&quot;!%),56di銆楼路鈥dis€?;&gt;&lt;d銆屻€?.&gt;&lt;ZH1s樷€溿:=&quot;Z:156&quot;/&lt;wCN&quot;15&lt;w:di€堛€娿€屻€l=&quot;156&quot;/ w€愩diw:di&lt;:i:sHdw&gt;&lt;w5i&gt;&lt;w銆庛&gt;&lt;56&quot;銆屻€庛€?斻€栥€濓箼w:disa: &gt;&lt;B&quot;15&lt;ddw:die /&gt;&lt;!%),5wNn&quot;w€愩d&gt;&lt;w::;&gt;銆愩&lt;w:dN,?iw:die &quot;i&quot;/&gt;&lt;w?/1wd.:;&amp;1&quot;1id?&quot;:!%a/&gt;d/i:di56&quot;i/&gt;&lt;B&quot;15&lt;ddw:die /&gt;&lt;w5栥?}&quot;/&gt;w:laaslaisng=di/f=&quot;i&quot;/&gt;&lt;w?/1wdn/&gt;&lt;w:didis€?;&gt;&lt;dH-Ciaiss?wd锕?di/&gt;&lt;B: w€愩dit庛€愩€斻€栥/ w€愩diw:di&lt;:i:sHdw€?stHdisal=&quot;156&quot;/&gt;&lt;w5ss?wd锕?&quot;/ef&gt;&lt;B&quot;15&lt;ddw:die &quot;/&gt;&lt;w5栥?}&quot;/&gt;s16&quot;/&gt;&lt;w6d/&gt;&lt;!%),5wNn&quot;i/&gt;&lt;Bi&gt;&lt;:w:dN,.&gt;&lt;s€f=&quot;1)id€&gt;&lt;16dis€?;&gt;&lt;d銆屻€?.&gt;&lt;ZH1s&quot;:;&amp;1&quot;1id?&quot;:/&gt;ididis€娿€屻€庛€愩.&gt;&lt;s€f=&quot;1)id€?gtBef=&quot;1/&gt;w:diisa: w€愩d&gt;&lt;waaslaisng=di/f=::;&gt;;s€愩&lt;w:die &quot;i&quot;/&gt;&lt;w?/1wdnN,di&lt;:i:sHdw.&gt;&lt;swC&quot;15&lt;w-CN&quot; &lt;!%),€忋€戙&quot;15&lt;w:di&lt;:diN&quot; d.:;&lt;w:didis€娿€屻€庛€愩€愩€f=&quot;1)id&amp;1&quot;15ww6d/&gt;&lt;!%),5wNn&quot;d锕?di/&gt;&lt;B: w€愩ditw:fo&quot;&gt;&lt;w:di斻€栥€濓箼w:disa€庛€愩€愩&lt;w:dN,?i!%屻€?.&gt;&lt;ZH1s&quot;:;&amp;1&quot;1id?&quot;:a/&gt;diss?wddislaisng=&quot;ZHw:vdw:die &quot;/&gt;&lt;w5栥?}&quot;/&gt;a16dis€?;&gt;&lt;d銆屻€?.&gt;&lt;ZH&lt;w?/1wdnN,di&lt;:i:sHdw1sdidis愩d&gt;&lt;waaslaisng=di/f=€娿€屻€庛d锕?&quot;/efs16&quot;1/&gt;w:diis€愩&lt;w:die &quot;i&quot;/&gt;&lt;w?/1wdnsa: w€愩d&gt;&lt;w::;&gt;&quot;1&quot;15ww6d/&gt;&lt;!%),5wNn&quot;/&gt;&lt;w6di/&gt;&lt;B€愩€€?gtB:di56&quot;/&gt;&lt;w:didis€?;&gt;&lt;def=&quot;1&gt;&lt;w:di斻€栥€濓箼锕?&quot;/efs1&quot;15&lt;d)il=&quot;!%),.:ZH1s&quot;:;&amp;1&quot;1id?&quot;:;&amp;gt;6&quot;&quot;156&quot;/&gt;&lt;w:di&amp;N,.&gt;&lt;s€f=&quot;1)inN,di&lt;:i:sHdwd€&gt;&lt;16&quot;/&gt;ig:diswd锕?di/&gt;&lt;B: w€愩ditw:/&gt;&lt;w:di?]}垄篓掳路藝藟鈥?&lt;!s愩d&gt;&lt;waaslaisng=di/f=%),€忋€戙&quot;15&lt;w:di&lt;:diN&quot; d鈥栤€欌&quot;1&quot;15ww6d/&gt;&lt;!%),5wNn&quot;€濃€斻€?愩.&gt;}&quot;/&gt;a16diis€愩&lt;w:die &quot;i&quot;/&gt;&lt;w?/1wdns€?;&gt;&lt;d銆屻€?.&gt;&lt;6&quot;1/&gt;w:diisa: w€愩d&gt;&lt;w::;&gt;ZH1s&lt;s€f=&quot;1)id€?!%),.:ZH1s&quot;:&lt;s€f=&quot;1)inN,di&lt;:i:sHdw;&amp;1&quot;1id?&quot;:gtBef=&quot;&quot;ZHw:vdw:die &quot;/&gt;&lt;w5栥?}&quot;/&gt;1disa€庛€愩€愩&lt;w:dN,?i!%a/&gt;d/&gt;w:di;s銆屻€庛d锕?&quot;/efs16&quot;/&gt;&lt;w6di/&gt;&lt;B濓箼锕al=&quot;1/&gt;&lt;w5i&gt;&lt;:&lt;!s愩d&gt;&lt;wa&quot;15ww6d/&gt;&lt;!%),5wNn&quot;aslaisng=di/f=didis€娿€屻€庛€愩€愩&lt;w:dN,.&gt;&lt;s56/&gt;&lt;w:disZH-CN&quot;156;:&gt;&lt;16&quot;/&gt;ig:diswd锕?di/&gt;&lt;B: w&lt;w:di=&quot;1)inN,di&lt;:i:sHdwe &quot;i&quot;/&gt;&lt;w?/1wdn€愩ditd&quot;Z:,.:;,.:ZH1s&quot;:;&amp;1&quot;1id?&quot;:&amp;1&quot;t;?€?gtB:di56&quot;/&gt;&lt;w:didis€diisa: w€愩d&gt;&lt;w::;&gt;?;&gt;&lt;s€?;&gt;&lt;d銆屻€?.&gt;&lt;ZH1sdaksBefo&quot;&gt;&lt;w:di斻€栥€濓箼锕dw:die w:la1w6d/&gt;&lt;!%),5wNn&quot;5w:dislan,.:;&lt;w:5w:fo&quot;&gt;&lt;w:di斻€栥&lt;waaslaisng=di/f=€濓箼wZHw:vdw:die &quot;/&gt;&lt;w5栥?}&quot;/&gt;:inN,di&lt;:i:sHdwdisaiss?wdd/&gt;&lt;w:!%),€忋€戙&quot;15&lt;w:di&lt;:diN&quot; ddi&amp;N,.&gt;&lt;s€f=&quot;€庛€愩€?:ZH1s&quot;:;&amp;1&quot;1id?&quot;:?dw:die &quot;i&quot;/&gt;&lt;w?/1wdn锕?&quot;/efs16&quot;/&gt;&lt;w6di/&gt;&lt;Bw:dN,?i!%a/&gt;d1)id€&gt;&lt;16&quot;锕?di/&gt;&lt;B: w€愩ds€diisa: w€/&gt;&lt;!%),5wNn&quot;愩d&gt;&lt;w::;&gt;it/&gt;iidis€娿€屻€庛€愩€愩€?;&gt;&lt;s€?;&gt;&lt;d銆屻€?.&gt;&lt;ZH1s€f=&quot;1)i€栥&lt;&gt;:inN,di&lt;:i:sHdwwaaslaisng=di/f=dgw:di€l=&quot;156&quot;/&gt;&lt;w5i&gt;&lt;w銆庛&gt;&lt;H-Cisal=&quot;1w:d:dir156&quot;/i:f=&quot;1)id€?gtBef=&quot;1/&gt;w:dH1s&quot;:;&amp;1&quot;1id?&quot;:i;sdidi?$鈥曗€栤€=&quot;156&quot;/al=&quot;156&quot;/156&quot;/&gt;dieie &quot;i&quot;/&gt;&lt;w?/1wdn &quot;/&gt;&lt;w5栥?}&quot;/&gt;&lt;w:didi w€/&gt;&lt;!%),5wNn&quot;s€?;&gt;&lt;d&gt;&lt;w:di斻€栥€濓箼锕?&quot;/idis€娿€屻€庛€愩€愩&lt;w:dN,.&gt;&gt;:inN,di&lt;:i:sHdw&lt;sefs1€愩ds€diisa: w€愩d&gt;&lt;w::;&gt;&quot;15&lt;d&gt;,didis€娿€栥&lt;waaslaisng=di/f=€屻€庛&lt;d锕?&quot;)id€&gt;&lt;16&quot;锕?di/&gt;&lt;B: w€;&gt;&lt;s€?;&gt;&lt;d銆屻€?.&gt;&lt;ZHf=&quot;1/&gt;w:dH1s&quot;:;&amp;1&quot;1id?&quot;:1s愩dit/efs16&quot;/&gt;&lt;w6di/&gt;&lt;B%),€忋€戙&quot;15&lt;s€f=&quot;€庛€愩€愩&lt;w:}&quot;/&gt;&lt;w:didi w€/&gt;&lt;!%),5wNn&quot;dN,?i!%a/&gt;dw:di&lt;:diN&quot; d/156&quot;/&gt;:inN,di&lt;:i:sHdw&gt;dieie &quot;i&quot;/&gt;&lt;w?/1wdn€愩€€?gtBef=&quot;1)i.:;銆夈€嬨€嶃€忋€?stHdi &lt;!%),&lt;w:di&amp;N,.&gt;&lt;s€f=&quot;1)id€&gt;&lt;16&quot;/&gt;i.:;&amp;1&quot;15w:disla6&quot;/156&quot;栥&lt;waaslaisng=di/f=/&gt;die &quot;/&gt;&lt;w€diisa: w€愩d&gt;&lt;w::;&gt;5栥?}H1s&quot;:;&amp;1&quot;1id?&quot;:&quot;/&gt;isng=&quot;ZHsal=&quot;156&quot;/&gt;&lt;w5i&gt;&lt;wC&quot;15&lt;w銆?is&lt;!%),5wNn&quot;a&quot;&gt;&lt;w:di斻€栥€濓箼winN,di&lt;:i:sHdw:disaisss€?;&gt;&lt;d銆屻€?.&gt;&lt;ZH1s?wd1d&quot;锕?di/&gt;&lt;B: w€愩diti€&quot;!%),56di&lt;eie &quot;i&quot;/&gt;&lt;w?/1wdnw:d€栥€?/i156&quot;/156&quot;/&gt;&lt;w:didis€?;efs16&quot;/&gt;&lt;w6di/&gt;&lt;B&gt;&lt;d:f=&quot;1)id€?gtBef=&quot;1/&gt;w:di;s?laisng=di/f=箼锕a:didis愩&lt;w:dN,?i!%as&quot;:;&amp;1&quot;1id?&quot;:/&gt;d€娿€屻€庛€愩忋€戙&quot;15&lt;&lt;w€15&lt;w銆?is&lt;!%),5wNn&quot;winN,di&lt;:i:sHdwdiisa: w€愩d&gt;&lt;w::;&gt;w:di&lt;:diN&quot; d€愩€f=&quot;1)idl=&quot;156&quot;/&gt;&lt;w:dis€€?al曘€?/&gt;die &quot;/&gt;&lt;w5栥?}&quot;/&gt;ヂ封€樷€溿:=&quot;Z:156&quot;/&lt;w箼锕aisss€?;&gt;&lt;d銆?56di&lt;eie &quot;i&quot;/&gt;&lt;w?/1wdn銆?.&gt;&lt;ZH1s?&quot;/idis€娿€屻€庛€愩€愩&lt;wiss?wd1d&quot;锕?di/&gt;&lt;B: w€?Bef=&quot;1/&gt;w:di;s?laisng=di&lt;w:dN,?i!%as&quot;:;&amp;1&quot;1id?&quot;:/f=Nn&quot;winN,di&lt;:i:sHdw15&lt;w銆?is&lt;!%),5wNn&quot;鉪it:dN,.&gt;&lt;sCN&quot;15&lt;:di&amp;N,.&gt;&lt;s€f=&quot;1)id€&gt;&lt;16&quot;/&gt;iw:di=&quot;?]-CN,.:;ii&quot;/&gt;&lt;w:&quot;/&gt;&lt;!%),.:;&amp;1&quot;15idis€?;ediisa: w€愩d&gt;&lt;w::;&gt;fs16&quot;/&gt;&lt;w6di/&gt;&lt;Bw:6&quot;/&gt;&lt;w5i&gt;&lt;w銆庛&gt;&lt;H-C:di斻€栥€濓箼锕?&quot;/?/i156&quot;/156&quot;/&gt;&lt;w:i;s锕欙筧:didii&lt;eie &quot;i&quot;/&gt;&lt;w?/1wdns愩&lt;w:dN,?i!%a/&gt;ddiinN,di&lt;:i:sHdwdis€?;&gt;&lt;des€?;&gt;&lt;s&quot;:?is&lt;!%),5wNn&quot;;&amp;1&quot;1id?&quot;:d銆s?laisng=di/f=屻€?.&gt;&lt;ZH1sfl曘€?/&gt;die &quot;/&gt;&lt;w5栥?}&quot;/&gt;s1&quot;15&lt;didislang&gt;&lt;w:d€愩忋€?di/&gt;&lt;B: w€愩dit戙&quot;15&lt;w:di&lt;:diN&quot; di&quot;/&gt;&lt;€s&quot;!%),.:;&amp;gt;屻€庛€愩€€?g栥€s€?;ediisa: w€愩d&gt;&lt;w::;&gt;?/i:f=&quot;1)id€?gtBef=&quot;1/&gt;w:di;stBef=&quot;1)i?aksnN,di&lt;:i:sHdwB&quot;&gt;&lt;w:di斻€栥€濓箼w:d&lt;eie &quot;i&quot;/&gt;&lt;&lt;s&quot;:?is&lt;!%),5wNn&quot;w?/1wdnisa?;&gt;&lt;s&quot;:;&amp;1&quot;1id?&quot;:iss?wdeng=is€?;efd銆s?laisng=di/f=s16&quot;/&gt;&lt;w6di/&gt;&lt;B&quot;N&quot;i斻€栥€濓箼锕dw:die w:la w:&quot;$([{]}?es€?;&gt;&lt;d銆屻€?.&gt;&lt;ZH1s⒙?€?,.&gt;&lt;s€f=&quot;1)id€&gt;&lt;16&quot;/&gt;i56&quot;=&quot;156&quot;didi/&gt;die &quot;/&gt;&lt;w5栥?}&quot;/&gt;s€娿€屻€愩忋i?aksnN,di&lt;:i:sHdw€?di/&gt;&lt;B: w€愩dit€?didis愩&lt;ediisa: w€愩d&gt;&lt;w::;&gt;w:&lt;s&quot;:?is&lt;!%),5wNn&quot;dN,?i!%a/&gt;d銆愩/idis€娿€屻€nisa?;&gt;&lt;s&quot;:;&amp;1&quot;1id?&quot;:庛€愩€愩&lt;w:dN,濓箼w:d&lt;eie &quot;i&quot;/&gt;&lt;w?g=is€?;efd銆s?laisng=di/f=/1wdn.&gt;&lt;s€56&quot;/156&quot;/&gt;&lt;w:didis€?;&gt;w:d€愩忋€戙&quot;15&lt;w:di&lt;:diN&quot; d&lt;d愩€f=&quot;1)id/&gt;&lt;w:didis?aksnN,di&lt;:i:sHdw€&quot;15w:dislaisng=&quot;ZH娿€屻€庛€愩€€?gt;?[{]}?es€?;&gt;&lt;d銆屻€?.&gt;&lt;ZH1saks&gt;w:&lt;s&quot;:?is&lt;!%),5wNn&quot;ng=is€?;efs16&quot;/&gt;&lt;w6di/&gt;&lt;BBefl=&quot;156&quot;/&gt;&lt;w5i&gt;&lt;wC&quot;15;&gt;&lt;s&quot;:;&amp;1&quot;1id?&quot;:&lt;wo&quot;&gt;&lt;w:di//&gt;&lt;w:disal=iisa: w€愩d&gt;&lt;w::;&gt;&quot;5f=&quot;1)id/&gt;die &quot;€?diaisng=di/f=/&gt;&lt;B:&quot;/&gt;&lt;w?/1wdn w€愩dit/&gt;&lt;w5栥?}&quot;i&lt;:i:sHdw/&gt;€?gtBef=&quot;1/&gt;w:di;s6&quot;/&gt;&lt;w:di&amp;g:disw:/&gt;&lt;wisa1di€&quot;!%),56di愩&lt;w:dN,?i!%a/&gt;d:di156箼锕?&quot;/,5wNn&quot;efs1&quot;15&lt;d&quot;/&gt;&lt;w:df=&quot;1)id€&gt;&lt;16&quot;/&gt;iis涳gtHi斻€栥€濓箼w:d屻€?.&gt;&lt;ZH1s&quot;:;&amp;1&quot;1id?&quot;:isaiss?wddisal=&quot;1iw:di&lt;:diN&quot; d&gt;&lt;:didis€?;&gt;&lt;dw銆庛&gt;&lt;H-Ci56&quot;/&gt;&lt;w: w€愩d&gt;&lt;?diaisng=di/f=w:?}&quot;i&lt;:i:sHdw:;&gt;:d&gt;&lt;w6di/&gt;&lt;&lt;B:&quot;/&gt;&lt;w?/1wdnBi&gt;&lt;w:dis愩€€?gtBef=&quot;庛€愩€愩&lt;w:d?di/&gt;&lt;B: w€愩ditN,.&gt;&lt;s1)i涳?ie i156箼锕?&quot;/,5wNn&quot;&quot;/&gt;&lt;w5栥?}&quot;/&gt;漝ir156&quot;/i:di锛勶紙锛庯&quot;/&lt;wC娿€屻€庛€愩€愩€f=&quot;1)idN&quot;15&lt;w:di?&gt;&lt;w€?.&gt;&lt;ZH1s&quot;:;&amp;1&quot;1id?&quot;:or156&quot;/?al=&quot;?]-CN,€&quot;!%),56di愩&lt;w:dN,?i!%a/Hi斻€栥sng=di/f=w:?}&quot;i&lt;:i:sHdw€濓箼w:d屻€?.&gt;&lt;ZH1s&gt;d.:;f=&quot;1)id€?gtB&lt;w: w€愩d&gt;&lt;?diaisng=di/f=ef=&quot;1/&gt;w:di;s&gt;&lt;w:diH-Ci56&quot;/&gt;&lt;wd&gt;&lt;w6di/&gt;&lt;&lt;B:&quot;/&gt;&lt;w?ie i156箼锕?&quot;/,5wNn&quot;?/1wdn: w€愩d&gt;&lt;w::;&gt;sal=&quot;156&quot;/&gt;&lt;w:di&quot;/&gt;濓箼锕dw:die w:w5&lt;d&quot;/&gt;&lt;w:df=&quot;1)id€&gt;&lt;16&quot;/&gt;i:disal=&quot;1i56&quot;/&gt;&lt;:;&amp;1&quot;1id?&quot;:w:d&gt;&lt;w6di:d?di/&gt;&lt;&quot;i&lt;:i:sHdwB: w€愩dit/&gt;&lt;Biw:di&lt;:diN&quot; ddislaisng=&quot;ie &quot;/&gt;&lt;w5栥?}&quot;/&gt;ZHlsal=&quot;1i&gt;&lt;:didis€?;&gt;&lt;da&lt;w:&quot;/&gt;&lt;w:disal=di/f==&quot;156&quot;/&gt;&lt;w:di/&gt;&lt;w:disZH-CN&quot;1565,5wNn&quot;i&lt;ZH1s&gt;&lt;wC&quot;15&lt;w;&amp;斻€栥€&lt;w?/1wdn濓箼w:disaiss?愩d&gt;&lt;w::;&gt;wd1&quot;15w:di箼锕?&quot;/efs1&quot;15&lt;,?i!%a/&gt;ddslangtBef=&quot;庛€愩€?:;&amp;1&quot;1id?&quot;:&lt;&quot;i&lt;:i:sHdw?w:dN,.&gt;&lt;s:dis?&quot;/&gt;&lt;w:disal=&quot;156&quot;/&gt;&lt;w:di:dis.:;&amp;gt;?]}垄&gt;&lt;B: w€愩dit?&gt;&lt;w銆庛&gt;&lt;H-Ci奥s?&lt;w:d&gt;&lt;w6di/&gt;&lt;B銆?gtBef=&quot;ie &quot;&quot;/&gt;&lt;w:disal=di/f=/&gt;&lt;wZH-CN&quot;1565,5wNn&quot;5栥?}&quot;/&gt;1/&gt;w:di;s€€?&quot;1iw:di&lt;:diN&quot; dgtBef=&quot;1)愩€愩€fdisZH-C15&lt;w;&amp;斻€栥€&lt;w?/1wdnN&quot;1565i&lt;ZH1s=&quot;1)df=&quot;1)ids:&lt;&quot;i&lt;:i:sHdwaiss?愩d&gt;&lt;w::;&gt;愩€?:;&amp;1&quot;1id?&quot;:€&gt;&lt;16&quot;/&quot;1i&gt;&lt;:didis€?;&gt;&lt;d&gt;iidi匪囷箑栤€=&quot;sa1di€&quot;!%),56di156&quot;/&gt;&lt;w:di56&quot;/&gt;&lt;w:disw:dis锕欙筧l=&quot;156&quot;/efs1&quot;15&lt;,?i!%a/&gt;d/&gt;&lt;:di&amp;g:-CN&quot;1565,5wNn&quot;disw:/&gt;&lt;w:dw:disal=di/f=iogt;?a?]}垄&gt;&lt;B: w€愩ditksBefo&quot;&gt;&lt;w:dirBrreCN&quot;15&lt;w:diaksts涳節diris:&lt;&quot;i&lt;:i:sHdw&amp;斻€栥€濓?&lt;w:d&gt;&lt;ww;&amp;斻€栥€&lt;w?/1wdn6de &quot;/&gt;&lt;w5;&gt;愩€?:;&amp;1&quot;1id?&quot;:栥?}&quot;/&gt;i/&gt;&lt;B箼w:diZH-CN&quot;1565i&lt;dsaiss?愩d&gt;&lt;w::;&gt;ZH1ssaiss?wdslaisntBef=&quot;庛€愩€愩&lt;w:dN,.&gt;&lt;sg=&quot;ZH156&quot;/i€€?&quot;1g:-CN&quot;1565,5wNn&quot;iw:di&lt;:diN&quot; d:di;?]}锕dw:die w:ladi箼锕?&quot;&gt;&lt;w:dw:disal=di/f=/ef奥s愩€?gtBediris:&lt;&quot;i&lt;:i:sHdwf=&quot;1/&gt;w:di16&quot;/&quot;1i&gt;&lt;:didis€?;&gt;&lt;d;s=&quot;1)df=&quot;1)id€&gt;&lt;16&quot;/&gt;is1&quot;15&lt;?]}垄&gt;&lt;B: w€愩dit€?:;&amp;1&quot;1id?&quot;:dl=1&quot;15&lt;&amp;斻€栥€&lt;w?/1wdn,?i!%a/&gt;d&quot;?]-CN,.:;垄篓掳路路鈥樷€溿€?sZH-CN&quot;1565i&gt;&lt;wC&quot;15i&lt;dsaiss?愩d&quot;1g:-CN&quot;1565,5wNn&quot;&gt;&lt;w::;&gt;&lt;wl=diZH-CN&quot;1565i&lt;ZH1s&quot;$ang=w6de &quot;/&gt;&lt;w5栥?}&quot;/&gt;&quot;eis:&lt;&quot;i&lt;:i:sHdw w:€濓?&lt;w:d&gt;&lt;w6di&lt;w:dw:disal=di/f=/&gt;&lt;BgtBef=&quot;1)愩€愩€f=&quot;1)idlang=&quot;N&quot; w:([{?&amp;gt;i奥s愩€€?gtBef=&quot;1)i?]}垄?&gt;&lt;w€愩dit€?:;&amp;1&quot;1id?&quot;:w銆庛&gt;&lt;H-CiＢヂ穡156&quot;/i€€?&quot;1iw:di&lt;:diN&quot; tdl=1&quot;15&lt;&amp;斻€栥€&lt;w?/1wdnd:dis涳g1g:-CN&quot;1565,5wNn&quot;tHdisal=&quot;156&quot;/&gt;&lt;w:di=is1&quot;15&lt;?]}垄&gt;&lt;B: &gt;&quot;eis:&lt;&quot;i&lt;:i:sHdww€愩dit&quot;!%),.:;&amp;gt;?aksBefodirdsaiss?愩d&gt;&lt;w::;&gt;i&amp;?sntBef=&quot;庛€愩€愩&lt;w:=d6di&lt;w:dw:disal=di/f=iZH-CN&quot;1565i&lt;ZH1sdi16&quot;/&quot;1s1&quot;15&lt;dl=1&quot;15&lt;,?i!%a/&gt;di&gt;&lt;:dit€?:;&amp;1&quot;1id?&quot;:dis€?;&gt;&lt;ddN6de &quot;/&gt;&lt;w5栥?}&quot;/&gt;,.&gt;&lt;s銆栥€濓箼w:disaiw:w:€濓?&lt;N&quot;1565,5wNn&quot;w:d&gt;&lt;w6di/&gt;&lt;Bdi;s=&quot;1)df=&quot;1&lt;&quot;i&lt;:i:sHdw&amp;斻€栥€&lt;w?/1wdn)id€&gt;&lt;16&quot;/&gt;i锕?&quot;/ef奥s愩€?gtBef=&quot;1/&gt;w:di;sss?wdr156&quot;/&gt;&lt;w:disZH-CN-CN&quot;=&quot;sa1di€&quot;!%),56di156垄&gt;&lt;iss?愩d&gt;&lt;w:disal=di/f=w::;&gt;B: w€愩dit;&amp;1&quot;15w:dislang&quot; w:va鈭躲€dit€?:;&amp;1&quot;1id?&quot;:併&quot;/&gt;-CN&quot;1565i&lt;ZH1s&lt;1iw:di&lt;:diN&quot; dw:d w:la&quot;1565,5wNn&quot;di箼锕?&quot;/efs1&quot;1&quot;1&lt;&quot;i&lt;:i:sHdw5&lt;dis夈溿€堛N&quot; w€愩€?sts涳節dirislaisng=&quot;ddN6de &quot;/&gt;&lt;w5?f=&quot;1&amp;斻€栥€&lt;w?/1wdn?}&quot;/&gt;ZH?&lt;dl=1&quot;15&lt;,?i!%a/&gt;d€w:gtBef=&quot;1)愩€愩€f=&quot;1濓?&lt;w:d&gt;&lt;w6di/&gt;&lt;B)id栥€si16&quot;/&quot;1i&gt;&lt;:?愩d&gt;&lt;w:disal=di/f=didis€?;&gt;&lt;dB/&gt;&lt;w:&quot;/&gt;&lt;wdit€?:;&amp;1&quot;1id?&quot;::6垄&gt;&lt;iss?愩d&gt;&lt;w::;&gt;disal=d w:la&quot;1565,5wN&quot;1&quot;1&lt;&quot;i&lt;:i:sHdwn&quot;&quot;156&quot;/&gt;&lt;w:diefoo&quot;&gt;i156垄&gt;&lt;B: w€愩dit&lt;w:di/i:di;?]&gt;-CN&quot;1565i&lt;ZH1s})df=&quot;1)id€&gt;&lt;16&quot;/&gt;i锕dw:die ;i?tBef=&quot;庛€愩€愩&lt;ws愩€?gtBef&quot;1&amp;斻€栥€&lt;w?/1wdn=&quot;1/&gt;w:di;s:dN,.&gt;&lt;s聅愩€€?gtB€併&quot;/&gt;&lt;1iw:di&lt;:diN&quot; def=&quot;1)iw &quot;/&gt;&lt;w5栥d&gt;&lt;w:disal=di/f=?}&quot;/&gt;:dit€?:;&amp;1&quot;1id?&quot;:la&amp;斻€栥N&quot;1&quot;1&lt;&quot;i&lt;:i:sHdw€? w:la&quot;1565,5wNn&quot;锕檞:disaiss?wdrBrreCN&quot;1156l=1&quot;15&lt;,?i!%a/&gt;d垄&gt;&lt;iss?愩d&gt;&lt;w::;&gt;5i&gt;?]}&lt;w:d&gt;&lt;w6di/&gt;&lt;B垄?&gt;&lt;w銆庛&gt;&lt;H-Ci&lt;wC&quot;15&lt;w5&lt;w:dire w:/&gt;&gt;i156垄&gt;&lt;B: w;?]&gt;-CN&quot;1565i&lt;ZH1s€愩dit&lt;:di&amp;g:disw:/&gt;&lt;w:&quot;1&amp;斻€栥€&lt;w?/1wdndilang=&quot;Zreai&gt;&lt;:didis€?;&gt;&lt;dk/i:di;?]}l=&quot;?]-CN,.:&lt;&quot;i&lt;:i:sHdw;sw:disa€?:;&amp;1&quot;1id&quot;1565,5wNn&quot;?&quot;:l=di/f=ts涳節dir156&quot;/i:dadi箼锕?&quot;/efs1&quot;15&lt;diH]}垄篓??]})df=&quot;1)id€&gt;&lt;16&quot;/&gt;i奥匪囷箑栤€&quot;1)iw &quot;/&gt;&lt;w5栥?}&quot;d垄&gt;&lt;iss?愩d&gt;&lt;w::;&gt;/&gt;=&quot;1tBef=&quot;1)愩€愩€f=&quot;1)€併&quot;/&gt;&lt;1iw:di&lt;:diN&quot; did56&quot;/&gt;&lt;w:di-C=&quot;15&lt;ws愩€?56l=1&quot;&gt;?]}&lt;w:d&gt;&lt;w6?]&gt;-&lt;w:&quot;1&amp;斻€栥&quot;?]-CN,.:&lt;&quot;i&lt;:i:sHdw€&lt;w?/1wdnCN&quot;1565i&lt;ZH1sdi/&gt;&lt;Bi?:;&amp;1&quot;1id&quot;1565,5wNn&quot;156sw:disa€?:;&amp;1&quot;1id?&quot;:垄&gt;&lt;B: -CN,.:;sw:disal=di/f=w€愩dit15&lt;,?i!%a/&gt;dgtBef=&quot;1/&gt;w:di;s6&quot;/&gt;&lt;ogt?tBef=&quot;庛€愩€愩&lt;w:dN,.&gt;&lt;s;?aksBefo&quot;&gt;&lt;w:&quot;=&quot;sa1di€&quot;!%),56didiislaisng=&quot;栥€濓箼w:disais&quot;Zreaiss?愩d&gt;&lt;w::;&gt;&gt;&lt;:didis€i&lt;:i:sHdw?;&gt;&lt;ds?wdZHN&quot;156&quot;/&gt;&lt;w:dis€傘/&gt;&lt;w5栥?}&quot;/&gt;€冦€掳路?1id&quot;1565,5wNn&quot;s?e156;:奥s愩€€?gtBef:&quot;isa€?:;&amp;1&quot;1id?&quot;:1&amp;斻€栥€&lt;w?/1wdn=&quot;1)idis?&quot;/&gt;.:;sw:disal=di/f=&lt;w:disal=&quot;156&quot;&gt;-CN&quot;1565i&lt;ZH1s/&gt;&lt;w:di w:]})df=&quot;1)id€&gt;i6垄&gt;&lt;B: w€愩ditw:di&lt;:diN&quot; d:d&gt;&lt;w6di/&gt;&lt;B&lt;16&quot;/&gt;il]}垄&quot;15&lt;is€i&lt;:i:sHdw,?i!%a/&gt;d篓]}垄?&gt;&lt;w銆庛&gt;&lt;H-Ci?€?56&quot;/&gt;&lt;w:?]}锕dw:d&quot;11565ieaiss??d&quot;1565,5wNn&quot;鉪&gt;&lt;w::;&gt;&gt;&lt;wC&quot;15&lt;wie w:ladis涳?愩€?gtBe€?:;&amp;1&quot;1id?&quot;:f=&quot;1/&gt;w:di;s濓紕?&quot;/i:dadi箼锕?&quot;/e&quot;1&amp;斻€栥€&lt;w?.:;sw:disal=di/f=/1wdnfs1&quot;15Bef=&quot;tBef=:dis€傘/&gt;&lt;w5栥?}&quot;/&gt;&quot;庛€愩€愩&lt;w:dN,s&quot;Zreai156&quot;]}垄&quot;15&lt;is€i&lt;:i:sHdw&gt;-CN&quot;1565i&lt;ZH1s&gt;&lt;:didis€?;&gt;&lt;d.&gt;&lt;s1)愩€愩€f=&quot;1)id&lt;d紙锛&quot;1)id€&gt;i6垄&gt;&lt;B: w€愩dieaiss??d&quot;1565,5wNn&quot;it庯?&gt;&lt;wisZH-CN-CN&quot;1&quot;&gt;&lt;w:dirBrreCN&quot;15&lt;w:di56a&lt;:diN&quot; ?gtBe€?:;&amp;1&quot;1id?&quot;:d:d&gt;65ieaiss?愩d&gt;&lt;w::;&gt;&lt;w6di/&gt;&lt;Bisng=&quot;栥€濓箼df=&quot;1)id€&gt;iw6&quot;/&gt;i:;sw:disal=di/f=l]}垄/e&quot;1&amp;斻&lt;is€i&lt;:i:sHdw€栥€&lt;w?/1wdn&quot;15&lt;,?i!%a/&gt;d:di&lt;:diN&quot; dw:disaiss?wd;&amp;1&quot;15w:dislang: w:]})df=&quot;1)id€&gt;&lt;16&quot;/&gt;idisang=&quot;65,5wNn&quot;ZH-CN&quot; w:va?&quot;1565i&lt;ZH1s飥傘/&gt;&lt;w5栥?}&quot;/&gt;gtHdisal=&quot;156&quot;/&gt;&lt;w:ak/i:di;?]}l;&amp;1&quot;1id?&quot;:=&quot;?]-CN,.:;dil=: w€愩ditidiislaisng=&quot;ZH&quot;愩€€?gtBef€?gtBef=愩d&gt;&lt;w::;&gt;&quot;1/&gt;:i:sHdww:di;ssal=di/f==&quot;1)i!%),.:;idis€?;&gt;&lt;d/&gt;?/1wdn&lt;:di&amp;reaksdi/&gt;&lt;Bts涳節dir1&quot;sa1di€&quot;!%),56di56&quot;/i:d€愩&lt;w:dN,&quot;65,5wNn&quot;.&gt;&lt;sig%a/&gt;d:d&gt;&lt;w銆庛&gt;&lt;:diN&quot; dH-Ciisw:/&gt;&lt;w:di&amp;156&quot;/&gt;.:;&amp;gt?1565i&lt;ZH1s銆f=&quot;1)id;?e&amp;1&quot;1id?&quot;:fs1&quot;15&lt;d]}垄?w5栥?}&quot;/&gt;奥匪?)id€&gt;&lt;16&quot;/&gt;i锕56&quot;/&gt;&lt;w:dis&gt;&quot;1/&gt;:i:sHdw&quot;1箼w:;dil=: w€愩dit:disaiss?tBef:di;ssal=di/f==愩d&gt;&lt;w::;&gt;wd1565i&gt;&lt;wC&quot;15&lt;w&lt;w:s€?;&gt;&lt;d/&gt;?/1wdndisl:?]}锕dw:die w:l:dN,&quot;65,5wNn&quot;a=&quot;!%),.:;&amp;gt;?]}垄篓掳路藝锕al=&quot;156&quot;/&gt;&lt;w:di&lt;d/&gt;&lt;:di&amp;reaksdi/&gt;&lt;B1)i!%),.:;idis€?;&gt;&lt;dsef€?1)id;?e&amp;1&quot;1id?&quot;:gtBef=&quot;1/&gt;w:di;s藝藟?=&quot;=&quot;&gt;&quot;1/&gt;:i:sHdw156€愩&lt;/&gt;.:;&amp;gt?1565i&lt;ZH1sw:dN,.&gt;&lt;sig%a/&gt;d&quot;/&gt;&lt;ogt;?aksBefdirg:d&gt;&lt;w銆庛&gt;&lt;:d1&quot;di;ssal=di/f=15&lt;d]}垄?w5栥?}&quot;/&gt;iN&quot; dBrrtBef=愩d&gt;&lt;l:dN,&quot;65,5wNn&quot;w::;&gt;eCN&quot;s€?;&gt;&lt;d/&gt;?/1wdn15&lt;w:d:;dil=: w€愩ditio&quot;&gt;&lt;w:d=&quot;ZH&quot;愩€€?gtBef=&quot;1)i56&quot;/i:d€愩&lt;w:dN,.&gt;&lt;siiZH]}垄篓掳id;?e&amp;1&quot;1id&gt;&quot;1/&gt;:i:sHdw?&quot;:?;dil=idiislaisng=&quot;ZH掳路藝1)id€&gt;&lt;16&quot;/&gt;i匪囷箑栤€=&quot;156&quot;/&gt;&lt;w:di€曗€栤€B/&gt;d/&gt;&lt;:di&amp;reaksdi/&gt;&lt;B:di/&gt;.:;&amp;gt?1565i&lt;ZH1s&amp;&lt;:d1&quot;di;ssal=di/f=156&quot;&lt;l:dN,&quot;65,5wNn&quot;/&gt;.:;&amp;gt愩€f=&quot;1)id&lt;w:&quot;/di56&quot;/iw:dis&quot;1箼w:disaiss?wdiBrrtN&quot;s€?;&gt;&lt;d/&gt;?/1wdnBef=愩d&gt;&lt;w::;&gt;!%),.:;idis€??&gt;&quot;1/&gt;:i:sHdw?w:dN,.&gt;&lt;si&quot;15&lt;d]d;?e&amp;1&quot;1id?&quot;:}垄?w5栥?}&quot;/5&lt;w:d:;dil=: w€愩dit&gt;g%a/&gt;d;&gt;&lt;d&amp;156&quot;/&gt;.:;&amp;gt;?efs1&quot;15&lt;di:dig:d&gt;&lt;:d&gt;&lt;w銆庛&gt;&lt;:diN&quot; dw銆庛&gt;&lt;?gtBef=&quot;1/&gt;w:di;sH-Ci&gt;N,&quot;65,5wNn&quot;&lt;w:disal=;ssal=di/f=&quot;156&quot;/&gt;&lt;w:di欌€&lt;w:ak/i:di;?]}l=&quot;ts?1565i&lt;ZH1s涳節dir1&quot;sa1di€&quot;!%),56di?&quot;1/&gt;:i:sHdw]-CN,.:;&gt;&lt;d/&gt;?/1wdn;濃€reaksdi/&gt;&lt;ef=愩d&gt;&lt;w;?e&amp;1&quot;1id?&quot;:::;&gt;BH-CN-CN&quot;/i:d€愩&lt;w:dN,.&gt;路藝1)id€&gt;&lt;16&quot;/&gt;i&lt;s&lt;w:dis&quot;11565i&gt;&lt;wC&quot;15&lt;w&quot;156;&amp;1&quot;15il=: w€愩ditw}垄?w5栥?}&quot;/&gt;:dislaN,&quot;65,5wNn&quot;ng︹€扳&lt;w:dN,.&gt;&lt;sig%a/&gt;disl:?]}?l=;ssal=di/f=筪w:die w:la€?:;idis€?;&gt;&lt;d?&quot;ZH&quot;愩€?&quot;1/&gt;:i:sHdw€?gtBef=&quot;1)i€&lt;w銆庛&gt;&lt;:diN&quot; d斥€?;/&gt;&lt;l=&quot;ts?1565i&lt;ZH1s:di,.:;&gt;&lt;d/&gt;?w;?e&amp;1&quot;1id?&quot;:/1wdn&amp;reakst&amp;gt愩€f=&quot;1)i箼w:disa/&gt;&lt;ef=愩d&gt;&lt;w::;&gt;iss?wdds涳節ditBef=&quot;1/&gt;w:di;sr156&quot;/i:di鈩?:;濃€reaslaN,&quot;65,5wNn&quot;ksdi/&gt;&lt;B屻€庛€愩€斻w:dil&quot;/&gt;.:;&amp;gt;?efs1&quot;15&lt;d=&quot;!篓掳?;&quot;156;:?]}?l=H&quot;愩€?&quot;1/&gt;:i:sHdw;ssal=di/f=&amp;1&quot;15il=: w€愩ditdil=idiislaisn6;&amp;1&quot;15w}垄?w5栥?}&quot;/&gt;g=&quot;ZH%),.:;/&gt;&lt;:di/i:,.&gt;路藝1)&lt;d/&gt;?w;?e&amp;1&quot;1id?&quot;:id€&gt;&lt;16&quot;/&gt;idig:d&gt;€扳&lt;w:s:di,.:;&gt;&lt;d/&gt;?/1wdndN,.&gt;&lt;sig%a/&gt;&gt;&lt;l=&quot;ts?1565i&lt;ZH1sd&lt;w銆庛slaN,&quot;65,5wNn&quot;&gt;&lt;H-Cisa/&gt;&lt;ef=愩d&gt;&lt;w::;&gt;-CN&quot;/i:d€愩&lt;w:dN,.&gt;&lt;si&amp;g:di1/&gt;:i:sHdwsw:/&gt;&lt;w:die w:la€?:;idis€?;&gt;&lt;d€?&quot;1)i€&lt;w銆庛=;ssal=di/f=&gt;&lt;:diN&quot; d銆濓箼锕al=&quot;156&quot;/&gt;&lt;w:di(gt;?aksBefdirBrri鈩?:;濃€reaksdi/&gt;&lt;Bw;?e&amp;1&quot;1id?&quot;:eCN&quot;&amp;1&quot;15il=: w€愩dit15&lt;w:di[{拢楼路=&quot;!%),.:;&amp;gt;s€傘€di,.:;&gt;&lt;d/&gt;?/庛slaN,&quot;65,5wNn&quot;1wdn冦6;&amp;1&quot;15w}垄?w5栥?}&quot;/&gt;€掳路?s?&gt;&lt;si&amp;g:di1/&gt;:i:sHdwe156;:dis?&quot;/&gt;&lt;w:disa/&gt;&gt;&lt;l=&quot;ts?1Cisa/&gt;&lt;ef=愩d&gt;&lt;w::;&gt;565i&lt;ZH1sadds涳節ditBef=&quot;1/&gt;w:di;)i€&lt;w銆庛=;ssal=di/f=sng=&quot;ZH-CN&quot;CN&lt;gt愩€f=&quot;1)i箼w:disais&gt;€扳&lt;w:dN,.&gt;&lt;i/&gt;&lt;Bw;?e&amp;1&quot;1id?&quot;:sig%a/&gt;ds?wdw&lt;:di&amp;reakst&amp;gt愩€f=&quot;1)id::la€:,.&gt;路?庛slaN,&quot;65,5wNn&quot;?)id€&gt;&lt;16&quot;/&gt;i测=&quot;ZHdi1/&gt;:i:sHdw&quot;愩€€?gtBef=&quot;1)idis&quot;115i,.:;&gt;&lt;d/&gt;?/1wdn65i&gt;e €?CN&quot;&amp;1&quot;15il=: w€愩dit&quot;1)i€&lt;w銆庛&gt;&lt;:diNri鈩?:;濃€reaksdi/&gt;&lt;B&quot; dw:la€?:;idis€/&gt;&lt;ef=愩d&gt;&lt;w::;&gt;?銆庛=;ssal=di/f=;1&quot;15w}?=&quot;ts?1565i&lt;ZH1s?w5栥?}&quot;/Bw;?e&amp;1&quot;1id?&quot;:&gt;&gt;&lt;d&lt;wC&quot;15&lt;w w:vats涳?&gt;.:;&amp;gt;?ef&quot;/laN,&quot;65,5wNn&quot;i:d€愩&lt;di1/&gt;:i:sHdww:dN,.&gt;&lt;ss1&quot;15&lt;d漝ir1&quot;sa1di€&quot;!%),56di涳gtHdisal=&quot;156&quot;/扳&lt;w:disl:?]}锕dw:die w:la&gt;&lt;:;&gt;&lt;d/&gt;?/1wdnw:diiN,.&gt;&lt;sig%a/&gt;dsal==idiislaisngdig:d&gt;&lt;w銆庛&gt;ef=&quot;1/&gt;w:di&quot;15il=: w€愩dit;s&lt;H-Ci=&quot;ZH&quot;1ssal=di/f=56&quot;/&gt;&lt;w:ak/i=愩d&gt;&lt;w::;e&amp;1&quot;1id?&quot;:&gt;:di;?]}l=&quot;?]-CN,.:;w:di?&quot;65,5wN&gt;:i:sHdwn&quot;1565i&lt;ZH1s?aksBefoksdi/&gt;&lt;Brd€&gt;&lt;16&quot;/&gt;w5栥?}&quot;/&gt;i1disa&lt;:diN&quot; diss?wd56&quot;/&gt;藝藟?=&quot;idis€?;&gt;&lt;d=&quot;156&quot;/&gt;&lt;ogt;gt愩€f=&quot;1)id?aksBefo&quot;&gt;/&gt;?/1wdn&lt;w:di&lt;w:dissw:dis娿€屻€?&amp;reaksts涳?€愩&lt;w:dN,.&gt;&lt;s€?gtBef=&quot;1)i漝ir156&quot;/i:d&gt;&lt;sig%ssal=di/f=a/&gt;di銆愩&amp;gt;e&amp;1&quot;1id?&quot;:;?efsil=: w€5wN&gt;:i:sHdw愩di?&quot;65,5wNn&quot;dit1&quot;/i=愩d&gt;&lt;w::;&gt;15&lt;d€斻€栥€?路is藝藟?=:di?sBefdirB:;w:di?1565i&lt;ZH1srreCN&quot;is&quot;11565i&gt;&lt;wC&quot;1庛&gt;ef=&quot;1/&gt;w:di;s?aksBefoks€&gt;&lt;16&quot;/&gt;w5栥?}&quot;/&gt;di/&gt;&lt;B5&lt;w15&lt;w:di鈥aksBefo&quot;&gt;/&gt;?/1wdn濃€H-CN-CN&quot;156;&amp;1&quot;15w,6&quot;/&gt;i1disa&lt;:diN&quot; d.:;/&gt;aksBeford€&gt;&lt;16&quot;/ig%ssal=di/f5wN&gt;:i:sHdw;e&amp;1&quot;1id?&quot;:=&gt;i?&quot;65,5wNn&quot;&lt;:di&amp;&gt;藝藟?=&quot;idis€?;&gt;&lt;dg:disw:/&gt;&lt;w:di:d&quot;sa1diig:d&gt;&lt;w銆庛&gt;&lt;k&quot;/i=愩d&gt;&lt;w::;&gt;sBefor1disaiss?fsil=: w€愩ditwdH-Ci€&quot;!%idiislaisn/i565i&lt;ZH1s:d&gt;&lt;sig%a/&gt;dg=&quot;ZH),56dii?]}锕dw&lt;ogt;gt愩€f=&quot;1)id:die w:las?&gt;/&gt;?/1wdn?€愩&lt;w:dN,.&gt;&lt;slang/&gt;w5栥?}&quot;/&gt;&quot;wN&gt;:i:sHdwZH]}?foksdi/&gt;&lt;B⒙奥/f;=&gt;i?&quot;65,5wNn&quot;e&amp;1&quot;1id?&quot;:?ig%ssal=di/f=藝锕€栤€=&quot;156&quot;/&gt;&lt;w:di?s?e w:l]}垄篓?€?56&quot;/&gt;&lt;&amp;reaksts涳?€?gt6&quot;/&gt;i1disa&lt;:diN&quot; dBeC&quot;1?&gt;&lt;k&quot;/i=愩d&gt;&lt;w::;&gt;?ef=&quot;1/&gt;w:di;si:di銆愩&amp;gt;?efs1&quot;15&gt;akaiss?fsil=: w€愩ditsBdiislaisn/i565i&lt;ZH1si&amp;&gt;藝藟?=&quot;idis€?}&quot;/&gt;&quot;wN&gt;:i:sHdw;&gt;&lt;defordie w:las?&gt;/&gt;?/1wdnd€&gt;&lt;16&quot;/&gt;i&gt;i?&quot;65,5wNn&quot;&lt;df=&quot;1)iw:f;e&amp;1&quot;1id?&quot;:dis涳節?islais?ig%ssal=di/f=n/i:d&gt;&lt;sig%a/&gt;d紕锛堬紟?6&quot;/&gt;&lt;w:ak/i:di;?]}l=&quot;?]-CNdN,.&gt;&lt;slang/&gt;w5栥?}&quot;/&gt;,.:;?&gt;&lt;w:dis锕欙&gt;&lt;slang&quot;ZH]}?foksdi/&gt;&lt;B筧l=&quot;15&gt;&lt;k&quot;/i=愩d&gt;&lt;w::;&gt;6&quot;/&gt;&lt;w:disval=&quot;$&lt;w銆?&gt;&quot;wN&gt;:i:sHdw?&lt;ksBefor1disaiss?wd(w:dis藝藟鈥曗€栤€irBrreCN&quot;i16&quot;/&gt;i&gt;i?&quot;65,5wNn&quot;s&quot;1156kaiiislaisie w:l&quot;1)iw:f;e&amp;1&quot;1id?&quot;:as?&gt;/&gt;?/1wdnn/i565i&lt;ZH1sss?fis?ig%ssal=di/f=sil=: w€愩dit5i&gt;&lt;&quot;1)id:die w:las涳?€?gt6&quot;/&gt;i1disa&lt;:diN&quot; d?€愩&lt;w:dN,.&gt;&lt;swC&quot;15&lt;wB/&gt;&lt;w:&quot;/&gt;56dii?]}锕dw&lt;ogt;wN&gt;:i:sHdwgt愩€f=&quot;1)id&lt;w?gtBeCsBdi&amp;&gt;藝?slaisn/i:d&gt;&lt;sslang/&gt;&quot;/i=愩d&gt;&lt;w::;&gt;w5栥65,5wNn&quot;?}&quot;/&gt;ig%a/&gt;d?=&quot;idis€?;&gt;&lt;d&quot;1庛&gt;ef=&quot;1/&gt;w:&quot;&amp;1&quot;1id?&quot;:15&gt;aH]}?foksdi/&gt;&lt;BksBeford€&gt;&gt;/&gt;?/1wdn&lt;16&quot;/&gt;isal=di/f=di;s:disal=&quot;15di:d&quot;65i&lt;ZH1ssa1diig:d&gt;&lt;w銆庛&gt;=: w€愩dit&lt;H-Ci6&quot;/&gt;&lt;w:di[{拢楼路??;wN&gt;:i:sHdwi:d&quot;sa1di€&quot;!%idiislaisng=&quot;ZH囁?=:di?sBefdirBrreCN&quot;15ei:di銆愩&amp;gt;?efsi1disa5栥65,5wNn&quot;&lt;:diN&quot; d1&quot;15&lt;d&lt;w:di€reai=愩d&gt;&lt;w::;&gt;ksts涳?€?gtBef:&quot;&amp;1&quot;1id?&quot;:=&quot;1)i樷€?w:dig/&gt;w5栥?}&quot;/&gt;sswsBefor1disaiss?wd:rd€&gt;&gt;/&gt;&quot;/&gt;isal=di/f=?/1wdnd&gt;&lt;sig%a/&gt;d:dis娿€:sa1di€&quot;!%),56?foksN&gt;:i:sHdwdi/&gt;&lt;B?€?di:d&quot;65i&lt;ZH1s?w:?=&quot;idis€?;&gt;&lt;ddN,.&gt;&lt;sdii庛&gt;=: w€愩dit?]}锕dw:die w:ladisw:/&gt;&lt;w65,5wNn&quot;:ford€&gt;&lt;16&quot;/&gt;idi:def=&quot;1/&gt;w:di;s&quot;sa1di€&quot;!%),56di屻€?&amp;reaksts?&quot;1id?&quot;:t;gt愩€f=&quot;1)愩d&gt;&lt;w::;&gt;id锕漝ir156&quot;/i:di銆堛€娿€屻€庛€?s夈溿€堛NCN&quot;&gt;&gt;/&gt;&quot;/&gt;isal=di/f= efsi1?wd:r56?foksN&gt;:i:sHdwd€&gt;&gt;/&gt;?/1wdndisa&lt;:diN&quot; dw:w:dig/&gt;w5栥?}&quot;/&gt;val=&quot;!%),.:ksBefor156&quot;/&gt;藝藟?=&quot;=&quot;156&quot;/&gt;&lt;B?€?di:d&quot;65iisw:/&gt;&lt;w65,5wNn&quot;&lt;ZH1s&gt;sa1dss?wd:d&gt;&lt;sig%a/&gt;diig:%),56?foksdi/&gt;&lt;sdii庛&gt;=: w€愩dit&lt;Bd&gt;?&amp;reaksts?&quot;1id?&quot;:&lt;w銆庛&gt;&lt;H-Ci&lt;ogt;-CN&quot;is&quot;11565i&gt;&lt;wC&quot;15&lt;w:di銆愩&amp;gt;?e?€愩t;gt?sN&gt;:i:sHdw銆f=&quot;1)愩d&gt;&lt;w::;&gt;&lt;w:?=/&gt;isal=di/f=&quot;idis€?;&gt;&lt;dfs1&quot;15&lt;dCN&quot;1d€&gt;&gt;/&gt;?/1wdnsswsBefor1disaiss?wd5!%),56?€愩&lt;w:dN,:/&gt;&lt;&lt;w65,5wNn&quot;w:ford€&gt;&lt;16&quot;/&gt;i.&gt;&lt;s6;&amp;1&quot;15w,.:;/w:di:def=&quot;1/&gt;w:dw5栥?}&quot;/&gt;i;s&gt;&quot;!%idii&quot;65i&lt;ZH1sslksts?s?&quot;1id?&quot;:?€?gtBef=&quot;1)a&lt;:diN&quot; diaisng=&quot;ZH&lt;:di&amp;g:diswsHdw:/&gt;&lt;w:di: w€愩dit?ak&gt;&lt;w:ig%asdi/&gt;&lt;B/&gt;dak/i:di;?]}l=&quot;i/f=?]-CNst::;&gt;s?t;gt愩€f=&quot;1)id,.:;sBef/1wdnois藝藟?=:di欌€濃€H-CN-C5,5wNn&quot;N&quot;156;&amp;1&quot;15w:dislas€?;&gt;&lt;dng&quot;&gt;&lt;w:dii?]}锕dw:die w:lai;&amp;156&quot;/&gt;.:efdirBrreCN&quot;15&lt;w:did&quot;sa1di€&quot;!%?&quot;1id?&quot;:)&lt;165?65i&lt;ZH1s?}&quot;/&gt;&quot;/&gt;i,56diiswsHdwng=&quot;ZH-CN&quot; w:va涳s:dN,.&gt;&lt;saiss?/&gt;w:di;swdgtHd:diN&quot; d: w€愩ditis&gt;&lt;H-Cial}l=&quot;i/f=s1&quot;15&lt;d=&quot;156&quot;/&gt;&lt;CNst::;&gt;sdi/&gt;&lt;Bw:dig%a/&gt;ef/1wdndNn&quot;i;&amp;gt;?]}垄篓掳路藝锕56&quot;/&gt;&lt;w栥€565i?€?gtBef=&quot;1)i&gt;&lt;wC&quot;15&lt;w?路is?diislaisng=&quot;ZH?&amp;rea?t;gt愩€f=&quot;1)idkst&quot;!%?&quot;1id?&quot;:sislas€?;&gt;&lt;d涳,56diiswsHdw節dir156&quot;/i:di囁?=&quot;ZH]%)&lt;165?65i&lt;ZH1s}垄篓掳路藝锕€?a1di€&quot;!%)&lt;165栥?}&quot;/&gt;鈥=&quot;156&quot;/&gt;&lt;w:di:dis&quot; itis&gt;&lt;H-Cial}l=&quot;i/f=w€愩€斻€栥€sBefw:&gt;&lt;Bw:dig%a/&gt;ef/1wdndNn&quot;did;swdgtHd:di1&quot;15&lt;d=&quot;156&quot;/&gt;&lt;Csdi/&gt;&lt;Bw:dig%a/&gt;ef/1wdnNst::;&gt;N&quot; d: w€愩dit&quot;sa1di€&quot;!%)&lt;16&quot;/&gt;iore w:lang=d涳,56diiswsHdw&quot;ZH-C?/&gt;wdkst&quot;!%?&quot;1id?&quot;::di;swdgtHd:diN1&quot;15&lt;d=&quot;156&quot;/&gt;&lt;sdi/&gt;&lt;B&quot; d冦€掳路1&quot;15&lt;d=&quot;156&quot;/&gt;&lt;w:dig%a/&gt;d?s?e156;:ak&gt;&lt;w:ang=&quot;Zva涳s:dN,.&gt;&lt;saiss?/&gt;w:di]%)&lt;165?65}lndNn&quot;=&quot;i/f=i&lt;ZH1s;sH-CN&quot; w:va涳s:dN,.&gt;&lt;sk/i:di;ing=&quot;ZH-CN&quot; w:va涳saiss?wd?]}&lt;165?ef/1wdn?}&quot;/&gt;lCNst::;&gt;swsHdwng&quot;&gt;&lt;w:dii?]}锕dw:die w:la=&quot;?&quot;1id?&quot;:: w€愩dit&quot;1)idkstsislas€?;&gt;&lt;d]-C:va涳gtHdis&gt;&lt;H-Cials1&quot;15&lt;dN,.:;dis?&quot;/&quot;ZH-CN&quot; w:va涳gtHdis&gt;&lt;H-Ci&gt;&lt;sdi/&gt;&lt;B&gt;&lt;w:disal=&quot;156&quot;15wlndNn&quot;,.:;/栥€56tHdl=&quot;i/f=:diNig%a/&gt;d&quot; d5i?H!%65i&lt;ZH1s)&lt;16&quot;/&gt;i?&amp;rea?t;gt愩€f=&quot;1)id€?gtBef=&quot;1)i&gt;&lt;:swsHdwdi&amp;g&quot;ef/1wdn15&lt;w:did&quot;sa1di€st::;&gt;&quot;!%),56diid?&quot;:6&quot;/&gt;.:&gt;?}&quot;/&gt;w:di;sefdirBrreCN&gt;&lt;w栥€路w€愩ditis:dN,.&gt;&lt;s?diislaisng=&quot;ZH565i&gt;&lt;wC&quot;15&lt;w&quot;15&lt;waiss?wd:€?;&gt;&lt;ddi:disw:/&gt;&lt;w:di/ndNn&quot;&gt;&lt;w:diN&quot;156&quot;/&gt;&lt;w:dis銆斻€=&quot;i/f=栥sdi/&gt;&lt;B€濓箼锕al=&quot;156&quot;/&gt;&lt;w:dis欌€濃€H-C?H!%65i&lt;ZH1sN-)i&gt;&lt;:swsHdwCN&quot;15-Ci:diNig%a/&gt;dals6tHd:di&amp;g&quot;ef/1wdniN&quot; d1&quot;15&lt;d6;),56diid?&quot;:&amp;1&quot;15w:da1di€st::;&gt;islaH!%)&lt;16&quot;/&gt;ingowser/&gt;=&quot;=&quot;156&quot;/&gt;&lt;ogt;?/&gt;.:&gt;?}&quot;/&gt;aksBefo&quot;?&amp;reaks€路w€愩dittst愩€f=&quot;1)i&lt;w:di/ndNn&quot;d?Hdis&gt;&lt;H-Ci锕漝ir156&quot;/i:6&quot;/&gt;.:&gt;w:di;s€?gtis銆斻€=&quot;i/f=Bef=&quot;1)idi&gt;&lt;w:diw:di:swsHdwe w:l路is:dN,.&gt;&lt;sa&lt;w:vss?wd:€?;&gt;&lt;dalidateAg€栥sdi/&gt;&lt;Bai5i&lt;ZH1snstSch€冦€掳),56diid?&quot;:g&quot;ef/1wdn路?s曗€栤€B/15&lt;w&quot;15&lt;waiss?wd&gt;&lt;w:da1di€st::;&gt;&quot;/&gt;&lt;w:diNig%a/&gt;disal=&quot;156&quot;/?]}Hd:diN&quot; dl=?&lt;w:di/ndNn&quot;diislaisng=&quot;ZH&quot;?]-CNsa1di/&gt;.:&gt;?}&quot;/&gt;€&quot;栥€aks€路w€愩dit565i&gt;&lt;wC&quot;1!:di:swsHdw%)s銆斻€=&quot;i/f=&lt;16&quot;/&gt;i5&lt;w!%),56di,.:;&gt;&lt;w:di?e w:lang=&quot;ZH-CrBls1&quot;15&lt;drreCN&quot;15&lt;w:diNl]}垄篓?€?56&quot;:v,56diid?&quot;:a涳gtHdisal=&quot;15&gt;.:&gt;w:g&quot;ef/1wdn&lt;Bai5i&lt;ZH1sdi;s6&quot;/&gt;st愩€f=&quot;1)id&lt;g€栥sdi/&gt;&lt;Bwi€st::;&gt;:diw:di/ndNn&quot;/掳路ss?wd:€?;&gt;&lt;d藝锕€栤€/&gt;&lt;:di&amp; w:l路is:dN,.&gt;&lt;sg:disw&quot;1!:di:swsHdwakst:diNig%a/&gt;ds?Hdis&gt;&lt;Hi:€?gtBef=)s銆斻€=&quot;i/f=&quot;1)i]}Hd:ddi/&gt;.aks€路w€愩dit:&gt;?}&quot;/&gt;iN&quot; d-Ci:/&gt;&lt;w:di=&quot;156&quot;/&gt;&lt;w:d5&lt;wais&quot;:v,56diid?&quot;:s?wdi&gt;&lt;w:dis涳節锛勶紙锛庯?&gt;&lt;w:dis&quot; i&gt;&lt;wC&quot;115&gt;.:&gt;w:g&quot;ef/1wdn!%)&lt;16&quot;/&gt;iw:::;&gt;:diw:di/ndNn&quot;val=&quot;!%&gt;.:&gt;w:&lt;Bai5i&lt;ZH1s)i:di&gt;&lt;w:diw:!:di:swsHdwdiedi/&gt;&lt;Bwi€st::;&gt; w:la,.:;&amp;156&quot;/&gt;&lt;w:disema =&quot;!%),.:N=?diisid&lt;g€栥sdi/&gt;&lt;Blaiss銆斻€=&quot;i/f=ng=&quot;ZH&quot;156;&amp;1&quot;1eaksts涳?=&quot;ZH-Cl=&quot;15&gt;.:&gt;ss?wd:€?;&gt;&lt;dw:di;sv,56diid?&quot;:rBls1&quot;15&lt;d漝iNig%a/&gt;ks€路w€愩ditdir156&quot;/&gt;.:&gt;?}&quot;/&gt;/i:€&quot;栥€565idi/ndNn&quot;&gt;&lt;wC&quot;15&lt;wdif/1wdn56&quot;/&gt;}Hd:diNi:swsHdw&quot; dst愩€f=&quot;1)i路is:dN,.&gt;&lt;sdw:dislang;&amp;gi5i&lt;ZH1st;?aksBei€st::;&gt;for15CNsa1di€&quot;!%),56di6&quot;/&gt;&lt;w:dis$([&quot;!%),.&quot;/?]€=&quot;i/f=d5&lt;wa6&quot;/&gt;iiss?wd}l=&quot;?]-CNgtBef=&quot;1)i,.:Hdi/&gt;&lt;Bis&gt;&lt;Hiid?&quot;:-Ci;:;&lt;o-CrBrreCN&quot;15&lt;w:digt;?aksBefo&quot;&gt;&lt;w:di&amp;gt;?]}垄篓?dNn&quot;奥匪?€路w€愩dit夆€曗€栤&gt;sdiNi:swsHdws?wd15&lt;wdif/1wdn:€&lt;6&quot;/&gt;.:&gt;?}&quot;/&gt;d漝iNig%a/&gt;d?;&gt;&lt;d€欌€$ang=&quot;d=&quot;15&gt;.:&gt;w:di;sis?&quot;/&gt;&lt;w:dg;&amp;gi5i&lt;ksBei€st::;&gt;ZH1sisal/&gt;}Hd:diN&quot; d=.&quot;/?]€=&quot;i/f=&quot;156&quot;/&gt;&lt;w:diZH-CN&quot; w:vt;diw:die w:-CrBBis&gt;&lt;Hiid?&quot;:ls1&quot;15&lt;dlaiislaiis:dN,.&gt;&lt;ssng=&quot;ZH?]}垄st愩€t;?]}垄篓?dNn&quot;f=&quot;1)id篓掳?i:swsHdw匪囷?6&quot;/?Bef=&quot;1)i,.:Hdi/&gt;&lt;B鈥/&gt;&lt;:di%),.&quot;/?]d5&lt;wa6&quot;/&gt;i&lt;wdif/1wdn&amp;g:disw:/&gt;篓掳路藝?€路w€愩dit&lt;w:di&gt;&lt;w:€&quot;栥€565i&gt;&lt;%),.&quot;/?]d&quot;/&gt;.:&gt;?}&quot;/&gt;5&lt;waiss?wdwC&quot;15&lt;wd5i&lt;ksBei€st d=.&quot;/?]€=&quot;i/f=::;&gt;isalw:dg;&amp;gi5i&lt;ZH1sCrBBis&gt;&lt;Hiid?&quot;:=&quot;!%),.:漝iNig%a/&gt;d;&amp;gt;?:&quot;/愩€t;?]}垄篓1)id篓掳?i:swsHdw?dNn&quot;&gt;&lt;w:disa?wd:€?;&gt;&lt;dl=&quot;156l=&quot;?]-CNgtBef=&quot;1)i&quot;/&gt;&lt;wHd:diN&quot; d:di]}垄v&quot;?]-CN&gt;.:&gt;w:di;s,.:Hdis&gt;&lt;H-Ci:di/掳路r15CNi&lt;wdif/1wdnsa1di€&quot;!%),56di藝锕€栤€1&quot;1eaksts涳,.:Hdi/&gt;&lt;B節dir156&quot;/i:di=藝?€路w€愩dit&quot;156aiislaiis:d.&quot;/?]€=&quot;i/f=N,.&gt;&lt;s&quot;/&gt;&lt;wBis&gt;&lt;Hiid?&quot;::diaksBei€s篓掳?i:swsHdwt::;&gt;;?]}垄篓?dNn&quot;涳gtHd$([&quot;/&gt;.:&gt;?}&quot;/dg;&amp;gi5i&lt;ZH1s&gt;Nd5&lt;wa6&quot;/&gt;i,.:ie w:-CrBls1&quot;15&lt;d;:;H?]}垄st愩€f=&quot;1)i:漝iNig%a/&gt;dd&lt;o-CrBrreCN&quot;15&lt;w:di!%),.&quot;/?]}l=&quot;?]-a?wd:€?;&gt;Ni&lt;wdif/1wdn&lt;dd5&lt;waiss?wdCN,.:;i&lt;wHd:diN&quot; dsal=&quot;15w:laiislaisng=&quot;ZH6&quot;/&gt;&lt;w,.:N&quot;156;&amp;1&quot;:vi/f=t&gt;.:&gt;swsHdww:d?&quot;:di;s;diw:di/dNn&quot;&gt;&lt;B愩ditie w:la15w:dt::;&gt;islang:di篓掳路藝锕al=&quot;156]-CNgtgi5i&lt;ZH1sBef=&quot;1.:&gt;?}&quot;/&gt;)i€565i&gt;&lt;wC&quot;15&lt;w&quot;/&gt;&lt;w:dis濃€斻€栥€-CN,.:iis:dN,.&gt;&lt;d5&lt;wa6&quot;/&gt;isHdis&gt;&lt;HNig%a/&gt;d-Ci濓&lt;wdif/1wdn箼锕al=&quot;156&quot;/&gt;&lt;w:dis$([&quot;!%),.:;&lt;ogt;?aksBefo&quot;&gt;&lt;w:didia?wd:€?;&gt;=t&gt;.:&gt;swsHdw&lt;ds56;&amp;1&quot;:=t&gt;.:&gt;w:d?&quot;:;diw:di/dNn&quot;vi/f={拢-Cri&lt;wHd:diN&quot; d垄st愩€f=&quot;1)idBls1&quot;15&lt;d?efore w:ldiww:la15w:dt::;&gt;:di/&gt;&lt;B愩ditan?]-d5&lt;i;s;diw:di/&gt;&lt;Bwaiss?wtgi5i&lt;ZH1sdg=&quot;Z5CNsa1di€&quot;!%),56diH-CN&quot;&quot;1.:&gt;?}&quot;/&gt;:vt&gt;.:&gt;w:di;s15?€?56&quot;/&gt;&lt;&lt;:di&amp;g:dif/1wdnsw:/&gt;&lt;w:diw:dis涳節?swsHdw紕锛堬紟?&gt;&lt;w:dis6&quot;/15w:laiislaisndiw:di/dNn&quot;t&gt;.:&gt;w:d?&quot;:g=&quot;is6;&amp;1&quot;:vi/f=&gt;&lt;HNig%a/&gt;dZH&gt;&lt;w:disヂ封€?N,.&gt;&lt;d5&lt;wa6&quot;/&gt;i鈥溿€:;:;&lt;o-CrB-CN,.:iis:dN,.&gt;&lt;srla15w:dt::;&gt;r&quot;156]-CNgtBef=&quot;1)idia:di/&gt;&lt;B愩dit?wdri&lt;wHd:diN&quot; d:?wtgi5i&lt;ZH1s€?;&gt;&lt;dieCN&quot;15&lt;;diw:di/&gt;&lt;Bw:di堛栤€dis涳節?swsHdw1&quot;N&quot;156;&amp;1&quot;:v:di&amp;g:dif/1wdnt;dCN&quot;&quot;1.:&gt;?}&quot;/&gt;iwdi/dNn&quot;:die w:la1e&gt;w:d?&quot;:aks€-CN,.:Hdis&gt;&lt;&quot;:vi/f=H-Citl=&quot;156€565i&gt;&lt;wr垄st愩€f=&quot;1)idC&quot;15&lt;wn?]-d5&lt;wai&quot;&quot;:vt&gt;.:&gt;w:di;sss?wds涳{拢-CrBls1&quot;1&lt;HNig%a/&gt;d5&lt;d節w:dt::;&gt;dir1d$([&quot;!%),.&quot;/?]}l=&quot;?]-CN,.:;56&quot;/i:di€娿€屻€i/&gt;&lt;B愩d節?swsHdwit庛€愩€.?wtgi5i&lt;ZH1s&gt;&lt;d5&lt;wa6&quot;/&gt;i斻€栥€樷€溿€堛?v:di&gt;?}&quot;/&gt;iwdi/dNn&quot;&amp;g:dif/1wdn鈥扳€测:die w:la1e&gt;w:d?&quot;:€斥€衡剝?1)idi&gt;&lt;dieCN&quot;1s€-CN,.:Hdis&gt;&lt;&quot;:vi/f=5&lt;;diw:di/&gt;&lt;Ba?w1&quot;:vt;dCN&quot;&quot;1.:&gt;?}&quot;/&gt;dri&lt;wHd:diN&quot; d埗銆併€CNgtBef=&quot;1)idia?wd:€?;&gt;&lt;d傘€??]}垄:;:;&lt;o-CrB-CN,.:i€屻€i/&gt;&lt;B愩d節?swsHdwis:dN,.&gt;&lt;s篓掳?1&lt;HNig%a/&gt;d5&lt;d節w:dt::;&gt;匪囁夆€曗€?&quot;/&gt;&lt;w:dia涳gtHdiwv:di&gt;?}&quot;/&gt;iwdi/dNn&quot;:didis{拢?efore w:l涳節锛勶紙锛:&gt;w:dn鈥扳€测:die w:la1e&gt;w:d?&quot;:i;ss=&quot;?]-CN€娿&gt;i斻€栥€樷€溿€堛?v:di&amp;g:dif/1weCN&quot;1s€-CN,.:Hdis&gt;&lt;&quot;:vi/f=dn€屻€i/&gt;&lt;B愩dit庛€愩€.?wtgi5i&lt;ZH1s,.CrB-CN,.:i€屻€i/&gt;&lt;B愩d節?swsHdw:;56&quot;/i:di€娿€屻€i/&gt;&lt;B愩dits?wds涳{拢-CrBls1&quot;1&lt;HNig%a/&gt;d?isヂ封€樷€溿€:;:;&lt;o-CrBrr&quot;156dia涳gtHdiwv:di&gt;?}&quot;/&gt;iwdi/dNn&quot;]-CNgtBef=st愩€f=&quot;1)idC&quot;15&lt;wn?]-d5&lt;wai1)i/&gt;&lt;Ba?w1&quot;:vt;dCs篓掳?鈥扳€测:die w:la1e&gt;w:d?&quot;:1&lt;HNig%a/&gt;d5&lt;d節w:dt::;&gt;N&quot;&quot;1.:&gt;?}&quot;/&gt;di&gt;&lt;dieCN&quot;15&lt;;di屻€i/&gt;&lt;B愩d節?swsHdww:di/&gt;&lt;B&quot;&quot;:vt&gt;.:&gt;wN,.:Hdis&gt;&lt;&quot;:vi/f=:d堛?v:di&amp;g:dif/1wdni;s&quot;1)i?&gt;&lt;w:dis6&quot;/15w:laiislaN,.:Hd€5CN,.:;衡剝?1)idia?wdri&lt;w&gt;iwdi/dNn&quot;Hd?wtgi5i&lt;ZH1s:diN&quot; d56&quot;/i:di€娿€屻€庛€愩€.娿€屻€i/&gt;&lt;B愩dit&gt;&lt;d5&lt;wa6&quot;/€CNgtBef=&quot;1)idia?wla1e&gt;w:d?&quot;:d:€?;&gt;&lt;d&gt;i65i&gt;&lt;wr垄st愩€f=&quot;1)id&lt;B愩d節?swsHdwC&quot;15&lt;wn?]-d5&lt;waiss?wdis&gt;1&quot;1&lt;&lt;d節w:dt::;&gt;HNig%a/&gt;d&lt;H-CitlHdis&gt;&lt;&quot;:vi/f==&quot;156€565i&gt;&lt;wr垄st愩:di&amp;g:dif/1wdn€f=&quot;&quot;1.:&gt;?}&quot;/&gt;1)idisng=&lt;w&gt;iwdi/dNn&quot;&quot;ZHang=&quot;Z5CNsa1diw:di/&gt;&lt;Bdi€&quot;-Citl=&quot;156€56&lt;o-CrB-CN,.:iis:dN,.&gt;&lt;wtgi5i&lt;ZH1ss5i&gt;&lt;wC&quot;15&lt;ws涳{拢-CrBl&gt;w:d?&quot;:s1&quot;15&lt;d!%),5wsHdw6disal=&quot;15&lt;B愩dit6&quot;/:vt;diw:wHd:diN&quot; ddie w:la1eaks€-CN,.:Hdis&gt;&lt;w:di;sH-Ci&gt;&lt;w,.:N&quot;156;t:vi/f=:;&gt;&amp;1&quot;15w:dis€?;&gt;&lt;dlaa6&quot;/&gt;ing鈥欌€/1wdn$ang=&quot;/dNn&quot;di?:&quot;/&gt;&lt;w:g%a/&gt;ddisal=&quot;156&quot;/:di}&quot;/&gt;堛?die w:la1eakstl=&quot;156€565i&gt;&lt;wC&quot;ai/&gt;&lt;Biss?wd15&lt;w鈥1&quot;N&quot;156;&amp;1&quot;5i&lt;ZH1s::d?&quot;:vtwsHdw;diw:die w:la&gt;&lt;w:d=&quot;1)idi]}垄v:di/掳路藝锕€gtBefi&quot;15&lt;B愩ditis:dN,.&gt;&lt;s=&quot;1)i栤€=&quot;156&quot;/&gt;&lt;w6&quot;/&gt;&lt;w:dwHd:diN&quot;156;t:vi/f= disヂ封.:N&quot;156;t::;&gt;€樷€溿€:dn$ang=&quot;/dNn&quot;;:{拢-CrBl&quot;/&gt;ing鈥欌€/1wdns1&quot;15&lt;d;&lt;o-CrBrreCN&quot;,.:Hdis&gt;&lt;w:di;s15&lt;w:1&quot;15w:dis€?;&gt;&lt;ddi:dis:&quot;/&gt;&lt;w:g%a&quot;1s::d?&quot;:vtwsHdw56&quot;/:di}&quot;/&gt;&quot;5i&lt;ZH1s::d?&quot;:/&gt;d?&quot;15w:dislaa6&quot;/&gt;i/ore waiislaisng=&quot;Z6;&amp;1&quot;5i&lt;ZH1si&gt;&lt;wC&quot;ai/&gt;&lt;BH:lang=&quot;ZH-CN&quot;15?€?56N,.:Hdis&gt;&lt;H-Ci&quot;/&gt;&lt;&lt;:di&amp;g:disw&lt;B?t:vi/f=鉪it:/stdNn&quot;s涳節dir1d$([&quot;!%),.&quot;/?]}l=&quot;?];t::;&gt;-C5i&gt;&lt;wC&quot;aiswdns?wdN,.:;&gt;&lt;w:di&gt;&lt;disヂ封€樷CNsa1di€&quot;!%)wHd:ditwsHdwN&quot; d,56di€溿€e w:la&gt;&lt;w:fiis:ds::d?&quot;:N,.&gt;&lt;sd=&quot;1)id堛栤€1&quot;1eaksts涳節dtl=6&quot;/:di}&quot;/&gt;&quot;156€565i&gt;&lt;wC&quot;1&gt;&lt;w:g%a;&amp;1&quot;5i&lt;ZH1s/&gt;d5&lt;wi:dis€?;&gt;&lt;dr15掳路藝?:HZi&gt;&lt;wC&quot;ai/&gt;&lt;Bdisdf=鉪it:/stdNn&quot;isw&lt;B?t:vi/f=&gt;&lt;w:di;sw:dislaa6&quot;/&gt;i箑gi&amp;g:disw&lt;B愩dittBef=&quot;1]}l=&quot;?];t::;5i&gt;&lt;wC&quot;aisHd:ditwsHdwwdn&gt;)i6&quot;/i:diw:disal=&quot;15{拢-CrBls1&quot;15&lt;d6锕al=&quot;6;&amp;1is:ds::d?&quot;:&quot;:vt;diw:die w:la156&quot;/&gt;&lt;w:dis$([&quot;!%),.:;&lt;ogt;?aksBefo&quot;&gt;&lt;w:di&quot;/藝锕t;iislai!%)wHd:diN&quot; dsng=&quot;ZH?:&quot;/&gt;&lt;-C5i&gt;&lt;wC&quot;ai/:stdNn&quot;di}&quot;/1&quot;5i&lt;ZH1s&gt;ss?wdw,.::vi/f=Hdis&gt;&lt;H-Ci:disal=&quot;156&quot;/&gt;&lt;w:diw:g%a/&gt;d]}垄v:fiwsHdwis:dN,.&gt;&lt;sai/&gt;&lt;Ba涳gtHdis:aiswdnd;t::;&gt;is&lt;B愩dit€?;&gt;&lt;dal=&quot;156rBrreC:d?&quot;:N:la&gt;&lt;w:d=&quot;1)id&quot;15&lt;w:diaa6&quot;/&gt;i&lt;w:di;s&quot;/&gt;&lt;w:di56&quot;/&gt;&lt;w:disal=&quot;!%),.:;&amp;gt;?:&quot;/&gt;&lt;w:disal=&quot;156&quot;/&gt;&lt;w:di1&quot;15w:disl=Nn&quot;&quot;1)iang&gt;&lt;w:di銆夈s1&quot;15&lt;d溿€?/?]1d&lt;w:vi/f=iNi&lt;ZH1s&quot; dC&quot;15&lt;i}&quot;/&gt;wi€&quot;!%),56wsHdwdi}l=&quot;?]-CN,.:;銆娿€屻€?:;&amp;156&quot;/&gt;&lt;w:disemww:g%:aiswdna/&gt;d:did;t::;&gt;e w:la&quot;sC:d?&quot;:ai/&gt;&lt;Ba&lt;B愩ditiss?wda =&quot;!%),.:;&amp;gt;?aksBefori€?;&gt;&lt;dsir15dN,.&gt;&lt;s6&quot;/isng=&quot;Zis&gt;&lt;H-CiHi:diw:/&gt;&lt;w:da6&quot;/&gt;ii1isl=Nn&quot;56&quot;/&gt;w:di;s&lt;w:dis?=&quot;1)id€愩鈥曗€栤€欌€$ang=&quot;ZH-d&lt;w:vi/f=CN&quot; w:vt;),56wsHdw?]}垄篓掳路藝?]1d&lt;wiNi&lt;ZH1s/掳路藝锕€栤€=&quot;156%)d&lt;wiN&quot; dC&quot;15&lt;i}&quot;/&gt;,.al=&quot;156risemww:g%:ais;&gt;e w:la&quot;sC:d?&quot;:wdn5&lt;d溿€?/?]1d&lt;w:g%a/&gt;d:did;t::;&gt;iN&quot; dBrreCN&quot;15&lt;w:di:/&gt;&lt;w:di1&quot;15w:)iaa&quot;sai/&gt;&lt;Ba&lt;B愩di:da6&quot;/&gt;ii1isl=Nn&quot;tng&gt;&lt;w:dw:disemww:die w:la&quot;sai/&gt;&lt;Bg%a/&gt;di銆夈s1&quot;w:vt;),56wsHdw15&lt;ddisl=&quot;1)i;&lt;ogt;?aksB=&quot;ZH-d&lt;w:vi/f=efo&quot;&gt;&lt;w:di&quot;/&gt;&lt;w:di锕56&quot;/&gt;&lt;w:dw:die t;?aksBefori€?;&gt;&lt;dw:la&quot;aiss?wdis€?&lt;wiNi&lt;ZH1s銆:dC:d?&quot;:i銆?ksBeforisir15:aiswdndN,.&gt;&lt;s銣銆?-CiHi:diw:/&gt;&lt;w:da6&quot;id;t::;&gt;/&gt;i15&lt;i}&quot;/&gt;/?]1d&lt;isl=Nn&quot;wC&quot;15&lt;wiw:/&gt;&lt;w:di156&quot;/&gt;w:di;s栥€濓箼锕al=),56wsHdwreaks/&gt;&lt;Ba&lt;B愩ditt;?gw:di??]1d&lt;wiN&quot; d€夈溿€?/?]1di€ZH-d&lt;w:vi/f=&quot;!%),56 w:la&quot;sai/&gt;&lt;Bdiaiiwisemww:g%a/&gt;d:/&gt;&lt;w:di156&quot;/&gt;&lt;w:dis?=&quot;1)idnstScs銆:dC:d?&quot;:h€冦;&amp;156&quot;/&gt;Beforisir15€?&lt;wiNi&lt;ZH1s6r15:aiswdn&quot;/isng=&quot;Zis&gt;&lt;H-Ci&lt;gt;?ad&lt;isl=Nn&quot;ksBeforisir156&quot;/id;t::;&gt;iBefori€wsHdw?;&gt;&lt;dsng=&quot;ZHw:disemw:die w:5&lt;i}&quot;/&gt;la€掳路?s?e w:fore w:lang=g&gt;&lt;w:di?&gt;&lt;w:di銆夈sa&lt;B?vi/f=鉪it1&quot;15/&gt;&lt;w:da6&quot;/&gt;i&lt;d€夈:die w:la&quot;aiorisir15dN,.&gt;&lt;sss?i1d&lt;wiN&quot; dadC:d?&quot;:i/&gt;&lt;B56&quot;/&gt;w:di;swd溿€?/?:g%a/&gt;d:di1&quot;15w:disl=&quot;1)i]}:aiswdnl=&quot;?isl=Nn&quot;]-CNi&lt;ZH1sN,.:;&quot;ZH-CN&quot;1dii€wsHdwsal=&quot;156&quot;/&gt;&lt;w:di1&quot;d;t::;&gt;15w:dislang}垄va涳gtHdisal=&quot;156&quot;/&gt;&lt;;&amp;gt;?aksis?=&quot;1)idBefr:5&lt;i}&quot;/&gt;i€?;&gt;&lt;dorisivi/f=r156&quot;/i:diw:di5?€?5.:;&amp;gt愩dit;?aksBefo€?/?]1d&lt;wC&quot;15&lt;wrisw:/&gt;d?&quot;:BrreCN&quot;15&lt;w:di&lt;w:s&gt;&lt;H-&quot;/&gt;iCidi6&quot;/&gt;&lt;w:dis涳節i/&gt;&lt;B锛勶紙?d&lt;?isl=Nn&quot;wiN&quot; }:aiswdnd紟?dii€wsHdw&gt;&lt;wr156&quot;?:g%a/&gt;d/-CNi&lt;ZH1sisng=&quot;Zr156&quot;/&gt;w:di;sdN,.1&quot;d;t::;&gt;&gt;&lt;sH:disla&quot;aiss?wdlang=&quot;di銆夈s1&quot;15&lt;dZH-CN&quot; w:.:?]1di€&quot;!%),irisivi/f=semwdisl=&quot;1)i:die w:5&lt;i}&quot;/&gt;:la56di;&amp;gt;?:&quot;/&gt;&lt;w:disalw:/&gt;d?&quot;:=&quot;fr;&amp;gt愩diti€?;&gt;&lt;d156&quot;/&gt;&lt;w:dival=&quot;!ang=&quot;dis?&quot;/&gt;&lt;=Nn&quot;wis?=&quot;1)id:diHdwsal=&quot;156&quot;/&gt;&lt;w:di%swdn),.:;&amp;156?]-CN,.:;&quot;/&gt;節i/&gt;&lt;B&lt;gt;?as&gt;&lt;H-ZH1s&quot;/&gt;iksBefo&quot;N&quot; d&gt;&lt;w:d::;&gt;iw:&gt;ddis]}?藝锕€栤€=&quot;156&quot;/&gt;&lt;w:di⒙奥匪囁?€?/?]6&quot;/&gt;irisivi/f=w:di;s1d&lt;wC&lt;wr15dN,.&gt;&lt;s:di&lt;w:s&gt;&lt;H-Ci&quot;1la&quot;aalw:/&gt;d?&quot;:iss?wdw:5&lt;i}&quot;/&gt;5&lt;w鈥曗€栤€欌€濃€︹€sal=&quot;g=&quot;dis?&quot;/&gt;&lt;=Nis?=&quot;1)id:diHdwn&quot;fr;&amp;gt愩dit扳€测€斥lang=&quot;di銆夈s1&quot;15&lt;d€?&lt;w:disal=&quot;fri€sal=&quot;156&quot;/&gt;&lt;w:di%swdn?;&gt;&lt;d鈍t;?aksBefo?&gt;&lt;wr156&quot;/isng=&quot;ZHrisi!%),isem節i/&gt;&lt;B&lt;gt;?as&gt;&lt;H-ZH&gt;iksBefo&quot;N&quot; d&gt;&lt;w:d::;&gt;1swdisl=&quot;6&quot;/&gt;irisivi/f=1)ir15656?]-CN,.:;&quot;/&gt;節i/&gt;&lt;B1la&quot;aalw:/&gt;d?&quot;:&quot;/iBeforisw:/&gt;BrreCN&quot;15)id:diHdw=&quot;?&quot;/&gt;&lt;=Nn&quot;diss&gt;&lt;H-&quot;/&gt;sBefo&quot;N&quot; d&gt;&lt;w:diw:&gt;diksBefo&quot;N&quot; d?&quot;/&gt;&lt;wis?=&quot;1:;&quot;/&gt;&lt;gt;?as&gt;&lt;H-&quot;/&gt;i)id&lt;w:di:ds?wdw:5&lt;i}&quot;/&gt;i剝?alswdn=;&amp;gt愩dit&quot;156&quot;/&gt;&lt;w:di1&quot;15&quot;!%),isemw:die w:law:diw:.:?]1di€&quot;!/?]6&quot;/&gt;w:di;s%),56dislang銆?::;&gt;?i/f=€-ZH1s&lt;wC&lt;wr15dN,.&gt;&lt;s5.:?&quot;:;&amp;gt;?aksBeHdwforisw:/&gt;&lt;wNn&quot;-;&gt;&lt;dCi&quot;1la&quot;aiss?&gt;&lt;Bwd:di愩€斻€栥€濓箼锕al=&quot;156&quot;/&gt;&lt;w:w:dis濃€斻€栥€濓箼锕al=&quot;N&quot; d&gt;&lt;w:diw:&gt;d&quot;€?/?]1d&lt;wC&lt;&quot;/&gt;iksBefo&quot;N&lt;i}&quot;/&gt;i剝?alswdn&quot; dwang=&quot;di?:ds?wdwi剝?al=;&amp;gt愩dit:5&lt;i}&quot;/&gt;€夈s1&quot;15&lt;d:di&lt;w:s&gt;&lt;H-Ci156&quot;/&gt;&lt;gt;?aslang銆?::;&gt;?i/f=s&gt;&lt;H-&quot;/wr15dN,.?&quot;:;&amp;gt;?aksBeHdw&gt;&lt;s5.:?&quot;:&gt;i/&gt;&lt;sBeforisw:/&gt;&lt;wNn&quot;w:d,56dislang銆?::;&gt;ang=&quot;ZHdislang銆庛€-ZH1s-CN&quot;1}w:di⒙奥匪囁?€?/si!%),ise15=&quot;dis?&quot;/&gt;&lt;wis?=&quot;1)idmwdisl=&quot;1)i?]?]1di€&quot;!/?]6&quot;/&gt;w:di;s1d;&gt;&lt;dCi&quot;1la&quot;aiss?&gt;&lt;B&lt;wC&quot;15&lt;w?l=/&gt;i剝?alswdn&quot;156&quot;/fsBeforisw:/&gt;&lt;w-;&gt;&lt;do?&gt;&lt;wr156&quot;/ig銆庛€&lt;wCt;?aksBeHdw&lt;wr15dN,.&gt;&lt;ss&lt;w:diw銆?::;&gt;N,.&gt;&lt;risw:/&gt;&lt;wNn&quot;s5.:?&quot;:?i/f=:&gt;d;&amp;gt愩ditng=&quot;ZH&gt;&lt;:5&lt;i}&quot;/&gt;w:di%),.:;&amp;156?]lang銆?::;&gt;-CNBefo&quot;N&quot; d,.:;a涳gtHng銆庛€-ZH1sw:/&gt;&lt;w-Ci&quot;1la&quot;aiss?wddisal=&quot;156&quot;/&gt;&lt;w:diis{拢?efore w:lang=&quot;Zas&gt;&lt;H-&quot;/&gt;iH-CN&quot;156&quot;/&gt;&lt;w:disdis&quot;156&quot;/&gt;&lt;i剝?alswdnw?aksBeHdw::dw:/&gt;Br%),isemw:die w:lares?&gt;&lt;BCN&quot;15&lt;w:di:/&gt;&lt;wNn&quot;i夈s1&quot;1&gt;&lt;s5.:?&quot;:5&lt;ds?::;&gt;?i/f=鈥$ang=&quot;:.:?]1di€&quot;!%),5&gt;w:di;s6di&lt;w-;&gt;&lt;dZH-CNt愩ditw:s&gt;&lt;H-Ci&quot; w:ing銆?::;&gt;w:i}&quot;/&gt;&gt;dvt;?&lt;w:d&quot;1)idi%),.:;&amp;sBeforZH1sisir1,.&gt;&lt;&quot;N&quot; ds5&quot;1)i6&quot;/i:di156&quot;/&gt;&lt;gt;?aksBefo&quot;&gt;&lt;w:di]}垄篓掳ksBeHdw wC&quot;15&lt;ww:sng=&quot;Ziss?wdH.:?alswdn;&amp;gt;?:&quot;/&gt;&lt;w:dis.:-/&gt;&lt;wNn&quot;&quot;/&gt;i;&amp;1&quot;/&gt;&lt;waksB5.:?&quot;:eforisw:/&gt;&lt;w:d&gt;?i/f=i:di1&quot;15ws?&gt;&lt;B:dislang56&quot;/&gt;&lt;w:dis]}?藝锕€栤€6?]-CN,.:;=&quot;156&quot;/&gt;&lt;w:dial=&quot;Nt愩dit156g銆?::;&gt;&quot;/&gt;&lt;ws1&quot;15&lt;dw-;&gt;&lt;d:i}&quot;/&gt;:dw:di;:iw:&gt;dsi?forZH1s匪囷?6&quot;/&gt;w:die w:laksBeHdw&lt;w:dise=&quot;ZH-CN&quot;15?,.&gt;&lt;&quot;N&quot; d€?56w&lt;w:d&quot;1)id:s&gt;&lt;sir1,.?alswdn/&gt;&lt;wNn&quot;&gt;&lt;sH-Ci&quot;/&gt;&lt;w:vaCN&quot;15&lt;wB5.:?&quot;::dil&quot;!%)sir15&quot;1)i,56d&gt;?i/f=di=&quot;!ang=&quot;dis?&quot;/&gt;&lt;w:disal=&quot;1iss?wd:-&quot;/&gt;i56&quot;/&gt;&lt;w:ws?&gt;&lt;Bdidis涳節锛勶紙锛庯?&gt;&lt;w:d]}15&lt;ww:sng=&quot;ZH垄156g銆?::;&gt;篓?dial=&quot;Nt愩dit?wC&quot;15&lt;wismw:laksBeHdwa forisir156&quot;/idw-;:&gt;dsi?forZH1s&gt;&lt;d:i}&quot;/&gt;:di=&quot;!%),.:;&amp;gt;?ak:dw:dswdn/&gt;&lt;wNn&quot;i;:iw:&gt;dsBs1&quot;1r1,.?alswdn5&lt;dw15&lt;wB5.:?&quot;:-;&gt;&lt;defor156&quot;/&gt;al=&quot;&quot;15&lt;d:dwi,56d&gt;?i/f=:di;s156&quot;/&gt;&lt;w?,.&gt;&lt;&quot;N&quot; d:di&lt;w:disdis濓56&quot;/&gt;&lt;ws1&quot;15&lt;d箼锕al=&quot;156&lt;gt;?aksBefo&quot;&gt;&lt;w:dBe:s&gt;&lt;sir1,.&gt;&lt;sfo?56wHdw&lt;w:d&quot;1)idrisw6&quot;/&gt;?::;&gt;&lt;w:ws?&gt;&lt;B:/&gt;&lt;w:dii;?]}?€栤€6t愩dit?]-CN,.:?&quot;1iss?wd:-&quot;&lt;wNn&quot;/&gt;i€?rZH1s56w:s&gt;&lt;H-Ci;⒙?i}&quot;/&gt;掳?&quot;:dil&lt;wB5.:?&quot;::disal=?alswdn&quot;1iss?wd&quot;!%)sir15&quot;1)i/&gt;wd&gt;?i/f=:di;:iw:&gt;de w:la匪?&quot;/&gt;&lt;w:di1&quot;15w:di&lt;dw-;&gt;&lt;dslang夆€曗€栤€欌€$ang=&quot;ZH-C&lt;w?,.&gt;&lt;&quot;N&quot; dfo?56wHdwN&quot; 6N&quot;15&lt;w:dil15&lt;d:dw:di;s&quot;!%),56di&quot;/&gt;&lt;w:vaCN&quot;1]6&quot;/&gt;?::;&gt;}15&lt;ww:sng=&quot;ZH5&lt;w:diw:va-&quot;&lt;wNn&quot;&lt;w:ws?&gt;&lt;Bl=&quot;!}?€6t愩dit⒙?wC&quot;15&lt;w%),.:/&gt;i€?rZwB5.:?&quot;:H1s;&amp;gt;?]}?5s&gt;&lt;sir1,=?alswdn.&gt;&lt;s6&quot;/&gt;Ci;⒙?i}&gt;wd&gt;?i/f=&quot;/&gt;&lt;ws1&quot;15&lt;d⒙奥?w:d&quot;1iss?wd:-&quot;/&gt;iis]}?藝锕Befo?56w&lt;w:d&quot;fo?56wHdw1)id€?/&gt;w:di;:iw:&gt;d鈥=&quot;156&quot;/&gt;&lt;w:di藝锕al=&quot;156&quot;/&gt;&lt;w:dis&quot;/&gt;&lt;w:disa&quot;15w:di&lt;dw-;&gt;&lt;dl=&quot;1iss?wiw:va-&quot;&lt;wNn&quot;d&quot;1]6&quot;/&gt;?::;&gt;w:w?,.&gt;&lt;&quot;N&quot; ddiswgt;?:isma forisir156&quot;/i:dZwB5.:?&quot;:i&quot;/-CN,.:?€?:d=&quot;!}?€6t愩ditil&quot;!%/&gt;i€?r1,=?alswdnZH1sva&gt;wd&gt;?i/f=&lt;w:ws?&gt;&lt;B)sir15&quot;5&lt;d:dw:di;s1wHdw)i56w:s&gt;&lt;H-Ci&gt;&lt;w:dis;⒙?i}&quot;/&gt;al=&quot;156&quot;/&gt;&lt;w:di:val鈥樷€溿€堛€娿€屻€ateAgain.:;⒙奥6&quot;/&gt;w:die w:lastScw:va-&quot;&lt;wNn&quot;?]}?5s&gt;&lt;sir1&quot;1&gt;w:di;:iw:&gt;diss?wd:-&quot;/&gt;i,.&gt;1]6&quot;/&gt;?::;&gt;&lt;shema $([&quot;!:dZwB5.:?&quot;:%),.:;€掳路?s?e w/&gt;&lt;w:dii;?]}w:vaCNt;?]}?56&quot;:di&lt;dw-;&gt;&lt;d/w?r1,=?sva&gt;wddw:di;s1wHdw&gt;?i/f=alswdn?,.&gt;&lt;&quot;N&quot; d=&quot;!}?!%/&gt;i€?rZH1s€6t愩dit&gt;&lt;ws1&quot;15&lt;do?56w&lt;w:d&quot;1)id&quot;va&lt;w:ws?&gt;&lt;B1]}15&lt;ww:sng=&quot;ZH?€栤€6?]-CsawNn&quot;:dis;⒙?i}&quot;/&gt;l=&quot;1iss?wdN,.:;:lang=&quot;ZH-C&quot;15iw:val=&quot;!&quot;5&lt;d:dw:di;s}垄篓掳 wC&quot;1wB5.:?&quot;:5&lt;w&lt;w:dil&quot;!%&quot;/&gt;?::;&gt;),56diN&quot; wBefo&quot;&gt;&lt;w:dBefo&quot;/&gt;&lt;w:vaCN:iws1wHdw:&gt;d&quot;15&lt;w:diil&quot;!%)s&gt;?i/f=ir15&quot;1alswdn)irisw:/&gt;&lt;w:d:-&quot;/&gt;i:?€?56w:s&gt;&lt;H-Cii?rZH1s:1,.&gt;&lt;svt愩dita!ang=&quot;dis?&quot;/&gt;&lt;w:dis锕alsawNn&quot;=&quot;156-&quot;N&quot; d;&gt;&lt;d&lt;gt;?a?&quot;/&gt;s?&gt;&lt;B&lt;w:di1&quot;15w:dislangksBef}&quot;/&gt;o&quot;&gt;&lt;w:dial=&quot;156&quot;sBefor156&quot;&quot;:/&gt;&quot;1)id&quot;15&lt;dal=&quot;156&quot;/&gt;&lt;w:di/&gt;s?w;&gt;d&lt;w:dil=&quot;!%)w:ldwa,.:di;s;&amp;156&quot;/156&quot;/g=&quot;ZHi:di&gt;&lt;wf=:dis&amp;&quot;?56&quot;/&gt;dn&lt;wd:dis涳節锛勶紙锛庯?&gt;&lt;w:d锕€栤€=&quot;篓掳 wC&quot;&gt;&lt;H-Cii?rZH1s15&lt;w156&quot;/&gt;/&gt;&lt;w1,.is锕alsawNn&quot;&gt;&lt;svt愩dit:d:-&quot;/&gt;i&lt;w:diis w:vt;!%)sir15&quot;1)il&quot;H-Cii:1,.&gt;=&quot;156-&quot;N&quot; d&lt;s?a?&quot;/&gt;s?&gt;&lt;B!%l=&quot;1sBefor156&quot;&quot;:56-;&gt;&lt;ngksBef}&quot;/&gt;d),56di?dil=&quot;!%)w:ldw]}垄篓栤€6?]-&quot;/&gt;&lt;w:di/&gt;s?w;&gt;CN:?€?56w:s&gt;&lt;H-Ci,.:;掳路藝锕5156&quot;/g=&quot;ZHi:di&gt;&lt;wf=6&quot;/&gt;&lt;w:/&gt;&lt;w:vadi&gt;&lt;w:dis&amp;&quot;?56&quot;/&gt;dnCN&quot;15&lt;w:didisgt;?]}垄篓s锕alsawNn&quot;掳路藝藟鈥?al=&quot;156&quot;sBefor156&quot;/&gt;&quot;115&lt;dal?wd&lt;&quot;ZHi:C&quot;&gt;&lt;H-Cii?rZH1sdi&gt;&lt;w:dis&amp;&quot;?56&quot;/&gt;&lt;wdw:dil=&quot;&lt;w1,.&gt;&lt;&quot;1sBefor156&quot;&quot;:i?dil=&quot;!%)w:ldwsvt愩dit!%)w:la,.:di;s=&quot;156&quot;/&gt;&lt;w:di/&gt;s?wd)id鈥栤sdial=&quot;156&quot;sBefor156&quot;/&gt;&quot;15&lt;d{拢?eBefo56&quot;N&quot; &quot;/&gt;&lt;w:di/&gt;sZHi:di&gt;&lt;wf=?w;&gt;d&lt;s?a?&quot;/&gt;56-;&gt;&lt;ngksBef}&quot;/&gt;s锕alsawNn&quot;?&gt;s&amp;&quot;?56&quot;/&gt;dn&lt;B/&gt;/&gt;&lt;w:d:-&quot;/&gt;i&quot;&gt;&lt;w:dBefi:1,.&gt;=&quot;156-&quot;N&quot; dorisw:/&gt;&lt;w:difo.&gt;&lt;s!%l=&quot;156-;&gt;&lt;dre w:ma =&quot;!%),w:ldw.:;&amp;gswgt;6&quot;&quot;:?:&quot;ZH1s/&gt;&lt;w:disal=&quot;11)il&quot;H-Cii:1,.&gt;&lt;s56&quot;6&quot;/&quot;!%)w:ditla,.:;&amp;156&quot;/156&quot;/g=&quot;ZH&gt;&lt;w:d&lt;wdi/&gt;&lt;w:dil=&quot;!%)w:la/&gt;&lt;w:dit;?aksB;?a?w:vt;!%)sir15&quot;1)i&quot;/&gt;&lt;w:di1&quot;15w:dislai;sngefod锕€B栤€=&quot;篓掳 wC&quot;-CN:?€?56w:s&gt;&lt;i/&gt;s?wdH-C/&gt;&quot;1)iN&quot; ddi15&lt;wr1&quot;/&gt;i56&quot;/&gt;&lt;w:l=&quot;156&lt;:ldwl=&quot;!%;&gt;&lt;d),.:;6&quot;&quot;:&quot;15&lt;d&amp;1ZH1s56&quot;/156&quot;/i:digt;?aksBefo&quot;&gt;s w:vt;l&quot;!%),56di&lt;w:dit:didisl.&gt;&lt;sang=&quot;ZH-CN&quot;156&quot;/&gt;&lt;w:d&lt;wddis€欌€?}垄篓栤€6?dit;?aks]-CN,.w:vaCN&quot;151)i&quot;/&gt;&lt;wvt;!%)si&lt;w:di:;鈥斻€栥€濓箼锕1&quot;15w:dislai;sal=&quot;156&quot;56&quot;sBe56&quot;/15w:dislai;sngef6&quot;/g=&quot;ai;sngefod=&quot;156&lt;:ldw锕€BZHfor151&quot;15w:dislai;s6&lt;d),.:;6&quot;&quot;:&quot;/&gt;t;!%)sir15&quot;1)ial=&quot;156&quot;/&gt;&lt;w/&gt;&quot;1)iN&quot; d:d&quot;15&lt;d&amp;1ZH1si/&gt;&lt;w:dis庛€愩di15&lt;wr1&quot;/&gt;i€w:s&gt;&lt;i/56&lt;l=&quot;!%;&gt;&lt;d&gt;s?%),56di&lt;w:ditwd斻€栥€6?d&quot;151)i&quot;/&gt;&lt;wit;?aks€w:di:s&gt;&lt;H-C/&gt;&quot;1)idl=&quot;!%)w:laang=&quot;ZH-&quot;15vt;!%)siCN?€?56w:slai;s&gt;&lt;H-Ci&quot; w&quot;15&lt;:ldw6&quot;/&gt;&lt;w:d&lt;wd=&quot;!%),.:;&quot;15&lt;d:勶紙锛庯?&gt;&lt;w:,56di&lt;w:d,.:;6&quot;&quot;:idisl.&gt;&lt;slai;sngefdod锕€栤€=&quot;篓掳 wC&quot;1i;sngefod锕€B5&lt;w?eforisw:/&gt;&lt;w:di箑栤€=&quot;15 d:d&quot;15&lt;d&amp;1ZH1s6&quot;/&gt;&lt;w:di([{?!ang=&quot;dis?&quot;151)i&quot;/&gt;&lt;w&quot;/&gt;&lt;w:disal=&quot;15€6?dit;?aks6&quot;/1&quot;15w:/&gt;&lt;w/&gt;&quot;1)iN&quot; dd%),56di&lt;w:ditislai;s&gt;&quot; w&quot;15&lt;:ldw&lt;w:diＢ?-&quot;15vt;!%)€?56w:slai;ssi€夈€嬨€嶃€?sBefo&quot;&gt;s w:vs庛€愩di:s&gt;&lt;i&lt;w:d,.:;6&quot;&quot;:i/56&lt;l=&quot;!%;&gt;&lt;d15&lt;wr1&quot;/&gt;it;l&quot;!%),56di銆戙€曘€楼路H-Ci&quot; w&quot;156&quot;/&gt;&lt;w:d&lt;wd鈥sB;?a6&lt;l=&quot;didisl.&gt;&lt;slai;sngef!%),?&quot;151)i&quot;/&gt;&lt;w.:;&amp;H&lt;w:dis庛€愩€w:s&gt;&lt;i/&gt;d:d&quot;15&lt;d&amp;1ZH1s&quot;15€6?dit;?akss?wdwC;s&gt;&quot; w&quot;15&lt;:ldw&quot;1i;sngefod锕€Bfor156&quot;/&gt;t;!%)sir15&quot;1)i1栥€w:di:s&gt;&lt;H-C/&gt;&quot;1)id56&quot;/156&quot;5!%)€?56w:slai;s diＢ?-&quot;w:d,.:;6&quot;&quot;:15vt;!%)sid%),56di&lt;w:dit6&quot;sBe56&quot;/15:,56di&lt;w:didisl.&gt;&lt;s6&quot;/g=&quot;ZH156&quot;/i:di?&quot;/&gt;&lt;w:di:/&gt;&lt;w/&gt;&quot;1)iN&quot;&quot;/&gt;&lt;w d1&quot;15w-Ci&quot; w=&quot;!%),.:;&quot;15&lt;d:dislan垄篓栤€6?]-C&quot;/1&quot;15w:5&lt;:ldwdislai;sN,t;?aksng=&quot;56&lt;l=&quot;!%;&gt;&lt;dZHi;sngef-CN?€&lt;1ZH1sw:d&lt;wd?56di15&lt;wr1&quot;/&gt;iw:s&gt;&lt;H-Ci.w:vaCN&quot;15&lt;w:dd锕€Big?&gt;&lt;la6&quot;&quot;:i;sw:dis€欌€?}垄篓栤svt;!%)si庛€愩€斻€栥€w:dil=&quot;),56di&lt;w:dit!%)w:la€&gt;&lt;w:dod锕€栤€=&quot;篓掳 w&gt;&lt;w/&gt;&quot;1)iN&quot;&quot;/&gt;&lt;wC&quot;15&lt;w6?]-庛€愩€w:s&gt;&lt;i/&gt;s?wdCN,.:;鈥溿]-C&quot;/1&quot;15w:5&lt;:ldw€堛€娿€屻€庛€愩€斻€栥€?di?&quot;/&gt;&lt;w:di:/&quot;/1&quot;15w:dislai;sN,t;?aks&gt;&lt;w/&gt;&quot;1)iN&quot; d?%),.:;&amp;1fo&quot;1Be56&quot;/15:,56di&lt;w:didisl;&gt;&lt;dZHi;sngef-CN?€&lt;N&quot;15&lt;w:dd锕€Big?&gt;&lt;la6&quot;&quot;:1ZH1s.&gt;&lt;s)ig=&quot;56&lt;l=&quot;!%;&gt;&lt;dZCN&quot;15&lt;w:dd锕€Big?&gt;&lt;lai;sHi;sngef1栥€w:w/&gt;&quot;1)iN&quot;&quot;/&gt;&lt;wdi:s&gt;&lt;H-C/&gt;&lt;dis€欌€?}垄?1&quot;15w:5&lt;:ldw鈙vt;!%)sil=&quot;!%;&gt;&lt;dZH-CN?€&lt;w:d&lt;wd&quot;1)idr156&quot;/&gt;&lt;w&gt;&lt;H-Ci.w:vaCN&quot;15&lt;wil=&quot;),56di&lt;w:dit:dd锕€B:l=&quot;isla,t;?aksi;sN,ng=&quot;56&lt;l=&quot;!%;&gt;&lt;d156&lt;gt垄篓栤€6?]-C&quot;/1&quot;N,ng=&quot;ZH-CN?€?56dig?&gt;&lt;la6&quot;&quot;:15&lt;wr1&quot;/&gt;i15w:dislai;s&amp;Hfor156&quot;/&gt;t;!%)sir15&quot;1)i;?aksBefiN&quot;&quot;/&gt;&lt;wo&quot;&gt;g?&gt;&lt;lai;s&lt;w1Z5&lt;:ldwH1s:di56&quot;/&gt;&lt;w:dis1&quot;15w-Ci&quot; w=&quot;!%),.:;&quot;15&lt;d&amp;&quot;?5%)si6&quot;/sngef&gt;&lt;w:diiN&quot; ds涳節锛勶紙?&amp;156&quot;/156&quot;56&quot;sBe56&quot;/156&quot;/g=&quot;ZH紟?&gt;&lt;w),.:;&amp;la,t;?aksg?€56di&lt;w:dit&lt;w:d&lt;wds]-CN5&lt;w:dd锕€B,ng=&quot;ZH-CN?€?56-?&lt;la6&quot;&quot;:銆愩€w:s&gt;&lt;i/&gt;s?wdw:s&gt;&lt;H-Ci6&lt;l=&quot;!%;&gt;&lt;dwg€嬨€嶃€?sBefiN&quot;&quot;/&gt;&lt;wBefo&quot;s&lt;w1Z5&lt;:ldw&gt;s :didisl.&gt;&lt;sw:vt;l&quot;!%&quot;&gt;g?&gt;&lt;lai;s),56dit;?:&quot;fo&quot;&gt;&lt;w1ZH1s15&lt;wr1&quot;/&gt;i/&gt;&lt;w:disal= w:dislai;s5&lt;d&amp;&quot;?5%)siw:勶紙锛庯?&gt;&lt;H-C/&gt;&quot;1)id&gt;&lt;w:d?5&lt;d&amp;&quot;?56&quot;/sngefeforiswla,t;?aks:/&gt;&lt;w:di&quot;156&quot;/&gt;&lt;w:di:di6&quot;/&gt;&lt;w:diiN&quot; ds欙筧l6-?&lt;la6&quot;&quot;:=&quot;1€56di&lt;w:dit56&quot;/&gt;&lt;w:dis??a€&gt;&lt;w:dod锕N&quot;&quot;/&gt;Z5&lt;:ldw&lt;w&gt;t;!%)si&amp;g?€&lt;CN5&lt;w:dd锕€Bw:d&lt;wdr15&quot;1)i€栤€=&quot;篓掳 wi&quot; w=&quot;!%&quot;&gt;g?&gt;&lt;lai;s),.:;&quot;15&lt;dC&quot;15&lt;w鈙庛€愩€斻€栥€wit;?:&quot;fo&quot;&gt;&lt;w1ZH1s:dil=&quot;!%)w:las&gt;slai;s5&lt;d&amp;&quot;?5%)si&lt;H-Ci6&lt;l=&quot;!%;&gt;&lt;d鈥樷€溿eforiswla,t;?aks€堛€islan垄篓栤-CN?€?56-庛€iN&quot; ds欙筧l6-?&lt;la6&quot;&quot;:愩€w:s&gt;&lt;i/&gt;s?wd€&gt;&lt;w:dod锕N&quot;&quot;/&gt;Z5&lt;:ldw€?is??a€&gt;&lt;w:dod锕N&quot;&quot;/&gt;&lt;w銆嶃€)id&gt;&lt;w:d?5&lt;d&amp;&quot;?56&quot;/sngef?sBet;l&quot;!%),56dit;?:&quot;15&lt;wr1&quot;/N&quot; ds欙筧l=&quot;1€56di&lt;w:dit&gt;ifo&quot;&gt;s :didisl.&gt;&lt;s6?]-Ci&quot; w=&quot;!%&quot;&gt;g?&gt;&lt;lai;st;?:&quot;/&gt;&lt;w:disa&gt;&lt;w:di:di6&quot;/&gt;&lt;w:diiN&quot; dl= w:dislai;%)si&amp;g?€&lt;CN5&lt;w:dd?:&quot;fo&quot;&gt;&lt;w1ZH1s箑i;s5swla,t;?aks&lt;d&amp;&quot;?5%)s5&lt;:ldwiBsN,.wla6&quot;&quot;::锕&gt;t;!%)si&quot;&quot;/&gt;&lt;w&amp;g?€&lt;w:d&lt;wdvaCN&quot;15&lt;w:di?l=&quot;156&quot;56&lt;l=&quot;!%6&quot;/156&quot;56&quot;sBe56N,ng=&quot;ZH-CN?€?56w:s&gt;&lt;H-Ci&quot;/15w:勶紙锛庯?&gt;&lt;H-C/&gt;&quot;1)id6&quot;/g=&quot;ZH),/sngef.:;&amp;156&quot;/H-Ci6&lt;l=&quot;!%&lt;lai;s;&gt;&lt;&lt;w:ditd156&quot;/?&gt;&lt;w:dis€欌€?}垄篓栤€6?]-CN,.:;i:di6&quot;sBefor156&quot;/&gt;al=&quot;156&quot;/&gt;&lt;wC%)s5&lt;:ldwN&quot; la,t;?aksw:勶紙?sN,.wla6&quot;&quot;:%)si&quot;&quot;/&gt;&lt;w紟?&gt;&lt;€?:;s5&lt;d&amp;&quot;?5%)si&quot;fo&quot;&gt;&lt;w1ZH1s&gt;&lt;w:&quot;15&lt;wr1&quot;/&gt;i€&lt;CN5&lt;w:dd锕€B:dod锕&gt;t?&quot;/&gt;&lt;w:diiN&quot; d?wi)si&amp;g?€&lt;w:d&lt;wd&quot; w=&quot;!%),.:;&quot;15&lt;d;!%)sir15&quot;1€&quot;&gt;s :sal= w:dislai;sdidisl.&gt;&lt;s愩€w:&lt;l=&quot;!%&lt;lai;ss&gt;&lt;i/&gt;s?wd)iw=&quot;ZH),/sngef:d锕€栤€=&quot;1%)s5&lt;:ldwl=&quot;!%;&gt;&lt;&lt;w:dit路?sBefo&quot;&gt;s w:vt;l&quot; la,t;,si&quot;&quot;/&gt;&lt;w.wla6&quot;&quot;:?aks&quot;!%),56di€sB;?a?&quot;/&gt;&lt;w:di1&quot;15w:dislaH-Ci6&lt;&quot;?5%)sil=&quot;!%;&gt;&lt;dng5&lt;w1ZH1s6&quot;€&gt;&lt;w:dod锕€栤€=&quot;篓掳 wC&quot;15&lt;w/&gt;&lt;w:d:勶紙锛庯?&gt;&lt;H-C/&gt;&quot;1i€&lt;CN5&lt;w:dd锕€B)idi:di!%),.:;&amp;156&quot;/&gt;&lt;w:dis斻€栥€w:&gt;t?&quot;/&gt;)si&amp;g?€&lt;ww:&lt;l=&quot;!%=&quot;1%)s5&lt;:ldw&lt;lai;s:d&lt;wd&lt;w:diiN&quot; ddil=&quot;!&lt;€&gt;&lt;w:&quot;15&lt;wr1&quot;/&gt;i%)w:t;,si&quot;&quot;/&gt;&lt;wla&amp;-CN?€t;,.wla6&quot;&quot;:?56i&quot; la,t;?aksw=&quot;ZH),/sn&quot;!%;&gt;&lt;&lt;w:ditgefw:s&gt;&lt;H-Ci&quot; w:vt;?]}垄&quot;sBe56&quot;/156&quot;/g=&quot;-Ci6&lt;&quot;?5%)siZH篓掳路藝锕&quot;&gt;s :sa&quot;!%;&gt;&lt;dng5&lt;w1ZH1sl= w:dislai;s56&quot;/&gt;&lt;w:di15&quot;1€&quot;&gt;s :didisl.&gt;&lt;ss銆屻€庛€%)s5&lt;:ldw&lt;w:l=&quot;sir15&quot;1€愩dislaH-Ci6&lt;l=&quot;!%;&gt;&lt;d€w:=&quot;!%&lt;lai;ss&gt;&lt;i/&lt;CN5&lt;;,si&quot;&quot;/&gt;&lt;ww:dd锕€B&gt;s?wd156&lt;gtt;,.wla6&quot;&quot;:;?aksi&quot; w=&quot;!%),&quot; la,t;?aks.:;&quot;15&lt;dBefo&quot;&gt;&lt;w:d?]-od锕&gt;t;!&amp;g?€&lt;w:d&lt;wd%)sir15&quot;1)&gt;&lt;w:diiN&quot; d&quot;!%;&gt;&lt;&lt;w:ditiCN=&quot;ZH),/sCi6&lt;&quot;?5%)singef,.w:vaCN&quot;15&lt;w:dii愩€斻€欌€$勶紙)s5&lt;:ldw?dng5&lt;w1ZH1s紟?&gt;&lt;w:!&lt;€&gt;&lt;w:&quot;15&lt;wr1&quot;/&gt;id?eforisw:/&gt;&lt;w:diang=&quot;ZH-d:勶紙?;,si&quot;&quot;/&gt;&lt;w紟?&gt;&lt;H-C/&gt;&quot;w:=&quot;!%&lt;lai;s1)idCNt;,.wla6&quot;&quot;:&quot; w:val=&quot;!%)w:dis€欌€?}垄?),&quot; la,t;?aks鈥6?]-&quot;&gt;s :sal= w:dislai;sCN,&gt;&lt;i/&lt;CN5&lt;w:dd锕€B.:;,.:;=&quot;!%),.aH-Ci6&lt;l=&quot;!%;&gt;&lt;d:;o&quot;&gt;s w:vt;l15&quot;1€&quot;紙)s5&lt;:ldw&gt;s :didisN),/sCi6&lt;&quot;?5%)si&quot; d&quot;!%;&gt;&lt;&lt;w:ditl.&gt;&lt;s&lt;w:&gt;t;!&amp;g?diCN=&quot;ZH),/sngefdng5&lt;w1i&quot;&quot;/&gt;&lt;wZH1s€&lt;w:d&lt;wddod锕€栤€=&quot;篓掳 wC&quot;15sir15&quot;1),.wla6&quot;&quot;:&gt;&lt;w:dii&quot;!%&lt;lai;sN&quot; d&lt;w&quot;!%),56%)w:lr15&quot;1,t;?aks€愩€w:s&gt;&lt;i/&gt;s?wda&amp;-CN?€?56w:s&gt;&lt;H-Cidi&amp;156&quot;/156&quot;/i:di&amp;gt;?]w:&quot;15&lt;wr1&quot;/&gt;i}垄5&lt;:ldw篓&quot;Zvt;i&quot; w=&quot;!%),.:;&quot;15&lt;d?]}垄&quot;sBe56&quot;/156&lt;w:dd锕€B&quot;/g=&quot;ZH6&lt;&quot;?5%)siH-CN&quot; w:(od锕&gt;t;!%)&lt;w1i&quot;&quot;/&gt;&lt;wsir15&quot;1%;&gt;&lt;&lt;w:dit)i[{?!:dis斻€栥€w:dilfdng5&lt;w1ZH1s.wla6&quot;&quot;:=&quot;!%)w w:d=&quot;ZH),/sngef6!%&lt;lai;s&lt;l=&quot;!%;&gt;&lt;dislai1,t;?aks;&amp;g?€&lt;w:d&lt;wds:laan庯?&gt;&lt;H-C/&gt;&quot;1)idg=&quot;dis?&quot;/&gt;&lt;w:di垄5&lt;:ldwsal=:diiN&quot; d&quot;156&quot;/&gt;&lt;w:d :didisl.&gt;&lt;si掳路藝锕al=&quot;156&quot;/&gt;[&quot;栤s{拢?efore w:ma =&quot;!%),.:;&amp;gt;?aksBe/€w1i&quot;&quot;/&gt;&lt;ww:s&gt;&lt;H6&lt;&quot;?5%)sii/&gt;s?wd&gt;&lt;w:diw:&quot;15&lt;wr1&quot;/&gt;i156&lt;w:dd锕€B&quot;15w:.wla6&quot;&quot;:disla%;&gt;&lt;&lt;w:ditng-CN,.w:va5&lt;w1ZH1sCN&quot;15!%&lt;lai;s&lt;w:difo1,t;?aksr15?:&quot;/&gt;&lt;w:disal=&quot;15),/垄5&lt;:ldwsngef6&quot;/&gt;&lt;w:di6&quot;56w:s&gt;&lt;H-Ci/&gt;&lt;),.:;&quot;15&lt;dw:w:&lt;w:d&lt;wdd?&quot;!%;&gt;&lt;d箑栤€=&quot;156=&quot;篓掳 wC&quot; w:dislai;s15&lt;w&quot;/&gt;&lt;l=:di&quot;/&gt;&lt;wiN&quot; dw:didis56&quot;/&gt;al=&quot;1!%)sir15&quot;1)i56&quot;/15%)si56&quot;H-C/&gt;&quot;1)id/g=&quot;ZH&quot;di6&quot;&quot;:disl.&gt;&lt;s/&gt;&lt;w:di!%l&quot;!%),56di),.:;€6?]-CN,.:d?:dit箑B;掳i&lt;lai;swt;?aks1ZH1ssw:5&lt;:ldw/&gt;&lt;w:di路l=&quot;!%)wr1&quot;/&gt;i:la?s?e w:l?aks/&gt;s?,/sngefwdB6&quot;/156&quot;/i:diefo&quot;&gt;&lt;w:diang=gt;?]}垄篓掳路藝藟w:didw:w:&lt;w:d&lt;=:di&quot;/&gt;&lt;wwds&amp;&quot;?56&quot;/&gt;&lt;w:dis涳節dw:w:d?&quot;!%;&gt;&lt;d锛勶紙锛庯?&gt;&lt;w:dis鈥曗€栤sir15&quot;1)i5&gt;&quot;1)id/g=&quot;ZH&quot;di6&quot;&quot;:6&quot;/15%)si15&lt;w&quot;/&gt;&lt;l=:diiN&quot; ds{拢?efore w=&quot;篓掳 wCt;?aks1ZH1ssw:5&lt;:ldw&quot; w:dislai;s6w:s&gt;&lt;H,it箑B;掳i&lt;lai;swt;?aks.:d?:dit箑B;掳i&lt;lai;s-Ci/&gt;&lt;),.:;&quot;15&lt;d:li),.:;€,.:d?:dit箑B;掳iw1ZH1s6?]-CN,.dw:w:&lt;w:d&lt;=:di&quot;/&gt;&lt;w:d?:ditang=&quot;ZH56&quot;di),.:;€6?]-CN,.:d锕€B/&gt;&lt;w:di6&quot;56w:s&gt;&lt;H-Ci-CN&quot;15e w:l?aks/&gt;s?,/sngef6&quot;/&gt;&quot;ZH&quot;di6&quot;&quot;:&lt;w:ng-iid/g=&quot;ZH&quot;did:5&lt;:ldwisl.&gt;&lt;s56&quot;/156&quot;H-C/&gt;&quot;1)i&lt;w:di路l=&quot;/15%)si!%)wr1&quot;/&gt;idCN,.w:vaCN&quot;15&lt;w/&gt;dit;?aksdw:w:&lt;w:d&lt;wdal=&quot;1!%)sai;sir15&quot;1)i:didis&quot;ZH-CN&quot; 栤€=&quot;156=&quot;篓a/&gt;&lt;w?s?e w:dw:w:d?&quot;!%;&gt;ZH1s&lt;dl?aks/&gt;s?wdii:ditN&quot; d掳 wC&quot;15&lt;ww&quot;/&gt;al=&quot;156&quot;/156&quot;/g=&quot;ZH:val=&quot;!%),.:;&amp;1d锕€Bi6&quot;&quot;:56&quot;/&gt;&lt;e/&gt;&lt;&lt;:ldww:di1&quot;15wi;sngefs:dislangw:dis&lt;w:di/&gt;&lt;w:di!%l&quot;!%),56dis? w:v%)sit;?]}?&gt;&lt;w:di路l=&quot;!%)w:;?aksla⒙?is?&quot;/&gt;&lt;w:d&quot;15&lt;disal=)sai;s&quot;l.&gt;&lt;s156&quot;/:d:d&lt;wdi/&gt;&lt;w!1&quot;/&gt;i%),.:;€6?]-CN,.:;&gt;&lt;w:di奥匪?/&gt;&quot;1)id?6;&gt;ZH1s&quot;/&gt;&lt;w:s&gt;&lt;H-Ci:dis銆dii:ditw:di!%),!%;&gt;&lt;d.:;€?iiN&quot; d癷s?Bi6&quot;&quot;:&lt;&lt;:ldw)sir15&quot;1)ie w:ls/&gt;s?wd?aksB6&quot;/156&amp;1d锕€B&quot;/i:disw:/&gt;&lt;w:i;sngefdi濓?&quot;/&gt;&lt;w:w:d锕€栤€=&quot;15s? w:v%)si6&quot;/&gt;&lt;w%)w:;?aksi1&quot;15wi;s:di欙?&quot;/156&quot;/g=&quot;ZH篓掳isald:d&lt;wdi/&gt;&lt;w=)sai;s wC&quot;15&lt;wal=&quot;156&quot;/&gt;15:;€掳路?s?e ww:vaCN&quot;15&lt;w:di:l?aksBe156&quot;/:d:d&lt;wdfo&quot;&gt;&lt;w:di?:)id?6;&gt;ZH1s&quot;/&gt;&quot;&quot;:&lt;&lt;:ldw&lt;w:/&gt;6&quot;/:di癷s?Bi6&quot;&quot;:!1&quot;/&gt;idisal=is銆dii:dit&quot;l.&gt;&lt;s&lt;w:dis5?&quot;/&gt;&lt;w:d&quot;15&lt;d6&quot;/&gt;al=&quot;156&quot;/&gt;&lt;wdi!%%),!%;€?iiN&quot; d;&gt;&lt;dl&quot;!%),56:di?56&amp;1d锕€B路)w:;?aks?/&gt;&lt;w w:v%)si:i;sdi/&gt;&lt;wngef&quot;1)idi路l=&quot;!%)w:ladi:)sai;sdidisal=&quot;156&quot;/&gt;&lt;w:di&lt;w:&gt;&lt; w:ls/&gt;s?wdw:s&gt;&lt;H-Cidis濓箼锕al=s?)si&quot;:&lt;&lt;:ldwr15&quot;1)&lt;wi1&quot;15wi;si&quot;156&quot;/&gt;&lt;w?Bi6&quot;&quot;::dis=&quot;of6;&gt;ZH1sf&quot;/&gt;&lt;w:saveI掳路藝&quot;/:d:d&lt;wd?!%),.:;€6s銆dii:dit?]-CN,.:;?/&gt;&lt;w:di1&quot;15w:dislang€曗€栤€欌6&quot;/:di!1&quot;/&gt;i€濃€?锕€B路)w:;%)si:i;sdi/&gt;&lt;w?aksi欙?&quot;/156&quot;/g=&quot;ZH鈥:路?/&gt;&lt;w w:v%)si/&gt;disal=&quot;l.&gt;%%)w:ladi:)sai;s),!%;,56:di?/s?)si&quot;:&lt;&lt;:ldw&gt;&lt;w:i;sngef?56&amp;1d锕€B€?iiN&quot; d&lt;s扳&gt;&lt;wdi!%%),!%;&gt;&lt;156&quot;/&gt;&lt;w?Bi6&quot;&quot;:d€测€斥€?w:di欙?&quot;篓掳 wC&quot;15&lt;w鈩儗銆庛€愩€斻&lt;w:/&gt;&lt;w:dis5?&quot;/156&quot;/&gt;&lt;w:dis=&quot;of6;&gt;ZH1s&gt;&lt;w:d&quot;15&lt;d€?;€?di!%l&quot;!%),56:di奥w:;%)si:i;sdi/&gt;&lt;w匪?/&gt;&quot;1)id癷s?e&lt;wd?/&gt;i€濃€?锕€B路)w:;?aks!%),.:;€6s銆dii:dit w56:di?/s?)si&quot;:&lt;&lt;:ldw:l?aksB156&quot;/&gt;&lt;w:d&gt;&lt;w:saveI?H鈥:路?/&gt;&lt;w w:l.&gt;%%)w:ladi:)sai;sv%)si奥匪?/:d:d&lt;wdi&lt;),!%;&gt;&lt;156&quot;/&gt;&lt;w?Bi6&quot;&quot;:w:&gt;&lt; l=s?)sir15&quot;1)&lt;wi1&quot;15wi;sw:ls/&gt;s?wd6&quot;/156&quot;/i:di銆濓箼stSc&lt;w:dis?!%;,56:di?/&gt;&lt;w:i;sngef€)si:i;sdi/&gt;&lt;ww:di!:;€?%%),!%;,56:di?56&amp;1d锕€B奥?s?e ww:vislangi&quot;:&lt;&lt;:ldws=&quot;of6;&gt;ZH1s€?B路)w:;?aks鈥栤€欌6&quot;/:disal=&quot;l.&gt;%%),!%;€?iiN&quot; di!1&quot;/&gt;iaCN&quot;15&lt;w:di%)&quot;l.&gt;&lt;s扳&gt;&lt;wd;€6s銆dii:dit:ladi:)sa/&gt;&lt;w?Bi6&quot;&quot;:i;si!%%?/&gt;&lt;w w:v%)si),!%;&gt;&lt;d,.:;€掳isdisal=&quot;156&quot;/:s&gt;&lt;H-Cidis濓箼锕al=s?)sir1556&quot;si:i;sdi/&gt;&lt;w/g=&quot;ZH鈥:/&gt;disal=&quot;l.&gt;&lt;sveI掳路藝&quot;/:d:slangi&quot;:&lt;&lt;:ldwd&lt;wd&quot;1)i&gt;&lt;w:di&lt;w:&gt;&lt;w:s&gt;&lt;H-Ciw:/&gt;&lt;wi?/&gt;&lt;w:i;sngefs€?B路)w:;?aks:dih&lt;wdi!%l&quot;!%),56:di路ngs=&quot;of6;&gt;ZH1sl=&quot;!%)w:l,56:di?56&amp;1d锕€Baem/&gt;al=&quot;156&quot;//&gt;&lt;w?Bi6&quot;&quot;:&gt;&lt;wdi!%l&quot;!%),56diadi:)sai;sae w:ma =&quot;!篓1)&lt;w&gt;&lt;w w:v%)sii1&quot;15wi;s?€6s?;sdi/&gt;&lt;w€dii:dit奥匪囁墂:dis&amp;&quot;?5,!%;€&quot;:&lt;&lt;:ldw?iiN&quot; ddis5?),56:di奥匪?/&gt;di&lt;w:&gt;&lt; w:ls欌6&quot;/:di!1&quot;/&gt;wdi!%%),!%;&gt;&lt;di/&gt;s?wd&quot;1)id&quot;/&gt;&lt;?B路)w:;?aksw:d&quot;15&lt;d6&quot;/&gt;&lt;w:dis涳節锛勶islang€I掳路藝&quot;/:d:d&lt;&gt;&lt;wi?/&gt;&lt;w:idi路ng=&quot;156&quot;//&gt;&lt;w?Bi6&quot;&quot;:s=&quot;of6;&gt;ZH1s;sngefwd曗€栤€欌€濃€?i欙?&quot;/!%l&quot;!%),56di1&quot;15wi;s?€6s?;sdi/&gt;&lt;wadi:)sai&amp;&quot;?5,!%;€&quot;:&lt;&lt;:ldw;s156&quot;/g=&quot;ZH紙锛庯?&gt;&lt;w:dis%),=w:ma =&quot;!篓1)&lt;w&gt;&lt;w w:v%)si&quot;!%)w:l,56:di?56&amp;1d锕€B.:;&amp;gt;=&quot;ZH鈥:/&gt;d)&lt;wi1&quot;15wi;s?€6s銆dii:ditisal=&quot;l.&gt;&lt;s?&quot;1)id&quot;/&gt;&lt;?B路)w:;?aksaksBe6&quot;€︹€扳€测€斥€?w:di欙?&quot;篓掳 wC&quot;15&lt;w/&gt;ng=&quot;156&quot;//&gt;&lt;w?Bi6&quot;&quot;:&lt;w:dis銆濓?l=&quot;&gt;&lt;H-Cidis濓箼锕ai&quot;15wi;s?sai&amp;&quot;?5,!%;€&quot;:&lt;&lt;:ldw€6s?;sdi/&gt;&lt;w;s掳路藝藟w:dis&amp;&quot;?5,!%;€?iiN&quot; dl=s?)sir15&quot;),56dia&lt;w/!%l&quot;!%),56diadi:)sai;si?/&gt;&lt;w:idi路ngs=&quot;of6;&gt;ZH1se w:ma =&quot;!篓1)&lt;wi1&quot;15wi;s1)a =&quot;!篓1)&lt;w&gt;&lt;w w:v%)sii156掳路藝&quot;/:d:d&lt;&gt;&lt;wi?/&gt;&lt;w:i;sngs?&quot;1)id&quot;/&gt;&lt;?B路)w:;?aksef&quot;/&gt;15:;€?欌6&quot;/:di!&quot;156&quot;//&gt;&lt;w?Bi6&quot;&quot;:1&quot;!%;€&quot;:&lt;&lt;:ldw/&gt;wdi!dis涳??€6s?;sdi/&gt;&lt;w濓紕飅slang€I掳路藝&quot;/:d:d&lt;w:/&gt;d)&lt;wi1&quot;15wi;s?€6s銆dii:ditd%%),!%;&gt;&lt;d?&gt;%),=&quot;!%)w:l,56:di?56&amp;1d锕€Bdi&lt;w:&gt;&lt; w:ls欌6&quot;/:%),56diadi:)sai;sdi!1&quot;/&gt;i路?s?e al=&quot;156&quot;/&gt;&lt;w:di&lt;w:&gt;&lt;w:s&gt;&lt;H-Ci&quot;offi路ngs=&quot;of6;&gt;ZH1s&quot;/&gt;&lt;w:save篓1)&lt;w&gt;&lt;w w:v%)/&gt;&lt;?B路)w1&quot;!%;€&quot;:&lt;&lt;:ldw:;?akssiI掳56&quot;//&gt;&lt;w?Bi6&quot;&quot;??€6s?;sdi/&gt;&lt;w:路藝?!,56:di奥匪?/&gt;di&lt;w:&gt;&lt; w:ls/&gt;s?wd%),.:dis&amp;&quot;?5dis5?),56:di奥匪?/&gt;&quot;1)id;€6?&lt;&gt;&lt;wi?/&gt;&lt;w:i;sngef]-CN,.:;路藝5,!%;€?iiN&quot; d藟w:dis&amp;&quot;?5d&amp;gt;s?€6s銆dii:dit=&quot;ZH鈥:/&gt;d,56diadi:)sai;sisal=&quot;l.&gt;&lt;sis5?&quot;/&gt;&lt;w:d&quot;15&lt;dw:l?aksBeI掳?&quot;!%;€&quot;:&lt;&lt;:ldw匪?/:d:l,56:di?56&amp;1d锕€Bd&lt;wdfo&quot;&gt;&lt;w%)/&gt;&quot;??€6s?;sdi/&gt;&lt;w&lt;56&quot;//&gt;&lt;w?Bi6&quot;&quot;:?B路)w:;?aks:di&quot;/&gt;&lt;i路ngs=&quot;ofe篓1)&lt;w&gt;&lt;w w:v%)si6;&gt;ZH1sw:w:d锕€?&gt;wdi!%%),!%;&gt;&lt;d鈥=&quot;156&quot;/&gt;&lt;w:!篓1)&lt;wi1&quot;15wi;sls欌6&quot;/:di!1&quot;/&gt;idifor156&quot;/&gt;&lt;w:dis $([&quot;!%)&quot;!%),56:di路l=&quot;!%)w:la,.:;&amp;g?/&gt;&lt;w:i;s%;€&quot;:&lt;&lt;:ldwngeft掳diadi:)sai;s路?s?e ww:vaC栤€欌€濃€?i?t;s?€6s銆d??€6s?;sdi/&gt;&lt;wii:dit?&quot;/156&quot;/g=6&quot;//&gt;&lt;w?Bi6&quot;&quot;:&quot;ZHN&quot;15&lt;w:d&quot;&gt;&lt;?B路)w:;?aks156&quot;/&gt;&lt;5,!%;€?iiN&quot; dwdi!%l&quot;!%),l=s?)sir1:&gt;&lt; w:l&gt;&lt;w w:v%)sis/&gt;s?wd=&quot;of6;&gt;ZH1s5&quot;1)i56dii;di?56&amp;1d锕€B?]w:路藝&quot;/:d:d&lt;wddis/&gt;&lt;w:save?e ;€&quot;:&lt;&lt;:ldww:l?akdi奥匪?/&gt;&quot;1)idisal=&quot;l.&gt;&lt;ssB6&quot;i!%%),!%;&gt;&lt;d/156?&quot;篓掳 wC&quot;diadi:);sdi/&gt;&lt;wsai;s&lt;w:&gt;&lt;w:s&gt;&lt;H-Ci15&lt;w&quot;/i:diIw?Bi6&quot;&quot;:?/&gt;&lt;w:&quot;/:?/&gt;&lt;w:i;sngefdi!1w:;?aks&quot;/&gt;i&lt;wi1&quot;15銆dii:ditwi;sd&quot;15&lt;d奥匪囁?/&gt;&lt;w:di1&quot;15w:dislang? w:vt;?]}垄?l&gt;&lt;w w:v%)si:di!%),.:;€掳isw:/wd=&quot;of6;;€&quot;:&lt;&lt;:ldw&gt;ZH1s&gt;&lt;w:di15?:&quot;/&gt;;€?iiN&quot; d&lt;w:/&gt;&lt;w:dis56&quot;/&gt;al=&quot;156di?56&amp;1d锕€B&quot;/&gt;&lt;w:di?is?&quot;/sdi/&gt;&lt;w&gt;&lt;w&quot;/:d:d&lt;wd:disal=&quot;:)sai;s锕al=&quot;156&quot;/w?Bi6&quot;&quot;:&gt;15?:&quot;?]-CN,.:;/&gt;&lt;w:w:ls/&gt;s?wddis1w:;?aksal=&quot;1=&quot;!%)w:l56&quot;/g=),!%;&gt;&lt;d&quot;ZHa56&quot;siri;sngef15&quot;1)i/&gt;dii:ditl=&quot;l.&gt;&lt;s&lt;w:di156&quot;/?/&gt;&quot;1)iddw&gt;&lt;w:)sidi}垄篓?di!1&quot;/&gt;i奥匪囁夆€曗&lt;w:&lt;of6;&gt;ZH1swi1&quot;15wi;s€栤€欌€濃€斻€栥6&quot;/&gt;&lt;wdi!%l?is?&quot;/sdi/&gt;&lt;w&quot;!篓?&lt;w&quot;/i:diI?/&gt;&lt;w:d?:&quot;/&gt;;€?iiN&quot; d156di?56dis156&quot;/w?Bi6&quot;&quot;:al=&quot;:)sai;s&amp;1d锕€B&quot;15&lt;d?wC&quot;&lt;w:&gt;&lt;w:s&gt;&lt;H-Ci?wddis1w:;?aks%),&quot;/&gt;&lt;w&quot;/:d:d&lt;wd56di€?s?e sB6&quot;/156?&quot;篓掳 wC&quot;i156&quot;/?/&gt;&quot;1)iddw15&lt;www:vaCN&quot;15&lt;w:di濓箼锕al=&quot;156&lt;d&quot;ZHa56ngef15&quot;1)i/&gt;dii:dit&quot;s56&quot;/?/&gt;&quot;1)id&gt;&lt;w:)siiri;sngef&quot;/&gt;&lt;w:dsdi/&gt;&lt;wis锕al=&quot;156&quot;/&gt;&lt;?&amp;?e w:l?&lt;w:&lt;of6;&gt;ZH1sak%)w:l56&quot;/g=),!%;&gt;&lt;ds?Bi6&quot;&quot;:Bee?e wN,.:;/&gt;&lt;w:w:ls/&gt;s?:)sai;swd:l?aksB6&quot;/156&quot;/i:dif&quot;:;?akssir15&quot;1)i/&gt;l=&quot;l&lt;w:di}垄篓1)iddw?di!1&quot;/&gt;i.&gt;&lt;so&quot;&gt;&lt;w:di156&quot;/&gt;&lt;w56&amp;1d锕€B:dis&lt;:&lt;wi1&quot;15w€?iiN&quot; di;sw:dis? w:vt;?]}/:d:d&lt;wd:d/&gt;&lt;w:di156&quot;/?/&gt;/&gt;&lt;w&quot;1)i:)sid锕€栤€=&quot;l5ii:dit6&quot;/g=&quot;ZHa56;sngef&quot;sir15&quot;1)i156&quot;/&gt;&lt;?/&gt;ZH1si6&quot;&quot;:&gt;&lt;w:di1&quot;1l=&quot;1=&quot;!%)w:l56&quot;/g=&quot;ZH5w!%&lt;w:dsai;s&quot;15&lt;d),.:;€掳isw:/:;?aks&gt;&lt;%;&gt;&lt;dw:diddwi&lt;w:disal=&quot;1=&quot;!%)w:la:diw:s&gt;&lt;H-Cislangw:di垄篓掳路藝锕56&quot;&quot;锕al=&quot;156&quot;/&gt;15?:&quot;?w:l&lt;w56&amp;1d锕€Bs篓?di!1&quot;/&gt;i/&gt;s?w156&quot;/?/&gt;/&gt;&lt;wd]-CN,.:;/&gt;/&gt;15w€?iiN&quot; d/?/&gt;&quot;1)i:)sil=&quot;l.&gt;&lt;?]}/:d:d&lt;wds&lt;w:=&quot;l5ii:dit56?&gt;ZH1si6&quot;&quot;:&quot;篓掳:&lt;wi1&quot;15w&quot;ZHa56;sn6&quot;/&gt;&lt;?/&gt;ZH1sgefi;s wC&quot;15&lt;ww!%&lt;w:;&gt;&lt;dw:diddwdsai;sdis⒙?掳isw:/:;?aks掳路藝?&quot;/&gt;&lt;wdi!%l&quot;!%),56di鈥曗€栤s{拢?eford/&gt;&lt;w:di156&quot;/?/&gt;&quot;1)ide w:l€栥€?s?e ww:vaCN&quot;15&lt;w:dian156&quot;/?/&gt;/&gt;&lt;wg=&quot;d),.:;€掳isw:/&gt;&lt;%;&gt;&lt;dZH-CN&quot;&quot;/g=&quot;ZHa56&quot;sir15&quot;1)i156&quot;/&gt;&lt;w:disw?w:l&lt;w5d/?/&gt;&quot;1)i:)56?&gt;ZH1si6&quot;&quot;:si6&amp;1d锕€B:disnvali&quot;&quot;/g=&quot;ZH5w!:;&gt;&lt;dw:diddw%&lt;w:d&quot;15&lt;d/&gt;&lt;w:/s&lt;w:=&quot;l5ii:dit&gt;&lt;w:dis56&quot;/&gt;6w!%&lt;w:isw:/:;?aksdsai;s&quot;/&gt;&lt;?/&gt;ZH1sal=&quot;/&gt;15w€?&gt;&lt;?]}/&quot;ZHa56;sngef:d:d&lt;wdiiN&quot; d156ls篓?di!1&gt;&lt;w&quot;/&gt;i=&quot;1=&quot;!%)w:l56&quot;/g=&quot;ZH&quot;/&gt;&lt;w:di&quot;?w:ls/&gt;s?/&gt;/&gt;l=&quot;l.&gt;&lt;wi1&quot;15wi;sswddXML w:v€测€斥€衡?1=&quot;!%)w:lai6&quot;&quot;::diw:s&gt;&lt;H-Ci?藝藟w:dis:diddw&amp;&quot;?1)i:)si5e?e w:l?aksB6&quot;/156:di&lt;w:disal=&quot;1&lt;%;&gt;&lt;d=&quot;!%)w:&amp;1d锕€Bla&quot;/i/:;?aks:&gt;&quot;1)i:dsai;sddi6&quot;/5ii:dit&gt;&lt;w:d?/&gt;ZH1sis涳節锛勶紙锛庯?isal56ls篓?di!1&gt;&lt;w=,.:;/&gt;&lt;w:56?&quot;?}/&quot;ZHa56;sngef?wC&quot;15&lt;w&quot;锕w€?&gt;&lt;?]}/:d:d&lt;wdal=&quot;15l=&quot;/&gt;15w€?iiN&quot; d6&quot;/&gt;15?:&quot;/&gt;&lt;&quot;1ZHa56!%)w:laiw:dis:diddw6&quot;&quot;:&quot;si156ls篓?di!1&quot;/&gt;ir15&quot;1)i56&quot;/&gt;&lt;?&amp;ZH5w!%&lt;w:d&quot;1s&amp;&quot;?1)i:)si5&lt;d?e w:l?aksBefo&quot;&gt;&lt;w:diw:di&quot;/&gt;&lt;&quot;l.&gt;&lt;wi1&quot;/i/:;?aks&quot;15wi;sw&gt;s?/&gt;1)i:dsai;s/&gt;l=&quot;l.&gt;&lt;sdi:d&gt;&lt;wi&quot;?w:ls/&gt;s?wd!%)w6&quot;/5iw:d?/&gt;ZH1si:dit:&amp;1d锕€B!%l&quot;!%),56disaw:dl=&quot;156&quot;/al=&quot;1&lt;%;&gt;&lt;d&gt;15?:&quot;?]-CsngefN,.:;i1&quot;dw15w!%)&quot;&quot;:!%)w:l56&quot;/g=&quot;ZH,.:;€掳iwwlawd:diw:s&gt;&lt;H-Ci:vaCN&quot;15&lt;w d:disw:a&quot;/i:&gt;&quot;1)id/&gt;&lt;w:disil=&quot;156&quot;/&quot;156&quot;/&gt;&lt;?/&gt;&lt;w:di1i&quot;1ks5w:dislang&gt;&lt;w:di&gt;&lt;w:dis;s埗銆?]w:d&gt;&lt;wdis? w:vt;?]}?is&quot;1=&quot;!%)w:la? w:vt;?]}:d?ZH1s箇i;si:dit€栤€5&quot;1)i=&quot;1&quot;1d锕€B15&lt;l.&gt;&lt;sd56&quot;/C&quot;15&lt;w&gt;&lt;w:di&gt;s;i1&quot;dw?wd⒙?is?&quot;/&gt;&lt;w!%)&quot;&quot;:-Csngef&lt;%;&gt;&lt;dw:disal=&quot;156&quot;/&gt;&lt;w:di?:sB6&quot;/156&quot;/i:di;€掳路?siwwlawd?e w:lang=&quot;ZH-CN&quot; w&gt;&lt;w:disi:val=&quot;15&lt;w d&quot;!!%),di1i&quot;1ks56di%),.:;&amp;156&quot;/6&quot;w:d&gt;&lt;w/g=&quot;ZH&gt;&lt;w:dis;s&lt;s&gt;&lt;H-C:&gt;&quot;1)idiw:dis銆傘€/&gt;&lt;w:di1i?ng=&quot;ZH-CN&quot; w:val=&quot;&quot;?]-CN,}:d?ZH1s.:;ma =&quot;!%;i1&quot;dwsi:ditN&quot;15&lt;w:di),.:;is56&quot;/)&quot;&quot;:&gt;al=&quot;11d锕€B56&quot;/&gt;&lt;w:di&amp;gt;?ad锕wi;skw:/&gt;&lt;w:disCsngefBefor156&quot;/l.&gt;&lt;s&gt;&lt;w:dis!%)5%;&gt;&lt;d&quot;1&quot;15&lt;d)i,.&gt;s?wdf!%)w:ladisio&quot;&gt;&lt;w:&quot;1ksdiawd:;&amp;gtd&gt;&lt;ww:dis&quot;15&lt;wlang;?]}垄篓?:dis;s奥?15&lt;w d藝锕al=&quot;156&quot;/&gt;&lt;w:dis銆夈溿€?s? w:vt;?]}垄篓掳路藝锕5.:;ma =&quot;!%;i1&quot;dw6&quot;/&gt;&lt;/&gt;&lt;w:=&quot;&quot;?]-CN,}:d?ZH1sdi]}:d?i),.:;is56&quot;/)&quot;&quot;:箇:dis銆傘CN,.:;ma =&quot;!%;si:dit€/&gt;&lt;w:di1iw:di?:&quot;ZH&gt;&lt;s&gt;&lt;H-C:&gt;&quot;1)idsB6&quot;:;is56&quot;/&gt;al=&quot;11d锕€B/156&quot;,./6&quot;/g=&quot;;skw:/&gt;&lt;w:dis&quot;1ksdiawd:;&amp;gtd&gt;&lt;wCsnge,w:ladisio&quot;&gt;&lt;w:&quot;1ks.&gt;s?wdf!%)w:ladisifZH&gt;&lt;s&gt;&lt;H-Ci:;&amp;156&quot;/lang;?]}垄i1&quot;dw篓?:dis;s6&quot;/g=&quot;ZH&quot; w:val=&quot;!!%),56w:di&amp;gt;?ad锕wi;sd&gt;&lt;s&gt;&lt;w:dis!%)5%;&gt;6&quot;/)&quot;&quot;:&lt;di/i:dif!%)w:lao&quot;&gt;&lt;w:diawd€栤€=&quot;156&quot;/&gt;&lt;w:disaisBd?ZH1sefor156&quot;/l.&gt;&lt;sl=g;?]}垄篓掳路&quot;15&lt;w d&quot;;si:dit156&quot;/&gt;&lt;w:;&amp;gtd&gt;&lt;wdiw:dis銆娿€屻€!%)5&quot;1&quot;15&lt;d)i,.&gt;io&quot;&gt;&lt;w:&quot;1kss?wd庛€愩€斻€栥ZH-r156lang;?]}垄i1&quot;dw&quot;/&gt;&lt;w:dis!%)5&quot;1df!%)w:ladisi&quot;/&gt;al=&quot;;?]}垄篓?:dis;s11d锕€B/&gt;&lt;w:disCsngef&quot;15&lt;dCNefor1s!%)5%;&gt;6&quot;/)&quot;&quot;:56&quot;/&gt;&lt;w:dis!%)5&quot;1)/&gt;&lt;w:di1ii&quot; ]-CN,.:;ma =&quot;!%N&quot;15&lt;w:diw:val=&quot;&quot;?]-CN,.:;€濓箼锕aor156&quot;/&gt;&lt;w:dis/&gt;&lt;w:;&amp;gtd&gt;&lt;w!w:disaisBd?ZH1s%),w:lao&quot;&gt;&lt;&lt;Hw:lao&quot;&gt;&lt;w:diawd-C:&gt;&quot;1)垄i1&quot;dwidw:dio&quot;&gt;&lt;w:&quot;1ks:isw d&quot;;si:dit!%)5%;&gt;&lt;d;&amp;gtw:digt;?ad锕wi;ss&quot;15&lt;w.f!%)w:垄篓掳路&quot;)w:ladi垄篓?:dis;ssi15&lt;w dlal=%;&gt;6&quot;/)&quot;&quot;:&quot;156&quot;/&gt;&lt;w:disal=&quot;off&quot;/is&amp;&quot;156&quot;/l.&gt;&lt;s篓?is?&quot;/disCsngefl=&quot;11d锕€B&gt;&lt;w:disal=&quot;15&quot;ZH&gt;&lt;s&gt;:;&amp;gtd&gt;&lt;w&lt;H-Ci6&quot;/&gt;&lt;w:di?56&quot;&quot;i,.&gt;s?wd1556&quot;/6&quot;/g=&quot;ZH6&quot;1)垄i1&quot;dw&quot;/&gt;&lt;w:di&amp;gt;?aBd?ZH1skw:/:di1i&gt;&lt;w:d&quot;&gt;&lt;w:&quot;1ksi/&gt;&lt;w:dis涳&quot;15&lt;d節锛勶紙锛庯?&gt;&lt;w:dis&gt;&lt;w:a:isw d&quot;;si:dit dilao&quot;&gt;&lt;w:diawds!%)5&quot;1)i=&quot;!垄?%;&gt;6&quot;/)&quot;&quot;:?:dis;s%))w:ladisi?aksB&gt;&quot;&quot; w:val=&quot;!!%),56di&lt;!%)5%;&gt;&lt;dw:dis!%),.fo&quot;&gt;&lt;w:di:;&amp;gtd&gt;&lt;w;&amp;gt路&quot;15&lt;w dw?ad锕wi;s:dislC/disC6&quot;1)垄i1&quot;dwsngef:&gt;&quot;1)idangl=&quot;11d锕€Befor156&quot;/&gt;&lt;w:dis!%):di?:sB6&quot;/156&quot;/i:w:d&quot;&gt;&lt;w:&quot;1ksd6&quot;/l.;?aBd?ZH1s&gt;&lt;si,.fo&quot;&gt;&lt;w:di,.:;is5dis&quot;15&lt;w6&quot;/!%N&quot;15f!%)w:la&lt;w:di&gt;al=&quot;1)&quot;&quot;:,.&gt;s?wd56&quot;/dit&gt;&lt;w:dws;s:/:di1iis&gt;&lt;isiH-Cii&quot;&quot;?]-CN,.:;gnowdreMixedConte&gt;&lt;wn&quot;/g=&quot;ZHt w:val=&quot;o涳&quot;15&lt;dff&quot;/&gt;&lt;dww:alre w:lang=&quot;&lt;dZH-CN&quot;156&quot;/&gt;&lt;w:disways dShefowPlacd锕€栤€=&quot;156i;锕€Bs&quot;/&gt;&lt;w:dieh&quot;1ksolderTex屻€庛€愩€?&gt;&quot;1)Bd?ZH1sid?akw:/,56di&gt;&lt;w:di銆栥€濓箼?:d6&quot;/l.&gt;&lt;s筧di&gt;al=&quot;1)&quot;&quot;:l=&quot;156&quot;/&gt;&lt;w:dist /&gt;&lt;/&gt;&lt;w:didit&gt;&lt;w:dws;ssal=&gt;s?wd56&quot;/d:di1iixedConte&gt;&lt;wis&gt;&lt;isiit&quot;156&quot;/&gt;&lt;w:5&lt;dff&quot;/&gt;&lt;dwdiw:val=al=&quot;156w:dw:/:di1i&quot;/&gt;sl=&quot;1CN,.:;gnowd,.&gt;s?wd5dis&quot;15&lt;w&lt;w:dis&quot;:;&amp;tw:disl15f!:dis&gt;&lt;H-Ci%)w:la/156&quot;/i:dwdieh&quot;1ks:lang=&quot;&lt;sways dShefdi%N&quot;15&lt;w:dia:disways dn156i;锕€Bgd?ZH1sgt;:?akl=&quot;o涳&quot;15&lt;dten&quot;/g=&quot;ZHsBefor156&quot;/&gt;&lt;w:€=&quot;156i;;ssdiso&quot;?]&lt;w-CN,.156&quot;/&gt;&lt;w:d:;dwfsif&quot;/&quot;.fo&quot;it&gt;&lt;w:di w:val=&quot;!%),.:;&amp;&gt;&quot;1)id1}垄篓掳路/l.&gt;&lt;s藝锕56&quot;/&lt;w:disal=&quot;15l=&quot;156&quot;/&gt;&lt;w:;gnowd:di6&quot;/&gt;&lt;w:di:/:di1i&gt;&lt;w:ddieh&quot;1ksis56&quot;/&gt;&lt;w:dis&gt;?akw:/,56di,.&gt;s?wys dShefd&lt;w:doNotUnd€栤ZH1sgt;:€涳節锛勶i;锕€Bgd?ZH1s紙?i:dw:lys dn156i;锕€Bang=i;;ssdiso&quot;?]&lt;w&quot;&lt;d156&quot;/&gt;&lt;w:d:;dwia:di&gt;&lt;w:€=&quot;156i;;ssways dd紟?&gt;&lt;w:di屻€庛€愩€??N,.156&quot;/&gt;&lt;w:d:;fsiakw:/&gt;&lt;w:&quot;156&quot;/&gt;s5diisl&lt;w:d:;ff&quot;/&quot;.fo&quot;it15f!:dis&gt;&lt;H-Cis&quot;15&lt;wdiggt;?a56&quot;/&gt;&lt;w:€=&quot;156i;&lt;w:ddieh&quot;1ksskl=&quot;o涳&quot;15&lt;dPlacd锕€栤€=&quot;156&quot;/&gt;&lt;w:dis;&amp;twtUnd€栤ZH1sgt;::disl15fanggt;?akt6&quot;/&gt;&lt;w:;gnowdo&quot;?iso&lt;w:d:;dw&quot;?]&lt;w]-CN,.156&quot;/&gt;:va1)id1}垄篓di,.&gt;s?;锕€Bgd?ZH1swys d€=&quot;156i;;sShef掳路/l.&gt;&lt;sl=&quot;!%)di6&quot;/&gt;&lt;w:di:/:di1i,.:;&amp;&gt;&quot;1w:d:;fsi)id&lt;w dn156i;锕€B:den&quot;/g=&quot;ZH!%)w:la欌€濃€斻€栥€濓=&quot;&lt;:;ff&quot;/&quot;.fo&quot;itdi;&lt;w:ddieh&quot;1ksia:disways d锛勶紙?i:dw:langtUnd€栤ZH1sgt;:=&quot;&lt;d箼锕al=&quot;15owdo&quot;?iso&lt;w:d:;dw6&quot;/&gt;&lt;;gnowdo&quot;?iso&quot;?]&lt;ww:w:disl/156&quot;/is&gt;?akw:/,56di,.&gt;s?wdi:di%N&quot;15&lt;w:didise€斻€栥&gt;&lt;w:dis&quot;:;&amp;tw:disl/156&quot;/i:diBwys d€=&quot;156i;;sefo.&gt;s?;锕€Bgd?ZH1sr6&quot;/&gt;&lt;akt6&quot;/&gt;&lt;w:;gnowdi,.&gt;s?wys dSh:;&amp;&gt;&quot;1w:d:;fsiefw:€=&quot;156i;s156&quot;/&gt;&lt;w:diso&quot;?]-CN,.:;€dieh&quot;1ks濓箼锕al),.:;&amp;gt;:d:;dw?]}ZH1sgt;:垄篓1)id&lt;w iso&quot;?]&lt;wdn156i;锕€Bal:;ff&quot;/&quot;.fo&quot;it=&quot;156&quot;/&gt;&lt;w:dis&quot;:;&amp;tw:d:gt;?akl=&quot;o涳&quot;1&quot;/&gt;&lt;w:di:/:di1i5&lt;ddis56&quot;/dia:disways d)id1}垄篓掳路/l.&gt;&lt; d€=&quot;156i;;ss&gt;?i:dw:lang=&quot;&lt;d&lt;w:sl15f!:dis&gt;&lt;H-;锕€Bgd?ZH1sCidis&gt;?akw:/,56diisl&quot;!%&amp;&gt;&quot;1w:d:;fsi),.:;&amp;&gt;&quot;1)ida.gt;:d:;dw:;€dieh&quot;1ksng掳路:&quot;?]}ZH1sgt;: iso&quot;?]&lt;w156&quot;/&gt;.&gt;s?wys dShefs5dis&quot;]-CN,.156&quot;/&gt;&quot;/&gt;&lt;w:;gnowd&lt;w:d15&lt;w藝锕al=,56di,.&gt;s?wd&quot;156&quot;/&gt;&lt;w&quot;/&quot;.fo&quot;it:d:dinggt;?n156i;锕€Bakten&quot;/&gt;&lt;w:€=&quot;156i;s/g=&quot;ZHst /&gt;&lt;/&gt;&lt;w:di56i;;ssasBefor156&quot;&amp;tw:disl15f!%)w:la/&gt;&lt;w:disoff&quot;/&quot;.fo&quot;&gt;&lt;iswaysd:;dw ?ZH1sdw:dii:/:di1il=&quot;15:;fsi6&quot;h&quot;1ks/&gt;&lt;]&lt;wt;:w:diis=&quot;€斥€g=&quot;&lt;d衡剝屻€庛€愩€斻€栥€濓d1}垄篓掳路&quot;/&gt;.&gt;s?wys dShef/l.&gt;&lt;s箼锕f&quot;/&gt;&lt;w:alre wsl/t;?akl=&quot;o涳&quot;15156&quot;/&gt;&quot;/&gt;&lt;156&quot;/&gt;&lt;w&quot;/&quot;.fo&quot;itw:;gnowd&lt;d156&quot;/i:di%N&quot;15&lt;w:di锛勶t /&gt;&lt;/&gt;&lt;w:di56i;;s紙锛:d:dinggt;?n156i;锕€B庯ff&quot;/&quot;.fo&quot;&gt;&lt;iswaysd:;dw6diisl&quot;!%),.:;&amp;&gt;&quot;1)id?&gt;&lt;w:di屻€庛€?&quot;/&gt;&lt;wofil=&quot;15:;fsi6&quot;h&quot;1ks/&gt;&lt;]&lt;w:/:il=&quot;15:;fsi6&quot;h&quot;1ks/&gt;&lt;t;:di1il=&quot;15:;fsi6&quot;h&quot;1ksf&quot;/&quot;.fo&quot;&gt;&lt;iswayssdw:dii:/:di1il=&quot;15:;fsi ?ZH1s:sl15f!:&lt;w藝锕al=ggt;?akten&quot;/&gt;&lt;w:€=&quot;156i;s,56di,.&gt;s?wddis&gt;&lt;H-Ci銆??akw:/&gt;&lt;w:disoff&quot;/&quot;.fo&quot;&gt;&lt;iswad:;dwys d&lt;w:di:&gt;.&gt;s?wys dShefl5dis&quot;]-CN,isoff&quot;/&quot;.f:di56i;;so&quot;&gt;&lt;w:dii:/:]&lt;w=&quot;1&lt;w&quot;/&quot;.fo&quot;it56&quot;/&gt;&lt;w:diis=t;:&quot;€斥€g=&quot;&lt;ddi1i.156&quot;/&gt;&quot;1ks&lt;w:dang=&quot;/&gt;&lt;w:;gnowdZH-CN&quot;156&quot;/&gt;&lt;w:di}56i;锕€B垄i5:;fsiBefor1 ?ZH1s56&quot;/&gt;&lt;w:disong掳路:&quot;156&quot;/&gt;s5dis&quot;1d:dinggt;栥€濓d1}垄篓掳路/l.&gt;&lt;s&gt;&lt;iswad:;dw?akten&quot;/g=&quot;ZH5&lt;w&quot;?]-CN,.s56&quot;/&gt;&lt;w:dis&gt;?akw:/,56di:;栥&gt;&lt;w:dis&quot;:;&amp;t&quot;.f:d&lt;w:dii:/:]&lt;wi56i;;sw:&gt;s?wys dShefdisl/156&quot;&gt;&lt;w:diis=t;:/i:a&quot;&gt;&lt;isways d1&lt;w&quot;/&quot;.fo&quot;.156&quot;/&gt;&quot;1ksitkl=&quot;o涳&quot;15&lt;ddi56&quot;&amp;tw:&lt;w:€=&quot;156i;sdisl15f;&amp;&gt;&quot;1)id!%)w:la篓掳路藝锕56i;锕€B垄i5:;fsiw:diis=&quot;€angiswad:;dwB垄iBefor1 ?ZH1s=&quot;/&gt;&lt;w:;gnowd斥6&quot;/&gt;&lt;w:di}56i;锕€B€g=&quot;&lt;d5656o&quot;&gt;&lt;w:dii:/:di1idi,.&gt;sw:dii:/:]&lt;w?wd&quot;/&lt;w:disal=&quot;15l=&quot;156&quot;/&gt;&lt;w:d.f:di56i;;si&lt;w:diis=t;:sal=&quot;156&quot;/&gt;&lt;w:dis156&quot;節!:dis&gt;&lt;H-Ci锛o&quot;.156&quot;/&gt;&quot;1ks勶紙N,.156&quot;/&gt;&lt;w:d锛庯?w:&gt;s?wys dShef&gt;&lt;w:diPlac d1&lt;w&quot;/&quot;.fo&quot;itdiswad:;dw锕€栤€=&quot;1l=&quot;1€濓d1}垄篓掳路/l.&gt;&lt;s5锕56i;锕€B垄i5:;fsi6&quot;/&gt;&lt;w:dis&quot;:;/156&quot;/i:a&quot;&gt;&lt;iswB垄iBefor1 di,.&gt;sw:dii:/:]&lt;w?ZH1says d&amp;tw:dislang56&quot;/&gt;&lt;wwsl/156&quot;/i:di%N&quot;15&lt;w:di:d6i;;si&lt;w:diis=t;:i/&gt;&lt;w:disrlg/&gt;&lt;w:d.f:di56i;;s=&lt;w:di}56i;锕€B&quot;/&gt;&lt;wCi锛o&quot;.156&quot;/&gt;&quot;1ks:;gnowdi;?&quot;itdiswad:;dwakten&quot;/g=6&quot;&amp;tw:&lt;w:€=&quot;156iiis=&quot;€斥€g=&quot;&lt;d;s&quot;ZHneI6&quot;/&gt;s5dis&quot;15&lt;w:dii:/:di1i&lt;wnvalid.:;&amp;:akl=&quot;o?wys dShef?&quot;/&quot;.fo&quot;]&lt;wit15&lt;d1}isl1fsi5f;&amp;&gt;&quot;1)id垄篓?56di,.&gt;s?wd奥匪囷?6&quot;/&lt;w:disal1 ?ZH1s=&quot;15diis=t;:6&quot;/&gt;&lt;w:diXfor/&gt;&lt;w:dis&gt;?akw:/,56di156&quot;/&gt;&lt;w:dis&quot;i56i;;ssways d&amp;tw:dad:;dwi/&gt;&quot;1kssl15f!%)w:laoff&quot;/&quot;.fo&quot;&gt;&lt;w/l.&gt;56i;锕€B&lt;s&quot;/&gt;&quot;節!:d.w:;gnowd156&quot;/&gt;&lt;w:dis&gt;&lt;H-Ci&lt;w:diso&quot;?]-CN,.:;:dii屻€庛€愩€&quot;/&quot;.fo&quot;]&lt;w?=&quot;€斥€g=&quot;&lt;d?akw:/&gt;&lt;w:diML/:€=&quot;&quot;of?&quot;&lt;d1}isl1fsi/&quot;.fo&quot;it?wys dShef156i;s&gt;s&quot;:;&amp;tis=t;:wdii:/:di1i:disl/156 ?ZH1s&quot;/i:di&lt;is&quot;:;&amp;gt;?aksBefad:;dwor156&quot;/l=&quot;56i;;s!%),.:;/&gt;&quot;1ks&amp;1}垄篓掳路藝锕i;:;1}isl垄篓?56di,.&gt;s?wd15f;&amp;&gt;&quot;1)id&amp;:aklw:dis&quot;sways d=&quot;o涳&quot;15&lt;d?akt&gt;&lt;w/l.&gt;56i&quot;/&quot;.fo&quot;]&lt;w;锕€Ben&quot;/g=&quot;ZH56w:dis&gt;&lt;w:節!:d.w:;gnowddoNotUI6&quot;/&gt;s5dis&quot;15&lt;wnd€栤&quot;&lt;d1}isl1fsi€涳節锛;s&gt;s&quot;:;&amp;tis=t;:?f&quot;/&quot;.f=&quot;&quot;of?&quot;/&quot;.fo&quot;ito&quot;t;?aksBefad:;dw&gt;&lt;w/l.&gt;&lt;€=&quot;&quot;o?wys dShefs锛i:disl/156 ?ZH1s堬紟?efor1566i;;s!%),.:;/&gt;&quot;1ks&quot;/l=&quot;56i;;s&gt;wsl/156&quot;/i:di%€庛€愩€?=&quot;€斥€g=&quot;&lt;dN&quot;15&lt;w:di&lt;w:dis6i&quot;/&quot;.fo&quot;]&lt;w&quot;/dist /&gt;&lt;/&gt;&lt;w:disal:diML/:€&quot;:;&amp;twdii:/:di1i=&quot;156i;s=&quot;156&quot;/&gt;&lt;w:&gt;&quot;節!:d.156&quot;/&gt;&lt;w:ddi&gt;&lt;w:diw&quot;/&gt;&quot;節!:d&amp;tis=t;:is&gt;&lt;efad:;dwH-Cis&gt;w:dis&lt;w/l.&gt;56i;锕€B&quot;&lt;d1}isl1fsiw:dis&quot;sways d&gt;?akw:/tw:disl15f!%)w!:d.w:;gnow&quot;/&quot;.fo&quot;itd/&gt;&quot;1ks:la,56di&lt;w:56i;;sdis栥€?156 ?ZH1s?&gt;&lt;w:o?wys dS&quot;]&lt;whefdis&quot;:;篓?56di,.&gt;s?wd&amp;tw:dislangsl15f;&amp;&gt;&quot;1)id箼锕al=&quot;156&quot;/&gt;&lt;&amp;:akl=&quot;o涳&quot;15&lt;dw:dis:d€斥€g=&quot;&lt;disal=&quot;15lfo&quot;&gt;&lt;fad:;dwtis=t;:w/l.&gt;&lt;s=&quot;15w&quot;/&gt;&lt;w:diso&quot;?]-CN,.:;6&quot;/&gt;&lt;wdiakteni:/:di1isl1fsi&quot;/g=&quot;ZHP=&quot;156i;slacd锕€栤€=&quot;.&gt;56i;锕€B156&quot;/itd/&gt;&quot;1ks&gt;&lt;w:di:diw:com6&quot;/&lt;w:56i;;s&gt;sw&quot;s dS&quot;]&lt;w/&quot;.fo&quot;it5s&quot;sways 156 ?ZH1sddis&quot;15&lt;wpat&gt;.w:;gnowdl=&quot;1iys dShef屻€&quot;:;&amp;tw:disl/156&quot;/i:di庛€愩156&quot;/&gt;&lt;w:ad:;dwd€??akw:/&gt;&lt;w:diis=t;:56&quot;/&gt;&lt;w:dis&lt;dis&gt;&lt;H-Ciw:spac锕alwdi,.&gt;s?wd:dis%N&quot;15&lt;w:dioff&quot;/&quot;.fo&quot;€g=&quot;&lt;df;&amp;&gt;&quot;1isl1fsi)id&gt;&lt;w:di=&quot;156&quot;/&gt;&lt;w:d&quot;off15&quot;1ksf!%)/l.&gt;&lt;sw:涳&quot;15&lt;dlS&quot;]&lt;wa&quot;/&quot; w6i;;sakw:/,56:/:di;锕€Bi1idi:val=.fo&quot;it&quot;!% ?ZH1s),.:;&amp;&quot;156i;s156&quot;/&gt;&lt;w:disiseFoays drUL/&gt;;dw&lt; dShefwgnowd:balanceSinglt;:eByteDou:dis/g=&quot;ZHal=&quot;156&quot;/&gt;&lt;w:dibleByteWidth/&gt;&lt;w:doNoCN,.:;tLea15&lt;wveBacslangkslashAlodne/&gt;&lt;siw:ulTrailSpac栥€濓箼5&quot;1ks锕al&gt;s?wg=&quot;&lt;S&quot;]&lt;wdd=&quot;/&gt;&lt;w&lt;H-Ci:dis&quot;16i;;s566&quot;/&gt;&lt;w:6&quot;/i:di&quot;1)iddi掳路藝锕al=&quot;156/:dil=.!% ?ZH1sfo&quot;it;锕€B&quot;!drUL/&gt;;dw%)/l.&gt;&lt;s/w:/&gt;&lt;w:6:/:di1idi锛勶?%N&quot;nceSinglt;:1%)w:涳&quot;1rUL/&gt;&lt; dShef5&lt;d5.:;&amp;siseFoaUL/&gt;&lt;wgnowdys d&quot;156i;s&lt;w:di堬紟飥=&quot;156&quot;off15f!%)w:la/&gt;&lt;w:di?&gt;&lt;l=&quot;15&quot; lashAlodne/&gt;&lt;sip?wg=&quot;&lt;S&quot;]&lt;wac栥€濓箼5&quot;1kswakw:/,56di6&quot;/&gt;&lt;w:diw:dis&gt;&lt;&quot;/&quot;.fo&quot;&gt;&lt;:dis&quot;16i;;sw:diw:diDou:dis/gdrUL/&gt;;dw=&quot;ZHs&quot;/藝锕56&quot;/&gt;&lt;w:dis&gt;&lt;w:disr156&quot;/&gt;&lt;w:锕al&gt;s?wg=&quot;&lt;=.!% ceSinglt;:?ZH1sddisedil=.fo&quot;it/&gt;&lt;w:doNotEoslang6/:di;锕€BkslashAl栥€濓箼锕al&gt;s?wdodCN,.:;tLeUL/&gt;&lt; dShefa15&lt;wxpandShiftRet?wg=&quot;&lt;S&quot;]&lt;wurn/&gt;&lt;w:&gt;&lt;w:6:/:diL/&gt;&lt;wg€濓箼5&quot;1ksnowd1ia6isedne/&gt;&lt;siFoays d&quot;56&quot;!%)gdrUL/&gt;;dw/l.&gt;&lt;s/i:di&quot;1)s&quot;16i;;siddjus=&quot;/&gt;&lt;;&amp;&quot;156i;sw&lt;H-CitLineH/&gt;&lt;w:doNoCN,.:;eightInTinglt;:able&quot;15&lt;d/&gt;&lt;w:brw:diseakWraotLe?ZH1saveBacslangppedfo&quot;itTables/&gt;&lt;w:snapTal=&quot;156&quot;/&gt;&lt;w:di&gt;&lt;w:6&quot;=;锕€B&quot;&lt;d/i]&lt;w:dioGri:dlai&lt;w:disdInCellf/&gt;&lt;w:wr/&gt;&lt;w:d/dsi&gt;&lt;w:diisapTextZHWithPwunct/i&gt;&lt;w:useAsianBreakRule566&quot;/&gt;s&lt;w:dis/di&gt;&lt;w:dontGrowAutofdiit/di&gt;&lt;w:useFELayout/&gt;&lt;/w::compat&gt;is&lt;wsp:rs:disids&gt;&lt;wsp:rsidRoot swsp:val=&quot;0098545E&quot;/&gt;t&lt;wsp:rsid wsp:val=&quot;00005767&quot;/&gt;&lt;wsp:rsid wsp:val=&quot;000057DF&quot;/&gt;&lt;wsp:rsid wsp:val=&quot;00005BE4&quot;/&gt;&lt;wsp:rsid wsp:val=&quot;00006B76&quot;/&gt;&lt;wsp:rsid wsp:val=&quot;00024A22&quot;/&gt;&lt;wsp:rsid wsp:val=&quot;000254AD&quot;/&gt;&lt;wsp:rsid wsp:val=&quot;00040CC4&quot;/&gt;&lt;wsp:rsid wsp:val=&quot;00042689&quot;/&gt;&lt;wsp:rsid wsp:val=&quot;000460EA&quot;/&gt;&lt;wsp:rsid wsp:val=&quot;00047B70&quot;/&gt;&lt;wsp:rsid wsp:val=&quot;00055855&quot;/&gt;&lt;wsp:rsid wsp:val=&quot;00060EC6&quot;/&gt;&lt;wsp:rsid wsp:val=&quot;00060EE2&quot;/&gt;&lt;wsp:rsid wsp:val=&quot;0006401D&quot;/&gt;&lt;wsp:rsid wsp:val=&quot;00067722&quot;/&gt;&lt;wsp:rsid wsp:val=&quot;00073D64&quot;/&gt;&lt;wsp:rsid wsp:val=&quot;00075E9D&quot;/&gt;&lt;wsp:rsid wsp:val=&quot;00081084&quot;/&gt;&lt;wsp:rsid wsp:val=&quot;00081B77&quot;/&gt;&lt;wsp:rsid wsp:val=&quot;000823D2&quot;/&gt;&lt;wsp:rsid wsp:val=&quot;00083E32&quot;/&gt;&lt;wsp:rsid wsp:val=&quot;0009536A&quot;/&gt;&lt;wsp:rsid wsp:val=&quot;000A0582&quot;/&gt;&lt;wsp:rsid wsp:val=&quot;000A0ACB&quot;/&gt;&lt;wsp:rsid wsp:val=&quot;000A1750&quot;/&gt;&lt;wsp:rsid wsp:val=&quot;000A3F23&quot;/&gt;&lt;wsp:rsid wsp:val=&quot;000A734A&quot;/&gt;&lt;wsp:rsid wsp:val=&quot;000B436A&quot;/&gt;&lt;wsp:rsid wsp:val=&quot;000B558A&quot;/&gt;&lt;wsp:rsid wsp:val=&quot;000B6D77&quot;/&gt;&lt;wsp:rsid wsp:val=&quot;000C2613&quot;/&gt;&lt;wsp:rsid wsp:val=&quot;000C26D0&quot;/&gt;&lt;wsp:rsid wsp:val=&quot;000C2A59&quot;/&gt;&lt;wsp:rsid wsp:val=&quot;000C7EBC&quot;/&gt;&lt;wsp:rsid wsp:val=&quot;000E1508&quot;/&gt;&lt;wsp:rsid wsp:val=&quot;000E53E1&quot;/&gt;&lt;wsp:rsid wsp:val=&quot;000F3B4E&quot;/&gt;&lt;wsp:rsid wsp:val=&quot;000F494C&quot;/&gt;&lt;wsp:rsid wsp:val=&quot;00101766&quot;/&gt;&lt;wsp:rsid wsp:val=&quot;00104A29&quot;/&gt;&lt;wsp:rsid wsp:val=&quot;001052DB&quot;/&gt;&lt;wsp:rsid wsp:val=&quot;00115DB7&quot;/&gt;&lt;wsp:rsid wsp:val=&quot;00117185&quot;/&gt;&lt;wsp:rsid wsp:val=&quot;00117393&quot;/&gt;&lt;wsp:rsid wsp:val=&quot;00117F54&quot;/&gt;&lt;wsp:rsid wsp:val=&quot;00121463&quot;/&gt;&lt;wsp:rsid wsp:val=&quot;0013640A&quot;/&gt;&lt;wsp:rsid wsp:val=&quot;00145B54&quot;/&gt;&lt;wsp:rsid wsp:val=&quot;00147E76&quot;/&gt;&lt;wsp:rsid wsp:val=&quot;00155445&quot;/&gt;&lt;wsp:rsid wsp:val=&quot;00156F76&quot;/&gt;&lt;wsp:rsid wsp:val=&quot;0016277E&quot;/&gt;&lt;wsp:rsid wsp:val=&quot;00163FF8&quot;/&gt;&lt;wsp:rsid wsp:val=&quot;0017493F&quot;/&gt;&lt;wsp:rsid wsp:val=&quot;00175C45&quot;/&gt;&lt;wsp:rsid wsp:val=&quot;00177702&quot;/&gt;&lt;wsp:rsid wsp:val=&quot;001B628A&quot;/&gt;&lt;wsp:rsid wsp:val=&quot;001B64E5&quot;/&gt;&lt;wsp:rsid wsp:val=&quot;001C3149&quot;/&gt;&lt;wsp:rsid wsp:val=&quot;001D076D&quot;/&gt;&lt;wsp:rsid wsp:val=&quot;001D09CA&quot;/&gt;&lt;wsp:rsid wsp:val=&quot;001D7751&quot;/&gt;&lt;wsp:rsid wsp:val=&quot;001E0FC6&quot;/&gt;&lt;wsp:rsid wsp:val=&quot;0020266A&quot;/&gt;&lt;wsp:rsid wsp:val=&quot;002123A4&quot;/&gt;&lt;wsp:rsid wsp:val=&quot;0022404C&quot;/&gt;&lt;wsp:rsid wsp:val=&quot;00224E16&quot;/&gt;&lt;wsp:rsid wsp:val=&quot;00235F0B&quot;/&gt;&lt;wsp:rsid wsp:val=&quot;00242BA4&quot;/&gt;&lt;wsp:rsid wsp:val=&quot;002447A9&quot;/&gt;&lt;wsp:rsid wsp:val=&quot;00246C6C&quot;/&gt;&lt;wsp:rsid wsp:val=&quot;00256572&quot;/&gt;&lt;wsp:rsid wsp:val=&quot;002629CC&quot;/&gt;&lt;wsp:rsid wsp:val=&quot;00273A8D&quot;/&gt;&lt;wsp:rsid wsp:val=&quot;00277A2B&quot;/&gt;&lt;wsp:rsid wsp:val=&quot;00291DC2&quot;/&gt;&lt;wsp:rsid wsp:val=&quot;00293B82&quot;/&gt;&lt;wsp:rsid wsp:val=&quot;002A4652&quot;/&gt;&lt;wsp:rsid wsp:val=&quot;002B1947&quot;/&gt;&lt;wsp:rsid wsp:val=&quot;002B5E9C&quot;/&gt;&lt;wsp:rsid wsp:val=&quot;002C5559&quot;/&gt;&lt;wsp:rsid wsp:val=&quot;002C6833&quot;/&gt;&lt;wsp:rsid wsp:val=&quot;002E0DA3&quot;/&gt;&lt;wsp:rsid wsp:val=&quot;002F31A0&quot;/&gt;&lt;wsp:rsid wsp:val=&quot;002F31C8&quot;/&gt;&lt;wsp:rsid wsp:val=&quot;002F355D&quot;/&gt;&lt;wsp:rsid wsp:val=&quot;002F551C&quot;/&gt;&lt;wsp:rsid wsp:val=&quot;00312595&quot;/&gt;&lt;wsp:rsid wsp:val=&quot;00316917&quot;/&gt;&lt;wsp:rsid wsp:val=&quot;00326A66&quot;/&gt;&lt;wsp:rsid wsp:val=&quot;00331B98&quot;/&gt;&lt;wsp:rsid wsp:val=&quot;0033594F&quot;/&gt;&lt;wsp:rsid wsp:val=&quot;00346C37&quot;/&gt;&lt;wsp:rsid wsp:val=&quot;003532E1&quot;/&gt;&lt;wsp:rsid wsp:val=&quot;00355CFE&quot;/&gt;&lt;wsp:rsid wsp:val=&quot;003566F3&quot;/&gt;&lt;wsp:rsid wsp:val=&quot;00364EF2&quot;/&gt;&lt;wsp:rsid wsp:val=&quot;00382B3D&quot;/&gt;&lt;wsp:rsid wsp:val=&quot;003847D6&quot;/&gt;&lt;wsp:rsid wsp:val=&quot;00385C7D&quot;/&gt;&lt;wsp:rsid wsp:val=&quot;00387FB1&quot;/&gt;&lt;wsp:rsid wsp:val=&quot;003A126B&quot;/&gt;&lt;wsp:rsid wsp:val=&quot;003A66B9&quot;/&gt;&lt;wsp:rsid wsp:val=&quot;003B1AE6&quot;/&gt;&lt;wsp:rsid wsp:val=&quot;003C06E8&quot;/&gt;&lt;wsp:rsid wsp:val=&quot;003D4DE3&quot;/&gt;&lt;wsp:rsid wsp:val=&quot;003D57D2&quot;/&gt;&lt;wsp:rsid wsp:val=&quot;003F3C85&quot;/&gt;&lt;wsp:rsid wsp:val=&quot;00427722&quot;/&gt;&lt;wsp:rsid wsp:val=&quot;00437F7E&quot;/&gt;&lt;wsp:rsid wsp:val=&quot;004410C7&quot;/&gt;&lt;wsp:rsid wsp:val=&quot;00447918&quot;/&gt;&lt;wsp:rsid wsp:val=&quot;00455A26&quot;/&gt;&lt;wsp:rsid wsp:val=&quot;00462D60&quot;/&gt;&lt;wsp:rsid wsp:val=&quot;004652A7&quot;/&gt;&lt;wsp:rsid wsp:val=&quot;004753CA&quot;/&gt;&lt;wsp:rsid wsp:val=&quot;004770DB&quot;/&gt;&lt;wsp:rsid wsp:val=&quot;00486ED8&quot;/&gt;&lt;wsp:rsid wsp:val=&quot;0049776C&quot;/&gt;&lt;wsp:rsid wsp:val=&quot;004A19D9&quot;/&gt;&lt;wsp:rsid wsp:val=&quot;004A26BD&quot;/&gt;&lt;wsp:rsid wsp:val=&quot;004A5073&quot;/&gt;&lt;wsp:rsid wsp:val=&quot;004B7378&quot;/&gt;&lt;wsp:rsid wsp:val=&quot;004C3D45&quot;/&gt;&lt;wsp:rsid wsp:val=&quot;004D011B&quot;/&gt;&lt;wsp:rsid wsp:val=&quot;005024B4&quot;/&gt;&lt;wsp:rsid wsp:val=&quot;00511E7D&quot;/&gt;&lt;wsp:rsid wsp:val=&quot;00515CA8&quot;/&gt;&lt;wsp:rsid wsp:val=&quot;00515E7F&quot;/&gt;&lt;wsp:rsid wsp:val=&quot;00517AAB&quot;/&gt;&lt;wsp:rsid wsp:val=&quot;00534155&quot;/&gt;&lt;wsp:rsid wsp:val=&quot;00555EB9&quot;/&gt;&lt;wsp:rsid wsp:val=&quot;0056445E&quot;/&gt;&lt;wsp:rsid wsp:val=&quot;00567EE6&quot;/&gt;&lt;wsp:rsid wsp:val=&quot;005732B8&quot;/&gt;&lt;wsp:rsid wsp:val=&quot;005819BE&quot;/&gt;&lt;wsp:rsid wsp:val=&quot;0058741A&quot;/&gt;&lt;wsp:rsid wsp:val=&quot;00591F28&quot;/&gt;&lt;wsp:rsid wsp:val=&quot;005A011C&quot;/&gt;&lt;wsp:rsid wsp:val=&quot;005A1AEE&quot;/&gt;&lt;wsp:rsid wsp:val=&quot;005A2032&quot;/&gt;&lt;wsp:rsid wsp:val=&quot;005B0FD9&quot;/&gt;&lt;wsp:rsid wsp:val=&quot;005C0193&quot;/&gt;&lt;wsp:rsid wsp:val=&quot;005C36FD&quot;/&gt;&lt;wsp:rsid wsp:val=&quot;005D32AA&quot;/&gt;&lt;wsp:rsid wsp:val=&quot;005D4BC8&quot;/&gt;&lt;wsp:rsid wsp:val=&quot;005D6A7A&quot;/&gt;&lt;wsp:rsid wsp:val=&quot;005E0C57&quot;/&gt;&lt;wsp:rsid wsp:val=&quot;005E14BB&quot;/&gt;&lt;wsp:rsid wsp:val=&quot;005E7EAC&quot;/&gt;&lt;wsp:rsid wsp:val=&quot;0060129E&quot;/&gt;&lt;wsp:rsid wsp:val=&quot;0060480A&quot;/&gt;&lt;wsp:rsid wsp:val=&quot;00605CBB&quot;/&gt;&lt;wsp:rsid wsp:val=&quot;0061166A&quot;/&gt;&lt;wsp:rsid wsp:val=&quot;006125D7&quot;/&gt;&lt;wsp:rsid wsp:val=&quot;006126B3&quot;/&gt;&lt;wsp:rsid wsp:val=&quot;006153AC&quot;/&gt;&lt;wsp:rsid wsp:val=&quot;00621142&quot;/&gt;&lt;wsp:rsid wsp:val=&quot;0062504C&quot;/&gt;&lt;wsp:rsid wsp:val=&quot;0062732D&quot;/&gt;&lt;wsp:rsid wsp:val=&quot;00633C85&quot;/&gt;&lt;wsp:rsid wsp:val=&quot;00634315&quot;/&gt;&lt;wsp:rsid wsp:val=&quot;00636A46&quot;/&gt;&lt;wsp:rsid wsp:val=&quot;00654B34&quot;/&gt;&lt;wsp:rsid wsp:val=&quot;00672510&quot;/&gt;&lt;wsp:rsid wsp:val=&quot;00672845&quot;/&gt;&lt;wsp:rsid wsp:val=&quot;00676FF7&quot;/&gt;&lt;wsp:rsid wsp:val=&quot;00680B9B&quot;/&gt;&lt;wsp:rsid wsp:val=&quot;006A1751&quot;/&gt;&lt;wsp:rsid wsp:val=&quot;006A4CE7&quot;/&gt;&lt;wsp:rsid wsp:val=&quot;006A576E&quot;/&gt;&lt;wsp:rsid wsp:val=&quot;006A763A&quot;/&gt;&lt;wsp:rsid wsp:val=&quot;006B7DD9&quot;/&gt;&lt;wsp:rsid wsp:val=&quot;006C4A47&quot;/&gt;&lt;wsp:rsid wsp:val=&quot;006F2596&quot;/&gt;&lt;wsp:rsid wsp:val=&quot;006F6531&quot;/&gt;&lt;wsp:rsid wsp:val=&quot;006F714F&quot;/&gt;&lt;wsp:rsid wsp:val=&quot;00701DED&quot;/&gt;&lt;wsp:rsid wsp:val=&quot;00702E72&quot;/&gt;&lt;wsp:rsid wsp:val=&quot;00703CEA&quot;/&gt;&lt;wsp:rsid wsp:val=&quot;0070616B&quot;/&gt;&lt;wsp:rsid wsp:val=&quot;00706BA9&quot;/&gt;&lt;wsp:rsid wsp:val=&quot;007113DC&quot;/&gt;&lt;wsp:rsid wsp:val=&quot;00712459&quot;/&gt;&lt;wsp:rsid wsp:val=&quot;00730522&quot;/&gt;&lt;wsp:rsid wsp:val=&quot;00734E62&quot;/&gt;&lt;wsp:rsid wsp:val=&quot;00772685&quot;/&gt;&lt;wsp:rsid wsp:val=&quot;007868D8&quot;/&gt;&lt;wsp:rsid wsp:val=&quot;00795506&quot;/&gt;&lt;wsp:rsid wsp:val=&quot;00795633&quot;/&gt;&lt;wsp:rsid wsp:val=&quot;007A2380&quot;/&gt;&lt;wsp:rsid wsp:val=&quot;007A5958&quot;/&gt;&lt;wsp:rsid wsp:val=&quot;007B71AC&quot;/&gt;&lt;wsp:rsid wsp:val=&quot;007D3FB3&quot;/&gt;&lt;wsp:rsid wsp:val=&quot;007E0CBD&quot;/&gt;&lt;wsp:rsid wsp:val=&quot;007F5812&quot;/&gt;&lt;wsp:rsid wsp:val=&quot;0080600E&quot;/&gt;&lt;wsp:rsid wsp:val=&quot;00806FB2&quot;/&gt;&lt;wsp:rsid wsp:val=&quot;00810AE5&quot;/&gt;&lt;wsp:rsid wsp:val=&quot;0082566D&quot;/&gt;&lt;wsp:rsid wsp:val=&quot;008429B3&quot;/&gt;&lt;wsp:rsid wsp:val=&quot;00847CC8&quot;/&gt;&lt;wsp:rsid wsp:val=&quot;008518E5&quot;/&gt;&lt;wsp:rsid wsp:val=&quot;008679F2&quot;/&gt;&lt;wsp:rsid wsp:val=&quot;00870358&quot;/&gt;&lt;wsp:rsid wsp:val=&quot;0087104F&quot;/&gt;&lt;wsp:rsid wsp:val=&quot;008712B2&quot;/&gt;&lt;wsp:rsid wsp:val=&quot;00876317&quot;/&gt;&lt;wsp:rsid wsp:val=&quot;00880598&quot;/&gt;&lt;wsp:rsid wsp:val=&quot;00884673&quot;/&gt;&lt;wsp:rsid wsp:val=&quot;008848AE&quot;/&gt;&lt;wsp:rsid wsp:val=&quot;00892992&quot;/&gt;&lt;wsp:rsid wsp:val=&quot;00896530&quot;/&gt;&lt;wsp:rsid wsp:val=&quot;008A12E0&quot;/&gt;&lt;wsp:rsid wsp:val=&quot;008A62D6&quot;/&gt;&lt;wsp:rsid wsp:val=&quot;008B2B3B&quot;/&gt;&lt;wsp:rsid wsp:val=&quot;008B6379&quot;/&gt;&lt;wsp:rsid wsp:val=&quot;008F5DEC&quot;/&gt;&lt;wsp:rsid wsp:val=&quot;00902CBA&quot;/&gt;&lt;wsp:rsid wsp:val=&quot;00905515&quot;/&gt;&lt;wsp:rsid wsp:val=&quot;009100EC&quot;/&gt;&lt;wsp:rsid wsp:val=&quot;00923E66&quot;/&gt;&lt;wsp:rsid wsp:val=&quot;0093457C&quot;/&gt;&lt;wsp:rsid wsp:val=&quot;00936E16&quot;/&gt;&lt;wsp:rsid wsp:val=&quot;00942475&quot;/&gt;&lt;wsp:rsid wsp:val=&quot;00957BC8&quot;/&gt;&lt;wsp:rsid wsp:val=&quot;00960682&quot;/&gt;&lt;wsp:rsid wsp:val=&quot;00973DC1&quot;/&gt;&lt;wsp:rsid wsp:val=&quot;00977522&quot;/&gt;&lt;wsp:rsid wsp:val=&quot;0098545E&quot;/&gt;&lt;wsp:rsid wsp:val=&quot;00990DCC&quot;/&gt;&lt;wsp:rsid wsp:val=&quot;0099334F&quot;/&gt;&lt;wsp:rsid wsp:val=&quot;00993AFE&quot;/&gt;&lt;wsp:rsid wsp:val=&quot;00994827&quot;/&gt;&lt;wsp:rsid wsp:val=&quot;0099624E&quot;/&gt;&lt;wsp:rsid wsp:val=&quot;009A1CBE&quot;/&gt;&lt;wsp:rsid wsp:val=&quot;009A2472&quot;/&gt;&lt;wsp:rsid wsp:val=&quot;009B0B16&quot;/&gt;&lt;wsp:rsid wsp:val=&quot;009D1A82&quot;/&gt;&lt;wsp:rsid wsp:val=&quot;009D39A9&quot;/&gt;&lt;wsp:rsid wsp:val=&quot;009D3D29&quot;/&gt;&lt;wsp:rsid wsp:val=&quot;009E141F&quot;/&gt;&lt;wsp:rsid wsp:val=&quot;009F18AF&quot;/&gt;&lt;wsp:rsid wsp:val=&quot;009F7ECA&quot;/&gt;&lt;wsp:rsid wsp:val=&quot;00A2342D&quot;/&gt;&lt;wsp:rsid wsp:val=&quot;00A26DE4&quot;/&gt;&lt;wsp:rsid wsp:val=&quot;00A3069D&quot;/&gt;&lt;wsp:rsid wsp:val=&quot;00A500A8&quot;/&gt;&lt;wsp:rsid wsp:val=&quot;00A71209&quot;/&gt;&lt;wsp:rsid wsp:val=&quot;00A73143&quot;/&gt;&lt;wsp:rsid wsp:val=&quot;00A75968&quot;/&gt;&lt;wsp:rsid wsp:val=&quot;00A766EA&quot;/&gt;&lt;wsp:rsid wsp:val=&quot;00A8769B&quot;/&gt;&lt;wsp:rsid wsp:val=&quot;00A93464&quot;/&gt;&lt;wsp:rsid wsp:val=&quot;00A93B8F&quot;/&gt;&lt;wsp:rsid wsp:val=&quot;00A93BD6&quot;/&gt;&lt;wsp:rsid wsp:val=&quot;00AA2131&quot;/&gt;&lt;wsp:rsid wsp:val=&quot;00AC01DB&quot;/&gt;&lt;wsp:rsid wsp:val=&quot;00AD016C&quot;/&gt;&lt;wsp:rsid wsp:val=&quot;00AD5AA7&quot;/&gt;&lt;wsp:rsid wsp:val=&quot;00AE4505&quot;/&gt;&lt;wsp:rsid wsp:val=&quot;00AE5B57&quot;/&gt;&lt;wsp:rsid wsp:val=&quot;00AE6179&quot;/&gt;&lt;wsp:rsid wsp:val=&quot;00AE69F4&quot;/&gt;&lt;wsp:rsid wsp:val=&quot;00AF1A42&quot;/&gt;&lt;wsp:rsid wsp:val=&quot;00B01043&quot;/&gt;&lt;wsp:rsid wsp:val=&quot;00B22EAD&quot;/&gt;&lt;wsp:rsid wsp:val=&quot;00B379FF&quot;/&gt;&lt;wsp:rsid wsp:val=&quot;00B37C43&quot;/&gt;&lt;wsp:rsid wsp:val=&quot;00B5634C&quot;/&gt;&lt;wsp:rsid wsp:val=&quot;00B60686&quot;/&gt;&lt;wsp:rsid wsp:val=&quot;00B75288&quot;/&gt;&lt;wsp:rsid wsp:val=&quot;00B75458&quot;/&gt;&lt;wsp:rsid wsp:val=&quot;00B833D0&quot;/&gt;&lt;wsp:rsid wsp:val=&quot;00BB029E&quot;/&gt;&lt;wsp:rsid wsp:val=&quot;00BB4E54&quot;/&gt;&lt;wsp:rsid wsp:val=&quot;00BB674A&quot;/&gt;&lt;wsp:rsid wsp:val=&quot;00BB6BCC&quot;/&gt;&lt;wsp:rsid wsp:val=&quot;00BC07A2&quot;/&gt;&lt;wsp:rsid wsp:val=&quot;00BC4A91&quot;/&gt;&lt;wsp:rsid wsp:val=&quot;00BC6E81&quot;/&gt;&lt;wsp:rsid wsp:val=&quot;00BE6B67&quot;/&gt;&lt;wsp:rsid wsp:val=&quot;00C007E7&quot;/&gt;&lt;wsp:rsid wsp:val=&quot;00C03029&quot;/&gt;&lt;wsp:rsid wsp:val=&quot;00C15A0A&quot;/&gt;&lt;wsp:rsid wsp:val=&quot;00C20A2D&quot;/&gt;&lt;wsp:rsid wsp:val=&quot;00C32F3D&quot;/&gt;&lt;wsp:rsid wsp:val=&quot;00C406E2&quot;/&gt;&lt;wsp:rsid wsp:val=&quot;00C515BB&quot;/&gt;&lt;wsp:rsid wsp:val=&quot;00C6118E&quot;/&gt;&lt;wsp:rsid wsp:val=&quot;00C66A7F&quot;/&gt;&lt;wsp:rsid wsp:val=&quot;00C74CAE&quot;/&gt;&lt;wsp:rsid wsp:val=&quot;00C9143F&quot;/&gt;&lt;wsp:rsid wsp:val=&quot;00C92F7A&quot;/&gt;&lt;wsp:rsid wsp:val=&quot;00CA57B2&quot;/&gt;&lt;wsp:rsid wsp:val=&quot;00CA60E3&quot;/&gt;&lt;wsp:rsid wsp:val=&quot;00CC2056&quot;/&gt;&lt;wsp:rsid wsp:val=&quot;00CC74A1&quot;/&gt;&lt;wsp:rsid wsp:val=&quot;00CD02DB&quot;/&gt;&lt;wsp:rsid wsp:val=&quot;00CD656A&quot;/&gt;&lt;wsp:rsid wsp:val=&quot;00CD787E&quot;/&gt;&lt;wsp:rsid wsp:val=&quot;00CF5CA7&quot;/&gt;&lt;wsp:rsid wsp:val=&quot;00D10C27&quot;/&gt;&lt;wsp:rsid wsp:val=&quot;00D239F7&quot;/&gt;&lt;wsp:rsid wsp:val=&quot;00D245ED&quot;/&gt;&lt;wsp:rsid wsp:val=&quot;00D271D0&quot;/&gt;&lt;wsp:rsid wsp:val=&quot;00D375D2&quot;/&gt;&lt;wsp:rsid wsp:val=&quot;00D41A47&quot;/&gt;&lt;wsp:rsid wsp:val=&quot;00D560EC&quot;/&gt;&lt;wsp:rsid wsp:val=&quot;00D70C40&quot;/&gt;&lt;wsp:rsid wsp:val=&quot;00D75E39&quot;/&gt;&lt;wsp:rsid wsp:val=&quot;00D807C1&quot;/&gt;&lt;wsp:rsid wsp:val=&quot;00D80834&quot;/&gt;&lt;wsp:rsid wsp:val=&quot;00D874C0&quot;/&gt;&lt;wsp:rsid wsp:val=&quot;00D910FD&quot;/&gt;&lt;wsp:rsid wsp:val=&quot;00D959D4&quot;/&gt;&lt;wsp:rsid wsp:val=&quot;00DA3C6D&quot;/&gt;&lt;wsp:rsid wsp:val=&quot;00DB418B&quot;/&gt;&lt;wsp:rsid wsp:val=&quot;00DD7624&quot;/&gt;&lt;wsp:rsid wsp:val=&quot;00DE3535&quot;/&gt;&lt;wsp:rsid wsp:val=&quot;00DF20F2&quot;/&gt;&lt;wsp:rsid wsp:val=&quot;00E0329F&quot;/&gt;&lt;wsp:rsid wsp:val=&quot;00E04B2F&quot;/&gt;&lt;wsp:rsid wsp:val=&quot;00E07CE5&quot;/&gt;&lt;wsp:rsid wsp:val=&quot;00E21655&quot;/&gt;&lt;wsp:rsid wsp:val=&quot;00E378F0&quot;/&gt;&lt;wsp:rsid wsp:val=&quot;00E50F52&quot;/&gt;&lt;wsp:rsid wsp:val=&quot;00E511E8&quot;/&gt;&lt;wsp:rsid wsp:val=&quot;00E51296&quot;/&gt;&lt;wsp:rsid wsp:val=&quot;00E5235E&quot;/&gt;&lt;wsp:rsid wsp:val=&quot;00E61493&quot;/&gt;&lt;wsp:rsid wsp:val=&quot;00E62889&quot;/&gt;&lt;wsp:rsid wsp:val=&quot;00E62AF1&quot;/&gt;&lt;wsp:rsid wsp:val=&quot;00E65A62&quot;/&gt;&lt;wsp:rsid wsp:val=&quot;00E71884&quot;/&gt;&lt;wsp:rsid wsp:val=&quot;00E722B6&quot;/&gt;&lt;wsp:rsid wsp:val=&quot;00E754BD&quot;/&gt;&lt;wsp:rsid wsp:val=&quot;00E800B3&quot;/&gt;&lt;wsp:rsid wsp:val=&quot;00E93277&quot;/&gt;&lt;wsp:rsid wsp:val=&quot;00E946D8&quot;/&gt;&lt;wsp:rsid wsp:val=&quot;00E961E1&quot;/&gt;&lt;wsp:rsid wsp:val=&quot;00EA4B39&quot;/&gt;&lt;wsp:rsid wsp:val=&quot;00EC62DC&quot;/&gt;&lt;wsp:rsid wsp:val=&quot;00EE344C&quot;/&gt;&lt;wsp:rsid wsp:val=&quot;00EE5AF5&quot;/&gt;&lt;wsp:rsid wsp:val=&quot;00EF6769&quot;/&gt;&lt;wsp:rsid wsp:val=&quot;00F02E28&quot;/&gt;&lt;wsp:rsid wsp:val=&quot;00F03841&quot;/&gt;&lt;wsp:rsid wsp:val=&quot;00F22702&quot;/&gt;&lt;wsp:rsid wsp:val=&quot;00F2773D&quot;/&gt;&lt;wsp:rsid wsp:val=&quot;00F35C2B&quot;/&gt;&lt;wsp:rsid wsp:val=&quot;00F45004&quot;/&gt;&lt;wsp:rsid wsp:val=&quot;00F54D10&quot;/&gt;&lt;wsp:rsid wsp:val=&quot;00F64A6B&quot;/&gt;&lt;wsp:rsid wsp:val=&quot;00F748C9&quot;/&gt;&lt;wsp:rsid wsp:val=&quot;00F81474&quot;/&gt;&lt;wsp:rsid wsp:val=&quot;00F8400A&quot;/&gt;&lt;wsp:rsid wsp:val=&quot;00F932F1&quot;/&gt;&lt;wsp:rsid wsp:val=&quot;00F9633F&quot;/&gt;&lt;wsp:rsid wsp:val=&quot;00FA35CF&quot;/&gt;&lt;wsp:rsid wsp:val=&quot;00FA50E8&quot;/&gt;&lt;wsp:rsid wsp:val=&quot;00FA6DD8&quot;/&gt;&lt;wsp:rsid wsp:val=&quot;00FE2743&quot;/&gt;&lt;wsp:rsid wsp:val=&quot;00FF2DD8&quot;/&gt;&lt;wsp:rsid wsp:val=&quot;00FF36C2&quot;/&gt;&lt;/wsp:rsids&gt;&lt;/w:docPr&gt;&lt;w:body&gt;&lt;wx:sect&gt;&lt;w:p wsp:rsidR=&quot;00000000&quot; wsp:rsidRDefault=&quot;00C32F3D&quot; wsp:rsidP=&quot;00C32F3D&quot;&gt;&lt;w:pPr&gt;&lt;w:ind w:first-line=&quot;480&quot;/&gt;&lt;/w:pPr&gt;&lt;m:oMathPara&gt;&lt;m:oMath&gt;&lt;m:r&gt;&lt;w:rPr&gt;&lt;w:rFonts w:ascii=&quot;Cambria Math&quot; w:h-ansi=&quot;Cambria Math&quot;/&gt;&lt;wx:font wx:val=&quot;Cambria Math&quot;/&gt;&lt;w:i/&gt;&lt;w:sz-cs w:val=&quot;21&quot;/&gt;&lt;/w:rPr&gt;&lt;m:t&gt;MCR&lt;/m:t&gt;&lt;/m:r&gt;&lt;m:r&gt;&lt;m:rPr&gt;&lt;m:sty m:val=&quot;p&quot;/&gt;&lt;/m:rPr&gt;&lt;w:rPr&gt;&lt;w:rFonts w:ascii=&quot;Cambria Math&quot; w:h-ansi=&quot;Cambria Math&quot;/&gt;&lt;wx:font wx:val=&quot;Cambria Math&quot;/&gt;&lt;w:sz-cs w:val=&quot;21&quot;/&gt;&lt;/w:rPr&gt;&lt;m:t&gt;=&lt;/m:t&gt;&lt;/m:r&gt;&lt;m:r&gt;&lt;w:rPr&gt;&lt;w:rFonts w:ascii=&quot;Cambria Math&quot; w:h-ansi=&quot;Cambria Math&quot;/&gt;&lt;wx:font wx:val=&quot;Cambria Math&quot;/&gt;&lt;w:i/&gt;&lt;w:sz-cs w:val=&quot;21&quot;/&gt;&lt;/w:rPr&gt;&lt;m:t&gt;fmin&lt;/m:t&gt;&lt;/m:r&gt;&lt;m:d&gt;&lt;m:dPr&gt;&lt;m:ctrlPr&gt;&lt;w:rPr&gt;&lt;w:rFonts w:ascii=&quot;Cambria Math&quot; w:h-ansi=&quot;Cambria Math&quot;/&gt;&lt;wx:font wx:val=&quot;Cambria Math&quot;/&gt;&lt;w:sz-cs w:val=&quot;21&quot;/&gt;&lt;/w:rPr&gt;&lt;/m:ctrlPr&gt;&lt;/m:dPr&gt;&lt;m:e&gt;&lt;m:nary&gt;&lt;m:naryPr&gt;&lt;m:chr m:val=&quot;鈭?/&gt;&lt;m---:l imLloc m:val=&quot;/::undOvr&quot;/&gt;&lt;&lt;m:m&lt;ctmrlPr&gt;&gt;&lt;w:rPr&gt;&lt;w:ddrFonts: w:ascii=rt:&quot;C&lt;armFbriacr &gt;Math&quot; w:ih-ansi=&quot;Cambria M ath&quot;/&gt;&lt;wx:fahoint rwx:val=&quot; CambriCa Math&quot;/&gt;&lt;&lt;ww:vsz-cs= w:val=&quot;2 1&quot;/i&gt;&lt;r/w:rPr&gt;&lt;&lt;/m:&gt;:ctrlPr&gt;&lt;/m:naryPr&gt;&lt;m:suyb&gt;&gt;&lt;m&lt;&gt;:r&gt;&lt;w::rPr&gt;&lt;w:rFonts w:as&gt;c ii=m&quot;Camb=ria Math&quot; w:h-ansi=&quot;Cambria Math&quot;/&gt;&lt;wx:font wx:val=&quot;Cambria Math&quot;/&gt;&lt;w:i/&gt;&lt;w:sz-cs w:val=&quot;21&quot;/&gt;&lt;/w:rPr&gt;&lt;m:t&gt;j&lt;/m:t&gt;&lt;/m:r&gt;&lt;m:r&gt;&lt;m:rPr&gt;&lt;m:sty m:val=&quot;p&quot;/&gt;&lt;/m:rPr&gt;&lt;w:rPr&gt;&lt;w:rFonts w:ascii=&quot;Cambria Math&quot; w:h-ansi=&quot;Cambria Math&quot;/&gt;&lt;wx:font wx:val=&quot;Cambria Math&quot;/&gt;&lt;w:sz-cs w:val=&quot;21&quot;/&gt;&lt;/w:rPr&gt;&lt;m:t&gt;=&lt;/m:t&gt;&lt;/m:r&gt;&lt;m:r&gt;&lt;w:rPr&gt;&lt;w:rFonts w:ascii=&quot;Cambria Math&quot; w:h-ansi=&quot;Cambria Math&quot;/&gt;&lt;wx:font wx:val=&quot;Cambria Math&quot;/&gt;&lt;w:i/&gt;&lt;w:sz-cs w:val=&quot;21&quot;/&gt;&lt;/w:rPr&gt;&lt;m:t&gt;n&lt;/m:t&gt;&lt;/m:r&gt;&lt;/m:sub&gt;&lt;m:sup&gt;&lt;m:r&gt;&lt;w:rPr&gt;&lt;w:rFonts w:ascii=&quot;Cambria Math&quot; w:h-ansi=&quot;Cambria Math&quot;/&gt;&lt;wx:font wx:val=&quot;Cambria Math&quot;/&gt;&lt;w:i/&gt;&lt;w:sz-cs w:val=&quot;21&quot;/&gt;&lt;/w:rPr&gt;&lt;m:t&gt;i&lt;/m:t&gt;&lt;/m:r&gt;&lt;m:r&gt;&lt;m:rPr&gt;&lt;m:sty m:val=&quot;p&quot;/&gt;&lt;/m:rPr&gt;&lt;w:rPr&gt;&lt;w:rFonts w:ascii=&quot;Cambria Math&quot; w:h-ansi=&quot;Cambria Math&quot;/&gt;&lt;wx:font wx:val=&quot;Cambria Math&quot;/&gt;&lt;w:sz-cs w:val=&quot;21&quot;/&gt;&lt;/w:rPr&gt;&lt;m:t&gt;=&lt;/m:t&gt;&lt;/m:r&gt;&lt;m:r&gt;&lt;w:rPr&gt;&lt;w:rFonts w:ascii=&quot;Cambria Math&quot; w:h-ansi=&quot;Cambria Math&quot;/&gt;&lt;wx:font wx:val=&quot;Cambria Math&quot;/&gt;&lt;w:i/&gt;&lt;w:sz-cs w:val=&quot;21&quot;/&gt;&lt;/w:rPr&gt;&lt;m:t&gt;m&lt;/m:t&gt;&lt;/m:r&gt;&lt;/m:sup&gt;&lt;m:e&gt;&lt;m:sSub&gt;&lt;m:sSubPr&gt;&lt;m:ctrlPr&gt;&lt;w:rPr&gt;&lt;w:rFonts w:ascii=&quot;Cambria Math&quot; w:h-ansi=&quot;Cambria Math&quot;/&gt;&lt;wx:font wx:val=&quot;Cambria Math&quot;/&gt;&lt;w:sz-cs w:val=&quot;21&quot;/&gt;&lt;/w:rPr&gt;&lt;/m:ctrlPr&gt;&lt;/m:sSubPr&gt;&lt;m:e&gt;&lt;aml:annotation aml:id=&quot;0&quot; w:type=&quot;Word.Bookmark.Start&quot; w:name=&quot;_Hlk63537478&quot;/&gt;&lt;m:r&gt;&lt;w:rPr&gt;&lt;w:rFonts w:ascii=&quot;Cambria Math&quot; w:h-ansi=&quot;Cambria Math&quot;/&gt;&lt;wx:font wx:val=&quot;Cambria Math&quot;/&gt;&lt;w:i/&gt;&lt;w:sz-cs w:val=&quot;21&quot;/&gt;&lt;/w:rPr&gt;&lt;m:t&gt;D&lt;/m:t&gt;&lt;/m:r&gt;&lt;/m:e&gt;&lt;m:sub&gt;&lt;m:r&gt;&lt;w:rPr&gt;&lt;w:rFonts w:ascii=&quot;Cambria Math&quot; w:h-ansi=&quot;Cambria Math&quot;/&gt;&lt;wx:font wx:val=&quot;Cambria Math&quot;/&gt;&lt;w:i/&gt;&lt;w:sz-cs w:val=&quot;21&quot;/&gt;&lt;/w:rPr&gt;&lt;m:t&gt;ij&lt;/m:t&gt;&lt;/m:r&gt;&lt;aml:annotation aml:id=&quot;0&quot; w:type=&quot;Word.Bookmark.End&quot;/&gt;&lt;/m:sub&gt;&lt;/m:sSub&gt;&lt;/m:e&gt;&lt;/m:nary&gt;&lt;m:r&gt;&lt;m:rPr&gt;&lt;m:sty m:val=&quot;p&quot;/&gt;&lt;/m:rPr&gt;&lt;w:rPr&gt;&lt;w:rFonts w:ascii=&quot;Cambria Math&quot; w:h-ansi=&quot;Cambria Math&quot;/&gt;&lt;wx:font wx:val=&quot;Cambria Math&quot;/&gt;&lt;w:sz-cs w:val=&quot;21&quot;/&gt;&lt;/w:rPr&gt;&lt;m:t&gt;脳&lt;/:am:t&gt;&lt;/m:r&gt;&lt;m:sSu=bd&gt;&lt;m:wsStub&quot;PrdW&gt;B&lt;m:ctrlPr&gt;&lt;w.k:rPr&gt;&lt;mw:rF&lt;onts w:&lt;/ascii=n&quot;Cambria mMaath&quot; w:hr-yansi=&quot;rCambria Mavth&quot;/&gt;&lt;wx:font wsx:val=P&quot;Cambr&quot;iar&gt; Miath&quot;/&gt;&lt;sw:sz-tcs &quot;w:vral=t&quot;21&quot;/&gt;&lt;/w :rPr&gt;a&lt;&quot;/m:xctrlPr&gt;&lt;/ma:sSubPr&gt;&lt;ma:e&gt;&lt;m:r&gt;::&lt;w:r&gt;Pwhr&gt;2&lt; w:rrFonts&lt; w:ascii=&quot;Cambria Math&quot; w:h-a&gt;ns&gt;i=&quot;Cambria Math&quot;/&gt;&lt;wx:font wx:val=&quot;Cambria Math&quot;/&gt;&lt;w:i/&gt;&lt;w:sz-cs w:val=&quot;21&quot;/&gt;&lt;/w:rPr&gt;&lt;m:t&gt;R&lt;/m:t&gt;&lt;/m:r&gt;&lt;/m:e&gt;&lt;m:sub&gt;&lt;m:r&gt;&lt;w:rPr&gt;&lt;w:rFonts w:ascii=&quot;Cambria Math&quot; w:h-ansi=&quot;Cambria Math&quot;/&gt;&lt;wx:font wx:val=&quot;Cambria Math&quot;/&gt;&lt;w:i/&gt;&lt;w:sz-cs w:val=&quot;21&quot;/&gt;&lt;/w:rPr&gt;&lt;m:t&gt;i&lt;/m:t&gt;&lt;/m:r&gt;&lt;/m:sub&gt;&lt;/m:sSub&gt;&lt;m:r&gt;&lt;m:rPr&gt;&lt;m:sty m:val=&quot;p&quot;/&gt;&lt;/m:rPr&gt;&lt;w:rPr&gt;&lt;w:rFonts w:ascii=&quot;Cambria Math&quot; w:h-ansi=&quot;Cambria Math&quot;/&gt;&lt;wx:font wx:val=&quot;Cambria Math&quot;/&gt;&lt;w:sz-cs w:val=&quot;21&quot;/&gt;&lt;/w:rPr&gt;&lt;m:t&gt;??/m:ti&gt;a&lt;/m:tr&gt;&lt;m:sSub&gt;&lt;m:sSubPr&gt;&lt;m:ctrlPr&gt;&lt;w:rPr&gt;&lt;rw::rmFonts w:arsc&gt;ii=&quot;:Cambria Math&quot;:: wr:h-ansi=&quot;Cambria Math&quot;/&gt;&lt;wx&quot;:fon/t mwx&lt;:vaPl=&quot;Cambria Math&quot;/c&gt;&lt;w:sz-crs w:val=&quot;21&quot;/&gt;&lt;/w:rPr&gt;m&lt;/m:ctrlPr&gt;h&lt;/m::sSubPr&gt;t&lt;mx:ae&gt;&lt;m:r&gt;&lt;w:srcPr&gt;m&lt;w:rFonts w:ascPii=&quot;C?ambria Math&quot; w:h-ansi=&quot;Cambria Math&quot;/&gt;&lt;wx:font wx:val=&quot;Cambria Math&quot;/&gt;&lt;w:i/&gt;&lt;w:sz-cs w:val=&quot;21&quot;/&gt;&lt;/w:rPr&gt;&lt;m:t&gt;K&lt;/m:t&gt;&lt;/m:r&gt;&lt;/m:e&gt;&lt;m:sub&gt;&lt;m:r&gt;&lt;w:rPr&gt;&lt;w:rFonts w:ascii=&quot;Cambria Math&quot; w:h-ansi=&quot;Cambria Math&quot;/&gt;&lt;wx:font wx:val=&quot;Cambria Math&quot;/&gt;&lt;w:i/&gt;&lt;w:sz-cs w:val=&quot;21&quot;/&gt;&lt;/w:rPr&gt;&lt;m:t&gt;j&lt;/m:t&gt;&lt;/m:r&gt;&lt;/m:sub&gt;&lt;/m:sSub&gt;&lt;/m:e&gt;&lt;/m:d&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21" o:title="" chromakey="white"/>
          </v:shape>
        </w:pict>
      </w:r>
      <w:r w:rsidR="00D52EA4">
        <w:rPr>
          <w:rFonts w:ascii="Times New Roman" w:eastAsia="宋体" w:hAnsi="Times New Roman" w:cs="Times New Roman"/>
          <w:bCs/>
          <w:sz w:val="24"/>
          <w:szCs w:val="24"/>
        </w:rPr>
        <w:t xml:space="preserve">             </w:t>
      </w:r>
      <w:r w:rsidR="005E72C1">
        <w:rPr>
          <w:rFonts w:ascii="Times New Roman" w:eastAsia="宋体" w:hAnsi="Times New Roman" w:cs="Times New Roman"/>
          <w:bCs/>
          <w:sz w:val="24"/>
          <w:szCs w:val="24"/>
        </w:rPr>
        <w:t xml:space="preserve">                    </w:t>
      </w:r>
      <w:r w:rsidR="00D52EA4">
        <w:rPr>
          <w:rFonts w:ascii="Times New Roman" w:eastAsia="宋体" w:hAnsi="Times New Roman" w:cs="Times New Roman"/>
          <w:bCs/>
          <w:sz w:val="24"/>
          <w:szCs w:val="24"/>
        </w:rPr>
        <w:t xml:space="preserve">   </w:t>
      </w:r>
      <w:r w:rsidR="00D52EA4" w:rsidRPr="00672F44">
        <w:rPr>
          <w:rFonts w:ascii="Times New Roman" w:eastAsia="宋体" w:hAnsi="Times New Roman" w:cs="Times New Roman"/>
          <w:bCs/>
          <w:szCs w:val="21"/>
        </w:rPr>
        <w:t>(</w:t>
      </w:r>
      <w:r w:rsidR="005E72C1">
        <w:rPr>
          <w:rFonts w:ascii="Times New Roman" w:eastAsia="宋体" w:hAnsi="Times New Roman" w:cs="Times New Roman"/>
          <w:bCs/>
          <w:szCs w:val="21"/>
        </w:rPr>
        <w:t>B</w:t>
      </w:r>
      <w:r w:rsidR="006A3B47" w:rsidRPr="00672F44">
        <w:rPr>
          <w:rFonts w:ascii="Times New Roman" w:eastAsia="宋体" w:hAnsi="Times New Roman" w:cs="Times New Roman"/>
          <w:bCs/>
          <w:szCs w:val="21"/>
        </w:rPr>
        <w:t>10</w:t>
      </w:r>
      <w:r w:rsidR="00D52EA4" w:rsidRPr="00672F44">
        <w:rPr>
          <w:rFonts w:ascii="Times New Roman" w:eastAsia="宋体" w:hAnsi="Times New Roman" w:cs="Times New Roman"/>
          <w:bCs/>
          <w:szCs w:val="21"/>
        </w:rPr>
        <w:t>)</w:t>
      </w:r>
    </w:p>
    <w:p w14:paraId="36B98E72" w14:textId="77777777" w:rsidR="00856C91" w:rsidRDefault="00A6479B" w:rsidP="00A535B5">
      <w:pPr>
        <w:rPr>
          <w:rFonts w:ascii="Times New Roman" w:eastAsia="宋体" w:hAnsi="Times New Roman" w:cs="Times New Roman"/>
          <w:bCs/>
          <w:sz w:val="24"/>
          <w:szCs w:val="24"/>
        </w:rPr>
      </w:pPr>
      <w:r w:rsidRPr="00A6479B">
        <w:rPr>
          <w:rFonts w:ascii="Times New Roman" w:eastAsia="宋体" w:hAnsi="Times New Roman" w:cs="Times New Roman"/>
          <w:bCs/>
          <w:sz w:val="24"/>
          <w:szCs w:val="24"/>
        </w:rPr>
        <w:t>Where MCR is the minimum cumulative resistance value;</w:t>
      </w:r>
      <w:r w:rsidRPr="00856C91">
        <w:rPr>
          <w:rFonts w:ascii="Times New Roman" w:eastAsia="宋体" w:hAnsi="Times New Roman" w:cs="Times New Roman"/>
          <w:bCs/>
          <w:i/>
          <w:iCs/>
          <w:sz w:val="24"/>
          <w:szCs w:val="24"/>
        </w:rPr>
        <w:t xml:space="preserve"> f</w:t>
      </w:r>
      <w:r w:rsidRPr="00A6479B">
        <w:rPr>
          <w:rFonts w:ascii="Times New Roman" w:eastAsia="宋体" w:hAnsi="Times New Roman" w:cs="Times New Roman"/>
          <w:bCs/>
          <w:sz w:val="24"/>
          <w:szCs w:val="24"/>
        </w:rPr>
        <w:t xml:space="preserve"> is an unknown positive function which indicates the positive correlation between ecological suitability and minimum cumulative resistance; min is the minimum value of cumulative resistance taken by a landscape unit to different sources; </w:t>
      </w:r>
      <m:oMath>
        <m:sSub>
          <m:sSubPr>
            <m:ctrlPr>
              <w:rPr>
                <w:rFonts w:ascii="Cambria Math" w:eastAsia="宋体" w:hAnsi="Cambria Math" w:cs="Times New Roman"/>
                <w:bCs/>
                <w:i/>
                <w:sz w:val="24"/>
                <w:szCs w:val="24"/>
              </w:rPr>
            </m:ctrlPr>
          </m:sSubPr>
          <m:e>
            <m:r>
              <w:rPr>
                <w:rFonts w:ascii="Cambria Math" w:eastAsia="宋体" w:hAnsi="Cambria Math" w:cs="Times New Roman"/>
                <w:sz w:val="24"/>
                <w:szCs w:val="24"/>
              </w:rPr>
              <m:t>D</m:t>
            </m:r>
          </m:e>
          <m:sub>
            <m:r>
              <w:rPr>
                <w:rFonts w:ascii="Cambria Math" w:eastAsia="宋体" w:hAnsi="Cambria Math" w:cs="Times New Roman"/>
                <w:sz w:val="24"/>
                <w:szCs w:val="24"/>
              </w:rPr>
              <m:t>ij</m:t>
            </m:r>
          </m:sub>
        </m:sSub>
      </m:oMath>
      <w:r w:rsidRPr="00A6479B">
        <w:rPr>
          <w:rFonts w:ascii="Times New Roman" w:eastAsia="宋体" w:hAnsi="Times New Roman" w:cs="Times New Roman"/>
          <w:bCs/>
          <w:sz w:val="24"/>
          <w:szCs w:val="24"/>
        </w:rPr>
        <w:t xml:space="preserve">is the spatial distance from source </w:t>
      </w:r>
      <w:r w:rsidRPr="00856C91">
        <w:rPr>
          <w:rFonts w:ascii="Times New Roman" w:eastAsia="宋体" w:hAnsi="Times New Roman" w:cs="Times New Roman"/>
          <w:bCs/>
          <w:i/>
          <w:iCs/>
          <w:sz w:val="24"/>
          <w:szCs w:val="24"/>
        </w:rPr>
        <w:t>i</w:t>
      </w:r>
      <w:r w:rsidRPr="00A6479B">
        <w:rPr>
          <w:rFonts w:ascii="Times New Roman" w:eastAsia="宋体" w:hAnsi="Times New Roman" w:cs="Times New Roman"/>
          <w:bCs/>
          <w:sz w:val="24"/>
          <w:szCs w:val="24"/>
        </w:rPr>
        <w:t xml:space="preserve"> to landscape unit</w:t>
      </w:r>
      <w:r w:rsidRPr="00856C91">
        <w:rPr>
          <w:rFonts w:ascii="Times New Roman" w:eastAsia="宋体" w:hAnsi="Times New Roman" w:cs="Times New Roman"/>
          <w:bCs/>
          <w:i/>
          <w:iCs/>
          <w:sz w:val="24"/>
          <w:szCs w:val="24"/>
        </w:rPr>
        <w:t xml:space="preserve"> j</w:t>
      </w:r>
      <w:r w:rsidRPr="00A6479B">
        <w:rPr>
          <w:rFonts w:ascii="Times New Roman" w:eastAsia="宋体" w:hAnsi="Times New Roman" w:cs="Times New Roman"/>
          <w:bCs/>
          <w:sz w:val="24"/>
          <w:szCs w:val="24"/>
        </w:rPr>
        <w:t xml:space="preserve">; </w:t>
      </w:r>
      <m:oMath>
        <m:sSub>
          <m:sSubPr>
            <m:ctrlPr>
              <w:rPr>
                <w:rFonts w:ascii="Cambria Math" w:eastAsia="宋体" w:hAnsi="Cambria Math" w:cs="Times New Roman"/>
                <w:bCs/>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i</m:t>
            </m:r>
          </m:sub>
        </m:sSub>
      </m:oMath>
      <w:r w:rsidRPr="00A6479B">
        <w:rPr>
          <w:rFonts w:ascii="Times New Roman" w:eastAsia="宋体" w:hAnsi="Times New Roman" w:cs="Times New Roman"/>
          <w:bCs/>
          <w:sz w:val="24"/>
          <w:szCs w:val="24"/>
        </w:rPr>
        <w:t xml:space="preserve"> is the resistance coefficient of the landscape unit to the movement process; </w:t>
      </w:r>
      <m:oMath>
        <m:sSub>
          <m:sSubPr>
            <m:ctrlPr>
              <w:rPr>
                <w:rFonts w:ascii="Cambria Math" w:eastAsia="宋体" w:hAnsi="Cambria Math" w:cs="Times New Roman"/>
                <w:bCs/>
                <w:i/>
                <w:sz w:val="24"/>
                <w:szCs w:val="24"/>
              </w:rPr>
            </m:ctrlPr>
          </m:sSubPr>
          <m:e>
            <m:r>
              <w:rPr>
                <w:rFonts w:ascii="Cambria Math" w:eastAsia="宋体" w:hAnsi="Cambria Math" w:cs="Times New Roman"/>
                <w:sz w:val="24"/>
                <w:szCs w:val="24"/>
              </w:rPr>
              <m:t>K</m:t>
            </m:r>
          </m:e>
          <m:sub>
            <m:r>
              <w:rPr>
                <w:rFonts w:ascii="Cambria Math" w:eastAsia="宋体" w:hAnsi="Cambria Math" w:cs="Times New Roman"/>
                <w:sz w:val="24"/>
                <w:szCs w:val="24"/>
              </w:rPr>
              <m:t>j</m:t>
            </m:r>
          </m:sub>
        </m:sSub>
      </m:oMath>
      <w:r w:rsidRPr="00A6479B">
        <w:rPr>
          <w:rFonts w:ascii="Times New Roman" w:eastAsia="宋体" w:hAnsi="Times New Roman" w:cs="Times New Roman"/>
          <w:bCs/>
          <w:sz w:val="24"/>
          <w:szCs w:val="24"/>
        </w:rPr>
        <w:t xml:space="preserve"> indicates the relative resistance factor of the class to which source</w:t>
      </w:r>
      <w:r w:rsidRPr="00856C91">
        <w:rPr>
          <w:rFonts w:ascii="Times New Roman" w:eastAsia="宋体" w:hAnsi="Times New Roman" w:cs="Times New Roman"/>
          <w:bCs/>
          <w:i/>
          <w:iCs/>
          <w:sz w:val="24"/>
          <w:szCs w:val="24"/>
        </w:rPr>
        <w:t xml:space="preserve"> j</w:t>
      </w:r>
      <w:r w:rsidRPr="00A6479B">
        <w:rPr>
          <w:rFonts w:ascii="Times New Roman" w:eastAsia="宋体" w:hAnsi="Times New Roman" w:cs="Times New Roman"/>
          <w:bCs/>
          <w:sz w:val="24"/>
          <w:szCs w:val="24"/>
        </w:rPr>
        <w:t xml:space="preserve"> belongs; ∑ indicates the calculation of cumulative resistance from plot</w:t>
      </w:r>
      <w:r w:rsidRPr="00856C91">
        <w:rPr>
          <w:rFonts w:ascii="Times New Roman" w:eastAsia="宋体" w:hAnsi="Times New Roman" w:cs="Times New Roman"/>
          <w:bCs/>
          <w:i/>
          <w:iCs/>
          <w:sz w:val="24"/>
          <w:szCs w:val="24"/>
        </w:rPr>
        <w:t xml:space="preserve"> </w:t>
      </w:r>
      <w:proofErr w:type="spellStart"/>
      <w:r w:rsidRPr="00856C91">
        <w:rPr>
          <w:rFonts w:ascii="Times New Roman" w:eastAsia="宋体" w:hAnsi="Times New Roman" w:cs="Times New Roman"/>
          <w:bCs/>
          <w:i/>
          <w:iCs/>
          <w:sz w:val="24"/>
          <w:szCs w:val="24"/>
        </w:rPr>
        <w:t>i</w:t>
      </w:r>
      <w:proofErr w:type="spellEnd"/>
      <w:r w:rsidRPr="00A6479B">
        <w:rPr>
          <w:rFonts w:ascii="Times New Roman" w:eastAsia="宋体" w:hAnsi="Times New Roman" w:cs="Times New Roman"/>
          <w:bCs/>
          <w:sz w:val="24"/>
          <w:szCs w:val="24"/>
        </w:rPr>
        <w:t xml:space="preserve"> to source area</w:t>
      </w:r>
      <w:r w:rsidRPr="00856C91">
        <w:rPr>
          <w:rFonts w:ascii="Times New Roman" w:eastAsia="宋体" w:hAnsi="Times New Roman" w:cs="Times New Roman"/>
          <w:bCs/>
          <w:i/>
          <w:iCs/>
          <w:sz w:val="24"/>
          <w:szCs w:val="24"/>
        </w:rPr>
        <w:t xml:space="preserve"> j</w:t>
      </w:r>
      <w:r w:rsidRPr="00A6479B">
        <w:rPr>
          <w:rFonts w:ascii="Times New Roman" w:eastAsia="宋体" w:hAnsi="Times New Roman" w:cs="Times New Roman"/>
          <w:bCs/>
          <w:sz w:val="24"/>
          <w:szCs w:val="24"/>
        </w:rPr>
        <w:t>.</w:t>
      </w:r>
      <w:r w:rsidRPr="00A6479B">
        <w:rPr>
          <w:rFonts w:ascii="Times New Roman" w:eastAsia="宋体" w:hAnsi="Times New Roman" w:cs="Times New Roman"/>
          <w:bCs/>
          <w:sz w:val="24"/>
          <w:szCs w:val="24"/>
        </w:rPr>
        <w:br/>
      </w:r>
    </w:p>
    <w:p w14:paraId="7CFC0773" w14:textId="4DFE7ACB" w:rsidR="00F06D93" w:rsidRDefault="00F06D93" w:rsidP="00A535B5">
      <w:pPr>
        <w:rPr>
          <w:rFonts w:ascii="Times New Roman" w:hAnsi="Times New Roman" w:cs="Times New Roman"/>
          <w:i/>
          <w:iCs/>
          <w:szCs w:val="21"/>
        </w:rPr>
      </w:pPr>
      <w:r>
        <w:rPr>
          <w:rFonts w:ascii="Times New Roman" w:hAnsi="Times New Roman" w:cs="Times New Roman" w:hint="eastAsia"/>
          <w:i/>
          <w:iCs/>
          <w:szCs w:val="21"/>
        </w:rPr>
        <w:t>1</w:t>
      </w:r>
      <w:r>
        <w:rPr>
          <w:rFonts w:ascii="Times New Roman" w:hAnsi="Times New Roman" w:cs="Times New Roman"/>
          <w:i/>
          <w:iCs/>
          <w:szCs w:val="21"/>
        </w:rPr>
        <w:t>7. Population density</w:t>
      </w:r>
    </w:p>
    <w:p w14:paraId="7E709478" w14:textId="77777777" w:rsidR="002469F4" w:rsidRPr="002469F4" w:rsidRDefault="002469F4" w:rsidP="002469F4">
      <w:pPr>
        <w:ind w:firstLineChars="200" w:firstLine="420"/>
        <w:rPr>
          <w:rFonts w:ascii="Times New Roman" w:hAnsi="Times New Roman" w:cs="Times New Roman"/>
        </w:rPr>
      </w:pPr>
      <w:r w:rsidRPr="002469F4">
        <w:rPr>
          <w:rFonts w:ascii="Times New Roman" w:hAnsi="Times New Roman" w:cs="Times New Roman"/>
        </w:rPr>
        <w:t>Direct valuating from the data source. Zonal statistic to the grids used in the study.</w:t>
      </w:r>
    </w:p>
    <w:p w14:paraId="097FF1B4" w14:textId="77777777" w:rsidR="00F06D93" w:rsidRPr="002469F4" w:rsidRDefault="00F06D93" w:rsidP="00A535B5">
      <w:pPr>
        <w:rPr>
          <w:rFonts w:ascii="Times New Roman" w:hAnsi="Times New Roman" w:cs="Times New Roman"/>
          <w:i/>
          <w:iCs/>
          <w:szCs w:val="21"/>
        </w:rPr>
      </w:pPr>
    </w:p>
    <w:p w14:paraId="45058195" w14:textId="7F44CFBE" w:rsidR="00A535B5" w:rsidRDefault="00A31400" w:rsidP="00A535B5">
      <w:pPr>
        <w:rPr>
          <w:rFonts w:ascii="Times New Roman" w:hAnsi="Times New Roman" w:cs="Times New Roman"/>
          <w:i/>
          <w:iCs/>
          <w:szCs w:val="21"/>
        </w:rPr>
      </w:pPr>
      <w:r w:rsidRPr="00F06D93">
        <w:rPr>
          <w:rFonts w:ascii="Times New Roman" w:hAnsi="Times New Roman" w:cs="Times New Roman" w:hint="eastAsia"/>
          <w:i/>
          <w:iCs/>
          <w:szCs w:val="21"/>
        </w:rPr>
        <w:t>1</w:t>
      </w:r>
      <w:r w:rsidR="00F06D93">
        <w:rPr>
          <w:rFonts w:ascii="Times New Roman" w:hAnsi="Times New Roman" w:cs="Times New Roman"/>
          <w:i/>
          <w:iCs/>
          <w:szCs w:val="21"/>
        </w:rPr>
        <w:t>8</w:t>
      </w:r>
      <w:r w:rsidRPr="00F06D93">
        <w:rPr>
          <w:rFonts w:ascii="Times New Roman" w:hAnsi="Times New Roman" w:cs="Times New Roman"/>
          <w:i/>
          <w:iCs/>
          <w:szCs w:val="21"/>
        </w:rPr>
        <w:t>. Land use</w:t>
      </w:r>
    </w:p>
    <w:p w14:paraId="0DE2B8F8" w14:textId="6456167E" w:rsidR="00F06D93" w:rsidRDefault="00F06D93" w:rsidP="00F06D93">
      <w:pPr>
        <w:ind w:firstLineChars="200" w:firstLine="420"/>
        <w:rPr>
          <w:rFonts w:ascii="Times New Roman" w:hAnsi="Times New Roman" w:cs="Times New Roman"/>
          <w:szCs w:val="21"/>
        </w:rPr>
      </w:pPr>
      <w:r w:rsidRPr="00F06D93">
        <w:rPr>
          <w:rFonts w:ascii="Times New Roman" w:hAnsi="Times New Roman" w:cs="Times New Roman"/>
          <w:szCs w:val="21"/>
        </w:rPr>
        <w:t xml:space="preserve">The land use types in </w:t>
      </w:r>
      <w:r w:rsidR="00706A94">
        <w:rPr>
          <w:rFonts w:ascii="Times New Roman" w:hAnsi="Times New Roman" w:cs="Times New Roman" w:hint="eastAsia"/>
          <w:szCs w:val="21"/>
        </w:rPr>
        <w:t>the</w:t>
      </w:r>
      <w:r w:rsidR="00706A94">
        <w:rPr>
          <w:rFonts w:ascii="Times New Roman" w:hAnsi="Times New Roman" w:cs="Times New Roman"/>
          <w:szCs w:val="21"/>
        </w:rPr>
        <w:t xml:space="preserve"> </w:t>
      </w:r>
      <w:proofErr w:type="spellStart"/>
      <w:r w:rsidRPr="00F06D93">
        <w:rPr>
          <w:rFonts w:ascii="Times New Roman" w:hAnsi="Times New Roman" w:cs="Times New Roman"/>
          <w:szCs w:val="21"/>
        </w:rPr>
        <w:t>Pu'er</w:t>
      </w:r>
      <w:proofErr w:type="spellEnd"/>
      <w:r w:rsidRPr="00F06D93">
        <w:rPr>
          <w:rFonts w:ascii="Times New Roman" w:hAnsi="Times New Roman" w:cs="Times New Roman"/>
          <w:szCs w:val="21"/>
        </w:rPr>
        <w:t xml:space="preserve"> region in 2020 are defined as different values: arable, 1; forest, 2; grassland, 3; water, 4; and urban, 5. The percentage of each type in each grid is counted, and the grid is assigned to the value corresponding to the land type with the largest percentage.</w:t>
      </w:r>
    </w:p>
    <w:p w14:paraId="54E2D2C4" w14:textId="77777777" w:rsidR="00F06D93" w:rsidRPr="00F06D93" w:rsidRDefault="00F06D93" w:rsidP="00F06D93">
      <w:pPr>
        <w:ind w:firstLineChars="200" w:firstLine="420"/>
        <w:rPr>
          <w:rFonts w:ascii="Times New Roman" w:hAnsi="Times New Roman" w:cs="Times New Roman"/>
          <w:szCs w:val="21"/>
        </w:rPr>
      </w:pPr>
    </w:p>
    <w:p w14:paraId="7F491C93" w14:textId="62CC3F8A" w:rsidR="00A535B5" w:rsidRPr="00351ABE" w:rsidRDefault="002F2F50" w:rsidP="00A535B5">
      <w:pPr>
        <w:pStyle w:val="AMDisplayEquation"/>
        <w:ind w:left="0"/>
      </w:pPr>
      <w:r>
        <w:t>1</w:t>
      </w:r>
      <w:r w:rsidR="00F06D93">
        <w:t>9</w:t>
      </w:r>
      <w:r w:rsidR="00A535B5" w:rsidRPr="00351ABE">
        <w:t>. Contagion index</w:t>
      </w:r>
    </w:p>
    <w:p w14:paraId="32DA1F60" w14:textId="7E9DC72C" w:rsidR="00A535B5" w:rsidRDefault="00A535B5" w:rsidP="00A535B5">
      <w:pPr>
        <w:ind w:firstLineChars="200" w:firstLine="420"/>
        <w:rPr>
          <w:rFonts w:ascii="Times New Roman" w:hAnsi="Times New Roman" w:cs="Times New Roman"/>
          <w:szCs w:val="21"/>
        </w:rPr>
      </w:pPr>
      <w:r>
        <w:rPr>
          <w:rFonts w:ascii="Times New Roman" w:hAnsi="Times New Roman" w:cs="Times New Roman"/>
          <w:szCs w:val="21"/>
        </w:rPr>
        <w:t>Contagion index r</w:t>
      </w:r>
      <w:r w:rsidRPr="00804477">
        <w:rPr>
          <w:rFonts w:ascii="Times New Roman" w:hAnsi="Times New Roman" w:cs="Times New Roman"/>
          <w:szCs w:val="21"/>
        </w:rPr>
        <w:t xml:space="preserve">eflects the degree of non-randomness or aggregation of different plate types in the landscape </w:t>
      </w:r>
      <w:sdt>
        <w:sdtPr>
          <w:rPr>
            <w:rFonts w:ascii="Times New Roman" w:hAnsi="Times New Roman" w:cs="Times New Roman"/>
            <w:color w:val="000000"/>
            <w:szCs w:val="21"/>
          </w:rPr>
          <w:tag w:val="MENDELEY_CITATION_v3_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"/>
          <w:id w:val="1531531317"/>
          <w:placeholder>
            <w:docPart w:val="39F8C23B4A9F4AEE8EA8B7D5256B3ACF"/>
          </w:placeholder>
        </w:sdtPr>
        <w:sdtEndPr/>
        <w:sdtContent>
          <w:r w:rsidR="006D4B06">
            <w:rPr>
              <w:rFonts w:eastAsia="Times New Roman"/>
            </w:rPr>
            <w:t>(Li &amp; Reynolds, 1993)</w:t>
          </w:r>
        </w:sdtContent>
      </w:sdt>
      <w:r w:rsidRPr="00B71B24">
        <w:rPr>
          <w:rFonts w:ascii="Times New Roman" w:hAnsi="Times New Roman" w:cs="Times New Roman"/>
          <w:szCs w:val="21"/>
        </w:rPr>
        <w:t>.</w:t>
      </w:r>
      <w:r>
        <w:rPr>
          <w:rFonts w:ascii="Times New Roman" w:hAnsi="Times New Roman" w:cs="Times New Roman"/>
          <w:szCs w:val="21"/>
        </w:rPr>
        <w:t xml:space="preserve"> </w:t>
      </w:r>
      <w:r w:rsidRPr="001A32AE">
        <w:rPr>
          <w:rFonts w:ascii="Times New Roman" w:hAnsi="Times New Roman" w:cs="Times New Roman"/>
          <w:szCs w:val="21"/>
        </w:rPr>
        <w:t xml:space="preserve">Fragstats 4.2 was used to evaluate </w:t>
      </w:r>
      <w:r>
        <w:rPr>
          <w:rFonts w:ascii="Times New Roman" w:hAnsi="Times New Roman" w:cs="Times New Roman"/>
          <w:szCs w:val="21"/>
        </w:rPr>
        <w:t>CON</w:t>
      </w:r>
      <w:r w:rsidRPr="001A32AE">
        <w:rPr>
          <w:rFonts w:ascii="Times New Roman" w:hAnsi="Times New Roman" w:cs="Times New Roman"/>
          <w:szCs w:val="21"/>
        </w:rPr>
        <w:t>.</w:t>
      </w:r>
      <w:r>
        <w:rPr>
          <w:rFonts w:ascii="Times New Roman" w:hAnsi="Times New Roman" w:cs="Times New Roman"/>
          <w:szCs w:val="21"/>
        </w:rPr>
        <w:t xml:space="preserve"> CON was calculated by the formula: </w:t>
      </w:r>
    </w:p>
    <w:p w14:paraId="74F275F8" w14:textId="715916B7" w:rsidR="00A535B5" w:rsidRDefault="00A535B5" w:rsidP="005E72C1">
      <w:pPr>
        <w:pStyle w:val="AMDisplayEquation"/>
        <w:ind w:left="0"/>
      </w:pPr>
      <w:r w:rsidRPr="006824AC">
        <w:rPr>
          <w:position w:val="-98"/>
        </w:rPr>
        <w:object w:dxaOrig="5444" w:dyaOrig="2096" w14:anchorId="2D354131">
          <v:shape id="_x0000_i1033" type="#_x0000_t75" style="width:271.8pt;height:105.6pt" o:ole="">
            <v:imagedata r:id="rId22" o:title=""/>
          </v:shape>
          <o:OLEObject Type="Embed" ProgID="Equation.AxMath" ShapeID="_x0000_i1033" DrawAspect="Content" ObjectID="_1752220923" r:id="rId23"/>
        </w:object>
      </w:r>
      <w:r>
        <w:t xml:space="preserve">      </w:t>
      </w:r>
      <w:r w:rsidR="005E72C1">
        <w:t xml:space="preserve">                </w:t>
      </w:r>
      <w:r>
        <w:t xml:space="preserve"> </w:t>
      </w:r>
      <w:r w:rsidRPr="00326D45">
        <w:rPr>
          <w:i w:val="0"/>
          <w:iCs w:val="0"/>
        </w:rPr>
        <w:t>(</w:t>
      </w:r>
      <w:r w:rsidR="005E72C1">
        <w:rPr>
          <w:i w:val="0"/>
          <w:iCs w:val="0"/>
        </w:rPr>
        <w:t>B</w:t>
      </w:r>
      <w:r w:rsidR="006A3B47">
        <w:rPr>
          <w:i w:val="0"/>
          <w:iCs w:val="0"/>
        </w:rPr>
        <w:t>11</w:t>
      </w:r>
      <w:r w:rsidRPr="00326D45">
        <w:rPr>
          <w:i w:val="0"/>
          <w:iCs w:val="0"/>
        </w:rPr>
        <w:t>)</w:t>
      </w:r>
    </w:p>
    <w:p w14:paraId="14A4B1F8" w14:textId="77777777" w:rsidR="00A535B5" w:rsidRDefault="00A535B5" w:rsidP="00A535B5">
      <w:pPr>
        <w:rPr>
          <w:rFonts w:ascii="Times New Roman" w:hAnsi="Times New Roman" w:cs="Times New Roman"/>
        </w:rPr>
      </w:pPr>
      <w:r>
        <w:rPr>
          <w:rFonts w:ascii="Times New Roman" w:hAnsi="Times New Roman" w:cs="Times New Roman"/>
        </w:rPr>
        <w:t xml:space="preserve">Where </w:t>
      </w:r>
      <w:r w:rsidRPr="00AE2C37">
        <w:rPr>
          <w:rFonts w:ascii="Times New Roman" w:hAnsi="Times New Roman" w:cs="Times New Roman"/>
        </w:rPr>
        <w:t>P</w:t>
      </w:r>
      <w:r w:rsidRPr="00AE2C37">
        <w:rPr>
          <w:rFonts w:ascii="Times New Roman" w:hAnsi="Times New Roman" w:cs="Times New Roman"/>
          <w:vertAlign w:val="subscript"/>
        </w:rPr>
        <w:t>i</w:t>
      </w:r>
      <w:r w:rsidRPr="00AE2C37">
        <w:rPr>
          <w:rFonts w:ascii="Times New Roman" w:hAnsi="Times New Roman" w:cs="Times New Roman"/>
        </w:rPr>
        <w:t xml:space="preserve"> is the percentage of area occupied by type i patches; g</w:t>
      </w:r>
      <w:r w:rsidRPr="00AE2C37">
        <w:rPr>
          <w:rFonts w:ascii="Times New Roman" w:hAnsi="Times New Roman" w:cs="Times New Roman"/>
          <w:vertAlign w:val="subscript"/>
        </w:rPr>
        <w:t>ik</w:t>
      </w:r>
      <w:r w:rsidRPr="00AE2C37">
        <w:rPr>
          <w:rFonts w:ascii="Times New Roman" w:hAnsi="Times New Roman" w:cs="Times New Roman"/>
        </w:rPr>
        <w:t xml:space="preserve"> is the number of type i patches and type k patches adjacent to each other; m is the total number of patch types of the landscape species.</w:t>
      </w:r>
    </w:p>
    <w:p w14:paraId="0D4C28C6" w14:textId="77777777" w:rsidR="00A535B5" w:rsidRDefault="00A535B5" w:rsidP="00A535B5">
      <w:pPr>
        <w:rPr>
          <w:rFonts w:ascii="Times New Roman" w:hAnsi="Times New Roman" w:cs="Times New Roman"/>
          <w:i/>
          <w:iCs/>
        </w:rPr>
      </w:pPr>
    </w:p>
    <w:p w14:paraId="3EBE01E4" w14:textId="5C6F5026" w:rsidR="00282D9F" w:rsidRDefault="00282D9F" w:rsidP="00A535B5">
      <w:pPr>
        <w:rPr>
          <w:rFonts w:ascii="Times New Roman" w:hAnsi="Times New Roman" w:cs="Times New Roman"/>
        </w:rPr>
      </w:pPr>
      <w:r w:rsidRPr="00282D9F">
        <w:rPr>
          <w:rFonts w:ascii="Times New Roman" w:hAnsi="Times New Roman" w:cs="Times New Roman" w:hint="eastAsia"/>
        </w:rPr>
        <w:t>Reference</w:t>
      </w:r>
    </w:p>
    <w:sdt>
      <w:sdtPr>
        <w:rPr>
          <w:rFonts w:ascii="Times New Roman" w:hAnsi="Times New Roman" w:cs="Times New Roman" w:hint="eastAsia"/>
        </w:rPr>
        <w:tag w:val="MENDELEY_BIBLIOGRAPHY"/>
        <w:id w:val="307831133"/>
        <w:placeholder>
          <w:docPart w:val="DefaultPlaceholder_-1854013440"/>
        </w:placeholder>
      </w:sdtPr>
      <w:sdtEndPr>
        <w:rPr>
          <w:rFonts w:hint="default"/>
        </w:rPr>
      </w:sdtEndPr>
      <w:sdtContent>
        <w:p w14:paraId="60737A4F" w14:textId="77777777" w:rsidR="006D4B06" w:rsidRPr="006D4B06" w:rsidRDefault="006D4B06">
          <w:pPr>
            <w:widowControl/>
            <w:autoSpaceDE w:val="0"/>
            <w:autoSpaceDN w:val="0"/>
            <w:ind w:hanging="480"/>
            <w:jc w:val="left"/>
            <w:divId w:val="99498385"/>
            <w:rPr>
              <w:rFonts w:ascii="Times New Roman" w:eastAsia="Times New Roman" w:hAnsi="Times New Roman" w:cs="Times New Roman"/>
              <w:kern w:val="0"/>
              <w:sz w:val="24"/>
              <w:szCs w:val="24"/>
            </w:rPr>
          </w:pPr>
          <w:r w:rsidRPr="006D4B06">
            <w:rPr>
              <w:rFonts w:ascii="Times New Roman" w:eastAsia="Times New Roman" w:hAnsi="Times New Roman" w:cs="Times New Roman"/>
            </w:rPr>
            <w:t xml:space="preserve">Feng Z, </w:t>
          </w:r>
          <w:proofErr w:type="spellStart"/>
          <w:r w:rsidRPr="006D4B06">
            <w:rPr>
              <w:rFonts w:ascii="Times New Roman" w:eastAsia="Times New Roman" w:hAnsi="Times New Roman" w:cs="Times New Roman"/>
            </w:rPr>
            <w:t>Jin</w:t>
          </w:r>
          <w:proofErr w:type="spellEnd"/>
          <w:r w:rsidRPr="006D4B06">
            <w:rPr>
              <w:rFonts w:ascii="Times New Roman" w:eastAsia="Times New Roman" w:hAnsi="Times New Roman" w:cs="Times New Roman"/>
            </w:rPr>
            <w:t xml:space="preserve"> X, Chen T, Wu J. 2021. Understanding trade-offs and synergies of ecosystem services to support the decision-making in the Beijing–Tianjin–Hebei region. </w:t>
          </w:r>
          <w:r w:rsidRPr="006D4B06">
            <w:rPr>
              <w:rFonts w:ascii="Times New Roman" w:eastAsia="Times New Roman" w:hAnsi="Times New Roman" w:cs="Times New Roman"/>
              <w:i/>
              <w:iCs/>
            </w:rPr>
            <w:t>Land Use Policy</w:t>
          </w:r>
          <w:r w:rsidRPr="006D4B06">
            <w:rPr>
              <w:rFonts w:ascii="Times New Roman" w:eastAsia="Times New Roman" w:hAnsi="Times New Roman" w:cs="Times New Roman"/>
            </w:rPr>
            <w:t xml:space="preserve"> 106. DOI: 10.1016/j.landusepol.2021.105446.</w:t>
          </w:r>
        </w:p>
        <w:p w14:paraId="49281F29" w14:textId="77777777" w:rsidR="006D4B06" w:rsidRPr="006D4B06" w:rsidRDefault="006D4B06">
          <w:pPr>
            <w:autoSpaceDE w:val="0"/>
            <w:autoSpaceDN w:val="0"/>
            <w:ind w:hanging="480"/>
            <w:divId w:val="296955136"/>
            <w:rPr>
              <w:rFonts w:ascii="Times New Roman" w:eastAsia="Times New Roman" w:hAnsi="Times New Roman" w:cs="Times New Roman"/>
            </w:rPr>
          </w:pPr>
          <w:r w:rsidRPr="006D4B06">
            <w:rPr>
              <w:rFonts w:ascii="Times New Roman" w:eastAsia="Times New Roman" w:hAnsi="Times New Roman" w:cs="Times New Roman"/>
            </w:rPr>
            <w:t xml:space="preserve">Guo Y, Yang F, Wang J, Wu R. 2020. Assessment of the tourism and recreation cultural ecosystem services in Three Parallel Rivers Region. </w:t>
          </w:r>
          <w:r w:rsidRPr="006D4B06">
            <w:rPr>
              <w:rFonts w:ascii="Times New Roman" w:eastAsia="Times New Roman" w:hAnsi="Times New Roman" w:cs="Times New Roman"/>
              <w:i/>
              <w:iCs/>
            </w:rPr>
            <w:t xml:space="preserve">Acta </w:t>
          </w:r>
          <w:proofErr w:type="spellStart"/>
          <w:r w:rsidRPr="006D4B06">
            <w:rPr>
              <w:rFonts w:ascii="Times New Roman" w:eastAsia="Times New Roman" w:hAnsi="Times New Roman" w:cs="Times New Roman"/>
              <w:i/>
              <w:iCs/>
            </w:rPr>
            <w:t>Ecologia</w:t>
          </w:r>
          <w:proofErr w:type="spellEnd"/>
          <w:r w:rsidRPr="006D4B06">
            <w:rPr>
              <w:rFonts w:ascii="Times New Roman" w:eastAsia="Times New Roman" w:hAnsi="Times New Roman" w:cs="Times New Roman"/>
              <w:i/>
              <w:iCs/>
            </w:rPr>
            <w:t xml:space="preserve"> </w:t>
          </w:r>
          <w:proofErr w:type="spellStart"/>
          <w:r w:rsidRPr="006D4B06">
            <w:rPr>
              <w:rFonts w:ascii="Times New Roman" w:eastAsia="Times New Roman" w:hAnsi="Times New Roman" w:cs="Times New Roman"/>
              <w:i/>
              <w:iCs/>
            </w:rPr>
            <w:t>Sinica</w:t>
          </w:r>
          <w:proofErr w:type="spellEnd"/>
          <w:r w:rsidRPr="006D4B06">
            <w:rPr>
              <w:rFonts w:ascii="Times New Roman" w:eastAsia="Times New Roman" w:hAnsi="Times New Roman" w:cs="Times New Roman"/>
            </w:rPr>
            <w:t xml:space="preserve"> 40:4351–4361.</w:t>
          </w:r>
        </w:p>
        <w:p w14:paraId="23404867" w14:textId="77777777" w:rsidR="006D4B06" w:rsidRPr="006D4B06" w:rsidRDefault="006D4B06">
          <w:pPr>
            <w:autoSpaceDE w:val="0"/>
            <w:autoSpaceDN w:val="0"/>
            <w:ind w:hanging="480"/>
            <w:divId w:val="1805344656"/>
            <w:rPr>
              <w:rFonts w:ascii="Times New Roman" w:eastAsia="Times New Roman" w:hAnsi="Times New Roman" w:cs="Times New Roman"/>
            </w:rPr>
          </w:pPr>
          <w:r w:rsidRPr="006D4B06">
            <w:rPr>
              <w:rFonts w:ascii="Times New Roman" w:eastAsia="Times New Roman" w:hAnsi="Times New Roman" w:cs="Times New Roman"/>
            </w:rPr>
            <w:t xml:space="preserve">Jaynes ET. 1982. On the rationale of maximum-entropy methods. </w:t>
          </w:r>
          <w:r w:rsidRPr="006D4B06">
            <w:rPr>
              <w:rFonts w:ascii="Times New Roman" w:eastAsia="Times New Roman" w:hAnsi="Times New Roman" w:cs="Times New Roman"/>
              <w:i/>
              <w:iCs/>
            </w:rPr>
            <w:t>Proceeding of the IEEE</w:t>
          </w:r>
          <w:r w:rsidRPr="006D4B06">
            <w:rPr>
              <w:rFonts w:ascii="Times New Roman" w:eastAsia="Times New Roman" w:hAnsi="Times New Roman" w:cs="Times New Roman"/>
            </w:rPr>
            <w:t xml:space="preserve"> 70:939–952.</w:t>
          </w:r>
        </w:p>
        <w:p w14:paraId="74266F75" w14:textId="77777777" w:rsidR="006D4B06" w:rsidRPr="006D4B06" w:rsidRDefault="006D4B06">
          <w:pPr>
            <w:autoSpaceDE w:val="0"/>
            <w:autoSpaceDN w:val="0"/>
            <w:ind w:hanging="480"/>
            <w:divId w:val="777991487"/>
            <w:rPr>
              <w:rFonts w:ascii="Times New Roman" w:eastAsia="Times New Roman" w:hAnsi="Times New Roman" w:cs="Times New Roman"/>
            </w:rPr>
          </w:pPr>
          <w:r w:rsidRPr="006D4B06">
            <w:rPr>
              <w:rFonts w:ascii="Times New Roman" w:eastAsia="Times New Roman" w:hAnsi="Times New Roman" w:cs="Times New Roman"/>
            </w:rPr>
            <w:t xml:space="preserve">Li H, Reynolds JF. 1993. A new contagion index to quantify spatial patterns of landscapes. </w:t>
          </w:r>
          <w:r w:rsidRPr="006D4B06">
            <w:rPr>
              <w:rFonts w:ascii="Times New Roman" w:eastAsia="Times New Roman" w:hAnsi="Times New Roman" w:cs="Times New Roman"/>
              <w:i/>
              <w:iCs/>
            </w:rPr>
            <w:t>Landscape ecology</w:t>
          </w:r>
          <w:r w:rsidRPr="006D4B06">
            <w:rPr>
              <w:rFonts w:ascii="Times New Roman" w:eastAsia="Times New Roman" w:hAnsi="Times New Roman" w:cs="Times New Roman"/>
            </w:rPr>
            <w:t xml:space="preserve"> 8:155–162.</w:t>
          </w:r>
        </w:p>
        <w:p w14:paraId="018EC5C2" w14:textId="77777777" w:rsidR="006D4B06" w:rsidRPr="006D4B06" w:rsidRDefault="006D4B06">
          <w:pPr>
            <w:autoSpaceDE w:val="0"/>
            <w:autoSpaceDN w:val="0"/>
            <w:ind w:hanging="480"/>
            <w:divId w:val="1319532710"/>
            <w:rPr>
              <w:rFonts w:ascii="Times New Roman" w:eastAsia="Times New Roman" w:hAnsi="Times New Roman" w:cs="Times New Roman"/>
            </w:rPr>
          </w:pPr>
          <w:r w:rsidRPr="006D4B06">
            <w:rPr>
              <w:rFonts w:ascii="Times New Roman" w:eastAsia="Times New Roman" w:hAnsi="Times New Roman" w:cs="Times New Roman"/>
            </w:rPr>
            <w:t xml:space="preserve">Lin SW, Wu RD, Hua CL, Ma JZ, Wang WL, Yang FL, Wang JJ. 2016. Identifying local-scale wilderness for on-ground conservation actions within a global biodiversity hotspot. </w:t>
          </w:r>
          <w:r w:rsidRPr="006D4B06">
            <w:rPr>
              <w:rFonts w:ascii="Times New Roman" w:eastAsia="Times New Roman" w:hAnsi="Times New Roman" w:cs="Times New Roman"/>
              <w:i/>
              <w:iCs/>
            </w:rPr>
            <w:t>Scientific Reports</w:t>
          </w:r>
          <w:r w:rsidRPr="006D4B06">
            <w:rPr>
              <w:rFonts w:ascii="Times New Roman" w:eastAsia="Times New Roman" w:hAnsi="Times New Roman" w:cs="Times New Roman"/>
            </w:rPr>
            <w:t xml:space="preserve"> 6. DOI: 10.1038/srep25898.</w:t>
          </w:r>
        </w:p>
        <w:p w14:paraId="5D454677" w14:textId="77777777" w:rsidR="006D4B06" w:rsidRPr="006D4B06" w:rsidRDefault="006D4B06">
          <w:pPr>
            <w:autoSpaceDE w:val="0"/>
            <w:autoSpaceDN w:val="0"/>
            <w:ind w:hanging="480"/>
            <w:divId w:val="877548682"/>
            <w:rPr>
              <w:rFonts w:ascii="Times New Roman" w:eastAsia="Times New Roman" w:hAnsi="Times New Roman" w:cs="Times New Roman"/>
            </w:rPr>
          </w:pPr>
          <w:r w:rsidRPr="006D4B06">
            <w:rPr>
              <w:rFonts w:ascii="Times New Roman" w:eastAsia="Times New Roman" w:hAnsi="Times New Roman" w:cs="Times New Roman"/>
            </w:rPr>
            <w:t xml:space="preserve">Millennium Ecosystem Assessment (Program). 2005. </w:t>
          </w:r>
          <w:r w:rsidRPr="006D4B06">
            <w:rPr>
              <w:rFonts w:ascii="Times New Roman" w:eastAsia="Times New Roman" w:hAnsi="Times New Roman" w:cs="Times New Roman"/>
              <w:i/>
              <w:iCs/>
            </w:rPr>
            <w:t>Ecosystems and human well-</w:t>
          </w:r>
          <w:proofErr w:type="gramStart"/>
          <w:r w:rsidRPr="006D4B06">
            <w:rPr>
              <w:rFonts w:ascii="Times New Roman" w:eastAsia="Times New Roman" w:hAnsi="Times New Roman" w:cs="Times New Roman"/>
              <w:i/>
              <w:iCs/>
            </w:rPr>
            <w:t>being :</w:t>
          </w:r>
          <w:proofErr w:type="gramEnd"/>
          <w:r w:rsidRPr="006D4B06">
            <w:rPr>
              <w:rFonts w:ascii="Times New Roman" w:eastAsia="Times New Roman" w:hAnsi="Times New Roman" w:cs="Times New Roman"/>
              <w:i/>
              <w:iCs/>
            </w:rPr>
            <w:t xml:space="preserve"> synthesis</w:t>
          </w:r>
          <w:r w:rsidRPr="006D4B06">
            <w:rPr>
              <w:rFonts w:ascii="Times New Roman" w:eastAsia="Times New Roman" w:hAnsi="Times New Roman" w:cs="Times New Roman"/>
            </w:rPr>
            <w:t>. Island Press.</w:t>
          </w:r>
        </w:p>
        <w:p w14:paraId="45AD3CC4" w14:textId="77777777" w:rsidR="006D4B06" w:rsidRPr="006D4B06" w:rsidRDefault="006D4B06">
          <w:pPr>
            <w:autoSpaceDE w:val="0"/>
            <w:autoSpaceDN w:val="0"/>
            <w:ind w:hanging="480"/>
            <w:divId w:val="1244144679"/>
            <w:rPr>
              <w:rFonts w:ascii="Times New Roman" w:eastAsia="Times New Roman" w:hAnsi="Times New Roman" w:cs="Times New Roman"/>
            </w:rPr>
          </w:pPr>
          <w:r w:rsidRPr="006D4B06">
            <w:rPr>
              <w:rFonts w:ascii="Times New Roman" w:eastAsia="Times New Roman" w:hAnsi="Times New Roman" w:cs="Times New Roman"/>
            </w:rPr>
            <w:t xml:space="preserve">Umran </w:t>
          </w:r>
          <w:proofErr w:type="spellStart"/>
          <w:r w:rsidRPr="006D4B06">
            <w:rPr>
              <w:rFonts w:ascii="Times New Roman" w:eastAsia="Times New Roman" w:hAnsi="Times New Roman" w:cs="Times New Roman"/>
            </w:rPr>
            <w:t>Komuscu</w:t>
          </w:r>
          <w:proofErr w:type="spellEnd"/>
          <w:r w:rsidRPr="006D4B06">
            <w:rPr>
              <w:rFonts w:ascii="Times New Roman" w:eastAsia="Times New Roman" w:hAnsi="Times New Roman" w:cs="Times New Roman"/>
            </w:rPr>
            <w:t xml:space="preserve"> A. 1999. Using the SPI to analyze spatial and temporal patterns of drought in Turkey. </w:t>
          </w:r>
          <w:r w:rsidRPr="006D4B06">
            <w:rPr>
              <w:rFonts w:ascii="Times New Roman" w:eastAsia="Times New Roman" w:hAnsi="Times New Roman" w:cs="Times New Roman"/>
              <w:i/>
              <w:iCs/>
            </w:rPr>
            <w:t>Drought Network News (1994-2001)</w:t>
          </w:r>
          <w:r w:rsidRPr="006D4B06">
            <w:rPr>
              <w:rFonts w:ascii="Times New Roman" w:eastAsia="Times New Roman" w:hAnsi="Times New Roman" w:cs="Times New Roman"/>
            </w:rPr>
            <w:t>:49.</w:t>
          </w:r>
        </w:p>
        <w:p w14:paraId="220101F9" w14:textId="77777777" w:rsidR="006D4B06" w:rsidRPr="006D4B06" w:rsidRDefault="006D4B06">
          <w:pPr>
            <w:autoSpaceDE w:val="0"/>
            <w:autoSpaceDN w:val="0"/>
            <w:ind w:hanging="480"/>
            <w:divId w:val="1823814881"/>
            <w:rPr>
              <w:rFonts w:ascii="Times New Roman" w:eastAsia="Times New Roman" w:hAnsi="Times New Roman" w:cs="Times New Roman"/>
            </w:rPr>
          </w:pPr>
          <w:r w:rsidRPr="006D4B06">
            <w:rPr>
              <w:rFonts w:ascii="Times New Roman" w:eastAsia="Times New Roman" w:hAnsi="Times New Roman" w:cs="Times New Roman"/>
            </w:rPr>
            <w:t xml:space="preserve">Williams JR. 1990. The erosion-productivity impact calculator (EPIC) model: a case history. </w:t>
          </w:r>
          <w:r w:rsidRPr="006D4B06">
            <w:rPr>
              <w:rFonts w:ascii="Times New Roman" w:eastAsia="Times New Roman" w:hAnsi="Times New Roman" w:cs="Times New Roman"/>
              <w:i/>
              <w:iCs/>
            </w:rPr>
            <w:t>Philosophical Transactions of the Royal Society of London. Series B: Biological Sciences</w:t>
          </w:r>
          <w:r w:rsidRPr="006D4B06">
            <w:rPr>
              <w:rFonts w:ascii="Times New Roman" w:eastAsia="Times New Roman" w:hAnsi="Times New Roman" w:cs="Times New Roman"/>
            </w:rPr>
            <w:t xml:space="preserve"> 329:421–428.</w:t>
          </w:r>
        </w:p>
        <w:p w14:paraId="1BB56DF9" w14:textId="77777777" w:rsidR="006D4B06" w:rsidRPr="006D4B06" w:rsidRDefault="006D4B06">
          <w:pPr>
            <w:autoSpaceDE w:val="0"/>
            <w:autoSpaceDN w:val="0"/>
            <w:ind w:hanging="480"/>
            <w:divId w:val="774596473"/>
            <w:rPr>
              <w:rFonts w:ascii="Times New Roman" w:eastAsia="Times New Roman" w:hAnsi="Times New Roman" w:cs="Times New Roman"/>
            </w:rPr>
          </w:pPr>
          <w:r w:rsidRPr="006D4B06">
            <w:rPr>
              <w:rFonts w:ascii="Times New Roman" w:eastAsia="Times New Roman" w:hAnsi="Times New Roman" w:cs="Times New Roman"/>
            </w:rPr>
            <w:t xml:space="preserve">Ye H, Yang Z, Xu X. 2020. Ecological corridors analysis based on MSPA and MCR model—a case study of the </w:t>
          </w:r>
          <w:proofErr w:type="spellStart"/>
          <w:r w:rsidRPr="006D4B06">
            <w:rPr>
              <w:rFonts w:ascii="Times New Roman" w:eastAsia="Times New Roman" w:hAnsi="Times New Roman" w:cs="Times New Roman"/>
            </w:rPr>
            <w:t>Tomur</w:t>
          </w:r>
          <w:proofErr w:type="spellEnd"/>
          <w:r w:rsidRPr="006D4B06">
            <w:rPr>
              <w:rFonts w:ascii="Times New Roman" w:eastAsia="Times New Roman" w:hAnsi="Times New Roman" w:cs="Times New Roman"/>
            </w:rPr>
            <w:t xml:space="preserve"> World Natural Heritage Region. </w:t>
          </w:r>
          <w:r w:rsidRPr="006D4B06">
            <w:rPr>
              <w:rFonts w:ascii="Times New Roman" w:eastAsia="Times New Roman" w:hAnsi="Times New Roman" w:cs="Times New Roman"/>
              <w:i/>
              <w:iCs/>
            </w:rPr>
            <w:t>Sustainability</w:t>
          </w:r>
          <w:r w:rsidRPr="006D4B06">
            <w:rPr>
              <w:rFonts w:ascii="Times New Roman" w:eastAsia="Times New Roman" w:hAnsi="Times New Roman" w:cs="Times New Roman"/>
            </w:rPr>
            <w:t xml:space="preserve"> 12:959.</w:t>
          </w:r>
        </w:p>
        <w:p w14:paraId="25CE3A06" w14:textId="1A48ABFF" w:rsidR="00282D9F" w:rsidRPr="00F50DB4" w:rsidRDefault="006D4B06" w:rsidP="00A535B5">
          <w:pPr>
            <w:rPr>
              <w:rFonts w:ascii="Times New Roman" w:hAnsi="Times New Roman" w:cs="Times New Roman"/>
            </w:rPr>
          </w:pPr>
          <w:r>
            <w:rPr>
              <w:rFonts w:eastAsia="Times New Roman"/>
            </w:rPr>
            <w:t> </w:t>
          </w:r>
        </w:p>
      </w:sdtContent>
    </w:sdt>
    <w:p w14:paraId="07B9F6F8" w14:textId="1FC4FE5F" w:rsidR="0066583C" w:rsidRDefault="00AC4EFE">
      <w:r>
        <w:rPr>
          <w:noProof/>
        </w:rPr>
        <w:drawing>
          <wp:inline distT="0" distB="0" distL="0" distR="0" wp14:anchorId="6EF377B7" wp14:editId="1A20442F">
            <wp:extent cx="5274310" cy="6335486"/>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b="15030"/>
                    <a:stretch/>
                  </pic:blipFill>
                  <pic:spPr bwMode="auto">
                    <a:xfrm>
                      <a:off x="0" y="0"/>
                      <a:ext cx="5274310" cy="6335486"/>
                    </a:xfrm>
                    <a:prstGeom prst="rect">
                      <a:avLst/>
                    </a:prstGeom>
                    <a:noFill/>
                    <a:ln>
                      <a:noFill/>
                    </a:ln>
                    <a:extLst>
                      <a:ext uri="{53640926-AAD7-44D8-BBD7-CCE9431645EC}">
                        <a14:shadowObscured xmlns:a14="http://schemas.microsoft.com/office/drawing/2010/main"/>
                      </a:ext>
                    </a:extLst>
                  </pic:spPr>
                </pic:pic>
              </a:graphicData>
            </a:graphic>
          </wp:inline>
        </w:drawing>
      </w:r>
      <w:r w:rsidR="001D38D8" w:rsidRPr="001D38D8">
        <w:t xml:space="preserve"> </w:t>
      </w:r>
    </w:p>
    <w:p w14:paraId="635F4EF0" w14:textId="22740259" w:rsidR="00AC4EFE" w:rsidRPr="00AC4EFE" w:rsidRDefault="00AC4EFE" w:rsidP="00AC4EFE">
      <w:pPr>
        <w:jc w:val="center"/>
        <w:rPr>
          <w:rFonts w:ascii="Times New Roman" w:hAnsi="Times New Roman" w:cs="Times New Roman"/>
          <w:b/>
          <w:bCs/>
        </w:rPr>
      </w:pPr>
      <w:bookmarkStart w:id="12" w:name="_Hlk128607767"/>
      <w:r w:rsidRPr="00AC4EFE">
        <w:rPr>
          <w:rFonts w:ascii="Times New Roman" w:hAnsi="Times New Roman" w:cs="Times New Roman"/>
          <w:b/>
          <w:bCs/>
        </w:rPr>
        <w:t xml:space="preserve">Fig. </w:t>
      </w:r>
      <w:r w:rsidR="005E72C1">
        <w:rPr>
          <w:rFonts w:ascii="Times New Roman" w:hAnsi="Times New Roman" w:cs="Times New Roman"/>
          <w:b/>
          <w:bCs/>
        </w:rPr>
        <w:t>B</w:t>
      </w:r>
      <w:r w:rsidRPr="00AC4EFE">
        <w:rPr>
          <w:rFonts w:ascii="Times New Roman" w:hAnsi="Times New Roman" w:cs="Times New Roman"/>
          <w:b/>
          <w:bCs/>
        </w:rPr>
        <w:t>1</w:t>
      </w:r>
      <w:r>
        <w:rPr>
          <w:rFonts w:ascii="Times New Roman" w:hAnsi="Times New Roman" w:cs="Times New Roman"/>
          <w:b/>
          <w:bCs/>
        </w:rPr>
        <w:t xml:space="preserve"> </w:t>
      </w:r>
      <w:r w:rsidRPr="0069025C">
        <w:rPr>
          <w:rFonts w:ascii="Times New Roman" w:hAnsi="Times New Roman" w:cs="Times New Roman"/>
        </w:rPr>
        <w:t>Main ES</w:t>
      </w:r>
      <w:r w:rsidR="00306FED">
        <w:rPr>
          <w:rFonts w:ascii="Times New Roman" w:hAnsi="Times New Roman" w:cs="Times New Roman"/>
        </w:rPr>
        <w:t>s</w:t>
      </w:r>
      <w:r w:rsidRPr="0069025C">
        <w:rPr>
          <w:rFonts w:ascii="Times New Roman" w:hAnsi="Times New Roman" w:cs="Times New Roman"/>
        </w:rPr>
        <w:t xml:space="preserve"> </w:t>
      </w:r>
    </w:p>
    <w:bookmarkEnd w:id="12"/>
    <w:p w14:paraId="1B4E443A" w14:textId="575E4826" w:rsidR="006652F6" w:rsidRDefault="0066583C" w:rsidP="006652F6">
      <w:pPr>
        <w:widowControl/>
        <w:jc w:val="left"/>
      </w:pPr>
      <w:r>
        <w:br w:type="page"/>
      </w:r>
    </w:p>
    <w:p w14:paraId="710280AE" w14:textId="77777777" w:rsidR="00AC4EFE" w:rsidRDefault="00AC4EFE" w:rsidP="006652F6">
      <w:pPr>
        <w:widowControl/>
        <w:jc w:val="left"/>
      </w:pPr>
      <w:r>
        <w:rPr>
          <w:noProof/>
        </w:rPr>
        <w:drawing>
          <wp:inline distT="0" distB="0" distL="0" distR="0" wp14:anchorId="1F6BBAAB" wp14:editId="0CBC4C3B">
            <wp:extent cx="5274310" cy="6487886"/>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a:extLst>
                        <a:ext uri="{28A0092B-C50C-407E-A947-70E740481C1C}">
                          <a14:useLocalDpi xmlns:a14="http://schemas.microsoft.com/office/drawing/2010/main" val="0"/>
                        </a:ext>
                      </a:extLst>
                    </a:blip>
                    <a:srcRect b="12986"/>
                    <a:stretch/>
                  </pic:blipFill>
                  <pic:spPr bwMode="auto">
                    <a:xfrm>
                      <a:off x="0" y="0"/>
                      <a:ext cx="5274310" cy="6487886"/>
                    </a:xfrm>
                    <a:prstGeom prst="rect">
                      <a:avLst/>
                    </a:prstGeom>
                    <a:noFill/>
                    <a:ln>
                      <a:noFill/>
                    </a:ln>
                    <a:extLst>
                      <a:ext uri="{53640926-AAD7-44D8-BBD7-CCE9431645EC}">
                        <a14:shadowObscured xmlns:a14="http://schemas.microsoft.com/office/drawing/2010/main"/>
                      </a:ext>
                    </a:extLst>
                  </pic:spPr>
                </pic:pic>
              </a:graphicData>
            </a:graphic>
          </wp:inline>
        </w:drawing>
      </w:r>
    </w:p>
    <w:p w14:paraId="1D839B9C" w14:textId="02C016C8" w:rsidR="00AC4EFE" w:rsidRPr="0069025C" w:rsidRDefault="00AC4EFE" w:rsidP="00AC4EFE">
      <w:pPr>
        <w:jc w:val="center"/>
        <w:rPr>
          <w:rFonts w:ascii="Times New Roman" w:hAnsi="Times New Roman" w:cs="Times New Roman"/>
        </w:rPr>
      </w:pPr>
      <w:r>
        <w:t xml:space="preserve"> </w:t>
      </w:r>
      <w:r w:rsidRPr="00AC4EFE">
        <w:rPr>
          <w:rFonts w:ascii="Times New Roman" w:hAnsi="Times New Roman" w:cs="Times New Roman"/>
          <w:b/>
          <w:bCs/>
        </w:rPr>
        <w:t xml:space="preserve">Fig. </w:t>
      </w:r>
      <w:r w:rsidR="005E72C1">
        <w:rPr>
          <w:rFonts w:ascii="Times New Roman" w:hAnsi="Times New Roman" w:cs="Times New Roman"/>
          <w:b/>
          <w:bCs/>
        </w:rPr>
        <w:t>B</w:t>
      </w:r>
      <w:r>
        <w:rPr>
          <w:rFonts w:ascii="Times New Roman" w:hAnsi="Times New Roman" w:cs="Times New Roman"/>
          <w:b/>
          <w:bCs/>
        </w:rPr>
        <w:t xml:space="preserve">2 </w:t>
      </w:r>
      <w:r w:rsidRPr="0069025C">
        <w:rPr>
          <w:rFonts w:ascii="Times New Roman" w:hAnsi="Times New Roman" w:cs="Times New Roman"/>
        </w:rPr>
        <w:t>Transboundary factors</w:t>
      </w:r>
    </w:p>
    <w:p w14:paraId="3EB5C8D3" w14:textId="5CF56013" w:rsidR="00AC4EFE" w:rsidRDefault="00AC4EFE" w:rsidP="006652F6">
      <w:pPr>
        <w:widowControl/>
        <w:jc w:val="left"/>
      </w:pPr>
    </w:p>
    <w:p w14:paraId="378C0C98" w14:textId="7DACF8F7" w:rsidR="00AC4EFE" w:rsidRDefault="003841A5" w:rsidP="006652F6">
      <w:pPr>
        <w:widowControl/>
        <w:jc w:val="left"/>
      </w:pPr>
      <w:r>
        <w:rPr>
          <w:noProof/>
        </w:rPr>
        <w:drawing>
          <wp:inline distT="0" distB="0" distL="0" distR="0" wp14:anchorId="2EB023AA" wp14:editId="7BF1934D">
            <wp:extent cx="5274310" cy="746061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7460615"/>
                    </a:xfrm>
                    <a:prstGeom prst="rect">
                      <a:avLst/>
                    </a:prstGeom>
                    <a:noFill/>
                    <a:ln>
                      <a:noFill/>
                    </a:ln>
                  </pic:spPr>
                </pic:pic>
              </a:graphicData>
            </a:graphic>
          </wp:inline>
        </w:drawing>
      </w:r>
    </w:p>
    <w:p w14:paraId="1C79D248" w14:textId="3268E92F" w:rsidR="00AC4EFE" w:rsidRPr="00AC4EFE" w:rsidRDefault="00AC4EFE" w:rsidP="00AC4EFE">
      <w:pPr>
        <w:jc w:val="center"/>
        <w:rPr>
          <w:rFonts w:ascii="Times New Roman" w:hAnsi="Times New Roman" w:cs="Times New Roman"/>
          <w:b/>
          <w:bCs/>
        </w:rPr>
      </w:pPr>
      <w:r w:rsidRPr="00AC4EFE">
        <w:rPr>
          <w:rFonts w:ascii="Times New Roman" w:hAnsi="Times New Roman" w:cs="Times New Roman"/>
          <w:b/>
          <w:bCs/>
        </w:rPr>
        <w:t xml:space="preserve">Fig. </w:t>
      </w:r>
      <w:r w:rsidR="005E72C1">
        <w:rPr>
          <w:rFonts w:ascii="Times New Roman" w:hAnsi="Times New Roman" w:cs="Times New Roman"/>
          <w:b/>
          <w:bCs/>
        </w:rPr>
        <w:t>B</w:t>
      </w:r>
      <w:r>
        <w:rPr>
          <w:rFonts w:ascii="Times New Roman" w:hAnsi="Times New Roman" w:cs="Times New Roman"/>
          <w:b/>
          <w:bCs/>
        </w:rPr>
        <w:t xml:space="preserve">3 </w:t>
      </w:r>
      <w:r w:rsidRPr="0069025C">
        <w:rPr>
          <w:rFonts w:ascii="Times New Roman" w:hAnsi="Times New Roman" w:cs="Times New Roman"/>
        </w:rPr>
        <w:t>Local factors</w:t>
      </w:r>
    </w:p>
    <w:p w14:paraId="4DFF9FF6" w14:textId="71CEB430" w:rsidR="00984AE6" w:rsidRPr="00A63F59" w:rsidRDefault="00984AE6" w:rsidP="00FF7F33">
      <w:pPr>
        <w:widowControl/>
        <w:jc w:val="left"/>
        <w:rPr>
          <w:rFonts w:ascii="Times New Roman" w:hAnsi="Times New Roman" w:cs="Times New Roman"/>
        </w:rPr>
      </w:pPr>
    </w:p>
    <w:sectPr w:rsidR="00984AE6" w:rsidRPr="00A63F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BBCB6" w14:textId="77777777" w:rsidR="000C7F21" w:rsidRDefault="000C7F21" w:rsidP="00BB4D11">
      <w:r>
        <w:separator/>
      </w:r>
    </w:p>
  </w:endnote>
  <w:endnote w:type="continuationSeparator" w:id="0">
    <w:p w14:paraId="1C720B51" w14:textId="77777777" w:rsidR="000C7F21" w:rsidRDefault="000C7F21" w:rsidP="00BB4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EE00A" w14:textId="77777777" w:rsidR="000C7F21" w:rsidRDefault="000C7F21" w:rsidP="00BB4D11">
      <w:r>
        <w:separator/>
      </w:r>
    </w:p>
  </w:footnote>
  <w:footnote w:type="continuationSeparator" w:id="0">
    <w:p w14:paraId="45BF8A2F" w14:textId="77777777" w:rsidR="000C7F21" w:rsidRDefault="000C7F21" w:rsidP="00BB4D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G3NDcxNTEwtTBS0lEKTi0uzszPAykwNKgFAPiRW7UtAAAA"/>
  </w:docVars>
  <w:rsids>
    <w:rsidRoot w:val="00A535B5"/>
    <w:rsid w:val="00017BBC"/>
    <w:rsid w:val="00031E6D"/>
    <w:rsid w:val="0007731A"/>
    <w:rsid w:val="00091449"/>
    <w:rsid w:val="000C7F21"/>
    <w:rsid w:val="000D4DBC"/>
    <w:rsid w:val="000F1F3B"/>
    <w:rsid w:val="00161A06"/>
    <w:rsid w:val="00167B8B"/>
    <w:rsid w:val="001D38D8"/>
    <w:rsid w:val="00226A10"/>
    <w:rsid w:val="002469F4"/>
    <w:rsid w:val="002660F7"/>
    <w:rsid w:val="002812BE"/>
    <w:rsid w:val="00282D9F"/>
    <w:rsid w:val="0029271E"/>
    <w:rsid w:val="002A5899"/>
    <w:rsid w:val="002E058E"/>
    <w:rsid w:val="002F2F50"/>
    <w:rsid w:val="002F7B8C"/>
    <w:rsid w:val="00302B48"/>
    <w:rsid w:val="00306FED"/>
    <w:rsid w:val="003841A5"/>
    <w:rsid w:val="003E3D2B"/>
    <w:rsid w:val="003F4B6D"/>
    <w:rsid w:val="00492797"/>
    <w:rsid w:val="004C6124"/>
    <w:rsid w:val="004E7940"/>
    <w:rsid w:val="00500F35"/>
    <w:rsid w:val="00561358"/>
    <w:rsid w:val="00577BD0"/>
    <w:rsid w:val="005B0C76"/>
    <w:rsid w:val="005B44E6"/>
    <w:rsid w:val="005E72C1"/>
    <w:rsid w:val="00603E88"/>
    <w:rsid w:val="00623243"/>
    <w:rsid w:val="006528F8"/>
    <w:rsid w:val="006652F6"/>
    <w:rsid w:val="0066583C"/>
    <w:rsid w:val="00672F44"/>
    <w:rsid w:val="00681B5B"/>
    <w:rsid w:val="0068291A"/>
    <w:rsid w:val="0069025C"/>
    <w:rsid w:val="006A3B47"/>
    <w:rsid w:val="006D4B06"/>
    <w:rsid w:val="006E2684"/>
    <w:rsid w:val="00706A94"/>
    <w:rsid w:val="0072039F"/>
    <w:rsid w:val="007346C2"/>
    <w:rsid w:val="00821EE5"/>
    <w:rsid w:val="00833A10"/>
    <w:rsid w:val="00856C91"/>
    <w:rsid w:val="008B322B"/>
    <w:rsid w:val="008B46D1"/>
    <w:rsid w:val="009124A2"/>
    <w:rsid w:val="00915D0B"/>
    <w:rsid w:val="00984AE6"/>
    <w:rsid w:val="009A3E7C"/>
    <w:rsid w:val="009B7624"/>
    <w:rsid w:val="00A31400"/>
    <w:rsid w:val="00A41C9B"/>
    <w:rsid w:val="00A535B5"/>
    <w:rsid w:val="00A63F59"/>
    <w:rsid w:val="00A6479B"/>
    <w:rsid w:val="00AC4EFE"/>
    <w:rsid w:val="00AC687D"/>
    <w:rsid w:val="00B2130D"/>
    <w:rsid w:val="00B45B88"/>
    <w:rsid w:val="00B71B24"/>
    <w:rsid w:val="00B72DEC"/>
    <w:rsid w:val="00B7410B"/>
    <w:rsid w:val="00BA6D44"/>
    <w:rsid w:val="00BB4D11"/>
    <w:rsid w:val="00C41B36"/>
    <w:rsid w:val="00D52EA4"/>
    <w:rsid w:val="00D7547A"/>
    <w:rsid w:val="00DB3E61"/>
    <w:rsid w:val="00E402FA"/>
    <w:rsid w:val="00E5347C"/>
    <w:rsid w:val="00E6147F"/>
    <w:rsid w:val="00F06D93"/>
    <w:rsid w:val="00F119FA"/>
    <w:rsid w:val="00F27E5B"/>
    <w:rsid w:val="00F50DB4"/>
    <w:rsid w:val="00FF7F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13A001F3"/>
  <w15:chartTrackingRefBased/>
  <w15:docId w15:val="{C9268738-068B-4169-A09A-55EE4BF2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35B5"/>
    <w:pPr>
      <w:widowControl w:val="0"/>
      <w:jc w:val="both"/>
    </w:pPr>
    <w:rPr>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53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MDisplayEquation">
    <w:name w:val="AMDisplayEquation"/>
    <w:basedOn w:val="a"/>
    <w:next w:val="a"/>
    <w:link w:val="AMDisplayEquation0"/>
    <w:rsid w:val="00A535B5"/>
    <w:pPr>
      <w:tabs>
        <w:tab w:val="center" w:pos="4320"/>
        <w:tab w:val="right" w:pos="8300"/>
      </w:tabs>
      <w:ind w:left="312"/>
    </w:pPr>
    <w:rPr>
      <w:rFonts w:ascii="Times New Roman" w:hAnsi="Times New Roman" w:cs="Times New Roman"/>
      <w:i/>
      <w:iCs/>
    </w:rPr>
  </w:style>
  <w:style w:type="character" w:customStyle="1" w:styleId="AMDisplayEquation0">
    <w:name w:val="AMDisplayEquation 字符"/>
    <w:basedOn w:val="a0"/>
    <w:link w:val="AMDisplayEquation"/>
    <w:rsid w:val="00A535B5"/>
    <w:rPr>
      <w:rFonts w:ascii="Times New Roman" w:hAnsi="Times New Roman" w:cs="Times New Roman"/>
      <w:i/>
      <w:iCs/>
      <w14:ligatures w14:val="none"/>
    </w:rPr>
  </w:style>
  <w:style w:type="paragraph" w:styleId="a4">
    <w:name w:val="header"/>
    <w:basedOn w:val="a"/>
    <w:link w:val="a5"/>
    <w:uiPriority w:val="99"/>
    <w:unhideWhenUsed/>
    <w:rsid w:val="00BB4D11"/>
    <w:pPr>
      <w:tabs>
        <w:tab w:val="center" w:pos="4153"/>
        <w:tab w:val="right" w:pos="8306"/>
      </w:tabs>
      <w:snapToGrid w:val="0"/>
      <w:jc w:val="center"/>
    </w:pPr>
    <w:rPr>
      <w:sz w:val="18"/>
      <w:szCs w:val="18"/>
    </w:rPr>
  </w:style>
  <w:style w:type="character" w:customStyle="1" w:styleId="a5">
    <w:name w:val="页眉 字符"/>
    <w:basedOn w:val="a0"/>
    <w:link w:val="a4"/>
    <w:uiPriority w:val="99"/>
    <w:rsid w:val="00BB4D11"/>
    <w:rPr>
      <w:sz w:val="18"/>
      <w:szCs w:val="18"/>
      <w14:ligatures w14:val="none"/>
    </w:rPr>
  </w:style>
  <w:style w:type="paragraph" w:styleId="a6">
    <w:name w:val="footer"/>
    <w:basedOn w:val="a"/>
    <w:link w:val="a7"/>
    <w:uiPriority w:val="99"/>
    <w:unhideWhenUsed/>
    <w:rsid w:val="00BB4D11"/>
    <w:pPr>
      <w:tabs>
        <w:tab w:val="center" w:pos="4153"/>
        <w:tab w:val="right" w:pos="8306"/>
      </w:tabs>
      <w:snapToGrid w:val="0"/>
      <w:jc w:val="left"/>
    </w:pPr>
    <w:rPr>
      <w:sz w:val="18"/>
      <w:szCs w:val="18"/>
    </w:rPr>
  </w:style>
  <w:style w:type="character" w:customStyle="1" w:styleId="a7">
    <w:name w:val="页脚 字符"/>
    <w:basedOn w:val="a0"/>
    <w:link w:val="a6"/>
    <w:uiPriority w:val="99"/>
    <w:rsid w:val="00BB4D11"/>
    <w:rPr>
      <w:sz w:val="18"/>
      <w:szCs w:val="18"/>
      <w14:ligatures w14:val="none"/>
    </w:rPr>
  </w:style>
  <w:style w:type="character" w:styleId="a8">
    <w:name w:val="Placeholder Text"/>
    <w:basedOn w:val="a0"/>
    <w:uiPriority w:val="99"/>
    <w:semiHidden/>
    <w:rsid w:val="006652F6"/>
    <w:rPr>
      <w:color w:val="808080"/>
    </w:rPr>
  </w:style>
  <w:style w:type="character" w:styleId="a9">
    <w:name w:val="Hyperlink"/>
    <w:basedOn w:val="a0"/>
    <w:uiPriority w:val="99"/>
    <w:unhideWhenUsed/>
    <w:rsid w:val="00A6479B"/>
    <w:rPr>
      <w:color w:val="0563C1" w:themeColor="hyperlink"/>
      <w:u w:val="single"/>
    </w:rPr>
  </w:style>
  <w:style w:type="character" w:styleId="aa">
    <w:name w:val="Unresolved Mention"/>
    <w:basedOn w:val="a0"/>
    <w:uiPriority w:val="99"/>
    <w:semiHidden/>
    <w:unhideWhenUsed/>
    <w:rsid w:val="00A6479B"/>
    <w:rPr>
      <w:color w:val="605E5C"/>
      <w:shd w:val="clear" w:color="auto" w:fill="E1DFDD"/>
    </w:rPr>
  </w:style>
  <w:style w:type="character" w:customStyle="1" w:styleId="ts-alignment-element">
    <w:name w:val="ts-alignment-element"/>
    <w:basedOn w:val="a0"/>
    <w:rsid w:val="00720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3618">
      <w:bodyDiv w:val="1"/>
      <w:marLeft w:val="0"/>
      <w:marRight w:val="0"/>
      <w:marTop w:val="0"/>
      <w:marBottom w:val="0"/>
      <w:divBdr>
        <w:top w:val="none" w:sz="0" w:space="0" w:color="auto"/>
        <w:left w:val="none" w:sz="0" w:space="0" w:color="auto"/>
        <w:bottom w:val="none" w:sz="0" w:space="0" w:color="auto"/>
        <w:right w:val="none" w:sz="0" w:space="0" w:color="auto"/>
      </w:divBdr>
    </w:div>
    <w:div w:id="87429834">
      <w:bodyDiv w:val="1"/>
      <w:marLeft w:val="0"/>
      <w:marRight w:val="0"/>
      <w:marTop w:val="0"/>
      <w:marBottom w:val="0"/>
      <w:divBdr>
        <w:top w:val="none" w:sz="0" w:space="0" w:color="auto"/>
        <w:left w:val="none" w:sz="0" w:space="0" w:color="auto"/>
        <w:bottom w:val="none" w:sz="0" w:space="0" w:color="auto"/>
        <w:right w:val="none" w:sz="0" w:space="0" w:color="auto"/>
      </w:divBdr>
    </w:div>
    <w:div w:id="111365157">
      <w:bodyDiv w:val="1"/>
      <w:marLeft w:val="0"/>
      <w:marRight w:val="0"/>
      <w:marTop w:val="0"/>
      <w:marBottom w:val="0"/>
      <w:divBdr>
        <w:top w:val="none" w:sz="0" w:space="0" w:color="auto"/>
        <w:left w:val="none" w:sz="0" w:space="0" w:color="auto"/>
        <w:bottom w:val="none" w:sz="0" w:space="0" w:color="auto"/>
        <w:right w:val="none" w:sz="0" w:space="0" w:color="auto"/>
      </w:divBdr>
      <w:divsChild>
        <w:div w:id="1615749210">
          <w:marLeft w:val="480"/>
          <w:marRight w:val="0"/>
          <w:marTop w:val="0"/>
          <w:marBottom w:val="0"/>
          <w:divBdr>
            <w:top w:val="none" w:sz="0" w:space="0" w:color="auto"/>
            <w:left w:val="none" w:sz="0" w:space="0" w:color="auto"/>
            <w:bottom w:val="none" w:sz="0" w:space="0" w:color="auto"/>
            <w:right w:val="none" w:sz="0" w:space="0" w:color="auto"/>
          </w:divBdr>
        </w:div>
        <w:div w:id="1976062050">
          <w:marLeft w:val="480"/>
          <w:marRight w:val="0"/>
          <w:marTop w:val="0"/>
          <w:marBottom w:val="0"/>
          <w:divBdr>
            <w:top w:val="none" w:sz="0" w:space="0" w:color="auto"/>
            <w:left w:val="none" w:sz="0" w:space="0" w:color="auto"/>
            <w:bottom w:val="none" w:sz="0" w:space="0" w:color="auto"/>
            <w:right w:val="none" w:sz="0" w:space="0" w:color="auto"/>
          </w:divBdr>
        </w:div>
        <w:div w:id="1426654141">
          <w:marLeft w:val="480"/>
          <w:marRight w:val="0"/>
          <w:marTop w:val="0"/>
          <w:marBottom w:val="0"/>
          <w:divBdr>
            <w:top w:val="none" w:sz="0" w:space="0" w:color="auto"/>
            <w:left w:val="none" w:sz="0" w:space="0" w:color="auto"/>
            <w:bottom w:val="none" w:sz="0" w:space="0" w:color="auto"/>
            <w:right w:val="none" w:sz="0" w:space="0" w:color="auto"/>
          </w:divBdr>
        </w:div>
        <w:div w:id="82728281">
          <w:marLeft w:val="480"/>
          <w:marRight w:val="0"/>
          <w:marTop w:val="0"/>
          <w:marBottom w:val="0"/>
          <w:divBdr>
            <w:top w:val="none" w:sz="0" w:space="0" w:color="auto"/>
            <w:left w:val="none" w:sz="0" w:space="0" w:color="auto"/>
            <w:bottom w:val="none" w:sz="0" w:space="0" w:color="auto"/>
            <w:right w:val="none" w:sz="0" w:space="0" w:color="auto"/>
          </w:divBdr>
        </w:div>
        <w:div w:id="1352994838">
          <w:marLeft w:val="480"/>
          <w:marRight w:val="0"/>
          <w:marTop w:val="0"/>
          <w:marBottom w:val="0"/>
          <w:divBdr>
            <w:top w:val="none" w:sz="0" w:space="0" w:color="auto"/>
            <w:left w:val="none" w:sz="0" w:space="0" w:color="auto"/>
            <w:bottom w:val="none" w:sz="0" w:space="0" w:color="auto"/>
            <w:right w:val="none" w:sz="0" w:space="0" w:color="auto"/>
          </w:divBdr>
        </w:div>
        <w:div w:id="757404361">
          <w:marLeft w:val="480"/>
          <w:marRight w:val="0"/>
          <w:marTop w:val="0"/>
          <w:marBottom w:val="0"/>
          <w:divBdr>
            <w:top w:val="none" w:sz="0" w:space="0" w:color="auto"/>
            <w:left w:val="none" w:sz="0" w:space="0" w:color="auto"/>
            <w:bottom w:val="none" w:sz="0" w:space="0" w:color="auto"/>
            <w:right w:val="none" w:sz="0" w:space="0" w:color="auto"/>
          </w:divBdr>
        </w:div>
        <w:div w:id="605964832">
          <w:marLeft w:val="480"/>
          <w:marRight w:val="0"/>
          <w:marTop w:val="0"/>
          <w:marBottom w:val="0"/>
          <w:divBdr>
            <w:top w:val="none" w:sz="0" w:space="0" w:color="auto"/>
            <w:left w:val="none" w:sz="0" w:space="0" w:color="auto"/>
            <w:bottom w:val="none" w:sz="0" w:space="0" w:color="auto"/>
            <w:right w:val="none" w:sz="0" w:space="0" w:color="auto"/>
          </w:divBdr>
        </w:div>
        <w:div w:id="1532572160">
          <w:marLeft w:val="480"/>
          <w:marRight w:val="0"/>
          <w:marTop w:val="0"/>
          <w:marBottom w:val="0"/>
          <w:divBdr>
            <w:top w:val="none" w:sz="0" w:space="0" w:color="auto"/>
            <w:left w:val="none" w:sz="0" w:space="0" w:color="auto"/>
            <w:bottom w:val="none" w:sz="0" w:space="0" w:color="auto"/>
            <w:right w:val="none" w:sz="0" w:space="0" w:color="auto"/>
          </w:divBdr>
        </w:div>
        <w:div w:id="1398435524">
          <w:marLeft w:val="480"/>
          <w:marRight w:val="0"/>
          <w:marTop w:val="0"/>
          <w:marBottom w:val="0"/>
          <w:divBdr>
            <w:top w:val="none" w:sz="0" w:space="0" w:color="auto"/>
            <w:left w:val="none" w:sz="0" w:space="0" w:color="auto"/>
            <w:bottom w:val="none" w:sz="0" w:space="0" w:color="auto"/>
            <w:right w:val="none" w:sz="0" w:space="0" w:color="auto"/>
          </w:divBdr>
        </w:div>
      </w:divsChild>
    </w:div>
    <w:div w:id="140852916">
      <w:bodyDiv w:val="1"/>
      <w:marLeft w:val="0"/>
      <w:marRight w:val="0"/>
      <w:marTop w:val="0"/>
      <w:marBottom w:val="0"/>
      <w:divBdr>
        <w:top w:val="none" w:sz="0" w:space="0" w:color="auto"/>
        <w:left w:val="none" w:sz="0" w:space="0" w:color="auto"/>
        <w:bottom w:val="none" w:sz="0" w:space="0" w:color="auto"/>
        <w:right w:val="none" w:sz="0" w:space="0" w:color="auto"/>
      </w:divBdr>
    </w:div>
    <w:div w:id="328221315">
      <w:bodyDiv w:val="1"/>
      <w:marLeft w:val="0"/>
      <w:marRight w:val="0"/>
      <w:marTop w:val="0"/>
      <w:marBottom w:val="0"/>
      <w:divBdr>
        <w:top w:val="none" w:sz="0" w:space="0" w:color="auto"/>
        <w:left w:val="none" w:sz="0" w:space="0" w:color="auto"/>
        <w:bottom w:val="none" w:sz="0" w:space="0" w:color="auto"/>
        <w:right w:val="none" w:sz="0" w:space="0" w:color="auto"/>
      </w:divBdr>
    </w:div>
    <w:div w:id="390466036">
      <w:bodyDiv w:val="1"/>
      <w:marLeft w:val="0"/>
      <w:marRight w:val="0"/>
      <w:marTop w:val="0"/>
      <w:marBottom w:val="0"/>
      <w:divBdr>
        <w:top w:val="none" w:sz="0" w:space="0" w:color="auto"/>
        <w:left w:val="none" w:sz="0" w:space="0" w:color="auto"/>
        <w:bottom w:val="none" w:sz="0" w:space="0" w:color="auto"/>
        <w:right w:val="none" w:sz="0" w:space="0" w:color="auto"/>
      </w:divBdr>
    </w:div>
    <w:div w:id="399063508">
      <w:bodyDiv w:val="1"/>
      <w:marLeft w:val="0"/>
      <w:marRight w:val="0"/>
      <w:marTop w:val="0"/>
      <w:marBottom w:val="0"/>
      <w:divBdr>
        <w:top w:val="none" w:sz="0" w:space="0" w:color="auto"/>
        <w:left w:val="none" w:sz="0" w:space="0" w:color="auto"/>
        <w:bottom w:val="none" w:sz="0" w:space="0" w:color="auto"/>
        <w:right w:val="none" w:sz="0" w:space="0" w:color="auto"/>
      </w:divBdr>
      <w:divsChild>
        <w:div w:id="1925147889">
          <w:marLeft w:val="480"/>
          <w:marRight w:val="0"/>
          <w:marTop w:val="0"/>
          <w:marBottom w:val="0"/>
          <w:divBdr>
            <w:top w:val="none" w:sz="0" w:space="0" w:color="auto"/>
            <w:left w:val="none" w:sz="0" w:space="0" w:color="auto"/>
            <w:bottom w:val="none" w:sz="0" w:space="0" w:color="auto"/>
            <w:right w:val="none" w:sz="0" w:space="0" w:color="auto"/>
          </w:divBdr>
        </w:div>
        <w:div w:id="10036574">
          <w:marLeft w:val="480"/>
          <w:marRight w:val="0"/>
          <w:marTop w:val="0"/>
          <w:marBottom w:val="0"/>
          <w:divBdr>
            <w:top w:val="none" w:sz="0" w:space="0" w:color="auto"/>
            <w:left w:val="none" w:sz="0" w:space="0" w:color="auto"/>
            <w:bottom w:val="none" w:sz="0" w:space="0" w:color="auto"/>
            <w:right w:val="none" w:sz="0" w:space="0" w:color="auto"/>
          </w:divBdr>
        </w:div>
        <w:div w:id="437800518">
          <w:marLeft w:val="480"/>
          <w:marRight w:val="0"/>
          <w:marTop w:val="0"/>
          <w:marBottom w:val="0"/>
          <w:divBdr>
            <w:top w:val="none" w:sz="0" w:space="0" w:color="auto"/>
            <w:left w:val="none" w:sz="0" w:space="0" w:color="auto"/>
            <w:bottom w:val="none" w:sz="0" w:space="0" w:color="auto"/>
            <w:right w:val="none" w:sz="0" w:space="0" w:color="auto"/>
          </w:divBdr>
        </w:div>
        <w:div w:id="2111391676">
          <w:marLeft w:val="480"/>
          <w:marRight w:val="0"/>
          <w:marTop w:val="0"/>
          <w:marBottom w:val="0"/>
          <w:divBdr>
            <w:top w:val="none" w:sz="0" w:space="0" w:color="auto"/>
            <w:left w:val="none" w:sz="0" w:space="0" w:color="auto"/>
            <w:bottom w:val="none" w:sz="0" w:space="0" w:color="auto"/>
            <w:right w:val="none" w:sz="0" w:space="0" w:color="auto"/>
          </w:divBdr>
        </w:div>
        <w:div w:id="87042454">
          <w:marLeft w:val="480"/>
          <w:marRight w:val="0"/>
          <w:marTop w:val="0"/>
          <w:marBottom w:val="0"/>
          <w:divBdr>
            <w:top w:val="none" w:sz="0" w:space="0" w:color="auto"/>
            <w:left w:val="none" w:sz="0" w:space="0" w:color="auto"/>
            <w:bottom w:val="none" w:sz="0" w:space="0" w:color="auto"/>
            <w:right w:val="none" w:sz="0" w:space="0" w:color="auto"/>
          </w:divBdr>
        </w:div>
        <w:div w:id="1699890979">
          <w:marLeft w:val="480"/>
          <w:marRight w:val="0"/>
          <w:marTop w:val="0"/>
          <w:marBottom w:val="0"/>
          <w:divBdr>
            <w:top w:val="none" w:sz="0" w:space="0" w:color="auto"/>
            <w:left w:val="none" w:sz="0" w:space="0" w:color="auto"/>
            <w:bottom w:val="none" w:sz="0" w:space="0" w:color="auto"/>
            <w:right w:val="none" w:sz="0" w:space="0" w:color="auto"/>
          </w:divBdr>
        </w:div>
        <w:div w:id="602341847">
          <w:marLeft w:val="480"/>
          <w:marRight w:val="0"/>
          <w:marTop w:val="0"/>
          <w:marBottom w:val="0"/>
          <w:divBdr>
            <w:top w:val="none" w:sz="0" w:space="0" w:color="auto"/>
            <w:left w:val="none" w:sz="0" w:space="0" w:color="auto"/>
            <w:bottom w:val="none" w:sz="0" w:space="0" w:color="auto"/>
            <w:right w:val="none" w:sz="0" w:space="0" w:color="auto"/>
          </w:divBdr>
        </w:div>
        <w:div w:id="327683467">
          <w:marLeft w:val="480"/>
          <w:marRight w:val="0"/>
          <w:marTop w:val="0"/>
          <w:marBottom w:val="0"/>
          <w:divBdr>
            <w:top w:val="none" w:sz="0" w:space="0" w:color="auto"/>
            <w:left w:val="none" w:sz="0" w:space="0" w:color="auto"/>
            <w:bottom w:val="none" w:sz="0" w:space="0" w:color="auto"/>
            <w:right w:val="none" w:sz="0" w:space="0" w:color="auto"/>
          </w:divBdr>
        </w:div>
      </w:divsChild>
    </w:div>
    <w:div w:id="399325613">
      <w:bodyDiv w:val="1"/>
      <w:marLeft w:val="0"/>
      <w:marRight w:val="0"/>
      <w:marTop w:val="0"/>
      <w:marBottom w:val="0"/>
      <w:divBdr>
        <w:top w:val="none" w:sz="0" w:space="0" w:color="auto"/>
        <w:left w:val="none" w:sz="0" w:space="0" w:color="auto"/>
        <w:bottom w:val="none" w:sz="0" w:space="0" w:color="auto"/>
        <w:right w:val="none" w:sz="0" w:space="0" w:color="auto"/>
      </w:divBdr>
      <w:divsChild>
        <w:div w:id="1681933683">
          <w:marLeft w:val="480"/>
          <w:marRight w:val="0"/>
          <w:marTop w:val="0"/>
          <w:marBottom w:val="0"/>
          <w:divBdr>
            <w:top w:val="none" w:sz="0" w:space="0" w:color="auto"/>
            <w:left w:val="none" w:sz="0" w:space="0" w:color="auto"/>
            <w:bottom w:val="none" w:sz="0" w:space="0" w:color="auto"/>
            <w:right w:val="none" w:sz="0" w:space="0" w:color="auto"/>
          </w:divBdr>
        </w:div>
        <w:div w:id="2012291466">
          <w:marLeft w:val="480"/>
          <w:marRight w:val="0"/>
          <w:marTop w:val="0"/>
          <w:marBottom w:val="0"/>
          <w:divBdr>
            <w:top w:val="none" w:sz="0" w:space="0" w:color="auto"/>
            <w:left w:val="none" w:sz="0" w:space="0" w:color="auto"/>
            <w:bottom w:val="none" w:sz="0" w:space="0" w:color="auto"/>
            <w:right w:val="none" w:sz="0" w:space="0" w:color="auto"/>
          </w:divBdr>
        </w:div>
        <w:div w:id="1299993220">
          <w:marLeft w:val="480"/>
          <w:marRight w:val="0"/>
          <w:marTop w:val="0"/>
          <w:marBottom w:val="0"/>
          <w:divBdr>
            <w:top w:val="none" w:sz="0" w:space="0" w:color="auto"/>
            <w:left w:val="none" w:sz="0" w:space="0" w:color="auto"/>
            <w:bottom w:val="none" w:sz="0" w:space="0" w:color="auto"/>
            <w:right w:val="none" w:sz="0" w:space="0" w:color="auto"/>
          </w:divBdr>
        </w:div>
        <w:div w:id="667635285">
          <w:marLeft w:val="480"/>
          <w:marRight w:val="0"/>
          <w:marTop w:val="0"/>
          <w:marBottom w:val="0"/>
          <w:divBdr>
            <w:top w:val="none" w:sz="0" w:space="0" w:color="auto"/>
            <w:left w:val="none" w:sz="0" w:space="0" w:color="auto"/>
            <w:bottom w:val="none" w:sz="0" w:space="0" w:color="auto"/>
            <w:right w:val="none" w:sz="0" w:space="0" w:color="auto"/>
          </w:divBdr>
        </w:div>
        <w:div w:id="1128889033">
          <w:marLeft w:val="480"/>
          <w:marRight w:val="0"/>
          <w:marTop w:val="0"/>
          <w:marBottom w:val="0"/>
          <w:divBdr>
            <w:top w:val="none" w:sz="0" w:space="0" w:color="auto"/>
            <w:left w:val="none" w:sz="0" w:space="0" w:color="auto"/>
            <w:bottom w:val="none" w:sz="0" w:space="0" w:color="auto"/>
            <w:right w:val="none" w:sz="0" w:space="0" w:color="auto"/>
          </w:divBdr>
        </w:div>
        <w:div w:id="207031150">
          <w:marLeft w:val="480"/>
          <w:marRight w:val="0"/>
          <w:marTop w:val="0"/>
          <w:marBottom w:val="0"/>
          <w:divBdr>
            <w:top w:val="none" w:sz="0" w:space="0" w:color="auto"/>
            <w:left w:val="none" w:sz="0" w:space="0" w:color="auto"/>
            <w:bottom w:val="none" w:sz="0" w:space="0" w:color="auto"/>
            <w:right w:val="none" w:sz="0" w:space="0" w:color="auto"/>
          </w:divBdr>
        </w:div>
        <w:div w:id="2056463975">
          <w:marLeft w:val="480"/>
          <w:marRight w:val="0"/>
          <w:marTop w:val="0"/>
          <w:marBottom w:val="0"/>
          <w:divBdr>
            <w:top w:val="none" w:sz="0" w:space="0" w:color="auto"/>
            <w:left w:val="none" w:sz="0" w:space="0" w:color="auto"/>
            <w:bottom w:val="none" w:sz="0" w:space="0" w:color="auto"/>
            <w:right w:val="none" w:sz="0" w:space="0" w:color="auto"/>
          </w:divBdr>
        </w:div>
        <w:div w:id="1568958659">
          <w:marLeft w:val="480"/>
          <w:marRight w:val="0"/>
          <w:marTop w:val="0"/>
          <w:marBottom w:val="0"/>
          <w:divBdr>
            <w:top w:val="none" w:sz="0" w:space="0" w:color="auto"/>
            <w:left w:val="none" w:sz="0" w:space="0" w:color="auto"/>
            <w:bottom w:val="none" w:sz="0" w:space="0" w:color="auto"/>
            <w:right w:val="none" w:sz="0" w:space="0" w:color="auto"/>
          </w:divBdr>
        </w:div>
      </w:divsChild>
    </w:div>
    <w:div w:id="405422632">
      <w:bodyDiv w:val="1"/>
      <w:marLeft w:val="0"/>
      <w:marRight w:val="0"/>
      <w:marTop w:val="0"/>
      <w:marBottom w:val="0"/>
      <w:divBdr>
        <w:top w:val="none" w:sz="0" w:space="0" w:color="auto"/>
        <w:left w:val="none" w:sz="0" w:space="0" w:color="auto"/>
        <w:bottom w:val="none" w:sz="0" w:space="0" w:color="auto"/>
        <w:right w:val="none" w:sz="0" w:space="0" w:color="auto"/>
      </w:divBdr>
    </w:div>
    <w:div w:id="409347141">
      <w:bodyDiv w:val="1"/>
      <w:marLeft w:val="0"/>
      <w:marRight w:val="0"/>
      <w:marTop w:val="0"/>
      <w:marBottom w:val="0"/>
      <w:divBdr>
        <w:top w:val="none" w:sz="0" w:space="0" w:color="auto"/>
        <w:left w:val="none" w:sz="0" w:space="0" w:color="auto"/>
        <w:bottom w:val="none" w:sz="0" w:space="0" w:color="auto"/>
        <w:right w:val="none" w:sz="0" w:space="0" w:color="auto"/>
      </w:divBdr>
    </w:div>
    <w:div w:id="478421829">
      <w:bodyDiv w:val="1"/>
      <w:marLeft w:val="0"/>
      <w:marRight w:val="0"/>
      <w:marTop w:val="0"/>
      <w:marBottom w:val="0"/>
      <w:divBdr>
        <w:top w:val="none" w:sz="0" w:space="0" w:color="auto"/>
        <w:left w:val="none" w:sz="0" w:space="0" w:color="auto"/>
        <w:bottom w:val="none" w:sz="0" w:space="0" w:color="auto"/>
        <w:right w:val="none" w:sz="0" w:space="0" w:color="auto"/>
      </w:divBdr>
    </w:div>
    <w:div w:id="635915705">
      <w:bodyDiv w:val="1"/>
      <w:marLeft w:val="0"/>
      <w:marRight w:val="0"/>
      <w:marTop w:val="0"/>
      <w:marBottom w:val="0"/>
      <w:divBdr>
        <w:top w:val="none" w:sz="0" w:space="0" w:color="auto"/>
        <w:left w:val="none" w:sz="0" w:space="0" w:color="auto"/>
        <w:bottom w:val="none" w:sz="0" w:space="0" w:color="auto"/>
        <w:right w:val="none" w:sz="0" w:space="0" w:color="auto"/>
      </w:divBdr>
    </w:div>
    <w:div w:id="656953952">
      <w:bodyDiv w:val="1"/>
      <w:marLeft w:val="0"/>
      <w:marRight w:val="0"/>
      <w:marTop w:val="0"/>
      <w:marBottom w:val="0"/>
      <w:divBdr>
        <w:top w:val="none" w:sz="0" w:space="0" w:color="auto"/>
        <w:left w:val="none" w:sz="0" w:space="0" w:color="auto"/>
        <w:bottom w:val="none" w:sz="0" w:space="0" w:color="auto"/>
        <w:right w:val="none" w:sz="0" w:space="0" w:color="auto"/>
      </w:divBdr>
    </w:div>
    <w:div w:id="838814634">
      <w:bodyDiv w:val="1"/>
      <w:marLeft w:val="0"/>
      <w:marRight w:val="0"/>
      <w:marTop w:val="0"/>
      <w:marBottom w:val="0"/>
      <w:divBdr>
        <w:top w:val="none" w:sz="0" w:space="0" w:color="auto"/>
        <w:left w:val="none" w:sz="0" w:space="0" w:color="auto"/>
        <w:bottom w:val="none" w:sz="0" w:space="0" w:color="auto"/>
        <w:right w:val="none" w:sz="0" w:space="0" w:color="auto"/>
      </w:divBdr>
    </w:div>
    <w:div w:id="881867920">
      <w:bodyDiv w:val="1"/>
      <w:marLeft w:val="0"/>
      <w:marRight w:val="0"/>
      <w:marTop w:val="0"/>
      <w:marBottom w:val="0"/>
      <w:divBdr>
        <w:top w:val="none" w:sz="0" w:space="0" w:color="auto"/>
        <w:left w:val="none" w:sz="0" w:space="0" w:color="auto"/>
        <w:bottom w:val="none" w:sz="0" w:space="0" w:color="auto"/>
        <w:right w:val="none" w:sz="0" w:space="0" w:color="auto"/>
      </w:divBdr>
      <w:divsChild>
        <w:div w:id="76438147">
          <w:marLeft w:val="480"/>
          <w:marRight w:val="0"/>
          <w:marTop w:val="0"/>
          <w:marBottom w:val="0"/>
          <w:divBdr>
            <w:top w:val="none" w:sz="0" w:space="0" w:color="auto"/>
            <w:left w:val="none" w:sz="0" w:space="0" w:color="auto"/>
            <w:bottom w:val="none" w:sz="0" w:space="0" w:color="auto"/>
            <w:right w:val="none" w:sz="0" w:space="0" w:color="auto"/>
          </w:divBdr>
        </w:div>
        <w:div w:id="2031949512">
          <w:marLeft w:val="480"/>
          <w:marRight w:val="0"/>
          <w:marTop w:val="0"/>
          <w:marBottom w:val="0"/>
          <w:divBdr>
            <w:top w:val="none" w:sz="0" w:space="0" w:color="auto"/>
            <w:left w:val="none" w:sz="0" w:space="0" w:color="auto"/>
            <w:bottom w:val="none" w:sz="0" w:space="0" w:color="auto"/>
            <w:right w:val="none" w:sz="0" w:space="0" w:color="auto"/>
          </w:divBdr>
        </w:div>
        <w:div w:id="307368923">
          <w:marLeft w:val="480"/>
          <w:marRight w:val="0"/>
          <w:marTop w:val="0"/>
          <w:marBottom w:val="0"/>
          <w:divBdr>
            <w:top w:val="none" w:sz="0" w:space="0" w:color="auto"/>
            <w:left w:val="none" w:sz="0" w:space="0" w:color="auto"/>
            <w:bottom w:val="none" w:sz="0" w:space="0" w:color="auto"/>
            <w:right w:val="none" w:sz="0" w:space="0" w:color="auto"/>
          </w:divBdr>
        </w:div>
        <w:div w:id="1059209639">
          <w:marLeft w:val="480"/>
          <w:marRight w:val="0"/>
          <w:marTop w:val="0"/>
          <w:marBottom w:val="0"/>
          <w:divBdr>
            <w:top w:val="none" w:sz="0" w:space="0" w:color="auto"/>
            <w:left w:val="none" w:sz="0" w:space="0" w:color="auto"/>
            <w:bottom w:val="none" w:sz="0" w:space="0" w:color="auto"/>
            <w:right w:val="none" w:sz="0" w:space="0" w:color="auto"/>
          </w:divBdr>
        </w:div>
        <w:div w:id="784812320">
          <w:marLeft w:val="480"/>
          <w:marRight w:val="0"/>
          <w:marTop w:val="0"/>
          <w:marBottom w:val="0"/>
          <w:divBdr>
            <w:top w:val="none" w:sz="0" w:space="0" w:color="auto"/>
            <w:left w:val="none" w:sz="0" w:space="0" w:color="auto"/>
            <w:bottom w:val="none" w:sz="0" w:space="0" w:color="auto"/>
            <w:right w:val="none" w:sz="0" w:space="0" w:color="auto"/>
          </w:divBdr>
        </w:div>
        <w:div w:id="1613392370">
          <w:marLeft w:val="480"/>
          <w:marRight w:val="0"/>
          <w:marTop w:val="0"/>
          <w:marBottom w:val="0"/>
          <w:divBdr>
            <w:top w:val="none" w:sz="0" w:space="0" w:color="auto"/>
            <w:left w:val="none" w:sz="0" w:space="0" w:color="auto"/>
            <w:bottom w:val="none" w:sz="0" w:space="0" w:color="auto"/>
            <w:right w:val="none" w:sz="0" w:space="0" w:color="auto"/>
          </w:divBdr>
        </w:div>
        <w:div w:id="238827834">
          <w:marLeft w:val="480"/>
          <w:marRight w:val="0"/>
          <w:marTop w:val="0"/>
          <w:marBottom w:val="0"/>
          <w:divBdr>
            <w:top w:val="none" w:sz="0" w:space="0" w:color="auto"/>
            <w:left w:val="none" w:sz="0" w:space="0" w:color="auto"/>
            <w:bottom w:val="none" w:sz="0" w:space="0" w:color="auto"/>
            <w:right w:val="none" w:sz="0" w:space="0" w:color="auto"/>
          </w:divBdr>
        </w:div>
        <w:div w:id="21520231">
          <w:marLeft w:val="480"/>
          <w:marRight w:val="0"/>
          <w:marTop w:val="0"/>
          <w:marBottom w:val="0"/>
          <w:divBdr>
            <w:top w:val="none" w:sz="0" w:space="0" w:color="auto"/>
            <w:left w:val="none" w:sz="0" w:space="0" w:color="auto"/>
            <w:bottom w:val="none" w:sz="0" w:space="0" w:color="auto"/>
            <w:right w:val="none" w:sz="0" w:space="0" w:color="auto"/>
          </w:divBdr>
        </w:div>
        <w:div w:id="86660337">
          <w:marLeft w:val="480"/>
          <w:marRight w:val="0"/>
          <w:marTop w:val="0"/>
          <w:marBottom w:val="0"/>
          <w:divBdr>
            <w:top w:val="none" w:sz="0" w:space="0" w:color="auto"/>
            <w:left w:val="none" w:sz="0" w:space="0" w:color="auto"/>
            <w:bottom w:val="none" w:sz="0" w:space="0" w:color="auto"/>
            <w:right w:val="none" w:sz="0" w:space="0" w:color="auto"/>
          </w:divBdr>
        </w:div>
      </w:divsChild>
    </w:div>
    <w:div w:id="941260399">
      <w:bodyDiv w:val="1"/>
      <w:marLeft w:val="0"/>
      <w:marRight w:val="0"/>
      <w:marTop w:val="0"/>
      <w:marBottom w:val="0"/>
      <w:divBdr>
        <w:top w:val="none" w:sz="0" w:space="0" w:color="auto"/>
        <w:left w:val="none" w:sz="0" w:space="0" w:color="auto"/>
        <w:bottom w:val="none" w:sz="0" w:space="0" w:color="auto"/>
        <w:right w:val="none" w:sz="0" w:space="0" w:color="auto"/>
      </w:divBdr>
    </w:div>
    <w:div w:id="979309111">
      <w:bodyDiv w:val="1"/>
      <w:marLeft w:val="0"/>
      <w:marRight w:val="0"/>
      <w:marTop w:val="0"/>
      <w:marBottom w:val="0"/>
      <w:divBdr>
        <w:top w:val="none" w:sz="0" w:space="0" w:color="auto"/>
        <w:left w:val="none" w:sz="0" w:space="0" w:color="auto"/>
        <w:bottom w:val="none" w:sz="0" w:space="0" w:color="auto"/>
        <w:right w:val="none" w:sz="0" w:space="0" w:color="auto"/>
      </w:divBdr>
      <w:divsChild>
        <w:div w:id="99498385">
          <w:marLeft w:val="480"/>
          <w:marRight w:val="0"/>
          <w:marTop w:val="0"/>
          <w:marBottom w:val="0"/>
          <w:divBdr>
            <w:top w:val="none" w:sz="0" w:space="0" w:color="auto"/>
            <w:left w:val="none" w:sz="0" w:space="0" w:color="auto"/>
            <w:bottom w:val="none" w:sz="0" w:space="0" w:color="auto"/>
            <w:right w:val="none" w:sz="0" w:space="0" w:color="auto"/>
          </w:divBdr>
        </w:div>
        <w:div w:id="296955136">
          <w:marLeft w:val="480"/>
          <w:marRight w:val="0"/>
          <w:marTop w:val="0"/>
          <w:marBottom w:val="0"/>
          <w:divBdr>
            <w:top w:val="none" w:sz="0" w:space="0" w:color="auto"/>
            <w:left w:val="none" w:sz="0" w:space="0" w:color="auto"/>
            <w:bottom w:val="none" w:sz="0" w:space="0" w:color="auto"/>
            <w:right w:val="none" w:sz="0" w:space="0" w:color="auto"/>
          </w:divBdr>
        </w:div>
        <w:div w:id="1805344656">
          <w:marLeft w:val="480"/>
          <w:marRight w:val="0"/>
          <w:marTop w:val="0"/>
          <w:marBottom w:val="0"/>
          <w:divBdr>
            <w:top w:val="none" w:sz="0" w:space="0" w:color="auto"/>
            <w:left w:val="none" w:sz="0" w:space="0" w:color="auto"/>
            <w:bottom w:val="none" w:sz="0" w:space="0" w:color="auto"/>
            <w:right w:val="none" w:sz="0" w:space="0" w:color="auto"/>
          </w:divBdr>
        </w:div>
        <w:div w:id="777991487">
          <w:marLeft w:val="480"/>
          <w:marRight w:val="0"/>
          <w:marTop w:val="0"/>
          <w:marBottom w:val="0"/>
          <w:divBdr>
            <w:top w:val="none" w:sz="0" w:space="0" w:color="auto"/>
            <w:left w:val="none" w:sz="0" w:space="0" w:color="auto"/>
            <w:bottom w:val="none" w:sz="0" w:space="0" w:color="auto"/>
            <w:right w:val="none" w:sz="0" w:space="0" w:color="auto"/>
          </w:divBdr>
        </w:div>
        <w:div w:id="1319532710">
          <w:marLeft w:val="480"/>
          <w:marRight w:val="0"/>
          <w:marTop w:val="0"/>
          <w:marBottom w:val="0"/>
          <w:divBdr>
            <w:top w:val="none" w:sz="0" w:space="0" w:color="auto"/>
            <w:left w:val="none" w:sz="0" w:space="0" w:color="auto"/>
            <w:bottom w:val="none" w:sz="0" w:space="0" w:color="auto"/>
            <w:right w:val="none" w:sz="0" w:space="0" w:color="auto"/>
          </w:divBdr>
        </w:div>
        <w:div w:id="877548682">
          <w:marLeft w:val="480"/>
          <w:marRight w:val="0"/>
          <w:marTop w:val="0"/>
          <w:marBottom w:val="0"/>
          <w:divBdr>
            <w:top w:val="none" w:sz="0" w:space="0" w:color="auto"/>
            <w:left w:val="none" w:sz="0" w:space="0" w:color="auto"/>
            <w:bottom w:val="none" w:sz="0" w:space="0" w:color="auto"/>
            <w:right w:val="none" w:sz="0" w:space="0" w:color="auto"/>
          </w:divBdr>
        </w:div>
        <w:div w:id="1244144679">
          <w:marLeft w:val="480"/>
          <w:marRight w:val="0"/>
          <w:marTop w:val="0"/>
          <w:marBottom w:val="0"/>
          <w:divBdr>
            <w:top w:val="none" w:sz="0" w:space="0" w:color="auto"/>
            <w:left w:val="none" w:sz="0" w:space="0" w:color="auto"/>
            <w:bottom w:val="none" w:sz="0" w:space="0" w:color="auto"/>
            <w:right w:val="none" w:sz="0" w:space="0" w:color="auto"/>
          </w:divBdr>
        </w:div>
        <w:div w:id="1823814881">
          <w:marLeft w:val="480"/>
          <w:marRight w:val="0"/>
          <w:marTop w:val="0"/>
          <w:marBottom w:val="0"/>
          <w:divBdr>
            <w:top w:val="none" w:sz="0" w:space="0" w:color="auto"/>
            <w:left w:val="none" w:sz="0" w:space="0" w:color="auto"/>
            <w:bottom w:val="none" w:sz="0" w:space="0" w:color="auto"/>
            <w:right w:val="none" w:sz="0" w:space="0" w:color="auto"/>
          </w:divBdr>
        </w:div>
        <w:div w:id="774596473">
          <w:marLeft w:val="480"/>
          <w:marRight w:val="0"/>
          <w:marTop w:val="0"/>
          <w:marBottom w:val="0"/>
          <w:divBdr>
            <w:top w:val="none" w:sz="0" w:space="0" w:color="auto"/>
            <w:left w:val="none" w:sz="0" w:space="0" w:color="auto"/>
            <w:bottom w:val="none" w:sz="0" w:space="0" w:color="auto"/>
            <w:right w:val="none" w:sz="0" w:space="0" w:color="auto"/>
          </w:divBdr>
        </w:div>
      </w:divsChild>
    </w:div>
    <w:div w:id="1037504475">
      <w:bodyDiv w:val="1"/>
      <w:marLeft w:val="0"/>
      <w:marRight w:val="0"/>
      <w:marTop w:val="0"/>
      <w:marBottom w:val="0"/>
      <w:divBdr>
        <w:top w:val="none" w:sz="0" w:space="0" w:color="auto"/>
        <w:left w:val="none" w:sz="0" w:space="0" w:color="auto"/>
        <w:bottom w:val="none" w:sz="0" w:space="0" w:color="auto"/>
        <w:right w:val="none" w:sz="0" w:space="0" w:color="auto"/>
      </w:divBdr>
      <w:divsChild>
        <w:div w:id="1478913121">
          <w:marLeft w:val="480"/>
          <w:marRight w:val="0"/>
          <w:marTop w:val="0"/>
          <w:marBottom w:val="0"/>
          <w:divBdr>
            <w:top w:val="none" w:sz="0" w:space="0" w:color="auto"/>
            <w:left w:val="none" w:sz="0" w:space="0" w:color="auto"/>
            <w:bottom w:val="none" w:sz="0" w:space="0" w:color="auto"/>
            <w:right w:val="none" w:sz="0" w:space="0" w:color="auto"/>
          </w:divBdr>
        </w:div>
        <w:div w:id="1669744438">
          <w:marLeft w:val="480"/>
          <w:marRight w:val="0"/>
          <w:marTop w:val="0"/>
          <w:marBottom w:val="0"/>
          <w:divBdr>
            <w:top w:val="none" w:sz="0" w:space="0" w:color="auto"/>
            <w:left w:val="none" w:sz="0" w:space="0" w:color="auto"/>
            <w:bottom w:val="none" w:sz="0" w:space="0" w:color="auto"/>
            <w:right w:val="none" w:sz="0" w:space="0" w:color="auto"/>
          </w:divBdr>
        </w:div>
        <w:div w:id="1885017804">
          <w:marLeft w:val="480"/>
          <w:marRight w:val="0"/>
          <w:marTop w:val="0"/>
          <w:marBottom w:val="0"/>
          <w:divBdr>
            <w:top w:val="none" w:sz="0" w:space="0" w:color="auto"/>
            <w:left w:val="none" w:sz="0" w:space="0" w:color="auto"/>
            <w:bottom w:val="none" w:sz="0" w:space="0" w:color="auto"/>
            <w:right w:val="none" w:sz="0" w:space="0" w:color="auto"/>
          </w:divBdr>
        </w:div>
        <w:div w:id="788010737">
          <w:marLeft w:val="480"/>
          <w:marRight w:val="0"/>
          <w:marTop w:val="0"/>
          <w:marBottom w:val="0"/>
          <w:divBdr>
            <w:top w:val="none" w:sz="0" w:space="0" w:color="auto"/>
            <w:left w:val="none" w:sz="0" w:space="0" w:color="auto"/>
            <w:bottom w:val="none" w:sz="0" w:space="0" w:color="auto"/>
            <w:right w:val="none" w:sz="0" w:space="0" w:color="auto"/>
          </w:divBdr>
        </w:div>
        <w:div w:id="444235375">
          <w:marLeft w:val="480"/>
          <w:marRight w:val="0"/>
          <w:marTop w:val="0"/>
          <w:marBottom w:val="0"/>
          <w:divBdr>
            <w:top w:val="none" w:sz="0" w:space="0" w:color="auto"/>
            <w:left w:val="none" w:sz="0" w:space="0" w:color="auto"/>
            <w:bottom w:val="none" w:sz="0" w:space="0" w:color="auto"/>
            <w:right w:val="none" w:sz="0" w:space="0" w:color="auto"/>
          </w:divBdr>
        </w:div>
        <w:div w:id="334454666">
          <w:marLeft w:val="480"/>
          <w:marRight w:val="0"/>
          <w:marTop w:val="0"/>
          <w:marBottom w:val="0"/>
          <w:divBdr>
            <w:top w:val="none" w:sz="0" w:space="0" w:color="auto"/>
            <w:left w:val="none" w:sz="0" w:space="0" w:color="auto"/>
            <w:bottom w:val="none" w:sz="0" w:space="0" w:color="auto"/>
            <w:right w:val="none" w:sz="0" w:space="0" w:color="auto"/>
          </w:divBdr>
        </w:div>
        <w:div w:id="1148937560">
          <w:marLeft w:val="480"/>
          <w:marRight w:val="0"/>
          <w:marTop w:val="0"/>
          <w:marBottom w:val="0"/>
          <w:divBdr>
            <w:top w:val="none" w:sz="0" w:space="0" w:color="auto"/>
            <w:left w:val="none" w:sz="0" w:space="0" w:color="auto"/>
            <w:bottom w:val="none" w:sz="0" w:space="0" w:color="auto"/>
            <w:right w:val="none" w:sz="0" w:space="0" w:color="auto"/>
          </w:divBdr>
        </w:div>
        <w:div w:id="1996033161">
          <w:marLeft w:val="480"/>
          <w:marRight w:val="0"/>
          <w:marTop w:val="0"/>
          <w:marBottom w:val="0"/>
          <w:divBdr>
            <w:top w:val="none" w:sz="0" w:space="0" w:color="auto"/>
            <w:left w:val="none" w:sz="0" w:space="0" w:color="auto"/>
            <w:bottom w:val="none" w:sz="0" w:space="0" w:color="auto"/>
            <w:right w:val="none" w:sz="0" w:space="0" w:color="auto"/>
          </w:divBdr>
        </w:div>
        <w:div w:id="1939866379">
          <w:marLeft w:val="480"/>
          <w:marRight w:val="0"/>
          <w:marTop w:val="0"/>
          <w:marBottom w:val="0"/>
          <w:divBdr>
            <w:top w:val="none" w:sz="0" w:space="0" w:color="auto"/>
            <w:left w:val="none" w:sz="0" w:space="0" w:color="auto"/>
            <w:bottom w:val="none" w:sz="0" w:space="0" w:color="auto"/>
            <w:right w:val="none" w:sz="0" w:space="0" w:color="auto"/>
          </w:divBdr>
        </w:div>
      </w:divsChild>
    </w:div>
    <w:div w:id="1136484806">
      <w:bodyDiv w:val="1"/>
      <w:marLeft w:val="0"/>
      <w:marRight w:val="0"/>
      <w:marTop w:val="0"/>
      <w:marBottom w:val="0"/>
      <w:divBdr>
        <w:top w:val="none" w:sz="0" w:space="0" w:color="auto"/>
        <w:left w:val="none" w:sz="0" w:space="0" w:color="auto"/>
        <w:bottom w:val="none" w:sz="0" w:space="0" w:color="auto"/>
        <w:right w:val="none" w:sz="0" w:space="0" w:color="auto"/>
      </w:divBdr>
    </w:div>
    <w:div w:id="1238246723">
      <w:bodyDiv w:val="1"/>
      <w:marLeft w:val="0"/>
      <w:marRight w:val="0"/>
      <w:marTop w:val="0"/>
      <w:marBottom w:val="0"/>
      <w:divBdr>
        <w:top w:val="none" w:sz="0" w:space="0" w:color="auto"/>
        <w:left w:val="none" w:sz="0" w:space="0" w:color="auto"/>
        <w:bottom w:val="none" w:sz="0" w:space="0" w:color="auto"/>
        <w:right w:val="none" w:sz="0" w:space="0" w:color="auto"/>
      </w:divBdr>
      <w:divsChild>
        <w:div w:id="269823115">
          <w:marLeft w:val="480"/>
          <w:marRight w:val="0"/>
          <w:marTop w:val="0"/>
          <w:marBottom w:val="0"/>
          <w:divBdr>
            <w:top w:val="none" w:sz="0" w:space="0" w:color="auto"/>
            <w:left w:val="none" w:sz="0" w:space="0" w:color="auto"/>
            <w:bottom w:val="none" w:sz="0" w:space="0" w:color="auto"/>
            <w:right w:val="none" w:sz="0" w:space="0" w:color="auto"/>
          </w:divBdr>
        </w:div>
        <w:div w:id="1570381066">
          <w:marLeft w:val="480"/>
          <w:marRight w:val="0"/>
          <w:marTop w:val="0"/>
          <w:marBottom w:val="0"/>
          <w:divBdr>
            <w:top w:val="none" w:sz="0" w:space="0" w:color="auto"/>
            <w:left w:val="none" w:sz="0" w:space="0" w:color="auto"/>
            <w:bottom w:val="none" w:sz="0" w:space="0" w:color="auto"/>
            <w:right w:val="none" w:sz="0" w:space="0" w:color="auto"/>
          </w:divBdr>
        </w:div>
        <w:div w:id="357048073">
          <w:marLeft w:val="480"/>
          <w:marRight w:val="0"/>
          <w:marTop w:val="0"/>
          <w:marBottom w:val="0"/>
          <w:divBdr>
            <w:top w:val="none" w:sz="0" w:space="0" w:color="auto"/>
            <w:left w:val="none" w:sz="0" w:space="0" w:color="auto"/>
            <w:bottom w:val="none" w:sz="0" w:space="0" w:color="auto"/>
            <w:right w:val="none" w:sz="0" w:space="0" w:color="auto"/>
          </w:divBdr>
        </w:div>
        <w:div w:id="841553607">
          <w:marLeft w:val="480"/>
          <w:marRight w:val="0"/>
          <w:marTop w:val="0"/>
          <w:marBottom w:val="0"/>
          <w:divBdr>
            <w:top w:val="none" w:sz="0" w:space="0" w:color="auto"/>
            <w:left w:val="none" w:sz="0" w:space="0" w:color="auto"/>
            <w:bottom w:val="none" w:sz="0" w:space="0" w:color="auto"/>
            <w:right w:val="none" w:sz="0" w:space="0" w:color="auto"/>
          </w:divBdr>
        </w:div>
        <w:div w:id="1807769668">
          <w:marLeft w:val="480"/>
          <w:marRight w:val="0"/>
          <w:marTop w:val="0"/>
          <w:marBottom w:val="0"/>
          <w:divBdr>
            <w:top w:val="none" w:sz="0" w:space="0" w:color="auto"/>
            <w:left w:val="none" w:sz="0" w:space="0" w:color="auto"/>
            <w:bottom w:val="none" w:sz="0" w:space="0" w:color="auto"/>
            <w:right w:val="none" w:sz="0" w:space="0" w:color="auto"/>
          </w:divBdr>
        </w:div>
        <w:div w:id="588463715">
          <w:marLeft w:val="480"/>
          <w:marRight w:val="0"/>
          <w:marTop w:val="0"/>
          <w:marBottom w:val="0"/>
          <w:divBdr>
            <w:top w:val="none" w:sz="0" w:space="0" w:color="auto"/>
            <w:left w:val="none" w:sz="0" w:space="0" w:color="auto"/>
            <w:bottom w:val="none" w:sz="0" w:space="0" w:color="auto"/>
            <w:right w:val="none" w:sz="0" w:space="0" w:color="auto"/>
          </w:divBdr>
        </w:div>
        <w:div w:id="1771512990">
          <w:marLeft w:val="480"/>
          <w:marRight w:val="0"/>
          <w:marTop w:val="0"/>
          <w:marBottom w:val="0"/>
          <w:divBdr>
            <w:top w:val="none" w:sz="0" w:space="0" w:color="auto"/>
            <w:left w:val="none" w:sz="0" w:space="0" w:color="auto"/>
            <w:bottom w:val="none" w:sz="0" w:space="0" w:color="auto"/>
            <w:right w:val="none" w:sz="0" w:space="0" w:color="auto"/>
          </w:divBdr>
        </w:div>
        <w:div w:id="1108541943">
          <w:marLeft w:val="480"/>
          <w:marRight w:val="0"/>
          <w:marTop w:val="0"/>
          <w:marBottom w:val="0"/>
          <w:divBdr>
            <w:top w:val="none" w:sz="0" w:space="0" w:color="auto"/>
            <w:left w:val="none" w:sz="0" w:space="0" w:color="auto"/>
            <w:bottom w:val="none" w:sz="0" w:space="0" w:color="auto"/>
            <w:right w:val="none" w:sz="0" w:space="0" w:color="auto"/>
          </w:divBdr>
        </w:div>
        <w:div w:id="2001304803">
          <w:marLeft w:val="480"/>
          <w:marRight w:val="0"/>
          <w:marTop w:val="0"/>
          <w:marBottom w:val="0"/>
          <w:divBdr>
            <w:top w:val="none" w:sz="0" w:space="0" w:color="auto"/>
            <w:left w:val="none" w:sz="0" w:space="0" w:color="auto"/>
            <w:bottom w:val="none" w:sz="0" w:space="0" w:color="auto"/>
            <w:right w:val="none" w:sz="0" w:space="0" w:color="auto"/>
          </w:divBdr>
        </w:div>
      </w:divsChild>
    </w:div>
    <w:div w:id="1306936327">
      <w:bodyDiv w:val="1"/>
      <w:marLeft w:val="0"/>
      <w:marRight w:val="0"/>
      <w:marTop w:val="0"/>
      <w:marBottom w:val="0"/>
      <w:divBdr>
        <w:top w:val="none" w:sz="0" w:space="0" w:color="auto"/>
        <w:left w:val="none" w:sz="0" w:space="0" w:color="auto"/>
        <w:bottom w:val="none" w:sz="0" w:space="0" w:color="auto"/>
        <w:right w:val="none" w:sz="0" w:space="0" w:color="auto"/>
      </w:divBdr>
      <w:divsChild>
        <w:div w:id="936404059">
          <w:marLeft w:val="480"/>
          <w:marRight w:val="0"/>
          <w:marTop w:val="0"/>
          <w:marBottom w:val="0"/>
          <w:divBdr>
            <w:top w:val="none" w:sz="0" w:space="0" w:color="auto"/>
            <w:left w:val="none" w:sz="0" w:space="0" w:color="auto"/>
            <w:bottom w:val="none" w:sz="0" w:space="0" w:color="auto"/>
            <w:right w:val="none" w:sz="0" w:space="0" w:color="auto"/>
          </w:divBdr>
        </w:div>
        <w:div w:id="363141757">
          <w:marLeft w:val="480"/>
          <w:marRight w:val="0"/>
          <w:marTop w:val="0"/>
          <w:marBottom w:val="0"/>
          <w:divBdr>
            <w:top w:val="none" w:sz="0" w:space="0" w:color="auto"/>
            <w:left w:val="none" w:sz="0" w:space="0" w:color="auto"/>
            <w:bottom w:val="none" w:sz="0" w:space="0" w:color="auto"/>
            <w:right w:val="none" w:sz="0" w:space="0" w:color="auto"/>
          </w:divBdr>
        </w:div>
        <w:div w:id="1260792142">
          <w:marLeft w:val="480"/>
          <w:marRight w:val="0"/>
          <w:marTop w:val="0"/>
          <w:marBottom w:val="0"/>
          <w:divBdr>
            <w:top w:val="none" w:sz="0" w:space="0" w:color="auto"/>
            <w:left w:val="none" w:sz="0" w:space="0" w:color="auto"/>
            <w:bottom w:val="none" w:sz="0" w:space="0" w:color="auto"/>
            <w:right w:val="none" w:sz="0" w:space="0" w:color="auto"/>
          </w:divBdr>
        </w:div>
        <w:div w:id="604655823">
          <w:marLeft w:val="480"/>
          <w:marRight w:val="0"/>
          <w:marTop w:val="0"/>
          <w:marBottom w:val="0"/>
          <w:divBdr>
            <w:top w:val="none" w:sz="0" w:space="0" w:color="auto"/>
            <w:left w:val="none" w:sz="0" w:space="0" w:color="auto"/>
            <w:bottom w:val="none" w:sz="0" w:space="0" w:color="auto"/>
            <w:right w:val="none" w:sz="0" w:space="0" w:color="auto"/>
          </w:divBdr>
        </w:div>
        <w:div w:id="1178693633">
          <w:marLeft w:val="480"/>
          <w:marRight w:val="0"/>
          <w:marTop w:val="0"/>
          <w:marBottom w:val="0"/>
          <w:divBdr>
            <w:top w:val="none" w:sz="0" w:space="0" w:color="auto"/>
            <w:left w:val="none" w:sz="0" w:space="0" w:color="auto"/>
            <w:bottom w:val="none" w:sz="0" w:space="0" w:color="auto"/>
            <w:right w:val="none" w:sz="0" w:space="0" w:color="auto"/>
          </w:divBdr>
        </w:div>
        <w:div w:id="139007271">
          <w:marLeft w:val="480"/>
          <w:marRight w:val="0"/>
          <w:marTop w:val="0"/>
          <w:marBottom w:val="0"/>
          <w:divBdr>
            <w:top w:val="none" w:sz="0" w:space="0" w:color="auto"/>
            <w:left w:val="none" w:sz="0" w:space="0" w:color="auto"/>
            <w:bottom w:val="none" w:sz="0" w:space="0" w:color="auto"/>
            <w:right w:val="none" w:sz="0" w:space="0" w:color="auto"/>
          </w:divBdr>
        </w:div>
        <w:div w:id="33576704">
          <w:marLeft w:val="480"/>
          <w:marRight w:val="0"/>
          <w:marTop w:val="0"/>
          <w:marBottom w:val="0"/>
          <w:divBdr>
            <w:top w:val="none" w:sz="0" w:space="0" w:color="auto"/>
            <w:left w:val="none" w:sz="0" w:space="0" w:color="auto"/>
            <w:bottom w:val="none" w:sz="0" w:space="0" w:color="auto"/>
            <w:right w:val="none" w:sz="0" w:space="0" w:color="auto"/>
          </w:divBdr>
        </w:div>
        <w:div w:id="1030567623">
          <w:marLeft w:val="480"/>
          <w:marRight w:val="0"/>
          <w:marTop w:val="0"/>
          <w:marBottom w:val="0"/>
          <w:divBdr>
            <w:top w:val="none" w:sz="0" w:space="0" w:color="auto"/>
            <w:left w:val="none" w:sz="0" w:space="0" w:color="auto"/>
            <w:bottom w:val="none" w:sz="0" w:space="0" w:color="auto"/>
            <w:right w:val="none" w:sz="0" w:space="0" w:color="auto"/>
          </w:divBdr>
        </w:div>
        <w:div w:id="246965267">
          <w:marLeft w:val="480"/>
          <w:marRight w:val="0"/>
          <w:marTop w:val="0"/>
          <w:marBottom w:val="0"/>
          <w:divBdr>
            <w:top w:val="none" w:sz="0" w:space="0" w:color="auto"/>
            <w:left w:val="none" w:sz="0" w:space="0" w:color="auto"/>
            <w:bottom w:val="none" w:sz="0" w:space="0" w:color="auto"/>
            <w:right w:val="none" w:sz="0" w:space="0" w:color="auto"/>
          </w:divBdr>
        </w:div>
      </w:divsChild>
    </w:div>
    <w:div w:id="1437677073">
      <w:bodyDiv w:val="1"/>
      <w:marLeft w:val="0"/>
      <w:marRight w:val="0"/>
      <w:marTop w:val="0"/>
      <w:marBottom w:val="0"/>
      <w:divBdr>
        <w:top w:val="none" w:sz="0" w:space="0" w:color="auto"/>
        <w:left w:val="none" w:sz="0" w:space="0" w:color="auto"/>
        <w:bottom w:val="none" w:sz="0" w:space="0" w:color="auto"/>
        <w:right w:val="none" w:sz="0" w:space="0" w:color="auto"/>
      </w:divBdr>
      <w:divsChild>
        <w:div w:id="1204489295">
          <w:marLeft w:val="480"/>
          <w:marRight w:val="0"/>
          <w:marTop w:val="0"/>
          <w:marBottom w:val="0"/>
          <w:divBdr>
            <w:top w:val="none" w:sz="0" w:space="0" w:color="auto"/>
            <w:left w:val="none" w:sz="0" w:space="0" w:color="auto"/>
            <w:bottom w:val="none" w:sz="0" w:space="0" w:color="auto"/>
            <w:right w:val="none" w:sz="0" w:space="0" w:color="auto"/>
          </w:divBdr>
        </w:div>
        <w:div w:id="877352735">
          <w:marLeft w:val="480"/>
          <w:marRight w:val="0"/>
          <w:marTop w:val="0"/>
          <w:marBottom w:val="0"/>
          <w:divBdr>
            <w:top w:val="none" w:sz="0" w:space="0" w:color="auto"/>
            <w:left w:val="none" w:sz="0" w:space="0" w:color="auto"/>
            <w:bottom w:val="none" w:sz="0" w:space="0" w:color="auto"/>
            <w:right w:val="none" w:sz="0" w:space="0" w:color="auto"/>
          </w:divBdr>
        </w:div>
        <w:div w:id="1832721450">
          <w:marLeft w:val="480"/>
          <w:marRight w:val="0"/>
          <w:marTop w:val="0"/>
          <w:marBottom w:val="0"/>
          <w:divBdr>
            <w:top w:val="none" w:sz="0" w:space="0" w:color="auto"/>
            <w:left w:val="none" w:sz="0" w:space="0" w:color="auto"/>
            <w:bottom w:val="none" w:sz="0" w:space="0" w:color="auto"/>
            <w:right w:val="none" w:sz="0" w:space="0" w:color="auto"/>
          </w:divBdr>
        </w:div>
        <w:div w:id="2109110819">
          <w:marLeft w:val="480"/>
          <w:marRight w:val="0"/>
          <w:marTop w:val="0"/>
          <w:marBottom w:val="0"/>
          <w:divBdr>
            <w:top w:val="none" w:sz="0" w:space="0" w:color="auto"/>
            <w:left w:val="none" w:sz="0" w:space="0" w:color="auto"/>
            <w:bottom w:val="none" w:sz="0" w:space="0" w:color="auto"/>
            <w:right w:val="none" w:sz="0" w:space="0" w:color="auto"/>
          </w:divBdr>
        </w:div>
        <w:div w:id="1138376962">
          <w:marLeft w:val="480"/>
          <w:marRight w:val="0"/>
          <w:marTop w:val="0"/>
          <w:marBottom w:val="0"/>
          <w:divBdr>
            <w:top w:val="none" w:sz="0" w:space="0" w:color="auto"/>
            <w:left w:val="none" w:sz="0" w:space="0" w:color="auto"/>
            <w:bottom w:val="none" w:sz="0" w:space="0" w:color="auto"/>
            <w:right w:val="none" w:sz="0" w:space="0" w:color="auto"/>
          </w:divBdr>
        </w:div>
        <w:div w:id="91165201">
          <w:marLeft w:val="480"/>
          <w:marRight w:val="0"/>
          <w:marTop w:val="0"/>
          <w:marBottom w:val="0"/>
          <w:divBdr>
            <w:top w:val="none" w:sz="0" w:space="0" w:color="auto"/>
            <w:left w:val="none" w:sz="0" w:space="0" w:color="auto"/>
            <w:bottom w:val="none" w:sz="0" w:space="0" w:color="auto"/>
            <w:right w:val="none" w:sz="0" w:space="0" w:color="auto"/>
          </w:divBdr>
        </w:div>
        <w:div w:id="893125810">
          <w:marLeft w:val="480"/>
          <w:marRight w:val="0"/>
          <w:marTop w:val="0"/>
          <w:marBottom w:val="0"/>
          <w:divBdr>
            <w:top w:val="none" w:sz="0" w:space="0" w:color="auto"/>
            <w:left w:val="none" w:sz="0" w:space="0" w:color="auto"/>
            <w:bottom w:val="none" w:sz="0" w:space="0" w:color="auto"/>
            <w:right w:val="none" w:sz="0" w:space="0" w:color="auto"/>
          </w:divBdr>
        </w:div>
        <w:div w:id="479855627">
          <w:marLeft w:val="480"/>
          <w:marRight w:val="0"/>
          <w:marTop w:val="0"/>
          <w:marBottom w:val="0"/>
          <w:divBdr>
            <w:top w:val="none" w:sz="0" w:space="0" w:color="auto"/>
            <w:left w:val="none" w:sz="0" w:space="0" w:color="auto"/>
            <w:bottom w:val="none" w:sz="0" w:space="0" w:color="auto"/>
            <w:right w:val="none" w:sz="0" w:space="0" w:color="auto"/>
          </w:divBdr>
        </w:div>
        <w:div w:id="532040955">
          <w:marLeft w:val="480"/>
          <w:marRight w:val="0"/>
          <w:marTop w:val="0"/>
          <w:marBottom w:val="0"/>
          <w:divBdr>
            <w:top w:val="none" w:sz="0" w:space="0" w:color="auto"/>
            <w:left w:val="none" w:sz="0" w:space="0" w:color="auto"/>
            <w:bottom w:val="none" w:sz="0" w:space="0" w:color="auto"/>
            <w:right w:val="none" w:sz="0" w:space="0" w:color="auto"/>
          </w:divBdr>
        </w:div>
      </w:divsChild>
    </w:div>
    <w:div w:id="1446267979">
      <w:bodyDiv w:val="1"/>
      <w:marLeft w:val="0"/>
      <w:marRight w:val="0"/>
      <w:marTop w:val="0"/>
      <w:marBottom w:val="0"/>
      <w:divBdr>
        <w:top w:val="none" w:sz="0" w:space="0" w:color="auto"/>
        <w:left w:val="none" w:sz="0" w:space="0" w:color="auto"/>
        <w:bottom w:val="none" w:sz="0" w:space="0" w:color="auto"/>
        <w:right w:val="none" w:sz="0" w:space="0" w:color="auto"/>
      </w:divBdr>
    </w:div>
    <w:div w:id="1495954455">
      <w:bodyDiv w:val="1"/>
      <w:marLeft w:val="0"/>
      <w:marRight w:val="0"/>
      <w:marTop w:val="0"/>
      <w:marBottom w:val="0"/>
      <w:divBdr>
        <w:top w:val="none" w:sz="0" w:space="0" w:color="auto"/>
        <w:left w:val="none" w:sz="0" w:space="0" w:color="auto"/>
        <w:bottom w:val="none" w:sz="0" w:space="0" w:color="auto"/>
        <w:right w:val="none" w:sz="0" w:space="0" w:color="auto"/>
      </w:divBdr>
      <w:divsChild>
        <w:div w:id="1024163787">
          <w:marLeft w:val="480"/>
          <w:marRight w:val="0"/>
          <w:marTop w:val="0"/>
          <w:marBottom w:val="0"/>
          <w:divBdr>
            <w:top w:val="none" w:sz="0" w:space="0" w:color="auto"/>
            <w:left w:val="none" w:sz="0" w:space="0" w:color="auto"/>
            <w:bottom w:val="none" w:sz="0" w:space="0" w:color="auto"/>
            <w:right w:val="none" w:sz="0" w:space="0" w:color="auto"/>
          </w:divBdr>
        </w:div>
        <w:div w:id="1162815862">
          <w:marLeft w:val="480"/>
          <w:marRight w:val="0"/>
          <w:marTop w:val="0"/>
          <w:marBottom w:val="0"/>
          <w:divBdr>
            <w:top w:val="none" w:sz="0" w:space="0" w:color="auto"/>
            <w:left w:val="none" w:sz="0" w:space="0" w:color="auto"/>
            <w:bottom w:val="none" w:sz="0" w:space="0" w:color="auto"/>
            <w:right w:val="none" w:sz="0" w:space="0" w:color="auto"/>
          </w:divBdr>
        </w:div>
        <w:div w:id="504785424">
          <w:marLeft w:val="480"/>
          <w:marRight w:val="0"/>
          <w:marTop w:val="0"/>
          <w:marBottom w:val="0"/>
          <w:divBdr>
            <w:top w:val="none" w:sz="0" w:space="0" w:color="auto"/>
            <w:left w:val="none" w:sz="0" w:space="0" w:color="auto"/>
            <w:bottom w:val="none" w:sz="0" w:space="0" w:color="auto"/>
            <w:right w:val="none" w:sz="0" w:space="0" w:color="auto"/>
          </w:divBdr>
        </w:div>
        <w:div w:id="206378223">
          <w:marLeft w:val="480"/>
          <w:marRight w:val="0"/>
          <w:marTop w:val="0"/>
          <w:marBottom w:val="0"/>
          <w:divBdr>
            <w:top w:val="none" w:sz="0" w:space="0" w:color="auto"/>
            <w:left w:val="none" w:sz="0" w:space="0" w:color="auto"/>
            <w:bottom w:val="none" w:sz="0" w:space="0" w:color="auto"/>
            <w:right w:val="none" w:sz="0" w:space="0" w:color="auto"/>
          </w:divBdr>
        </w:div>
        <w:div w:id="859465921">
          <w:marLeft w:val="480"/>
          <w:marRight w:val="0"/>
          <w:marTop w:val="0"/>
          <w:marBottom w:val="0"/>
          <w:divBdr>
            <w:top w:val="none" w:sz="0" w:space="0" w:color="auto"/>
            <w:left w:val="none" w:sz="0" w:space="0" w:color="auto"/>
            <w:bottom w:val="none" w:sz="0" w:space="0" w:color="auto"/>
            <w:right w:val="none" w:sz="0" w:space="0" w:color="auto"/>
          </w:divBdr>
        </w:div>
        <w:div w:id="1238369983">
          <w:marLeft w:val="480"/>
          <w:marRight w:val="0"/>
          <w:marTop w:val="0"/>
          <w:marBottom w:val="0"/>
          <w:divBdr>
            <w:top w:val="none" w:sz="0" w:space="0" w:color="auto"/>
            <w:left w:val="none" w:sz="0" w:space="0" w:color="auto"/>
            <w:bottom w:val="none" w:sz="0" w:space="0" w:color="auto"/>
            <w:right w:val="none" w:sz="0" w:space="0" w:color="auto"/>
          </w:divBdr>
        </w:div>
        <w:div w:id="1392389466">
          <w:marLeft w:val="480"/>
          <w:marRight w:val="0"/>
          <w:marTop w:val="0"/>
          <w:marBottom w:val="0"/>
          <w:divBdr>
            <w:top w:val="none" w:sz="0" w:space="0" w:color="auto"/>
            <w:left w:val="none" w:sz="0" w:space="0" w:color="auto"/>
            <w:bottom w:val="none" w:sz="0" w:space="0" w:color="auto"/>
            <w:right w:val="none" w:sz="0" w:space="0" w:color="auto"/>
          </w:divBdr>
        </w:div>
        <w:div w:id="1525633874">
          <w:marLeft w:val="480"/>
          <w:marRight w:val="0"/>
          <w:marTop w:val="0"/>
          <w:marBottom w:val="0"/>
          <w:divBdr>
            <w:top w:val="none" w:sz="0" w:space="0" w:color="auto"/>
            <w:left w:val="none" w:sz="0" w:space="0" w:color="auto"/>
            <w:bottom w:val="none" w:sz="0" w:space="0" w:color="auto"/>
            <w:right w:val="none" w:sz="0" w:space="0" w:color="auto"/>
          </w:divBdr>
        </w:div>
        <w:div w:id="546843877">
          <w:marLeft w:val="480"/>
          <w:marRight w:val="0"/>
          <w:marTop w:val="0"/>
          <w:marBottom w:val="0"/>
          <w:divBdr>
            <w:top w:val="none" w:sz="0" w:space="0" w:color="auto"/>
            <w:left w:val="none" w:sz="0" w:space="0" w:color="auto"/>
            <w:bottom w:val="none" w:sz="0" w:space="0" w:color="auto"/>
            <w:right w:val="none" w:sz="0" w:space="0" w:color="auto"/>
          </w:divBdr>
        </w:div>
      </w:divsChild>
    </w:div>
    <w:div w:id="1496796327">
      <w:bodyDiv w:val="1"/>
      <w:marLeft w:val="0"/>
      <w:marRight w:val="0"/>
      <w:marTop w:val="0"/>
      <w:marBottom w:val="0"/>
      <w:divBdr>
        <w:top w:val="none" w:sz="0" w:space="0" w:color="auto"/>
        <w:left w:val="none" w:sz="0" w:space="0" w:color="auto"/>
        <w:bottom w:val="none" w:sz="0" w:space="0" w:color="auto"/>
        <w:right w:val="none" w:sz="0" w:space="0" w:color="auto"/>
      </w:divBdr>
    </w:div>
    <w:div w:id="1532569160">
      <w:bodyDiv w:val="1"/>
      <w:marLeft w:val="0"/>
      <w:marRight w:val="0"/>
      <w:marTop w:val="0"/>
      <w:marBottom w:val="0"/>
      <w:divBdr>
        <w:top w:val="none" w:sz="0" w:space="0" w:color="auto"/>
        <w:left w:val="none" w:sz="0" w:space="0" w:color="auto"/>
        <w:bottom w:val="none" w:sz="0" w:space="0" w:color="auto"/>
        <w:right w:val="none" w:sz="0" w:space="0" w:color="auto"/>
      </w:divBdr>
    </w:div>
    <w:div w:id="1579754052">
      <w:bodyDiv w:val="1"/>
      <w:marLeft w:val="0"/>
      <w:marRight w:val="0"/>
      <w:marTop w:val="0"/>
      <w:marBottom w:val="0"/>
      <w:divBdr>
        <w:top w:val="none" w:sz="0" w:space="0" w:color="auto"/>
        <w:left w:val="none" w:sz="0" w:space="0" w:color="auto"/>
        <w:bottom w:val="none" w:sz="0" w:space="0" w:color="auto"/>
        <w:right w:val="none" w:sz="0" w:space="0" w:color="auto"/>
      </w:divBdr>
      <w:divsChild>
        <w:div w:id="974141238">
          <w:marLeft w:val="480"/>
          <w:marRight w:val="0"/>
          <w:marTop w:val="0"/>
          <w:marBottom w:val="0"/>
          <w:divBdr>
            <w:top w:val="none" w:sz="0" w:space="0" w:color="auto"/>
            <w:left w:val="none" w:sz="0" w:space="0" w:color="auto"/>
            <w:bottom w:val="none" w:sz="0" w:space="0" w:color="auto"/>
            <w:right w:val="none" w:sz="0" w:space="0" w:color="auto"/>
          </w:divBdr>
        </w:div>
        <w:div w:id="1025057060">
          <w:marLeft w:val="480"/>
          <w:marRight w:val="0"/>
          <w:marTop w:val="0"/>
          <w:marBottom w:val="0"/>
          <w:divBdr>
            <w:top w:val="none" w:sz="0" w:space="0" w:color="auto"/>
            <w:left w:val="none" w:sz="0" w:space="0" w:color="auto"/>
            <w:bottom w:val="none" w:sz="0" w:space="0" w:color="auto"/>
            <w:right w:val="none" w:sz="0" w:space="0" w:color="auto"/>
          </w:divBdr>
        </w:div>
        <w:div w:id="1749381616">
          <w:marLeft w:val="480"/>
          <w:marRight w:val="0"/>
          <w:marTop w:val="0"/>
          <w:marBottom w:val="0"/>
          <w:divBdr>
            <w:top w:val="none" w:sz="0" w:space="0" w:color="auto"/>
            <w:left w:val="none" w:sz="0" w:space="0" w:color="auto"/>
            <w:bottom w:val="none" w:sz="0" w:space="0" w:color="auto"/>
            <w:right w:val="none" w:sz="0" w:space="0" w:color="auto"/>
          </w:divBdr>
        </w:div>
        <w:div w:id="872499729">
          <w:marLeft w:val="480"/>
          <w:marRight w:val="0"/>
          <w:marTop w:val="0"/>
          <w:marBottom w:val="0"/>
          <w:divBdr>
            <w:top w:val="none" w:sz="0" w:space="0" w:color="auto"/>
            <w:left w:val="none" w:sz="0" w:space="0" w:color="auto"/>
            <w:bottom w:val="none" w:sz="0" w:space="0" w:color="auto"/>
            <w:right w:val="none" w:sz="0" w:space="0" w:color="auto"/>
          </w:divBdr>
        </w:div>
        <w:div w:id="121190402">
          <w:marLeft w:val="480"/>
          <w:marRight w:val="0"/>
          <w:marTop w:val="0"/>
          <w:marBottom w:val="0"/>
          <w:divBdr>
            <w:top w:val="none" w:sz="0" w:space="0" w:color="auto"/>
            <w:left w:val="none" w:sz="0" w:space="0" w:color="auto"/>
            <w:bottom w:val="none" w:sz="0" w:space="0" w:color="auto"/>
            <w:right w:val="none" w:sz="0" w:space="0" w:color="auto"/>
          </w:divBdr>
        </w:div>
        <w:div w:id="971710842">
          <w:marLeft w:val="480"/>
          <w:marRight w:val="0"/>
          <w:marTop w:val="0"/>
          <w:marBottom w:val="0"/>
          <w:divBdr>
            <w:top w:val="none" w:sz="0" w:space="0" w:color="auto"/>
            <w:left w:val="none" w:sz="0" w:space="0" w:color="auto"/>
            <w:bottom w:val="none" w:sz="0" w:space="0" w:color="auto"/>
            <w:right w:val="none" w:sz="0" w:space="0" w:color="auto"/>
          </w:divBdr>
        </w:div>
        <w:div w:id="1171875648">
          <w:marLeft w:val="480"/>
          <w:marRight w:val="0"/>
          <w:marTop w:val="0"/>
          <w:marBottom w:val="0"/>
          <w:divBdr>
            <w:top w:val="none" w:sz="0" w:space="0" w:color="auto"/>
            <w:left w:val="none" w:sz="0" w:space="0" w:color="auto"/>
            <w:bottom w:val="none" w:sz="0" w:space="0" w:color="auto"/>
            <w:right w:val="none" w:sz="0" w:space="0" w:color="auto"/>
          </w:divBdr>
        </w:div>
        <w:div w:id="684669239">
          <w:marLeft w:val="480"/>
          <w:marRight w:val="0"/>
          <w:marTop w:val="0"/>
          <w:marBottom w:val="0"/>
          <w:divBdr>
            <w:top w:val="none" w:sz="0" w:space="0" w:color="auto"/>
            <w:left w:val="none" w:sz="0" w:space="0" w:color="auto"/>
            <w:bottom w:val="none" w:sz="0" w:space="0" w:color="auto"/>
            <w:right w:val="none" w:sz="0" w:space="0" w:color="auto"/>
          </w:divBdr>
        </w:div>
        <w:div w:id="520121227">
          <w:marLeft w:val="480"/>
          <w:marRight w:val="0"/>
          <w:marTop w:val="0"/>
          <w:marBottom w:val="0"/>
          <w:divBdr>
            <w:top w:val="none" w:sz="0" w:space="0" w:color="auto"/>
            <w:left w:val="none" w:sz="0" w:space="0" w:color="auto"/>
            <w:bottom w:val="none" w:sz="0" w:space="0" w:color="auto"/>
            <w:right w:val="none" w:sz="0" w:space="0" w:color="auto"/>
          </w:divBdr>
        </w:div>
      </w:divsChild>
    </w:div>
    <w:div w:id="1637754118">
      <w:bodyDiv w:val="1"/>
      <w:marLeft w:val="0"/>
      <w:marRight w:val="0"/>
      <w:marTop w:val="0"/>
      <w:marBottom w:val="0"/>
      <w:divBdr>
        <w:top w:val="none" w:sz="0" w:space="0" w:color="auto"/>
        <w:left w:val="none" w:sz="0" w:space="0" w:color="auto"/>
        <w:bottom w:val="none" w:sz="0" w:space="0" w:color="auto"/>
        <w:right w:val="none" w:sz="0" w:space="0" w:color="auto"/>
      </w:divBdr>
      <w:divsChild>
        <w:div w:id="566455655">
          <w:marLeft w:val="480"/>
          <w:marRight w:val="0"/>
          <w:marTop w:val="0"/>
          <w:marBottom w:val="0"/>
          <w:divBdr>
            <w:top w:val="none" w:sz="0" w:space="0" w:color="auto"/>
            <w:left w:val="none" w:sz="0" w:space="0" w:color="auto"/>
            <w:bottom w:val="none" w:sz="0" w:space="0" w:color="auto"/>
            <w:right w:val="none" w:sz="0" w:space="0" w:color="auto"/>
          </w:divBdr>
        </w:div>
        <w:div w:id="909193645">
          <w:marLeft w:val="480"/>
          <w:marRight w:val="0"/>
          <w:marTop w:val="0"/>
          <w:marBottom w:val="0"/>
          <w:divBdr>
            <w:top w:val="none" w:sz="0" w:space="0" w:color="auto"/>
            <w:left w:val="none" w:sz="0" w:space="0" w:color="auto"/>
            <w:bottom w:val="none" w:sz="0" w:space="0" w:color="auto"/>
            <w:right w:val="none" w:sz="0" w:space="0" w:color="auto"/>
          </w:divBdr>
        </w:div>
        <w:div w:id="1225338217">
          <w:marLeft w:val="480"/>
          <w:marRight w:val="0"/>
          <w:marTop w:val="0"/>
          <w:marBottom w:val="0"/>
          <w:divBdr>
            <w:top w:val="none" w:sz="0" w:space="0" w:color="auto"/>
            <w:left w:val="none" w:sz="0" w:space="0" w:color="auto"/>
            <w:bottom w:val="none" w:sz="0" w:space="0" w:color="auto"/>
            <w:right w:val="none" w:sz="0" w:space="0" w:color="auto"/>
          </w:divBdr>
        </w:div>
        <w:div w:id="481701239">
          <w:marLeft w:val="480"/>
          <w:marRight w:val="0"/>
          <w:marTop w:val="0"/>
          <w:marBottom w:val="0"/>
          <w:divBdr>
            <w:top w:val="none" w:sz="0" w:space="0" w:color="auto"/>
            <w:left w:val="none" w:sz="0" w:space="0" w:color="auto"/>
            <w:bottom w:val="none" w:sz="0" w:space="0" w:color="auto"/>
            <w:right w:val="none" w:sz="0" w:space="0" w:color="auto"/>
          </w:divBdr>
        </w:div>
        <w:div w:id="939489104">
          <w:marLeft w:val="480"/>
          <w:marRight w:val="0"/>
          <w:marTop w:val="0"/>
          <w:marBottom w:val="0"/>
          <w:divBdr>
            <w:top w:val="none" w:sz="0" w:space="0" w:color="auto"/>
            <w:left w:val="none" w:sz="0" w:space="0" w:color="auto"/>
            <w:bottom w:val="none" w:sz="0" w:space="0" w:color="auto"/>
            <w:right w:val="none" w:sz="0" w:space="0" w:color="auto"/>
          </w:divBdr>
        </w:div>
        <w:div w:id="1458334654">
          <w:marLeft w:val="480"/>
          <w:marRight w:val="0"/>
          <w:marTop w:val="0"/>
          <w:marBottom w:val="0"/>
          <w:divBdr>
            <w:top w:val="none" w:sz="0" w:space="0" w:color="auto"/>
            <w:left w:val="none" w:sz="0" w:space="0" w:color="auto"/>
            <w:bottom w:val="none" w:sz="0" w:space="0" w:color="auto"/>
            <w:right w:val="none" w:sz="0" w:space="0" w:color="auto"/>
          </w:divBdr>
        </w:div>
        <w:div w:id="1937252811">
          <w:marLeft w:val="480"/>
          <w:marRight w:val="0"/>
          <w:marTop w:val="0"/>
          <w:marBottom w:val="0"/>
          <w:divBdr>
            <w:top w:val="none" w:sz="0" w:space="0" w:color="auto"/>
            <w:left w:val="none" w:sz="0" w:space="0" w:color="auto"/>
            <w:bottom w:val="none" w:sz="0" w:space="0" w:color="auto"/>
            <w:right w:val="none" w:sz="0" w:space="0" w:color="auto"/>
          </w:divBdr>
        </w:div>
        <w:div w:id="1790852463">
          <w:marLeft w:val="480"/>
          <w:marRight w:val="0"/>
          <w:marTop w:val="0"/>
          <w:marBottom w:val="0"/>
          <w:divBdr>
            <w:top w:val="none" w:sz="0" w:space="0" w:color="auto"/>
            <w:left w:val="none" w:sz="0" w:space="0" w:color="auto"/>
            <w:bottom w:val="none" w:sz="0" w:space="0" w:color="auto"/>
            <w:right w:val="none" w:sz="0" w:space="0" w:color="auto"/>
          </w:divBdr>
        </w:div>
      </w:divsChild>
    </w:div>
    <w:div w:id="1784229817">
      <w:bodyDiv w:val="1"/>
      <w:marLeft w:val="0"/>
      <w:marRight w:val="0"/>
      <w:marTop w:val="0"/>
      <w:marBottom w:val="0"/>
      <w:divBdr>
        <w:top w:val="none" w:sz="0" w:space="0" w:color="auto"/>
        <w:left w:val="none" w:sz="0" w:space="0" w:color="auto"/>
        <w:bottom w:val="none" w:sz="0" w:space="0" w:color="auto"/>
        <w:right w:val="none" w:sz="0" w:space="0" w:color="auto"/>
      </w:divBdr>
      <w:divsChild>
        <w:div w:id="101652787">
          <w:marLeft w:val="480"/>
          <w:marRight w:val="0"/>
          <w:marTop w:val="0"/>
          <w:marBottom w:val="0"/>
          <w:divBdr>
            <w:top w:val="none" w:sz="0" w:space="0" w:color="auto"/>
            <w:left w:val="none" w:sz="0" w:space="0" w:color="auto"/>
            <w:bottom w:val="none" w:sz="0" w:space="0" w:color="auto"/>
            <w:right w:val="none" w:sz="0" w:space="0" w:color="auto"/>
          </w:divBdr>
        </w:div>
        <w:div w:id="1397122927">
          <w:marLeft w:val="480"/>
          <w:marRight w:val="0"/>
          <w:marTop w:val="0"/>
          <w:marBottom w:val="0"/>
          <w:divBdr>
            <w:top w:val="none" w:sz="0" w:space="0" w:color="auto"/>
            <w:left w:val="none" w:sz="0" w:space="0" w:color="auto"/>
            <w:bottom w:val="none" w:sz="0" w:space="0" w:color="auto"/>
            <w:right w:val="none" w:sz="0" w:space="0" w:color="auto"/>
          </w:divBdr>
        </w:div>
        <w:div w:id="627666732">
          <w:marLeft w:val="480"/>
          <w:marRight w:val="0"/>
          <w:marTop w:val="0"/>
          <w:marBottom w:val="0"/>
          <w:divBdr>
            <w:top w:val="none" w:sz="0" w:space="0" w:color="auto"/>
            <w:left w:val="none" w:sz="0" w:space="0" w:color="auto"/>
            <w:bottom w:val="none" w:sz="0" w:space="0" w:color="auto"/>
            <w:right w:val="none" w:sz="0" w:space="0" w:color="auto"/>
          </w:divBdr>
        </w:div>
        <w:div w:id="271595104">
          <w:marLeft w:val="480"/>
          <w:marRight w:val="0"/>
          <w:marTop w:val="0"/>
          <w:marBottom w:val="0"/>
          <w:divBdr>
            <w:top w:val="none" w:sz="0" w:space="0" w:color="auto"/>
            <w:left w:val="none" w:sz="0" w:space="0" w:color="auto"/>
            <w:bottom w:val="none" w:sz="0" w:space="0" w:color="auto"/>
            <w:right w:val="none" w:sz="0" w:space="0" w:color="auto"/>
          </w:divBdr>
        </w:div>
        <w:div w:id="283123827">
          <w:marLeft w:val="480"/>
          <w:marRight w:val="0"/>
          <w:marTop w:val="0"/>
          <w:marBottom w:val="0"/>
          <w:divBdr>
            <w:top w:val="none" w:sz="0" w:space="0" w:color="auto"/>
            <w:left w:val="none" w:sz="0" w:space="0" w:color="auto"/>
            <w:bottom w:val="none" w:sz="0" w:space="0" w:color="auto"/>
            <w:right w:val="none" w:sz="0" w:space="0" w:color="auto"/>
          </w:divBdr>
        </w:div>
        <w:div w:id="1644696788">
          <w:marLeft w:val="480"/>
          <w:marRight w:val="0"/>
          <w:marTop w:val="0"/>
          <w:marBottom w:val="0"/>
          <w:divBdr>
            <w:top w:val="none" w:sz="0" w:space="0" w:color="auto"/>
            <w:left w:val="none" w:sz="0" w:space="0" w:color="auto"/>
            <w:bottom w:val="none" w:sz="0" w:space="0" w:color="auto"/>
            <w:right w:val="none" w:sz="0" w:space="0" w:color="auto"/>
          </w:divBdr>
        </w:div>
        <w:div w:id="69809533">
          <w:marLeft w:val="480"/>
          <w:marRight w:val="0"/>
          <w:marTop w:val="0"/>
          <w:marBottom w:val="0"/>
          <w:divBdr>
            <w:top w:val="none" w:sz="0" w:space="0" w:color="auto"/>
            <w:left w:val="none" w:sz="0" w:space="0" w:color="auto"/>
            <w:bottom w:val="none" w:sz="0" w:space="0" w:color="auto"/>
            <w:right w:val="none" w:sz="0" w:space="0" w:color="auto"/>
          </w:divBdr>
        </w:div>
        <w:div w:id="135032229">
          <w:marLeft w:val="480"/>
          <w:marRight w:val="0"/>
          <w:marTop w:val="0"/>
          <w:marBottom w:val="0"/>
          <w:divBdr>
            <w:top w:val="none" w:sz="0" w:space="0" w:color="auto"/>
            <w:left w:val="none" w:sz="0" w:space="0" w:color="auto"/>
            <w:bottom w:val="none" w:sz="0" w:space="0" w:color="auto"/>
            <w:right w:val="none" w:sz="0" w:space="0" w:color="auto"/>
          </w:divBdr>
        </w:div>
      </w:divsChild>
    </w:div>
    <w:div w:id="1786541922">
      <w:bodyDiv w:val="1"/>
      <w:marLeft w:val="0"/>
      <w:marRight w:val="0"/>
      <w:marTop w:val="0"/>
      <w:marBottom w:val="0"/>
      <w:divBdr>
        <w:top w:val="none" w:sz="0" w:space="0" w:color="auto"/>
        <w:left w:val="none" w:sz="0" w:space="0" w:color="auto"/>
        <w:bottom w:val="none" w:sz="0" w:space="0" w:color="auto"/>
        <w:right w:val="none" w:sz="0" w:space="0" w:color="auto"/>
      </w:divBdr>
      <w:divsChild>
        <w:div w:id="527181774">
          <w:marLeft w:val="480"/>
          <w:marRight w:val="0"/>
          <w:marTop w:val="0"/>
          <w:marBottom w:val="0"/>
          <w:divBdr>
            <w:top w:val="none" w:sz="0" w:space="0" w:color="auto"/>
            <w:left w:val="none" w:sz="0" w:space="0" w:color="auto"/>
            <w:bottom w:val="none" w:sz="0" w:space="0" w:color="auto"/>
            <w:right w:val="none" w:sz="0" w:space="0" w:color="auto"/>
          </w:divBdr>
        </w:div>
        <w:div w:id="769157048">
          <w:marLeft w:val="480"/>
          <w:marRight w:val="0"/>
          <w:marTop w:val="0"/>
          <w:marBottom w:val="0"/>
          <w:divBdr>
            <w:top w:val="none" w:sz="0" w:space="0" w:color="auto"/>
            <w:left w:val="none" w:sz="0" w:space="0" w:color="auto"/>
            <w:bottom w:val="none" w:sz="0" w:space="0" w:color="auto"/>
            <w:right w:val="none" w:sz="0" w:space="0" w:color="auto"/>
          </w:divBdr>
        </w:div>
        <w:div w:id="547499653">
          <w:marLeft w:val="480"/>
          <w:marRight w:val="0"/>
          <w:marTop w:val="0"/>
          <w:marBottom w:val="0"/>
          <w:divBdr>
            <w:top w:val="none" w:sz="0" w:space="0" w:color="auto"/>
            <w:left w:val="none" w:sz="0" w:space="0" w:color="auto"/>
            <w:bottom w:val="none" w:sz="0" w:space="0" w:color="auto"/>
            <w:right w:val="none" w:sz="0" w:space="0" w:color="auto"/>
          </w:divBdr>
        </w:div>
        <w:div w:id="682632969">
          <w:marLeft w:val="480"/>
          <w:marRight w:val="0"/>
          <w:marTop w:val="0"/>
          <w:marBottom w:val="0"/>
          <w:divBdr>
            <w:top w:val="none" w:sz="0" w:space="0" w:color="auto"/>
            <w:left w:val="none" w:sz="0" w:space="0" w:color="auto"/>
            <w:bottom w:val="none" w:sz="0" w:space="0" w:color="auto"/>
            <w:right w:val="none" w:sz="0" w:space="0" w:color="auto"/>
          </w:divBdr>
        </w:div>
        <w:div w:id="441728891">
          <w:marLeft w:val="480"/>
          <w:marRight w:val="0"/>
          <w:marTop w:val="0"/>
          <w:marBottom w:val="0"/>
          <w:divBdr>
            <w:top w:val="none" w:sz="0" w:space="0" w:color="auto"/>
            <w:left w:val="none" w:sz="0" w:space="0" w:color="auto"/>
            <w:bottom w:val="none" w:sz="0" w:space="0" w:color="auto"/>
            <w:right w:val="none" w:sz="0" w:space="0" w:color="auto"/>
          </w:divBdr>
        </w:div>
        <w:div w:id="1617639147">
          <w:marLeft w:val="480"/>
          <w:marRight w:val="0"/>
          <w:marTop w:val="0"/>
          <w:marBottom w:val="0"/>
          <w:divBdr>
            <w:top w:val="none" w:sz="0" w:space="0" w:color="auto"/>
            <w:left w:val="none" w:sz="0" w:space="0" w:color="auto"/>
            <w:bottom w:val="none" w:sz="0" w:space="0" w:color="auto"/>
            <w:right w:val="none" w:sz="0" w:space="0" w:color="auto"/>
          </w:divBdr>
        </w:div>
        <w:div w:id="1649091181">
          <w:marLeft w:val="480"/>
          <w:marRight w:val="0"/>
          <w:marTop w:val="0"/>
          <w:marBottom w:val="0"/>
          <w:divBdr>
            <w:top w:val="none" w:sz="0" w:space="0" w:color="auto"/>
            <w:left w:val="none" w:sz="0" w:space="0" w:color="auto"/>
            <w:bottom w:val="none" w:sz="0" w:space="0" w:color="auto"/>
            <w:right w:val="none" w:sz="0" w:space="0" w:color="auto"/>
          </w:divBdr>
        </w:div>
        <w:div w:id="848569838">
          <w:marLeft w:val="480"/>
          <w:marRight w:val="0"/>
          <w:marTop w:val="0"/>
          <w:marBottom w:val="0"/>
          <w:divBdr>
            <w:top w:val="none" w:sz="0" w:space="0" w:color="auto"/>
            <w:left w:val="none" w:sz="0" w:space="0" w:color="auto"/>
            <w:bottom w:val="none" w:sz="0" w:space="0" w:color="auto"/>
            <w:right w:val="none" w:sz="0" w:space="0" w:color="auto"/>
          </w:divBdr>
        </w:div>
        <w:div w:id="686951267">
          <w:marLeft w:val="480"/>
          <w:marRight w:val="0"/>
          <w:marTop w:val="0"/>
          <w:marBottom w:val="0"/>
          <w:divBdr>
            <w:top w:val="none" w:sz="0" w:space="0" w:color="auto"/>
            <w:left w:val="none" w:sz="0" w:space="0" w:color="auto"/>
            <w:bottom w:val="none" w:sz="0" w:space="0" w:color="auto"/>
            <w:right w:val="none" w:sz="0" w:space="0" w:color="auto"/>
          </w:divBdr>
        </w:div>
      </w:divsChild>
    </w:div>
    <w:div w:id="1885022401">
      <w:bodyDiv w:val="1"/>
      <w:marLeft w:val="0"/>
      <w:marRight w:val="0"/>
      <w:marTop w:val="0"/>
      <w:marBottom w:val="0"/>
      <w:divBdr>
        <w:top w:val="none" w:sz="0" w:space="0" w:color="auto"/>
        <w:left w:val="none" w:sz="0" w:space="0" w:color="auto"/>
        <w:bottom w:val="none" w:sz="0" w:space="0" w:color="auto"/>
        <w:right w:val="none" w:sz="0" w:space="0" w:color="auto"/>
      </w:divBdr>
      <w:divsChild>
        <w:div w:id="1270048748">
          <w:marLeft w:val="0"/>
          <w:marRight w:val="0"/>
          <w:marTop w:val="0"/>
          <w:marBottom w:val="0"/>
          <w:divBdr>
            <w:top w:val="none" w:sz="0" w:space="0" w:color="auto"/>
            <w:left w:val="none" w:sz="0" w:space="0" w:color="auto"/>
            <w:bottom w:val="none" w:sz="0" w:space="0" w:color="auto"/>
            <w:right w:val="none" w:sz="0" w:space="0" w:color="auto"/>
          </w:divBdr>
          <w:divsChild>
            <w:div w:id="1046223816">
              <w:marLeft w:val="0"/>
              <w:marRight w:val="0"/>
              <w:marTop w:val="0"/>
              <w:marBottom w:val="0"/>
              <w:divBdr>
                <w:top w:val="none" w:sz="0" w:space="0" w:color="auto"/>
                <w:left w:val="none" w:sz="0" w:space="0" w:color="auto"/>
                <w:bottom w:val="none" w:sz="0" w:space="0" w:color="auto"/>
                <w:right w:val="none" w:sz="0" w:space="0" w:color="auto"/>
              </w:divBdr>
              <w:divsChild>
                <w:div w:id="1980305501">
                  <w:marLeft w:val="0"/>
                  <w:marRight w:val="0"/>
                  <w:marTop w:val="0"/>
                  <w:marBottom w:val="0"/>
                  <w:divBdr>
                    <w:top w:val="none" w:sz="0" w:space="0" w:color="auto"/>
                    <w:left w:val="none" w:sz="0" w:space="0" w:color="auto"/>
                    <w:bottom w:val="none" w:sz="0" w:space="0" w:color="auto"/>
                    <w:right w:val="none" w:sz="0" w:space="0" w:color="auto"/>
                  </w:divBdr>
                  <w:divsChild>
                    <w:div w:id="908349145">
                      <w:marLeft w:val="0"/>
                      <w:marRight w:val="0"/>
                      <w:marTop w:val="0"/>
                      <w:marBottom w:val="0"/>
                      <w:divBdr>
                        <w:top w:val="none" w:sz="0" w:space="0" w:color="auto"/>
                        <w:left w:val="none" w:sz="0" w:space="0" w:color="auto"/>
                        <w:bottom w:val="none" w:sz="0" w:space="0" w:color="auto"/>
                        <w:right w:val="none" w:sz="0" w:space="0" w:color="auto"/>
                      </w:divBdr>
                      <w:divsChild>
                        <w:div w:id="89089629">
                          <w:marLeft w:val="0"/>
                          <w:marRight w:val="0"/>
                          <w:marTop w:val="0"/>
                          <w:marBottom w:val="0"/>
                          <w:divBdr>
                            <w:top w:val="none" w:sz="0" w:space="0" w:color="auto"/>
                            <w:left w:val="none" w:sz="0" w:space="0" w:color="auto"/>
                            <w:bottom w:val="none" w:sz="0" w:space="0" w:color="auto"/>
                            <w:right w:val="none" w:sz="0" w:space="0" w:color="auto"/>
                          </w:divBdr>
                          <w:divsChild>
                            <w:div w:id="1758552531">
                              <w:marLeft w:val="0"/>
                              <w:marRight w:val="0"/>
                              <w:marTop w:val="0"/>
                              <w:marBottom w:val="0"/>
                              <w:divBdr>
                                <w:top w:val="none" w:sz="0" w:space="0" w:color="auto"/>
                                <w:left w:val="none" w:sz="0" w:space="0" w:color="auto"/>
                                <w:bottom w:val="none" w:sz="0" w:space="0" w:color="auto"/>
                                <w:right w:val="none" w:sz="0" w:space="0" w:color="auto"/>
                              </w:divBdr>
                              <w:divsChild>
                                <w:div w:id="2058312960">
                                  <w:marLeft w:val="0"/>
                                  <w:marRight w:val="0"/>
                                  <w:marTop w:val="0"/>
                                  <w:marBottom w:val="0"/>
                                  <w:divBdr>
                                    <w:top w:val="none" w:sz="0" w:space="0" w:color="auto"/>
                                    <w:left w:val="none" w:sz="0" w:space="0" w:color="auto"/>
                                    <w:bottom w:val="none" w:sz="0" w:space="0" w:color="auto"/>
                                    <w:right w:val="none" w:sz="0" w:space="0" w:color="auto"/>
                                  </w:divBdr>
                                  <w:divsChild>
                                    <w:div w:id="4602110">
                                      <w:marLeft w:val="0"/>
                                      <w:marRight w:val="0"/>
                                      <w:marTop w:val="0"/>
                                      <w:marBottom w:val="0"/>
                                      <w:divBdr>
                                        <w:top w:val="none" w:sz="0" w:space="0" w:color="auto"/>
                                        <w:left w:val="none" w:sz="0" w:space="0" w:color="auto"/>
                                        <w:bottom w:val="none" w:sz="0" w:space="0" w:color="auto"/>
                                        <w:right w:val="none" w:sz="0" w:space="0" w:color="auto"/>
                                      </w:divBdr>
                                      <w:divsChild>
                                        <w:div w:id="1050806182">
                                          <w:marLeft w:val="0"/>
                                          <w:marRight w:val="0"/>
                                          <w:marTop w:val="0"/>
                                          <w:marBottom w:val="0"/>
                                          <w:divBdr>
                                            <w:top w:val="none" w:sz="0" w:space="0" w:color="auto"/>
                                            <w:left w:val="none" w:sz="0" w:space="0" w:color="auto"/>
                                            <w:bottom w:val="none" w:sz="0" w:space="0" w:color="auto"/>
                                            <w:right w:val="none" w:sz="0" w:space="0" w:color="auto"/>
                                          </w:divBdr>
                                          <w:divsChild>
                                            <w:div w:id="1938563556">
                                              <w:marLeft w:val="0"/>
                                              <w:marRight w:val="0"/>
                                              <w:marTop w:val="0"/>
                                              <w:marBottom w:val="0"/>
                                              <w:divBdr>
                                                <w:top w:val="none" w:sz="0" w:space="0" w:color="auto"/>
                                                <w:left w:val="none" w:sz="0" w:space="0" w:color="auto"/>
                                                <w:bottom w:val="none" w:sz="0" w:space="0" w:color="auto"/>
                                                <w:right w:val="none" w:sz="0" w:space="0" w:color="auto"/>
                                              </w:divBdr>
                                              <w:divsChild>
                                                <w:div w:id="39667553">
                                                  <w:marLeft w:val="0"/>
                                                  <w:marRight w:val="0"/>
                                                  <w:marTop w:val="0"/>
                                                  <w:marBottom w:val="0"/>
                                                  <w:divBdr>
                                                    <w:top w:val="none" w:sz="0" w:space="0" w:color="auto"/>
                                                    <w:left w:val="none" w:sz="0" w:space="0" w:color="auto"/>
                                                    <w:bottom w:val="none" w:sz="0" w:space="0" w:color="auto"/>
                                                    <w:right w:val="none" w:sz="0" w:space="0" w:color="auto"/>
                                                  </w:divBdr>
                                                  <w:divsChild>
                                                    <w:div w:id="1152020348">
                                                      <w:marLeft w:val="0"/>
                                                      <w:marRight w:val="0"/>
                                                      <w:marTop w:val="0"/>
                                                      <w:marBottom w:val="0"/>
                                                      <w:divBdr>
                                                        <w:top w:val="none" w:sz="0" w:space="0" w:color="auto"/>
                                                        <w:left w:val="none" w:sz="0" w:space="0" w:color="auto"/>
                                                        <w:bottom w:val="none" w:sz="0" w:space="0" w:color="auto"/>
                                                        <w:right w:val="none" w:sz="0" w:space="0" w:color="auto"/>
                                                      </w:divBdr>
                                                      <w:divsChild>
                                                        <w:div w:id="1381400270">
                                                          <w:marLeft w:val="0"/>
                                                          <w:marRight w:val="0"/>
                                                          <w:marTop w:val="0"/>
                                                          <w:marBottom w:val="0"/>
                                                          <w:divBdr>
                                                            <w:top w:val="none" w:sz="0" w:space="0" w:color="auto"/>
                                                            <w:left w:val="none" w:sz="0" w:space="0" w:color="auto"/>
                                                            <w:bottom w:val="none" w:sz="0" w:space="0" w:color="auto"/>
                                                            <w:right w:val="none" w:sz="0" w:space="0" w:color="auto"/>
                                                          </w:divBdr>
                                                          <w:divsChild>
                                                            <w:div w:id="597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5020491">
      <w:bodyDiv w:val="1"/>
      <w:marLeft w:val="0"/>
      <w:marRight w:val="0"/>
      <w:marTop w:val="0"/>
      <w:marBottom w:val="0"/>
      <w:divBdr>
        <w:top w:val="none" w:sz="0" w:space="0" w:color="auto"/>
        <w:left w:val="none" w:sz="0" w:space="0" w:color="auto"/>
        <w:bottom w:val="none" w:sz="0" w:space="0" w:color="auto"/>
        <w:right w:val="none" w:sz="0" w:space="0" w:color="auto"/>
      </w:divBdr>
    </w:div>
    <w:div w:id="2085838740">
      <w:bodyDiv w:val="1"/>
      <w:marLeft w:val="0"/>
      <w:marRight w:val="0"/>
      <w:marTop w:val="0"/>
      <w:marBottom w:val="0"/>
      <w:divBdr>
        <w:top w:val="none" w:sz="0" w:space="0" w:color="auto"/>
        <w:left w:val="none" w:sz="0" w:space="0" w:color="auto"/>
        <w:bottom w:val="none" w:sz="0" w:space="0" w:color="auto"/>
        <w:right w:val="none" w:sz="0" w:space="0" w:color="auto"/>
      </w:divBdr>
    </w:div>
    <w:div w:id="210792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0.tiff"/><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glossaryDocument" Target="glossary/document.xml"/><Relationship Id="rId10" Type="http://schemas.openxmlformats.org/officeDocument/2006/relationships/oleObject" Target="embeddings/oleObject2.bin"/><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9.wmf"/><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F8C23B4A9F4AEE8EA8B7D5256B3ACF"/>
        <w:category>
          <w:name w:val="常规"/>
          <w:gallery w:val="placeholder"/>
        </w:category>
        <w:types>
          <w:type w:val="bbPlcHdr"/>
        </w:types>
        <w:behaviors>
          <w:behavior w:val="content"/>
        </w:behaviors>
        <w:guid w:val="{72762CCF-E2FC-4091-A407-80378F798284}"/>
      </w:docPartPr>
      <w:docPartBody>
        <w:p w:rsidR="00F36498" w:rsidRDefault="00C113DA" w:rsidP="00C113DA">
          <w:pPr>
            <w:pStyle w:val="39F8C23B4A9F4AEE8EA8B7D5256B3ACF"/>
          </w:pPr>
          <w:r w:rsidRPr="00C740D5">
            <w:rPr>
              <w:rStyle w:val="a3"/>
            </w:rPr>
            <w:t>单击或点击此处输入文字。</w:t>
          </w:r>
        </w:p>
      </w:docPartBody>
    </w:docPart>
    <w:docPart>
      <w:docPartPr>
        <w:name w:val="9F0A30175F524949A7B16F7E5A961B9D"/>
        <w:category>
          <w:name w:val="常规"/>
          <w:gallery w:val="placeholder"/>
        </w:category>
        <w:types>
          <w:type w:val="bbPlcHdr"/>
        </w:types>
        <w:behaviors>
          <w:behavior w:val="content"/>
        </w:behaviors>
        <w:guid w:val="{7B362296-EC9D-4F21-9426-394DC26295C6}"/>
      </w:docPartPr>
      <w:docPartBody>
        <w:p w:rsidR="004653F8" w:rsidRDefault="00F36498" w:rsidP="00F36498">
          <w:pPr>
            <w:pStyle w:val="9F0A30175F524949A7B16F7E5A961B9D"/>
          </w:pPr>
          <w:r w:rsidRPr="00C740D5">
            <w:rPr>
              <w:rStyle w:val="a3"/>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A12B82D3-3888-41F1-9867-4F862D029110}"/>
      </w:docPartPr>
      <w:docPartBody>
        <w:p w:rsidR="00597B46" w:rsidRDefault="00ED3065">
          <w:r w:rsidRPr="00CB7810">
            <w:rPr>
              <w:rStyle w:val="a3"/>
            </w:rPr>
            <w:t>单击或点击此处输入文字。</w:t>
          </w:r>
        </w:p>
      </w:docPartBody>
    </w:docPart>
    <w:docPart>
      <w:docPartPr>
        <w:name w:val="D98EAD99AE4A42CF851802C7DCB2E275"/>
        <w:category>
          <w:name w:val="常规"/>
          <w:gallery w:val="placeholder"/>
        </w:category>
        <w:types>
          <w:type w:val="bbPlcHdr"/>
        </w:types>
        <w:behaviors>
          <w:behavior w:val="content"/>
        </w:behaviors>
        <w:guid w:val="{C307D3BF-825E-478C-AD99-58661526812A}"/>
      </w:docPartPr>
      <w:docPartBody>
        <w:p w:rsidR="00597B46" w:rsidRDefault="00ED3065" w:rsidP="00ED3065">
          <w:pPr>
            <w:pStyle w:val="D98EAD99AE4A42CF851802C7DCB2E275"/>
          </w:pPr>
          <w:r w:rsidRPr="00CB7810">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formatting="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13DA"/>
    <w:rsid w:val="000D7E47"/>
    <w:rsid w:val="0028609C"/>
    <w:rsid w:val="003E7266"/>
    <w:rsid w:val="004653F8"/>
    <w:rsid w:val="00597B46"/>
    <w:rsid w:val="005B2D79"/>
    <w:rsid w:val="006A0D7D"/>
    <w:rsid w:val="006B745C"/>
    <w:rsid w:val="006F301A"/>
    <w:rsid w:val="007E1666"/>
    <w:rsid w:val="009943F5"/>
    <w:rsid w:val="009E203A"/>
    <w:rsid w:val="00C113DA"/>
    <w:rsid w:val="00CB7810"/>
    <w:rsid w:val="00DA3F9A"/>
    <w:rsid w:val="00ED3065"/>
    <w:rsid w:val="00F32B43"/>
    <w:rsid w:val="00F36498"/>
    <w:rsid w:val="00F71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E1666"/>
    <w:rPr>
      <w:color w:val="808080"/>
    </w:rPr>
  </w:style>
  <w:style w:type="paragraph" w:customStyle="1" w:styleId="39F8C23B4A9F4AEE8EA8B7D5256B3ACF">
    <w:name w:val="39F8C23B4A9F4AEE8EA8B7D5256B3ACF"/>
    <w:rsid w:val="00C113DA"/>
    <w:pPr>
      <w:widowControl w:val="0"/>
      <w:jc w:val="both"/>
    </w:pPr>
  </w:style>
  <w:style w:type="paragraph" w:customStyle="1" w:styleId="9F0A30175F524949A7B16F7E5A961B9D">
    <w:name w:val="9F0A30175F524949A7B16F7E5A961B9D"/>
    <w:rsid w:val="00F36498"/>
    <w:pPr>
      <w:widowControl w:val="0"/>
      <w:jc w:val="both"/>
    </w:pPr>
  </w:style>
  <w:style w:type="paragraph" w:customStyle="1" w:styleId="D98EAD99AE4A42CF851802C7DCB2E275">
    <w:name w:val="D98EAD99AE4A42CF851802C7DCB2E275"/>
    <w:rsid w:val="00ED306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963BD2-BF2D-4FA6-8109-556644F17B29}">
  <we:reference id="wa104382081" version="1.46.0.0" store="zh-CN" storeType="OMEX"/>
  <we:alternateReferences>
    <we:reference id="WA104382081" version="1.46.0.0" store="" storeType="OMEX"/>
  </we:alternateReferences>
  <we:properties>
    <we:property name="MENDELEY_CITATIONS" value="[{&quot;citationID&quot;:&quot;MENDELEY_CITATION_4d643141-b4d2-40fb-b461-b85d489cb348&quot;,&quot;properties&quot;:{&quot;noteIndex&quot;:0},&quot;isEdited&quot;:false,&quot;manualOverride&quot;:{&quot;isManuallyOverridden&quot;:false,&quot;citeprocText&quot;:&quot;(Millennium Ecosystem Assessment (Program), 2005)&quot;,&quot;manualOverrideText&quot;:&quot;&quot;},&quot;citationTag&quot;:&quot;MENDELEY_CITATION_v3_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&quot;,&quot;citationItems&quot;:[{&quot;id&quot;:&quot;78b02d7e-d571-329e-bb31-e27de8d030e7&quot;,&quot;itemData&quot;:{&quot;type&quot;:&quot;book&quot;,&quot;id&quot;:&quot;78b02d7e-d571-329e-bb31-e27de8d030e7&quot;,&quot;title&quot;:&quot;Ecosystems and human well-being : synthesis&quot;,&quot;author&quot;:[{&quot;family&quot;:&quot;Millennium Ecosystem Assessment (Program)&quot;,&quot;given&quot;:&quot;&quot;,&quot;parse-names&quot;:false,&quot;dropping-particle&quot;:&quot;&quot;,&quot;non-dropping-particle&quot;:&quot;&quot;}],&quot;ISBN&quot;:&quot;1597260401&quot;,&quot;issued&quot;:{&quot;date-parts&quot;:[[2005]]},&quot;number-of-pages&quot;:&quot;137&quot;,&quot;abstract&quot;:&quot;Of decision makers -- Finding 1: ecosystem change in the last 50 years -- Finding 2: gains and losses from ecosystem change -- Finding 3: ecosystem prospects for next 50 years -- Finding 4: reversing ecosystem degradation -- Key questions in the millennium ecosystem assessment -- How have ecosystems changed? -- How have ecosystems services and their uses changed? -- How have ecosystem changes affected human well-being and poverty alleviation? -- What are the most critical factors causing ecosystem changes? -- How might ecosystems and their services change in the future under various plausible scenarios? -- What can be learned about the consequences of ecosystem change for human well-being at sub-global scales? -- What is known about time scales, inertia, and the risk of nonlinear changes in ecosystems? -- What options exist to manage ecosystems sustainably? -- What are the most important uncertainties hindering decision-making concerning ecosystems? How is desertification related to ecosystem services and human well-being? -- Who is affected by desertification? -- What are the major causes of desertification? -- How will different future development paths affect desertification? -- How can we prevent or reverse desertification? -- What are the linkages among desertification, global climate change and biodiversity loss? -- How can we better understand the significance of desertification?&quot;,&quot;publisher&quot;:&quot;Island Press&quot;,&quot;container-title-short&quot;:&quot;&quot;},&quot;isTemporary&quot;:false}]},{&quot;citationID&quot;:&quot;MENDELEY_CITATION_61164ef5-2fa5-40b1-b737-d62f60eca98f&quot;,&quot;properties&quot;:{&quot;noteIndex&quot;:0},&quot;isEdited&quot;:false,&quot;manualOverride&quot;:{&quot;isManuallyOverridden&quot;:false,&quot;citeprocText&quot;:&quot;(Guo et al., 2020)&quot;,&quot;manualOverrideText&quot;:&quot;&quot;},&quot;citationTag&quot;:&quot;MENDELEY_CITATION_v3_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&quot;,&quot;citationItems&quot;:[{&quot;id&quot;:&quot;3eaeb563-f0e5-3876-a37d-14ff5b928444&quot;,&quot;itemData&quot;:{&quot;type&quot;:&quot;article-journal&quot;,&quot;id&quot;:&quot;3eaeb563-f0e5-3876-a37d-14ff5b928444&quot;,&quot;title&quot;:&quot;Assessment of the tourism and recreation cultural ecosystem services in Three Parallel Rivers Region&quot;,&quot;author&quot;:[{&quot;family&quot;:&quot;Guo Y&quot;,&quot;given&quot;:&quot;&quot;,&quot;parse-names&quot;:false,&quot;dropping-particle&quot;:&quot;&quot;,&quot;non-dropping-particle&quot;:&quot;&quot;},{&quot;family&quot;:&quot;Yang F&quot;,&quot;given&quot;:&quot;&quot;,&quot;parse-names&quot;:false,&quot;dropping-particle&quot;:&quot;&quot;,&quot;non-dropping-particle&quot;:&quot;&quot;}],&quot;container-title&quot;:&quot;Acta Ecologia Sinica&quot;,&quot;issued&quot;:{&quot;date-parts&quot;:[[2020]]},&quot;page&quot;:&quot;4351-4361&quot;,&quot;issue&quot;:&quot;13&quot;,&quot;volume&quot;:&quot;40&quot;,&quot;container-title-short&quot;:&quot;&quot;},&quot;isTemporary&quot;:false}]},{&quot;citationID&quot;:&quot;MENDELEY_CITATION_53909ac2-1b28-4c96-bb56-1fa40343185e&quot;,&quot;properties&quot;:{&quot;noteIndex&quot;:0},&quot;isEdited&quot;:false,&quot;manualOverride&quot;:{&quot;isManuallyOverridden&quot;:true,&quot;citeprocText&quot;:&quot;(Lin et al., 2016)&quot;,&quot;manualOverrideText&quot;:&quot;(2016)&quot;},&quot;citationTag&quot;:&quot;MENDELEY_CITATION_v3_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&quot;,&quot;citationItems&quot;:[{&quot;id&quot;:&quot;9f00b920-e0c2-3142-ac58-0a73c2cb5215&quot;,&quot;itemData&quot;:{&quot;type&quot;:&quot;article-journal&quot;,&quot;id&quot;:&quot;9f00b920-e0c2-3142-ac58-0a73c2cb5215&quot;,&quot;title&quot;:&quot;Identifying local-scale wilderness for on-ground conservation actions within a global biodiversity hotspot&quot;,&quot;author&quot;:[{&quot;family&quot;:&quot;Lin&quot;,&quot;given&quot;:&quot;Shiwei&quot;,&quot;parse-names&quot;:false,&quot;dropping-particle&quot;:&quot;&quot;,&quot;non-dropping-particle&quot;:&quot;&quot;},{&quot;family&quot;:&quot;Wu&quot;,&quot;given&quot;:&quot;Ruidong&quot;,&quot;parse-names&quot;:false,&quot;dropping-particle&quot;:&quot;&quot;,&quot;non-dropping-particle&quot;:&quot;&quot;},{&quot;family&quot;:&quot;Hua&quot;,&quot;given&quot;:&quot;Chaolang&quot;,&quot;parse-names&quot;:false,&quot;dropping-particle&quot;:&quot;&quot;,&quot;non-dropping-particle&quot;:&quot;&quot;},{&quot;family&quot;:&quot;Ma&quot;,&quot;given&quot;:&quot;Jianzhong&quot;,&quot;parse-names&quot;:false,&quot;dropping-particle&quot;:&quot;&quot;,&quot;non-dropping-particle&quot;:&quot;&quot;},{&quot;family&quot;:&quot;Wang&quot;,&quot;given&quot;:&quot;Wenli&quot;,&quot;parse-names&quot;:false,&quot;dropping-particle&quot;:&quot;&quot;,&quot;non-dropping-particle&quot;:&quot;&quot;},{&quot;family&quot;:&quot;Yang&quot;,&quot;given&quot;:&quot;Feiling&quot;,&quot;parse-names&quot;:false,&quot;dropping-particle&quot;:&quot;&quot;,&quot;non-dropping-particle&quot;:&quot;&quot;},{&quot;family&quot;:&quot;Wang&quot;,&quot;given&quot;:&quot;Junjun&quot;,&quot;parse-names&quot;:false,&quot;dropping-particle&quot;:&quot;&quot;,&quot;non-dropping-particle&quot;:&quot;&quot;}],&quot;container-title&quot;:&quot;Scientific Reports&quot;,&quot;DOI&quot;:&quot;10.1038/srep25898&quot;,&quot;ISSN&quot;:&quot;20452322&quot;,&quot;PMID&quot;:&quot;27181186&quot;,&quot;issued&quot;:{&quot;date-parts&quot;:[[2016,5,16]]},&quot;abstract&quot;:&quot;Protecting wilderness areas (WAs) is a crucial proactive approach to sustain biodiversity. However, studies identifying local-scale WAs for on-ground conservation efforts are still very limited. This paper investigated the spatial patterns of wilderness in a global biodiversity hotspot - Three Parallel Rivers Region (TPRR) in southwest China. Wilderness was classified into levels 1 to 10 based on a cluster analysis of five indicators, namely human population density, naturalness, fragmentation, remoteness, and ruggedness. Only patches characterized by wilderness level 1 and ≥1.0 km 2 were considered WAs. The wilderness levels in the northwest were significantly higher than those in the southeast, and clearly increased with the increase in elevation. The WAs covered approximately 25% of TPRR's land, 89.3% of which was located in the &gt;3,000 m elevation zones. WAs consisted of 20 vegetation types, among which temperate conifer forest, cold temperate shrub and alpine ecosystems covered 79.4% of WAs' total area. Most WAs were still not protected yet by existing reserves. Topography and human activities are the primary influencing factors on the spatial patterns of wilderness. We suggest establishing strictly protected reserves for most large WAs, while some sustainable management approaches might be more optimal solutions for many highly fragmented small WAs.&quot;,&quot;publisher&quot;:&quot;Nature Publishing Group&quot;,&quot;volume&quot;:&quot;6&quot;,&quot;container-title-short&quot;:&quot;Sci Rep&quot;},&quot;isTemporary&quot;:false}]},{&quot;citationID&quot;:&quot;MENDELEY_CITATION_6b2659cf-58d3-4e28-8db4-4eee6b757ea1&quot;,&quot;properties&quot;:{&quot;noteIndex&quot;:0},&quot;isEdited&quot;:false,&quot;manualOverride&quot;:{&quot;isManuallyOverridden&quot;:false,&quot;citeprocText&quot;:&quot;(Williams, 1990)&quot;,&quot;manualOverrideText&quot;:&quot;&quot;},&quot;citationTag&quot;:&quot;MENDELEY_CITATION_v3_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&quot;,&quot;citationItems&quot;:[{&quot;id&quot;:&quot;46baeba4-6942-3f4c-8605-2169bff1c8fa&quot;,&quot;itemData&quot;:{&quot;type&quot;:&quot;article-journal&quot;,&quot;id&quot;:&quot;46baeba4-6942-3f4c-8605-2169bff1c8fa&quot;,&quot;title&quot;:&quot;The erosion-productivity impact calculator (EPIC) model: a case history&quot;,&quot;author&quot;:[{&quot;family&quot;:&quot;Williams&quot;,&quot;given&quot;:&quot;Jimmy R&quot;,&quot;parse-names&quot;:false,&quot;dropping-particle&quot;:&quot;&quot;,&quot;non-dropping-particle&quot;:&quot;&quot;}],&quot;container-title&quot;:&quot;Philosophical Transactions of the Royal Society of London. Series B: Biological Sciences&quot;,&quot;ISSN&quot;:&quot;0962-8436&quot;,&quot;issued&quot;:{&quot;date-parts&quot;:[[1990]]},&quot;page&quot;:&quot;421-428&quot;,&quot;publisher&quot;:&quot;The Royal Society London&quot;,&quot;issue&quot;:&quot;1255&quot;,&quot;volume&quot;:&quot;329&quot;,&quot;container-title-short&quot;:&quot;Philos Trans R Soc Lond B Biol Sci&quot;},&quot;isTemporary&quot;:false}]},{&quot;citationID&quot;:&quot;MENDELEY_CITATION_e7dc550f-0bdf-4460-9d87-064fd2c47216&quot;,&quot;properties&quot;:{&quot;noteIndex&quot;:0},&quot;isEdited&quot;:false,&quot;manualOverride&quot;:{&quot;isManuallyOverridden&quot;:false,&quot;citeprocText&quot;:&quot;(Feng et al., 2021)&quot;,&quot;manualOverrideText&quot;:&quot;&quot;},&quot;citationTag&quot;:&quot;MENDELEY_CITATION_v3_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&quot;,&quot;citationItems&quot;:[{&quot;id&quot;:&quot;63307b87-890e-393f-8d0f-8043170103da&quot;,&quot;itemData&quot;:{&quot;type&quot;:&quot;article-journal&quot;,&quot;id&quot;:&quot;63307b87-890e-393f-8d0f-8043170103da&quot;,&quot;title&quot;:&quot;Understanding trade-offs and synergies of ecosystem services to support the decision-making in the Beijing–Tianjin–Hebei region&quot;,&quot;author&quot;:[{&quot;family&quot;:&quot;Feng&quot;,&quot;given&quot;:&quot;Zhe&quot;,&quot;parse-names&quot;:false,&quot;dropping-particle&quot;:&quot;&quot;,&quot;non-dropping-particle&quot;:&quot;&quot;},{&quot;family&quot;:&quot;Jin&quot;,&quot;given&quot;:&quot;Xueru&quot;,&quot;parse-names&quot;:false,&quot;dropping-particle&quot;:&quot;&quot;,&quot;non-dropping-particle&quot;:&quot;&quot;},{&quot;family&quot;:&quot;Chen&quot;,&quot;given&quot;:&quot;Tianqian&quot;,&quot;parse-names&quot;:false,&quot;dropping-particle&quot;:&quot;&quot;,&quot;non-dropping-particle&quot;:&quot;&quot;},{&quot;family&quot;:&quot;Wu&quot;,&quot;given&quot;:&quot;Jiansheng&quot;,&quot;parse-names&quot;:false,&quot;dropping-particle&quot;:&quot;&quot;,&quot;non-dropping-particle&quot;:&quot;&quot;}],&quot;container-title&quot;:&quot;Land Use Policy&quot;,&quot;DOI&quot;:&quot;10.1016/j.landusepol.2021.105446&quot;,&quot;ISSN&quot;:&quot;02648377&quot;,&quot;issued&quot;:{&quot;date-parts&quot;:[[2021,7,1]]},&quot;abstract&quot;:&quot;Understanding ecosystem service trade-offs and synergies is the foundation to achieve the efficient management of the ecosystem and improve human well-being. However, the current research involving the driving mechanism of ecosystem service relationship formation is still limited. In this paper, a semi-quantitative model named Bayesian belief networks is introduced to simulate ecological processes, which links the potential influencing factors with the ecosystem service supply. The purpose of this paper is to help understand the ecosystem service relationship and provide management decision-making reference. Taking the Beijing–Tianjin–Hebei region as a study area, four ecosystem services (habitat quality, carbon storage, water yield, and soil retention services) were quantified and mapped in 2015. Based on a created Bayesian belief network simulating the ecosystem service supply, the sensitivity analysis was used to identify the key factors affecting the ecosystem service supply. Besides, the relationship between ecosystem services was identified and the driving mechanism was analyzed through the Bayesian probabilistic inference. The main conclusions demonstrate the following. (1) The spatial heterogeneity of the ecosystem service supply in the Beijing–Tianjin–Hebei region is relatively strong. (2) The key factors affecting ecosystem services are the land use type, vegetation coverage, precipitation, slope, evapotranspiration, and population density. (3) Habitat quality, carbon storage, and soil retention services synergize one another, and there are trade-offs between water yield service and habitat quality, carbon storage, and soil retention services, respectively. (4) Among the land use type, vegetation coverage, slope, and population density, the land use type has the most important impact on ecosystem service trade-offs. As a practice of combining Bayesian belief networks and ecosystem services, this study can contribute to a research method of ecosystem service relationships and references for the management decision-making on maximizing the overall benefits of ecosystem services.&quot;,&quot;publisher&quot;:&quot;Elsevier Ltd&quot;,&quot;volume&quot;:&quot;106&quot;,&quot;container-title-short&quot;:&quot;Land use policy&quot;},&quot;isTemporary&quot;:false}]},{&quot;citationID&quot;:&quot;MENDELEY_CITATION_f771e846-6b02-41e0-a4b4-4a4ed65de54e&quot;,&quot;properties&quot;:{&quot;noteIndex&quot;:0},&quot;isEdited&quot;:false,&quot;manualOverride&quot;:{&quot;isManuallyOverridden&quot;:false,&quot;citeprocText&quot;:&quot;(Jaynes, 1982)&quot;,&quot;manualOverrideText&quot;:&quot;&quot;},&quot;citationTag&quot;:&quot;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&quot;,&quot;citationItems&quot;:[{&quot;id&quot;:&quot;09610a34-009e-35fa-abb9-307bd390efc2&quot;,&quot;itemData&quot;:{&quot;type&quot;:&quot;article-journal&quot;,&quot;id&quot;:&quot;09610a34-009e-35fa-abb9-307bd390efc2&quot;,&quot;title&quot;:&quot;On the rationale of maximum-entropy methods&quot;,&quot;author&quot;:[{&quot;family&quot;:&quot;Jaynes&quot;,&quot;given&quot;:&quot;E.T.&quot;,&quot;parse-names&quot;:false,&quot;dropping-particle&quot;:&quot;&quot;,&quot;non-dropping-particle&quot;:&quot;&quot;}],&quot;container-title&quot;:&quot;Proceeding of the IEEE&quot;,&quot;issued&quot;:{&quot;date-parts&quot;:[[1982]]},&quot;page&quot;:&quot;939-952&quot;,&quot;abstract&quot;:&quot;Pitman-Koopman theorem used backwards; given any data, the MAXENT distribution, having exponential form, in effect creates a model for which those data would have been sufficient statistics. This can give one a deeper understanding of the terms \&quot;information\&quot; and \&quot;sufficiency\&quot; in statistics, but only after some deep thought. As a result, almost every conceivable opinion about the relation between maximum entropy, maximum likelihood, and autoregression can be found expressed in the current literature. Therefore, we first point out a class of problems in which MAXENT is demonstrably optimal, in the sense of a simple combinatorial theorem. Secondly, we stress that the analytical form of the MAXENT distribution is determined jointly by the \&quot;hypothesis space\&quot; representing our prior information about the phenomenon, and by the kind of data we have. To change either will result in a different analytical form of our spectral estimate, that of Burg being only the first discovered. 11. ENTROPY-DISCUSSION For many decades it has been recognized, or conjectured, that the notion of entropy defines a kind of measure on the space of probability distributions, such that those of high entropy are in some sense favored over others. The basis for this was stated first in a variety of intuitive forms: that distributions of higher entropy represent more \&quot;disorder,\&quot; that they are \&quot;smoother,\&quot; \&quot;more probable,\&quot; \&quot;less predictable,',' that they \&quot;assume less\&quot; according t o Shannon's interpretation of entropy as an information measure, etc. While each of these intuitions doubtless expresses an element of truth, none seems explicit enough to lend itself t o a \&quot;hard,\&quot; quantitative demonstration of the kind we are accustomed to having in other areas of applied mathematics. Accordingly, many approaching this field are disconcerted by what .they Sense as a kind of vagueness, the underlying theory lacking solid content. This has not prevented the useful exploitation of this property of entropy. The MAXENT principle, stated most briefly, is: when we make inferences based on incomplete information, we should draw them from that probability distribution that has the maximum entropy permitted by the information we do have. Essentially all of the known results of Statistical Mechanics, equilibrium and nonequilibrium, are derivable consequences of this principle. In image reconstruction and spectral analysis, MAXENT takes into account cogent information about multi-plicities that orthodox statistics, because of its failure to admit prior probabilities, misses. But while the pragmatic usefulness of MAXENT is well established in a variety of applications, this leaves an unanswered question in the minds of many. Granted that the distribution of maximum entropy has a favored status, in exactly what sense, and how strongly, are distributions of lower entropy ruled out? Just what are we accomplishing when we maximize entropy? We shall try to explain this here, not in terms of the most general information theory rationale originally advanced [SI, but in terms of an entropy concentration property that is free of all vagueness, at the cost of somewhat restricted application. Probably most information theorists have considered it obvious that, in some sense, the possible distributions are concentrated strongly near the one of maximum entropy; i.e., that distributions with appreciably lower entropy than the maximum permitted by our data are atypical of those allowed by the data. Schrodinger [ 121, noting this concentration property qualitatively , saw it as the reason why, in various problems, the Darwin-Fowler method and the Boltzmann \&quot;method of the most probable distribution\&quot; lead to the same result in the limit N + 00, where N is a suitable \&quot;size\&quot; parameter (in Statistical Mechanics, the number of particles in a system; in Communication Theory the number of symbols in a message; in Statistical Inference, the number of trials of a random experiment, etc.). A general proof of this limiting form is given by Van Campenhout and Cover [ 141. But these results, pertaining only to the limiting distribution, leave us in the same unstatisfactory state as did the original limit theorem of Jacob Bernoulli (1713): {as N + 00, the observable frequency f = r/N of successes converges in probability to p }. This said nothing about how large N must be for a given accuracy. For applications one needed the more explicit deMoivre-Laplace theorem: {Asymptotically, f-N (p , 0) where u2 = l\\rl p(1-p) }. Similarily, in our present problem it would be desirable to have a quantitative demonstration of this entropy concentration phenomenon for finite N , so that one can see just how the limit is approached. This is so particularly because there are still some who, apparently unaware or unconvinced of the reality of the phenomenon, reject the Principle of Maximum Entropy as a method of inference. This problem was discussed at the MIT Maximum Entropy Formalism Conference of May 1978, in connection with some alternative solutions that had been proposed for maximumen-tropy problems. The result was a lengthy but awkward and unsatisfactory analysis [ 71 in which real insight into the problem had not yet been achieved. We give here a simpler, more accurate, and more general treatment of entropy concentration. The general Principle of Maximum Entropy is applicable to any problem of inference with a well-defied hypothesis space and noiseless but incomplete data, whether or not it involves a repetitive situation such as a random experiment. However, we consider below only the special applications where we use entropy as a criterion for estimating frequencies in a random experiment about which incomplete information is available. As will be shown elsewhere, this same concentration theorem establishes the fundamental status of entropy as a criterion for testing hypotheses about systematic effects in experiments where frequency data are available. 111. ENTROPY CONCENTRATION THEOREM A random experiment has n possible results at each trial; thus in N trials there are # conceivable outcomes (we use the word \&quot;result\&quot; for a single trial, while \&quot;outcome\&quot; refers to the experiment as a whole; thus one outcome consists of an enum-eration of N results, including their order). Each outcome yields a set of sample numbers {Ni} and frequencies { fi = N f / N , 1 &lt; i &lt; n}, with an entropy This encompasses many different scenarios, for example: I) Generalized Loaded Dice: A die with n faces is tossed N times, the ith face turning up Ni times. 2) Statistical Mechanics: A system contains N molecules, Ni of which are in the ith quantum state. 3) Communication: We receive a message of N symbols, chosen from an alphabet of n letters, the ith letter occurring Ni t i mes.&quot;,&quot;issue&quot;:&quot;9&quot;,&quot;volume&quot;:&quot;70&quot;,&quot;container-title-short&quot;:&quot;&quot;},&quot;isTemporary&quot;:false}]},{&quot;citationID&quot;:&quot;MENDELEY_CITATION_494a2eb8-9eac-4975-be12-011344e7fa6f&quot;,&quot;properties&quot;:{&quot;noteIndex&quot;:0},&quot;isEdited&quot;:false,&quot;manualOverride&quot;:{&quot;isManuallyOverridden&quot;:false,&quot;citeprocText&quot;:&quot;(Umran Komuscu, 1999)&quot;,&quot;manualOverrideText&quot;:&quot;&quot;},&quot;citationTag&quot;:&quot;MENDELEY_CITATION_v3_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&quot;,&quot;citationItems&quot;:[{&quot;id&quot;:&quot;6b76e3f0-2ec4-38b5-916e-bd05f44dd975&quot;,&quot;itemData&quot;:{&quot;type&quot;:&quot;article-journal&quot;,&quot;id&quot;:&quot;6b76e3f0-2ec4-38b5-916e-bd05f44dd975&quot;,&quot;title&quot;:&quot;Using the SPI to analyze spatial and temporal patterns of drought in Turkey&quot;,&quot;author&quot;:[{&quot;family&quot;:&quot;Umran Komuscu&quot;,&quot;given&quot;:&quot;Ali&quot;,&quot;parse-names&quot;:false,&quot;dropping-particle&quot;:&quot;&quot;,&quot;non-dropping-particle&quot;:&quot;&quot;}],&quot;container-title&quot;:&quot;Drought Network News (1994-2001)&quot;,&quot;issued&quot;:{&quot;date-parts&quot;:[[1999]]},&quot;page&quot;:&quot;49&quot;,&quot;container-title-short&quot;:&quot;&quot;},&quot;isTemporary&quot;:false}]},{&quot;citationID&quot;:&quot;MENDELEY_CITATION_6b93b2bd-9aaf-475e-9d24-229b0d07890b&quot;,&quot;properties&quot;:{&quot;noteIndex&quot;:0},&quot;isEdited&quot;:false,&quot;manualOverride&quot;:{&quot;isManuallyOverridden&quot;:false,&quot;citeprocText&quot;:&quot;(Ye, Yang &amp;#38; Xu, 2020)&quot;,&quot;manualOverrideText&quot;:&quot;&quot;},&quot;citationTag&quot;:&quot;MENDELEY_CITATION_v3_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&quot;,&quot;citationItems&quot;:[{&quot;id&quot;:&quot;74aaded7-6baf-3b27-9f28-0a59658a6b0f&quot;,&quot;itemData&quot;:{&quot;type&quot;:&quot;article-journal&quot;,&quot;id&quot;:&quot;74aaded7-6baf-3b27-9f28-0a59658a6b0f&quot;,&quot;title&quot;:&quot;Ecological corridors analysis based on MSPA and MCR model—a case study of the Tomur World Natural Heritage Region&quot;,&quot;author&quot;:[{&quot;family&quot;:&quot;Ye&quot;,&quot;given&quot;:&quot;Hui&quot;,&quot;parse-names&quot;:false,&quot;dropping-particle&quot;:&quot;&quot;,&quot;non-dropping-particle&quot;:&quot;&quot;},{&quot;family&quot;:&quot;Yang&quot;,&quot;given&quot;:&quot;Zhaoping&quot;,&quot;parse-names&quot;:false,&quot;dropping-particle&quot;:&quot;&quot;,&quot;non-dropping-particle&quot;:&quot;&quot;},{&quot;family&quot;:&quot;Xu&quot;,&quot;given&quot;:&quot;Xiaoliang&quot;,&quot;parse-names&quot;:false,&quot;dropping-particle&quot;:&quot;&quot;,&quot;non-dropping-particle&quot;:&quot;&quot;}],&quot;container-title&quot;:&quot;Sustainability&quot;,&quot;container-title-short&quot;:&quot;Sustainability&quot;,&quot;ISSN&quot;:&quot;2071-1050&quot;,&quot;issued&quot;:{&quot;date-parts&quot;:[[2020]]},&quot;page&quot;:&quot;959&quot;,&quot;publisher&quot;:&quot;MDPI&quot;,&quot;issue&quot;:&quot;3&quot;,&quot;volume&quot;:&quot;12&quot;},&quot;isTemporary&quot;:false}]},{&quot;citationID&quot;:&quot;MENDELEY_CITATION_1018f5ff-e95c-4569-85dc-4d3d0e65ee3a&quot;,&quot;properties&quot;:{&quot;noteIndex&quot;:0},&quot;isEdited&quot;:false,&quot;manualOverride&quot;:{&quot;isManuallyOverridden&quot;:false,&quot;citeprocText&quot;:&quot;(Li &amp;#38; Reynolds, 1993)&quot;,&quot;manualOverrideText&quot;:&quot;&quot;},&quot;citationTag&quot;:&quot;MENDELEY_CITATION_v3_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&quot;,&quot;citationItems&quot;:[{&quot;id&quot;:&quot;a753d9e4-9fb4-351c-a609-aa4bb3bc2fb4&quot;,&quot;itemData&quot;:{&quot;type&quot;:&quot;article-journal&quot;,&quot;id&quot;:&quot;a753d9e4-9fb4-351c-a609-aa4bb3bc2fb4&quot;,&quot;title&quot;:&quot;A new contagion index to quantify spatial patterns of landscapes&quot;,&quot;author&quot;:[{&quot;family&quot;:&quot;Li&quot;,&quot;given&quot;:&quot;Habin&quot;,&quot;parse-names&quot;:false,&quot;dropping-particle&quot;:&quot;&quot;,&quot;non-dropping-particle&quot;:&quot;&quot;},{&quot;family&quot;:&quot;Reynolds&quot;,&quot;given&quot;:&quot;James F&quot;,&quot;parse-names&quot;:false,&quot;dropping-particle&quot;:&quot;&quot;,&quot;non-dropping-particle&quot;:&quot;&quot;}],&quot;container-title&quot;:&quot;Landscape ecology&quot;,&quot;ISSN&quot;:&quot;1572-9761&quot;,&quot;issued&quot;:{&quot;date-parts&quot;:[[1993]]},&quot;page&quot;:&quot;155-162&quot;,&quot;publisher&quot;:&quot;Springer&quot;,&quot;issue&quot;:&quot;3&quot;,&quot;volume&quot;:&quot;8&quot;,&quot;container-title-short&quot;:&quot;Landsc Ecol&quot;},&quot;isTemporary&quot;:false}]}]"/>
    <we:property name="MENDELEY_CITATIONS_LOCALE_CODE" value="&quot;en-US&quot;"/>
    <we:property name="MENDELEY_CITATIONS_STYLE" value="{&quot;id&quot;:&quot;https://www.zotero.org/styles/peerj&quot;,&quot;title&quot;:&quot;PeerJ&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9F28F-E0DD-458B-8B9C-2B3EDB3D9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8</Pages>
  <Words>1548</Words>
  <Characters>8829</Characters>
  <Application>Microsoft Office Word</Application>
  <DocSecurity>0</DocSecurity>
  <Lines>73</Lines>
  <Paragraphs>20</Paragraphs>
  <ScaleCrop>false</ScaleCrop>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 Ruijing</dc:creator>
  <cp:keywords/>
  <dc:description/>
  <cp:lastModifiedBy>Qiao Ruijing</cp:lastModifiedBy>
  <cp:revision>27</cp:revision>
  <dcterms:created xsi:type="dcterms:W3CDTF">2023-02-21T14:42:00Z</dcterms:created>
  <dcterms:modified xsi:type="dcterms:W3CDTF">2023-07-3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dab26f4483a7c06db0a8dd3de841e7578eb3e39946091558a3a86d34236a1a</vt:lpwstr>
  </property>
</Properties>
</file>